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DD6EE" w:themeColor="accent5" w:themeTint="66"/>
  <w:body>
    <w:p w14:paraId="3EAC7330" w14:textId="118CD826" w:rsidR="005A782B" w:rsidRDefault="00C253E0" w:rsidP="005A782B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88CAAE" wp14:editId="60897731">
                <wp:simplePos x="0" y="0"/>
                <wp:positionH relativeFrom="column">
                  <wp:posOffset>239067</wp:posOffset>
                </wp:positionH>
                <wp:positionV relativeFrom="paragraph">
                  <wp:posOffset>-663191</wp:posOffset>
                </wp:positionV>
                <wp:extent cx="5006975" cy="892628"/>
                <wp:effectExtent l="38100" t="57150" r="79375" b="984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6975" cy="892628"/>
                        </a:xfrm>
                        <a:custGeom>
                          <a:avLst/>
                          <a:gdLst>
                            <a:gd name="connsiteX0" fmla="*/ 0 w 5006975"/>
                            <a:gd name="connsiteY0" fmla="*/ 0 h 892628"/>
                            <a:gd name="connsiteX1" fmla="*/ 606400 w 5006975"/>
                            <a:gd name="connsiteY1" fmla="*/ 0 h 892628"/>
                            <a:gd name="connsiteX2" fmla="*/ 1112661 w 5006975"/>
                            <a:gd name="connsiteY2" fmla="*/ 0 h 892628"/>
                            <a:gd name="connsiteX3" fmla="*/ 1618922 w 5006975"/>
                            <a:gd name="connsiteY3" fmla="*/ 0 h 892628"/>
                            <a:gd name="connsiteX4" fmla="*/ 2075112 w 5006975"/>
                            <a:gd name="connsiteY4" fmla="*/ 0 h 892628"/>
                            <a:gd name="connsiteX5" fmla="*/ 2481234 w 5006975"/>
                            <a:gd name="connsiteY5" fmla="*/ 0 h 892628"/>
                            <a:gd name="connsiteX6" fmla="*/ 2937425 w 5006975"/>
                            <a:gd name="connsiteY6" fmla="*/ 0 h 892628"/>
                            <a:gd name="connsiteX7" fmla="*/ 3240625 w 5006975"/>
                            <a:gd name="connsiteY7" fmla="*/ 0 h 892628"/>
                            <a:gd name="connsiteX8" fmla="*/ 3543825 w 5006975"/>
                            <a:gd name="connsiteY8" fmla="*/ 0 h 892628"/>
                            <a:gd name="connsiteX9" fmla="*/ 4150225 w 5006975"/>
                            <a:gd name="connsiteY9" fmla="*/ 0 h 892628"/>
                            <a:gd name="connsiteX10" fmla="*/ 5006975 w 5006975"/>
                            <a:gd name="connsiteY10" fmla="*/ 0 h 892628"/>
                            <a:gd name="connsiteX11" fmla="*/ 5006975 w 5006975"/>
                            <a:gd name="connsiteY11" fmla="*/ 196377 h 892628"/>
                            <a:gd name="connsiteX12" fmla="*/ 5006975 w 5006975"/>
                            <a:gd name="connsiteY12" fmla="*/ 437387 h 892628"/>
                            <a:gd name="connsiteX13" fmla="*/ 5006975 w 5006975"/>
                            <a:gd name="connsiteY13" fmla="*/ 660544 h 892628"/>
                            <a:gd name="connsiteX14" fmla="*/ 5006975 w 5006975"/>
                            <a:gd name="connsiteY14" fmla="*/ 892628 h 892628"/>
                            <a:gd name="connsiteX15" fmla="*/ 4450644 w 5006975"/>
                            <a:gd name="connsiteY15" fmla="*/ 892628 h 892628"/>
                            <a:gd name="connsiteX16" fmla="*/ 4044523 w 5006975"/>
                            <a:gd name="connsiteY16" fmla="*/ 892628 h 892628"/>
                            <a:gd name="connsiteX17" fmla="*/ 3438123 w 5006975"/>
                            <a:gd name="connsiteY17" fmla="*/ 892628 h 892628"/>
                            <a:gd name="connsiteX18" fmla="*/ 3032001 w 5006975"/>
                            <a:gd name="connsiteY18" fmla="*/ 892628 h 892628"/>
                            <a:gd name="connsiteX19" fmla="*/ 2425601 w 5006975"/>
                            <a:gd name="connsiteY19" fmla="*/ 892628 h 892628"/>
                            <a:gd name="connsiteX20" fmla="*/ 1919339 w 5006975"/>
                            <a:gd name="connsiteY20" fmla="*/ 892628 h 892628"/>
                            <a:gd name="connsiteX21" fmla="*/ 1513218 w 5006975"/>
                            <a:gd name="connsiteY21" fmla="*/ 892628 h 892628"/>
                            <a:gd name="connsiteX22" fmla="*/ 856749 w 5006975"/>
                            <a:gd name="connsiteY22" fmla="*/ 892628 h 892628"/>
                            <a:gd name="connsiteX23" fmla="*/ 0 w 5006975"/>
                            <a:gd name="connsiteY23" fmla="*/ 892628 h 892628"/>
                            <a:gd name="connsiteX24" fmla="*/ 0 w 5006975"/>
                            <a:gd name="connsiteY24" fmla="*/ 660544 h 892628"/>
                            <a:gd name="connsiteX25" fmla="*/ 0 w 5006975"/>
                            <a:gd name="connsiteY25" fmla="*/ 419534 h 892628"/>
                            <a:gd name="connsiteX26" fmla="*/ 0 w 5006975"/>
                            <a:gd name="connsiteY26" fmla="*/ 223157 h 892628"/>
                            <a:gd name="connsiteX27" fmla="*/ 0 w 5006975"/>
                            <a:gd name="connsiteY27" fmla="*/ 0 h 892628"/>
                            <a:gd name="connsiteX0" fmla="*/ 0 w 5006975"/>
                            <a:gd name="connsiteY0" fmla="*/ 0 h 892628"/>
                            <a:gd name="connsiteX1" fmla="*/ 606400 w 5006975"/>
                            <a:gd name="connsiteY1" fmla="*/ 0 h 892628"/>
                            <a:gd name="connsiteX2" fmla="*/ 1112661 w 5006975"/>
                            <a:gd name="connsiteY2" fmla="*/ 0 h 892628"/>
                            <a:gd name="connsiteX3" fmla="*/ 1618922 w 5006975"/>
                            <a:gd name="connsiteY3" fmla="*/ 0 h 892628"/>
                            <a:gd name="connsiteX4" fmla="*/ 2075112 w 5006975"/>
                            <a:gd name="connsiteY4" fmla="*/ 0 h 892628"/>
                            <a:gd name="connsiteX5" fmla="*/ 2481234 w 5006975"/>
                            <a:gd name="connsiteY5" fmla="*/ 0 h 892628"/>
                            <a:gd name="connsiteX6" fmla="*/ 2937425 w 5006975"/>
                            <a:gd name="connsiteY6" fmla="*/ 0 h 892628"/>
                            <a:gd name="connsiteX7" fmla="*/ 3543825 w 5006975"/>
                            <a:gd name="connsiteY7" fmla="*/ 0 h 892628"/>
                            <a:gd name="connsiteX8" fmla="*/ 4150225 w 5006975"/>
                            <a:gd name="connsiteY8" fmla="*/ 0 h 892628"/>
                            <a:gd name="connsiteX9" fmla="*/ 5006975 w 5006975"/>
                            <a:gd name="connsiteY9" fmla="*/ 0 h 892628"/>
                            <a:gd name="connsiteX10" fmla="*/ 5006975 w 5006975"/>
                            <a:gd name="connsiteY10" fmla="*/ 196377 h 892628"/>
                            <a:gd name="connsiteX11" fmla="*/ 5006975 w 5006975"/>
                            <a:gd name="connsiteY11" fmla="*/ 437387 h 892628"/>
                            <a:gd name="connsiteX12" fmla="*/ 5006975 w 5006975"/>
                            <a:gd name="connsiteY12" fmla="*/ 660544 h 892628"/>
                            <a:gd name="connsiteX13" fmla="*/ 5006975 w 5006975"/>
                            <a:gd name="connsiteY13" fmla="*/ 892628 h 892628"/>
                            <a:gd name="connsiteX14" fmla="*/ 4450644 w 5006975"/>
                            <a:gd name="connsiteY14" fmla="*/ 892628 h 892628"/>
                            <a:gd name="connsiteX15" fmla="*/ 4044523 w 5006975"/>
                            <a:gd name="connsiteY15" fmla="*/ 892628 h 892628"/>
                            <a:gd name="connsiteX16" fmla="*/ 3438123 w 5006975"/>
                            <a:gd name="connsiteY16" fmla="*/ 892628 h 892628"/>
                            <a:gd name="connsiteX17" fmla="*/ 3032001 w 5006975"/>
                            <a:gd name="connsiteY17" fmla="*/ 892628 h 892628"/>
                            <a:gd name="connsiteX18" fmla="*/ 2425601 w 5006975"/>
                            <a:gd name="connsiteY18" fmla="*/ 892628 h 892628"/>
                            <a:gd name="connsiteX19" fmla="*/ 1919339 w 5006975"/>
                            <a:gd name="connsiteY19" fmla="*/ 892628 h 892628"/>
                            <a:gd name="connsiteX20" fmla="*/ 1513218 w 5006975"/>
                            <a:gd name="connsiteY20" fmla="*/ 892628 h 892628"/>
                            <a:gd name="connsiteX21" fmla="*/ 856749 w 5006975"/>
                            <a:gd name="connsiteY21" fmla="*/ 892628 h 892628"/>
                            <a:gd name="connsiteX22" fmla="*/ 0 w 5006975"/>
                            <a:gd name="connsiteY22" fmla="*/ 892628 h 892628"/>
                            <a:gd name="connsiteX23" fmla="*/ 0 w 5006975"/>
                            <a:gd name="connsiteY23" fmla="*/ 660544 h 892628"/>
                            <a:gd name="connsiteX24" fmla="*/ 0 w 5006975"/>
                            <a:gd name="connsiteY24" fmla="*/ 419534 h 892628"/>
                            <a:gd name="connsiteX25" fmla="*/ 0 w 5006975"/>
                            <a:gd name="connsiteY25" fmla="*/ 223157 h 892628"/>
                            <a:gd name="connsiteX26" fmla="*/ 0 w 5006975"/>
                            <a:gd name="connsiteY26" fmla="*/ 0 h 892628"/>
                            <a:gd name="connsiteX0" fmla="*/ 0 w 5006975"/>
                            <a:gd name="connsiteY0" fmla="*/ 0 h 892628"/>
                            <a:gd name="connsiteX1" fmla="*/ 606400 w 5006975"/>
                            <a:gd name="connsiteY1" fmla="*/ 0 h 892628"/>
                            <a:gd name="connsiteX2" fmla="*/ 1112661 w 5006975"/>
                            <a:gd name="connsiteY2" fmla="*/ 0 h 892628"/>
                            <a:gd name="connsiteX3" fmla="*/ 1618922 w 5006975"/>
                            <a:gd name="connsiteY3" fmla="*/ 0 h 892628"/>
                            <a:gd name="connsiteX4" fmla="*/ 2075112 w 5006975"/>
                            <a:gd name="connsiteY4" fmla="*/ 0 h 892628"/>
                            <a:gd name="connsiteX5" fmla="*/ 2481234 w 5006975"/>
                            <a:gd name="connsiteY5" fmla="*/ 0 h 892628"/>
                            <a:gd name="connsiteX6" fmla="*/ 2937425 w 5006975"/>
                            <a:gd name="connsiteY6" fmla="*/ 0 h 892628"/>
                            <a:gd name="connsiteX7" fmla="*/ 3228497 w 5006975"/>
                            <a:gd name="connsiteY7" fmla="*/ 0 h 892628"/>
                            <a:gd name="connsiteX8" fmla="*/ 3543825 w 5006975"/>
                            <a:gd name="connsiteY8" fmla="*/ 0 h 892628"/>
                            <a:gd name="connsiteX9" fmla="*/ 4150225 w 5006975"/>
                            <a:gd name="connsiteY9" fmla="*/ 0 h 892628"/>
                            <a:gd name="connsiteX10" fmla="*/ 5006975 w 5006975"/>
                            <a:gd name="connsiteY10" fmla="*/ 0 h 892628"/>
                            <a:gd name="connsiteX11" fmla="*/ 5006975 w 5006975"/>
                            <a:gd name="connsiteY11" fmla="*/ 196377 h 892628"/>
                            <a:gd name="connsiteX12" fmla="*/ 5006975 w 5006975"/>
                            <a:gd name="connsiteY12" fmla="*/ 437387 h 892628"/>
                            <a:gd name="connsiteX13" fmla="*/ 5006975 w 5006975"/>
                            <a:gd name="connsiteY13" fmla="*/ 660544 h 892628"/>
                            <a:gd name="connsiteX14" fmla="*/ 5006975 w 5006975"/>
                            <a:gd name="connsiteY14" fmla="*/ 892628 h 892628"/>
                            <a:gd name="connsiteX15" fmla="*/ 4450644 w 5006975"/>
                            <a:gd name="connsiteY15" fmla="*/ 892628 h 892628"/>
                            <a:gd name="connsiteX16" fmla="*/ 4044523 w 5006975"/>
                            <a:gd name="connsiteY16" fmla="*/ 892628 h 892628"/>
                            <a:gd name="connsiteX17" fmla="*/ 3438123 w 5006975"/>
                            <a:gd name="connsiteY17" fmla="*/ 892628 h 892628"/>
                            <a:gd name="connsiteX18" fmla="*/ 3032001 w 5006975"/>
                            <a:gd name="connsiteY18" fmla="*/ 892628 h 892628"/>
                            <a:gd name="connsiteX19" fmla="*/ 2425601 w 5006975"/>
                            <a:gd name="connsiteY19" fmla="*/ 892628 h 892628"/>
                            <a:gd name="connsiteX20" fmla="*/ 1919339 w 5006975"/>
                            <a:gd name="connsiteY20" fmla="*/ 892628 h 892628"/>
                            <a:gd name="connsiteX21" fmla="*/ 1513218 w 5006975"/>
                            <a:gd name="connsiteY21" fmla="*/ 892628 h 892628"/>
                            <a:gd name="connsiteX22" fmla="*/ 856749 w 5006975"/>
                            <a:gd name="connsiteY22" fmla="*/ 892628 h 892628"/>
                            <a:gd name="connsiteX23" fmla="*/ 0 w 5006975"/>
                            <a:gd name="connsiteY23" fmla="*/ 892628 h 892628"/>
                            <a:gd name="connsiteX24" fmla="*/ 0 w 5006975"/>
                            <a:gd name="connsiteY24" fmla="*/ 660544 h 892628"/>
                            <a:gd name="connsiteX25" fmla="*/ 0 w 5006975"/>
                            <a:gd name="connsiteY25" fmla="*/ 419534 h 892628"/>
                            <a:gd name="connsiteX26" fmla="*/ 0 w 5006975"/>
                            <a:gd name="connsiteY26" fmla="*/ 223157 h 892628"/>
                            <a:gd name="connsiteX27" fmla="*/ 0 w 5006975"/>
                            <a:gd name="connsiteY27" fmla="*/ 0 h 892628"/>
                            <a:gd name="connsiteX0" fmla="*/ 0 w 5006975"/>
                            <a:gd name="connsiteY0" fmla="*/ 0 h 892628"/>
                            <a:gd name="connsiteX1" fmla="*/ 303200 w 5006975"/>
                            <a:gd name="connsiteY1" fmla="*/ 0 h 892628"/>
                            <a:gd name="connsiteX2" fmla="*/ 606400 w 5006975"/>
                            <a:gd name="connsiteY2" fmla="*/ 0 h 892628"/>
                            <a:gd name="connsiteX3" fmla="*/ 1112661 w 5006975"/>
                            <a:gd name="connsiteY3" fmla="*/ 0 h 892628"/>
                            <a:gd name="connsiteX4" fmla="*/ 1618922 w 5006975"/>
                            <a:gd name="connsiteY4" fmla="*/ 0 h 892628"/>
                            <a:gd name="connsiteX5" fmla="*/ 2075112 w 5006975"/>
                            <a:gd name="connsiteY5" fmla="*/ 0 h 892628"/>
                            <a:gd name="connsiteX6" fmla="*/ 2481234 w 5006975"/>
                            <a:gd name="connsiteY6" fmla="*/ 0 h 892628"/>
                            <a:gd name="connsiteX7" fmla="*/ 2937425 w 5006975"/>
                            <a:gd name="connsiteY7" fmla="*/ 0 h 892628"/>
                            <a:gd name="connsiteX8" fmla="*/ 3240625 w 5006975"/>
                            <a:gd name="connsiteY8" fmla="*/ 0 h 892628"/>
                            <a:gd name="connsiteX9" fmla="*/ 3543825 w 5006975"/>
                            <a:gd name="connsiteY9" fmla="*/ 0 h 892628"/>
                            <a:gd name="connsiteX10" fmla="*/ 4150225 w 5006975"/>
                            <a:gd name="connsiteY10" fmla="*/ 0 h 892628"/>
                            <a:gd name="connsiteX11" fmla="*/ 5006975 w 5006975"/>
                            <a:gd name="connsiteY11" fmla="*/ 0 h 892628"/>
                            <a:gd name="connsiteX12" fmla="*/ 5006975 w 5006975"/>
                            <a:gd name="connsiteY12" fmla="*/ 196377 h 892628"/>
                            <a:gd name="connsiteX13" fmla="*/ 5006975 w 5006975"/>
                            <a:gd name="connsiteY13" fmla="*/ 437387 h 892628"/>
                            <a:gd name="connsiteX14" fmla="*/ 5006975 w 5006975"/>
                            <a:gd name="connsiteY14" fmla="*/ 660544 h 892628"/>
                            <a:gd name="connsiteX15" fmla="*/ 5006975 w 5006975"/>
                            <a:gd name="connsiteY15" fmla="*/ 892628 h 892628"/>
                            <a:gd name="connsiteX16" fmla="*/ 4450644 w 5006975"/>
                            <a:gd name="connsiteY16" fmla="*/ 892628 h 892628"/>
                            <a:gd name="connsiteX17" fmla="*/ 4044523 w 5006975"/>
                            <a:gd name="connsiteY17" fmla="*/ 892628 h 892628"/>
                            <a:gd name="connsiteX18" fmla="*/ 3438123 w 5006975"/>
                            <a:gd name="connsiteY18" fmla="*/ 892628 h 892628"/>
                            <a:gd name="connsiteX19" fmla="*/ 3032001 w 5006975"/>
                            <a:gd name="connsiteY19" fmla="*/ 892628 h 892628"/>
                            <a:gd name="connsiteX20" fmla="*/ 2425601 w 5006975"/>
                            <a:gd name="connsiteY20" fmla="*/ 892628 h 892628"/>
                            <a:gd name="connsiteX21" fmla="*/ 1919339 w 5006975"/>
                            <a:gd name="connsiteY21" fmla="*/ 892628 h 892628"/>
                            <a:gd name="connsiteX22" fmla="*/ 1513218 w 5006975"/>
                            <a:gd name="connsiteY22" fmla="*/ 892628 h 892628"/>
                            <a:gd name="connsiteX23" fmla="*/ 856749 w 5006975"/>
                            <a:gd name="connsiteY23" fmla="*/ 892628 h 892628"/>
                            <a:gd name="connsiteX24" fmla="*/ 0 w 5006975"/>
                            <a:gd name="connsiteY24" fmla="*/ 892628 h 892628"/>
                            <a:gd name="connsiteX25" fmla="*/ 0 w 5006975"/>
                            <a:gd name="connsiteY25" fmla="*/ 660544 h 892628"/>
                            <a:gd name="connsiteX26" fmla="*/ 0 w 5006975"/>
                            <a:gd name="connsiteY26" fmla="*/ 419534 h 892628"/>
                            <a:gd name="connsiteX27" fmla="*/ 0 w 5006975"/>
                            <a:gd name="connsiteY27" fmla="*/ 223157 h 892628"/>
                            <a:gd name="connsiteX28" fmla="*/ 0 w 5006975"/>
                            <a:gd name="connsiteY28" fmla="*/ 0 h 8926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5006975" h="892628" fill="none" extrusionOk="0">
                              <a:moveTo>
                                <a:pt x="0" y="0"/>
                              </a:moveTo>
                              <a:cubicBezTo>
                                <a:pt x="159745" y="-13547"/>
                                <a:pt x="378821" y="-94703"/>
                                <a:pt x="606400" y="0"/>
                              </a:cubicBezTo>
                              <a:cubicBezTo>
                                <a:pt x="803938" y="-55049"/>
                                <a:pt x="840730" y="88096"/>
                                <a:pt x="1112661" y="0"/>
                              </a:cubicBezTo>
                              <a:cubicBezTo>
                                <a:pt x="1344151" y="38423"/>
                                <a:pt x="1492028" y="-12280"/>
                                <a:pt x="1618922" y="0"/>
                              </a:cubicBezTo>
                              <a:cubicBezTo>
                                <a:pt x="1844769" y="-23580"/>
                                <a:pt x="1845090" y="23457"/>
                                <a:pt x="2075112" y="0"/>
                              </a:cubicBezTo>
                              <a:cubicBezTo>
                                <a:pt x="2278707" y="-33318"/>
                                <a:pt x="2299329" y="19602"/>
                                <a:pt x="2481234" y="0"/>
                              </a:cubicBezTo>
                              <a:cubicBezTo>
                                <a:pt x="2678995" y="4968"/>
                                <a:pt x="2871572" y="52264"/>
                                <a:pt x="2937425" y="0"/>
                              </a:cubicBezTo>
                              <a:cubicBezTo>
                                <a:pt x="3038693" y="-68379"/>
                                <a:pt x="3192692" y="39802"/>
                                <a:pt x="3240625" y="0"/>
                              </a:cubicBezTo>
                              <a:cubicBezTo>
                                <a:pt x="3330588" y="-4847"/>
                                <a:pt x="3384558" y="41744"/>
                                <a:pt x="3543825" y="0"/>
                              </a:cubicBezTo>
                              <a:cubicBezTo>
                                <a:pt x="3890413" y="20299"/>
                                <a:pt x="3988518" y="152983"/>
                                <a:pt x="4150225" y="0"/>
                              </a:cubicBezTo>
                              <a:cubicBezTo>
                                <a:pt x="4145087" y="221961"/>
                                <a:pt x="4669432" y="-119455"/>
                                <a:pt x="5006975" y="0"/>
                              </a:cubicBezTo>
                              <a:cubicBezTo>
                                <a:pt x="5054690" y="61759"/>
                                <a:pt x="4983653" y="159277"/>
                                <a:pt x="5006975" y="196377"/>
                              </a:cubicBezTo>
                              <a:cubicBezTo>
                                <a:pt x="4992907" y="285874"/>
                                <a:pt x="5015038" y="348880"/>
                                <a:pt x="5006975" y="437387"/>
                              </a:cubicBezTo>
                              <a:cubicBezTo>
                                <a:pt x="4995922" y="534391"/>
                                <a:pt x="4959131" y="619598"/>
                                <a:pt x="5006975" y="660544"/>
                              </a:cubicBezTo>
                              <a:cubicBezTo>
                                <a:pt x="5084879" y="738443"/>
                                <a:pt x="4987550" y="838198"/>
                                <a:pt x="5006975" y="892628"/>
                              </a:cubicBezTo>
                              <a:cubicBezTo>
                                <a:pt x="4841752" y="984461"/>
                                <a:pt x="4517072" y="840114"/>
                                <a:pt x="4450644" y="892628"/>
                              </a:cubicBezTo>
                              <a:cubicBezTo>
                                <a:pt x="4332217" y="1013570"/>
                                <a:pt x="4186529" y="920421"/>
                                <a:pt x="4044523" y="892628"/>
                              </a:cubicBezTo>
                              <a:cubicBezTo>
                                <a:pt x="3748736" y="808774"/>
                                <a:pt x="3702956" y="972814"/>
                                <a:pt x="3438123" y="892628"/>
                              </a:cubicBezTo>
                              <a:cubicBezTo>
                                <a:pt x="3198506" y="959688"/>
                                <a:pt x="3130813" y="928426"/>
                                <a:pt x="3032001" y="892628"/>
                              </a:cubicBezTo>
                              <a:cubicBezTo>
                                <a:pt x="3057964" y="1001996"/>
                                <a:pt x="2614858" y="792071"/>
                                <a:pt x="2425601" y="892628"/>
                              </a:cubicBezTo>
                              <a:cubicBezTo>
                                <a:pt x="2204296" y="847708"/>
                                <a:pt x="2117777" y="935620"/>
                                <a:pt x="1919339" y="892628"/>
                              </a:cubicBezTo>
                              <a:cubicBezTo>
                                <a:pt x="1697036" y="818776"/>
                                <a:pt x="1583094" y="883153"/>
                                <a:pt x="1513218" y="892628"/>
                              </a:cubicBezTo>
                              <a:cubicBezTo>
                                <a:pt x="1310502" y="955470"/>
                                <a:pt x="1206932" y="756466"/>
                                <a:pt x="856749" y="892628"/>
                              </a:cubicBezTo>
                              <a:cubicBezTo>
                                <a:pt x="665904" y="1027793"/>
                                <a:pt x="213571" y="713437"/>
                                <a:pt x="0" y="892628"/>
                              </a:cubicBezTo>
                              <a:cubicBezTo>
                                <a:pt x="36692" y="862103"/>
                                <a:pt x="94190" y="798916"/>
                                <a:pt x="0" y="660544"/>
                              </a:cubicBezTo>
                              <a:cubicBezTo>
                                <a:pt x="-30" y="516677"/>
                                <a:pt x="81961" y="448667"/>
                                <a:pt x="0" y="419534"/>
                              </a:cubicBezTo>
                              <a:cubicBezTo>
                                <a:pt x="-28772" y="372459"/>
                                <a:pt x="120096" y="296864"/>
                                <a:pt x="0" y="223157"/>
                              </a:cubicBezTo>
                              <a:cubicBezTo>
                                <a:pt x="-37482" y="138859"/>
                                <a:pt x="58006" y="151735"/>
                                <a:pt x="0" y="0"/>
                              </a:cubicBezTo>
                              <a:close/>
                            </a:path>
                            <a:path w="5006975" h="892628" stroke="0" extrusionOk="0">
                              <a:moveTo>
                                <a:pt x="0" y="0"/>
                              </a:moveTo>
                              <a:cubicBezTo>
                                <a:pt x="234713" y="40428"/>
                                <a:pt x="403862" y="75946"/>
                                <a:pt x="606400" y="0"/>
                              </a:cubicBezTo>
                              <a:cubicBezTo>
                                <a:pt x="867368" y="-2753"/>
                                <a:pt x="1050881" y="28094"/>
                                <a:pt x="1112661" y="0"/>
                              </a:cubicBezTo>
                              <a:cubicBezTo>
                                <a:pt x="1343447" y="19767"/>
                                <a:pt x="1373921" y="74663"/>
                                <a:pt x="1618922" y="0"/>
                              </a:cubicBezTo>
                              <a:cubicBezTo>
                                <a:pt x="1888349" y="-82153"/>
                                <a:pt x="1934510" y="37394"/>
                                <a:pt x="2075112" y="0"/>
                              </a:cubicBezTo>
                              <a:cubicBezTo>
                                <a:pt x="2290820" y="-20997"/>
                                <a:pt x="2341072" y="32451"/>
                                <a:pt x="2481234" y="0"/>
                              </a:cubicBezTo>
                              <a:cubicBezTo>
                                <a:pt x="2618144" y="-91031"/>
                                <a:pt x="2809950" y="14820"/>
                                <a:pt x="2937425" y="0"/>
                              </a:cubicBezTo>
                              <a:cubicBezTo>
                                <a:pt x="3083501" y="97651"/>
                                <a:pt x="3254269" y="128560"/>
                                <a:pt x="3543825" y="0"/>
                              </a:cubicBezTo>
                              <a:cubicBezTo>
                                <a:pt x="3824277" y="-53368"/>
                                <a:pt x="3894658" y="37699"/>
                                <a:pt x="4150225" y="0"/>
                              </a:cubicBezTo>
                              <a:cubicBezTo>
                                <a:pt x="4188574" y="-16040"/>
                                <a:pt x="4587015" y="103911"/>
                                <a:pt x="5006975" y="0"/>
                              </a:cubicBezTo>
                              <a:cubicBezTo>
                                <a:pt x="5023316" y="49800"/>
                                <a:pt x="4982698" y="159983"/>
                                <a:pt x="5006975" y="196377"/>
                              </a:cubicBezTo>
                              <a:cubicBezTo>
                                <a:pt x="5008077" y="287724"/>
                                <a:pt x="4991494" y="320294"/>
                                <a:pt x="5006975" y="437387"/>
                              </a:cubicBezTo>
                              <a:cubicBezTo>
                                <a:pt x="5056986" y="510391"/>
                                <a:pt x="4973001" y="559769"/>
                                <a:pt x="5006975" y="660544"/>
                              </a:cubicBezTo>
                              <a:cubicBezTo>
                                <a:pt x="5029696" y="732162"/>
                                <a:pt x="4985345" y="809624"/>
                                <a:pt x="5006975" y="892628"/>
                              </a:cubicBezTo>
                              <a:cubicBezTo>
                                <a:pt x="4796991" y="917580"/>
                                <a:pt x="4666696" y="899536"/>
                                <a:pt x="4450644" y="892628"/>
                              </a:cubicBezTo>
                              <a:cubicBezTo>
                                <a:pt x="4254603" y="882646"/>
                                <a:pt x="4180802" y="896612"/>
                                <a:pt x="4044523" y="892628"/>
                              </a:cubicBezTo>
                              <a:cubicBezTo>
                                <a:pt x="3989796" y="960495"/>
                                <a:pt x="3749376" y="763240"/>
                                <a:pt x="3438123" y="892628"/>
                              </a:cubicBezTo>
                              <a:cubicBezTo>
                                <a:pt x="3250324" y="923052"/>
                                <a:pt x="3104844" y="884720"/>
                                <a:pt x="3032001" y="892628"/>
                              </a:cubicBezTo>
                              <a:cubicBezTo>
                                <a:pt x="2933219" y="924614"/>
                                <a:pt x="2579451" y="922696"/>
                                <a:pt x="2425601" y="892628"/>
                              </a:cubicBezTo>
                              <a:cubicBezTo>
                                <a:pt x="2310546" y="952644"/>
                                <a:pt x="2131966" y="902019"/>
                                <a:pt x="1919339" y="892628"/>
                              </a:cubicBezTo>
                              <a:cubicBezTo>
                                <a:pt x="1750353" y="832407"/>
                                <a:pt x="1615382" y="857224"/>
                                <a:pt x="1513218" y="892628"/>
                              </a:cubicBezTo>
                              <a:cubicBezTo>
                                <a:pt x="1362516" y="859399"/>
                                <a:pt x="1098963" y="851738"/>
                                <a:pt x="856749" y="892628"/>
                              </a:cubicBezTo>
                              <a:cubicBezTo>
                                <a:pt x="625019" y="933084"/>
                                <a:pt x="355244" y="937044"/>
                                <a:pt x="0" y="892628"/>
                              </a:cubicBezTo>
                              <a:cubicBezTo>
                                <a:pt x="-8919" y="813642"/>
                                <a:pt x="81666" y="776246"/>
                                <a:pt x="0" y="660544"/>
                              </a:cubicBezTo>
                              <a:cubicBezTo>
                                <a:pt x="-33181" y="538342"/>
                                <a:pt x="48854" y="483846"/>
                                <a:pt x="0" y="419534"/>
                              </a:cubicBezTo>
                              <a:cubicBezTo>
                                <a:pt x="-19334" y="347422"/>
                                <a:pt x="20670" y="324877"/>
                                <a:pt x="0" y="223157"/>
                              </a:cubicBezTo>
                              <a:cubicBezTo>
                                <a:pt x="-36947" y="179990"/>
                                <a:pt x="62650" y="86510"/>
                                <a:pt x="0" y="0"/>
                              </a:cubicBezTo>
                              <a:close/>
                            </a:path>
                            <a:path w="5006975" h="892628" fill="none" stroke="0" extrusionOk="0">
                              <a:moveTo>
                                <a:pt x="0" y="0"/>
                              </a:moveTo>
                              <a:cubicBezTo>
                                <a:pt x="278496" y="19812"/>
                                <a:pt x="323288" y="19411"/>
                                <a:pt x="606400" y="0"/>
                              </a:cubicBezTo>
                              <a:cubicBezTo>
                                <a:pt x="722247" y="-99135"/>
                                <a:pt x="978010" y="21722"/>
                                <a:pt x="1112661" y="0"/>
                              </a:cubicBezTo>
                              <a:cubicBezTo>
                                <a:pt x="1282242" y="24659"/>
                                <a:pt x="1389836" y="11459"/>
                                <a:pt x="1618922" y="0"/>
                              </a:cubicBezTo>
                              <a:cubicBezTo>
                                <a:pt x="1805842" y="-11033"/>
                                <a:pt x="1863287" y="64722"/>
                                <a:pt x="2075112" y="0"/>
                              </a:cubicBezTo>
                              <a:cubicBezTo>
                                <a:pt x="2244379" y="-782"/>
                                <a:pt x="2337478" y="-19066"/>
                                <a:pt x="2481234" y="0"/>
                              </a:cubicBezTo>
                              <a:cubicBezTo>
                                <a:pt x="2636582" y="-66789"/>
                                <a:pt x="2846596" y="30324"/>
                                <a:pt x="2937425" y="0"/>
                              </a:cubicBezTo>
                              <a:cubicBezTo>
                                <a:pt x="3055932" y="-25611"/>
                                <a:pt x="3111175" y="101965"/>
                                <a:pt x="3228497" y="0"/>
                              </a:cubicBezTo>
                              <a:cubicBezTo>
                                <a:pt x="3299880" y="-101767"/>
                                <a:pt x="3438818" y="37127"/>
                                <a:pt x="3543825" y="0"/>
                              </a:cubicBezTo>
                              <a:cubicBezTo>
                                <a:pt x="3801611" y="-23158"/>
                                <a:pt x="3939128" y="150719"/>
                                <a:pt x="4150225" y="0"/>
                              </a:cubicBezTo>
                              <a:cubicBezTo>
                                <a:pt x="4345673" y="-49918"/>
                                <a:pt x="4659342" y="-38338"/>
                                <a:pt x="5006975" y="0"/>
                              </a:cubicBezTo>
                              <a:cubicBezTo>
                                <a:pt x="5042096" y="53827"/>
                                <a:pt x="4997027" y="156690"/>
                                <a:pt x="5006975" y="196377"/>
                              </a:cubicBezTo>
                              <a:cubicBezTo>
                                <a:pt x="5039443" y="191574"/>
                                <a:pt x="4991463" y="318081"/>
                                <a:pt x="5006975" y="437387"/>
                              </a:cubicBezTo>
                              <a:cubicBezTo>
                                <a:pt x="5028617" y="530478"/>
                                <a:pt x="4972330" y="609777"/>
                                <a:pt x="5006975" y="660544"/>
                              </a:cubicBezTo>
                              <a:cubicBezTo>
                                <a:pt x="5056210" y="706756"/>
                                <a:pt x="5024315" y="830848"/>
                                <a:pt x="5006975" y="892628"/>
                              </a:cubicBezTo>
                              <a:cubicBezTo>
                                <a:pt x="4726135" y="922920"/>
                                <a:pt x="4608910" y="879521"/>
                                <a:pt x="4450644" y="892628"/>
                              </a:cubicBezTo>
                              <a:cubicBezTo>
                                <a:pt x="4306254" y="880165"/>
                                <a:pt x="4147100" y="875390"/>
                                <a:pt x="4044523" y="892628"/>
                              </a:cubicBezTo>
                              <a:cubicBezTo>
                                <a:pt x="3925830" y="820394"/>
                                <a:pt x="3573228" y="908411"/>
                                <a:pt x="3438123" y="892628"/>
                              </a:cubicBezTo>
                              <a:cubicBezTo>
                                <a:pt x="3214837" y="958919"/>
                                <a:pt x="3095249" y="882847"/>
                                <a:pt x="3032001" y="892628"/>
                              </a:cubicBezTo>
                              <a:cubicBezTo>
                                <a:pt x="2968335" y="988244"/>
                                <a:pt x="2648329" y="984987"/>
                                <a:pt x="2425601" y="892628"/>
                              </a:cubicBezTo>
                              <a:cubicBezTo>
                                <a:pt x="2165352" y="921357"/>
                                <a:pt x="2097587" y="818260"/>
                                <a:pt x="1919339" y="892628"/>
                              </a:cubicBezTo>
                              <a:cubicBezTo>
                                <a:pt x="1747633" y="932057"/>
                                <a:pt x="1606529" y="859994"/>
                                <a:pt x="1513218" y="892628"/>
                              </a:cubicBezTo>
                              <a:cubicBezTo>
                                <a:pt x="1445024" y="978906"/>
                                <a:pt x="982376" y="840391"/>
                                <a:pt x="856749" y="892628"/>
                              </a:cubicBezTo>
                              <a:cubicBezTo>
                                <a:pt x="763881" y="899268"/>
                                <a:pt x="325226" y="825984"/>
                                <a:pt x="0" y="892628"/>
                              </a:cubicBezTo>
                              <a:cubicBezTo>
                                <a:pt x="-44530" y="822306"/>
                                <a:pt x="27273" y="803250"/>
                                <a:pt x="0" y="660544"/>
                              </a:cubicBezTo>
                              <a:cubicBezTo>
                                <a:pt x="-66289" y="557981"/>
                                <a:pt x="66073" y="428296"/>
                                <a:pt x="0" y="419534"/>
                              </a:cubicBezTo>
                              <a:cubicBezTo>
                                <a:pt x="-16169" y="346636"/>
                                <a:pt x="24965" y="318635"/>
                                <a:pt x="0" y="223157"/>
                              </a:cubicBezTo>
                              <a:cubicBezTo>
                                <a:pt x="-32032" y="89175"/>
                                <a:pt x="19968" y="109496"/>
                                <a:pt x="0" y="0"/>
                              </a:cubicBezTo>
                              <a:close/>
                            </a:path>
                            <a:path w="5006975" h="892628" fill="none" stroke="0" extrusionOk="0">
                              <a:moveTo>
                                <a:pt x="0" y="0"/>
                              </a:moveTo>
                              <a:cubicBezTo>
                                <a:pt x="137673" y="-19840"/>
                                <a:pt x="205960" y="33743"/>
                                <a:pt x="303200" y="0"/>
                              </a:cubicBezTo>
                              <a:cubicBezTo>
                                <a:pt x="400440" y="-33743"/>
                                <a:pt x="457165" y="14619"/>
                                <a:pt x="606400" y="0"/>
                              </a:cubicBezTo>
                              <a:cubicBezTo>
                                <a:pt x="755647" y="-94626"/>
                                <a:pt x="861245" y="90554"/>
                                <a:pt x="1112661" y="0"/>
                              </a:cubicBezTo>
                              <a:cubicBezTo>
                                <a:pt x="1326300" y="-1710"/>
                                <a:pt x="1443601" y="-23883"/>
                                <a:pt x="1618922" y="0"/>
                              </a:cubicBezTo>
                              <a:cubicBezTo>
                                <a:pt x="1837500" y="-24354"/>
                                <a:pt x="1872987" y="27606"/>
                                <a:pt x="2075112" y="0"/>
                              </a:cubicBezTo>
                              <a:cubicBezTo>
                                <a:pt x="2255690" y="-15759"/>
                                <a:pt x="2329103" y="21870"/>
                                <a:pt x="2481234" y="0"/>
                              </a:cubicBezTo>
                              <a:cubicBezTo>
                                <a:pt x="2647786" y="-11896"/>
                                <a:pt x="2862822" y="21817"/>
                                <a:pt x="2937425" y="0"/>
                              </a:cubicBezTo>
                              <a:cubicBezTo>
                                <a:pt x="3018500" y="-49579"/>
                                <a:pt x="3173222" y="32819"/>
                                <a:pt x="3240625" y="0"/>
                              </a:cubicBezTo>
                              <a:cubicBezTo>
                                <a:pt x="3326503" y="-27307"/>
                                <a:pt x="3407399" y="6111"/>
                                <a:pt x="3543825" y="0"/>
                              </a:cubicBezTo>
                              <a:cubicBezTo>
                                <a:pt x="3832672" y="1103"/>
                                <a:pt x="3987267" y="124610"/>
                                <a:pt x="4150225" y="0"/>
                              </a:cubicBezTo>
                              <a:cubicBezTo>
                                <a:pt x="4372213" y="47123"/>
                                <a:pt x="4684710" y="166814"/>
                                <a:pt x="5006975" y="0"/>
                              </a:cubicBezTo>
                              <a:cubicBezTo>
                                <a:pt x="5055607" y="66001"/>
                                <a:pt x="4996573" y="162940"/>
                                <a:pt x="5006975" y="196377"/>
                              </a:cubicBezTo>
                              <a:cubicBezTo>
                                <a:pt x="5028585" y="231626"/>
                                <a:pt x="4992243" y="301791"/>
                                <a:pt x="5006975" y="437387"/>
                              </a:cubicBezTo>
                              <a:cubicBezTo>
                                <a:pt x="5016689" y="536511"/>
                                <a:pt x="4975084" y="616101"/>
                                <a:pt x="5006975" y="660544"/>
                              </a:cubicBezTo>
                              <a:cubicBezTo>
                                <a:pt x="5062329" y="757418"/>
                                <a:pt x="5003267" y="823290"/>
                                <a:pt x="5006975" y="892628"/>
                              </a:cubicBezTo>
                              <a:cubicBezTo>
                                <a:pt x="4826724" y="978464"/>
                                <a:pt x="4589904" y="896328"/>
                                <a:pt x="4450644" y="892628"/>
                              </a:cubicBezTo>
                              <a:cubicBezTo>
                                <a:pt x="4323988" y="939761"/>
                                <a:pt x="4167569" y="919618"/>
                                <a:pt x="4044523" y="892628"/>
                              </a:cubicBezTo>
                              <a:cubicBezTo>
                                <a:pt x="3856996" y="846239"/>
                                <a:pt x="3694859" y="983584"/>
                                <a:pt x="3438123" y="892628"/>
                              </a:cubicBezTo>
                              <a:cubicBezTo>
                                <a:pt x="3222094" y="929228"/>
                                <a:pt x="3095126" y="888971"/>
                                <a:pt x="3032001" y="892628"/>
                              </a:cubicBezTo>
                              <a:cubicBezTo>
                                <a:pt x="2975705" y="981856"/>
                                <a:pt x="2551142" y="846654"/>
                                <a:pt x="2425601" y="892628"/>
                              </a:cubicBezTo>
                              <a:cubicBezTo>
                                <a:pt x="2221229" y="893882"/>
                                <a:pt x="2105587" y="890516"/>
                                <a:pt x="1919339" y="892628"/>
                              </a:cubicBezTo>
                              <a:cubicBezTo>
                                <a:pt x="1734187" y="849244"/>
                                <a:pt x="1594529" y="863140"/>
                                <a:pt x="1513218" y="892628"/>
                              </a:cubicBezTo>
                              <a:cubicBezTo>
                                <a:pt x="1292913" y="886449"/>
                                <a:pt x="1151677" y="837954"/>
                                <a:pt x="856749" y="892628"/>
                              </a:cubicBezTo>
                              <a:cubicBezTo>
                                <a:pt x="793417" y="1023241"/>
                                <a:pt x="311781" y="826409"/>
                                <a:pt x="0" y="892628"/>
                              </a:cubicBezTo>
                              <a:cubicBezTo>
                                <a:pt x="-2046" y="852372"/>
                                <a:pt x="52256" y="799094"/>
                                <a:pt x="0" y="660544"/>
                              </a:cubicBezTo>
                              <a:cubicBezTo>
                                <a:pt x="-13525" y="545601"/>
                                <a:pt x="81229" y="447505"/>
                                <a:pt x="0" y="419534"/>
                              </a:cubicBezTo>
                              <a:cubicBezTo>
                                <a:pt x="-43422" y="359813"/>
                                <a:pt x="73716" y="331044"/>
                                <a:pt x="0" y="223157"/>
                              </a:cubicBezTo>
                              <a:cubicBezTo>
                                <a:pt x="-36684" y="131366"/>
                                <a:pt x="52448" y="132212"/>
                                <a:pt x="0" y="0"/>
                              </a:cubicBezTo>
                              <a:close/>
                            </a:path>
                            <a:path w="5006975" h="892628" fill="none" stroke="0" extrusionOk="0">
                              <a:moveTo>
                                <a:pt x="0" y="0"/>
                              </a:moveTo>
                              <a:cubicBezTo>
                                <a:pt x="216434" y="830"/>
                                <a:pt x="362756" y="-31097"/>
                                <a:pt x="606400" y="0"/>
                              </a:cubicBezTo>
                              <a:cubicBezTo>
                                <a:pt x="764405" y="-52102"/>
                                <a:pt x="863533" y="90934"/>
                                <a:pt x="1112661" y="0"/>
                              </a:cubicBezTo>
                              <a:cubicBezTo>
                                <a:pt x="1335457" y="30208"/>
                                <a:pt x="1502209" y="-11223"/>
                                <a:pt x="1618922" y="0"/>
                              </a:cubicBezTo>
                              <a:cubicBezTo>
                                <a:pt x="1842845" y="-22580"/>
                                <a:pt x="1860937" y="33018"/>
                                <a:pt x="2075112" y="0"/>
                              </a:cubicBezTo>
                              <a:cubicBezTo>
                                <a:pt x="2266760" y="-26342"/>
                                <a:pt x="2304972" y="21331"/>
                                <a:pt x="2481234" y="0"/>
                              </a:cubicBezTo>
                              <a:cubicBezTo>
                                <a:pt x="2650701" y="-7963"/>
                                <a:pt x="2873871" y="25601"/>
                                <a:pt x="2937425" y="0"/>
                              </a:cubicBezTo>
                              <a:cubicBezTo>
                                <a:pt x="3030841" y="-65670"/>
                                <a:pt x="3178770" y="33254"/>
                                <a:pt x="3240625" y="0"/>
                              </a:cubicBezTo>
                              <a:cubicBezTo>
                                <a:pt x="3325826" y="-8958"/>
                                <a:pt x="3392123" y="20702"/>
                                <a:pt x="3543825" y="0"/>
                              </a:cubicBezTo>
                              <a:cubicBezTo>
                                <a:pt x="3837545" y="11831"/>
                                <a:pt x="3986355" y="184493"/>
                                <a:pt x="4150225" y="0"/>
                              </a:cubicBezTo>
                              <a:cubicBezTo>
                                <a:pt x="4276890" y="128803"/>
                                <a:pt x="4693300" y="-24820"/>
                                <a:pt x="5006975" y="0"/>
                              </a:cubicBezTo>
                              <a:cubicBezTo>
                                <a:pt x="5054903" y="59865"/>
                                <a:pt x="4996820" y="164509"/>
                                <a:pt x="5006975" y="196377"/>
                              </a:cubicBezTo>
                              <a:cubicBezTo>
                                <a:pt x="5008627" y="261575"/>
                                <a:pt x="5016361" y="349740"/>
                                <a:pt x="5006975" y="437387"/>
                              </a:cubicBezTo>
                              <a:cubicBezTo>
                                <a:pt x="5011166" y="527944"/>
                                <a:pt x="4978964" y="619402"/>
                                <a:pt x="5006975" y="660544"/>
                              </a:cubicBezTo>
                              <a:cubicBezTo>
                                <a:pt x="5088473" y="738611"/>
                                <a:pt x="4989933" y="836513"/>
                                <a:pt x="5006975" y="892628"/>
                              </a:cubicBezTo>
                              <a:cubicBezTo>
                                <a:pt x="4819098" y="1000192"/>
                                <a:pt x="4560658" y="827614"/>
                                <a:pt x="4450644" y="892628"/>
                              </a:cubicBezTo>
                              <a:cubicBezTo>
                                <a:pt x="4328153" y="951941"/>
                                <a:pt x="4150290" y="932241"/>
                                <a:pt x="4044523" y="892628"/>
                              </a:cubicBezTo>
                              <a:cubicBezTo>
                                <a:pt x="3832843" y="837985"/>
                                <a:pt x="3721587" y="995252"/>
                                <a:pt x="3438123" y="892628"/>
                              </a:cubicBezTo>
                              <a:cubicBezTo>
                                <a:pt x="3202803" y="965458"/>
                                <a:pt x="3124102" y="921481"/>
                                <a:pt x="3032001" y="892628"/>
                              </a:cubicBezTo>
                              <a:cubicBezTo>
                                <a:pt x="3066930" y="970570"/>
                                <a:pt x="2571590" y="795126"/>
                                <a:pt x="2425601" y="892628"/>
                              </a:cubicBezTo>
                              <a:cubicBezTo>
                                <a:pt x="2224391" y="864679"/>
                                <a:pt x="2110726" y="908783"/>
                                <a:pt x="1919339" y="892628"/>
                              </a:cubicBezTo>
                              <a:cubicBezTo>
                                <a:pt x="1717398" y="850499"/>
                                <a:pt x="1574808" y="867569"/>
                                <a:pt x="1513218" y="892628"/>
                              </a:cubicBezTo>
                              <a:cubicBezTo>
                                <a:pt x="1289181" y="912565"/>
                                <a:pt x="1148976" y="851255"/>
                                <a:pt x="856749" y="892628"/>
                              </a:cubicBezTo>
                              <a:cubicBezTo>
                                <a:pt x="671403" y="1009859"/>
                                <a:pt x="266943" y="776542"/>
                                <a:pt x="0" y="892628"/>
                              </a:cubicBezTo>
                              <a:cubicBezTo>
                                <a:pt x="22426" y="879370"/>
                                <a:pt x="62288" y="797435"/>
                                <a:pt x="0" y="660544"/>
                              </a:cubicBezTo>
                              <a:cubicBezTo>
                                <a:pt x="-10161" y="537156"/>
                                <a:pt x="76075" y="450819"/>
                                <a:pt x="0" y="419534"/>
                              </a:cubicBezTo>
                              <a:cubicBezTo>
                                <a:pt x="-20514" y="379303"/>
                                <a:pt x="87260" y="309706"/>
                                <a:pt x="0" y="223157"/>
                              </a:cubicBezTo>
                              <a:cubicBezTo>
                                <a:pt x="-16394" y="108626"/>
                                <a:pt x="48116" y="16402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sd="2917731994">
                                <a:custGeom>
                                  <a:avLst/>
                                  <a:gdLst>
                                    <a:gd name="connsiteX0" fmla="*/ 0 w 5006975"/>
                                    <a:gd name="connsiteY0" fmla="*/ 0 h 892628"/>
                                    <a:gd name="connsiteX1" fmla="*/ 606400 w 5006975"/>
                                    <a:gd name="connsiteY1" fmla="*/ 0 h 892628"/>
                                    <a:gd name="connsiteX2" fmla="*/ 1112661 w 5006975"/>
                                    <a:gd name="connsiteY2" fmla="*/ 0 h 892628"/>
                                    <a:gd name="connsiteX3" fmla="*/ 1618922 w 5006975"/>
                                    <a:gd name="connsiteY3" fmla="*/ 0 h 892628"/>
                                    <a:gd name="connsiteX4" fmla="*/ 2075112 w 5006975"/>
                                    <a:gd name="connsiteY4" fmla="*/ 0 h 892628"/>
                                    <a:gd name="connsiteX5" fmla="*/ 2481234 w 5006975"/>
                                    <a:gd name="connsiteY5" fmla="*/ 0 h 892628"/>
                                    <a:gd name="connsiteX6" fmla="*/ 2937425 w 5006975"/>
                                    <a:gd name="connsiteY6" fmla="*/ 0 h 892628"/>
                                    <a:gd name="connsiteX7" fmla="*/ 3240625 w 5006975"/>
                                    <a:gd name="connsiteY7" fmla="*/ 0 h 892628"/>
                                    <a:gd name="connsiteX8" fmla="*/ 3543825 w 5006975"/>
                                    <a:gd name="connsiteY8" fmla="*/ 0 h 892628"/>
                                    <a:gd name="connsiteX9" fmla="*/ 4150225 w 5006975"/>
                                    <a:gd name="connsiteY9" fmla="*/ 0 h 892628"/>
                                    <a:gd name="connsiteX10" fmla="*/ 5006975 w 5006975"/>
                                    <a:gd name="connsiteY10" fmla="*/ 0 h 892628"/>
                                    <a:gd name="connsiteX11" fmla="*/ 5006975 w 5006975"/>
                                    <a:gd name="connsiteY11" fmla="*/ 196377 h 892628"/>
                                    <a:gd name="connsiteX12" fmla="*/ 5006975 w 5006975"/>
                                    <a:gd name="connsiteY12" fmla="*/ 437387 h 892628"/>
                                    <a:gd name="connsiteX13" fmla="*/ 5006975 w 5006975"/>
                                    <a:gd name="connsiteY13" fmla="*/ 660544 h 892628"/>
                                    <a:gd name="connsiteX14" fmla="*/ 5006975 w 5006975"/>
                                    <a:gd name="connsiteY14" fmla="*/ 892628 h 892628"/>
                                    <a:gd name="connsiteX15" fmla="*/ 4450644 w 5006975"/>
                                    <a:gd name="connsiteY15" fmla="*/ 892628 h 892628"/>
                                    <a:gd name="connsiteX16" fmla="*/ 4044523 w 5006975"/>
                                    <a:gd name="connsiteY16" fmla="*/ 892628 h 892628"/>
                                    <a:gd name="connsiteX17" fmla="*/ 3438123 w 5006975"/>
                                    <a:gd name="connsiteY17" fmla="*/ 892628 h 892628"/>
                                    <a:gd name="connsiteX18" fmla="*/ 3032001 w 5006975"/>
                                    <a:gd name="connsiteY18" fmla="*/ 892628 h 892628"/>
                                    <a:gd name="connsiteX19" fmla="*/ 2425601 w 5006975"/>
                                    <a:gd name="connsiteY19" fmla="*/ 892628 h 892628"/>
                                    <a:gd name="connsiteX20" fmla="*/ 1919339 w 5006975"/>
                                    <a:gd name="connsiteY20" fmla="*/ 892628 h 892628"/>
                                    <a:gd name="connsiteX21" fmla="*/ 1513218 w 5006975"/>
                                    <a:gd name="connsiteY21" fmla="*/ 892628 h 892628"/>
                                    <a:gd name="connsiteX22" fmla="*/ 856749 w 5006975"/>
                                    <a:gd name="connsiteY22" fmla="*/ 892628 h 892628"/>
                                    <a:gd name="connsiteX23" fmla="*/ 0 w 5006975"/>
                                    <a:gd name="connsiteY23" fmla="*/ 892628 h 892628"/>
                                    <a:gd name="connsiteX24" fmla="*/ 0 w 5006975"/>
                                    <a:gd name="connsiteY24" fmla="*/ 660544 h 892628"/>
                                    <a:gd name="connsiteX25" fmla="*/ 0 w 5006975"/>
                                    <a:gd name="connsiteY25" fmla="*/ 419534 h 892628"/>
                                    <a:gd name="connsiteX26" fmla="*/ 0 w 5006975"/>
                                    <a:gd name="connsiteY26" fmla="*/ 223157 h 892628"/>
                                    <a:gd name="connsiteX27" fmla="*/ 0 w 5006975"/>
                                    <a:gd name="connsiteY27" fmla="*/ 0 h 892628"/>
                                    <a:gd name="connsiteX0" fmla="*/ 0 w 5006975"/>
                                    <a:gd name="connsiteY0" fmla="*/ 0 h 892628"/>
                                    <a:gd name="connsiteX1" fmla="*/ 606400 w 5006975"/>
                                    <a:gd name="connsiteY1" fmla="*/ 0 h 892628"/>
                                    <a:gd name="connsiteX2" fmla="*/ 1112661 w 5006975"/>
                                    <a:gd name="connsiteY2" fmla="*/ 0 h 892628"/>
                                    <a:gd name="connsiteX3" fmla="*/ 1618922 w 5006975"/>
                                    <a:gd name="connsiteY3" fmla="*/ 0 h 892628"/>
                                    <a:gd name="connsiteX4" fmla="*/ 2075112 w 5006975"/>
                                    <a:gd name="connsiteY4" fmla="*/ 0 h 892628"/>
                                    <a:gd name="connsiteX5" fmla="*/ 2481234 w 5006975"/>
                                    <a:gd name="connsiteY5" fmla="*/ 0 h 892628"/>
                                    <a:gd name="connsiteX6" fmla="*/ 2937425 w 5006975"/>
                                    <a:gd name="connsiteY6" fmla="*/ 0 h 892628"/>
                                    <a:gd name="connsiteX7" fmla="*/ 3543825 w 5006975"/>
                                    <a:gd name="connsiteY7" fmla="*/ 0 h 892628"/>
                                    <a:gd name="connsiteX8" fmla="*/ 4150225 w 5006975"/>
                                    <a:gd name="connsiteY8" fmla="*/ 0 h 892628"/>
                                    <a:gd name="connsiteX9" fmla="*/ 5006975 w 5006975"/>
                                    <a:gd name="connsiteY9" fmla="*/ 0 h 892628"/>
                                    <a:gd name="connsiteX10" fmla="*/ 5006975 w 5006975"/>
                                    <a:gd name="connsiteY10" fmla="*/ 196377 h 892628"/>
                                    <a:gd name="connsiteX11" fmla="*/ 5006975 w 5006975"/>
                                    <a:gd name="connsiteY11" fmla="*/ 437387 h 892628"/>
                                    <a:gd name="connsiteX12" fmla="*/ 5006975 w 5006975"/>
                                    <a:gd name="connsiteY12" fmla="*/ 660544 h 892628"/>
                                    <a:gd name="connsiteX13" fmla="*/ 5006975 w 5006975"/>
                                    <a:gd name="connsiteY13" fmla="*/ 892628 h 892628"/>
                                    <a:gd name="connsiteX14" fmla="*/ 4450644 w 5006975"/>
                                    <a:gd name="connsiteY14" fmla="*/ 892628 h 892628"/>
                                    <a:gd name="connsiteX15" fmla="*/ 4044523 w 5006975"/>
                                    <a:gd name="connsiteY15" fmla="*/ 892628 h 892628"/>
                                    <a:gd name="connsiteX16" fmla="*/ 3438123 w 5006975"/>
                                    <a:gd name="connsiteY16" fmla="*/ 892628 h 892628"/>
                                    <a:gd name="connsiteX17" fmla="*/ 3032001 w 5006975"/>
                                    <a:gd name="connsiteY17" fmla="*/ 892628 h 892628"/>
                                    <a:gd name="connsiteX18" fmla="*/ 2425601 w 5006975"/>
                                    <a:gd name="connsiteY18" fmla="*/ 892628 h 892628"/>
                                    <a:gd name="connsiteX19" fmla="*/ 1919339 w 5006975"/>
                                    <a:gd name="connsiteY19" fmla="*/ 892628 h 892628"/>
                                    <a:gd name="connsiteX20" fmla="*/ 1513218 w 5006975"/>
                                    <a:gd name="connsiteY20" fmla="*/ 892628 h 892628"/>
                                    <a:gd name="connsiteX21" fmla="*/ 856749 w 5006975"/>
                                    <a:gd name="connsiteY21" fmla="*/ 892628 h 892628"/>
                                    <a:gd name="connsiteX22" fmla="*/ 0 w 5006975"/>
                                    <a:gd name="connsiteY22" fmla="*/ 892628 h 892628"/>
                                    <a:gd name="connsiteX23" fmla="*/ 0 w 5006975"/>
                                    <a:gd name="connsiteY23" fmla="*/ 660544 h 892628"/>
                                    <a:gd name="connsiteX24" fmla="*/ 0 w 5006975"/>
                                    <a:gd name="connsiteY24" fmla="*/ 419534 h 892628"/>
                                    <a:gd name="connsiteX25" fmla="*/ 0 w 5006975"/>
                                    <a:gd name="connsiteY25" fmla="*/ 223157 h 892628"/>
                                    <a:gd name="connsiteX26" fmla="*/ 0 w 5006975"/>
                                    <a:gd name="connsiteY26" fmla="*/ 0 h 892628"/>
                                    <a:gd name="connsiteX0" fmla="*/ 0 w 5006975"/>
                                    <a:gd name="connsiteY0" fmla="*/ 0 h 892628"/>
                                    <a:gd name="connsiteX1" fmla="*/ 606400 w 5006975"/>
                                    <a:gd name="connsiteY1" fmla="*/ 0 h 892628"/>
                                    <a:gd name="connsiteX2" fmla="*/ 1112661 w 5006975"/>
                                    <a:gd name="connsiteY2" fmla="*/ 0 h 892628"/>
                                    <a:gd name="connsiteX3" fmla="*/ 1618922 w 5006975"/>
                                    <a:gd name="connsiteY3" fmla="*/ 0 h 892628"/>
                                    <a:gd name="connsiteX4" fmla="*/ 2075112 w 5006975"/>
                                    <a:gd name="connsiteY4" fmla="*/ 0 h 892628"/>
                                    <a:gd name="connsiteX5" fmla="*/ 2481234 w 5006975"/>
                                    <a:gd name="connsiteY5" fmla="*/ 0 h 892628"/>
                                    <a:gd name="connsiteX6" fmla="*/ 2937425 w 5006975"/>
                                    <a:gd name="connsiteY6" fmla="*/ 0 h 892628"/>
                                    <a:gd name="connsiteX7" fmla="*/ 3228497 w 5006975"/>
                                    <a:gd name="connsiteY7" fmla="*/ 0 h 892628"/>
                                    <a:gd name="connsiteX8" fmla="*/ 3543825 w 5006975"/>
                                    <a:gd name="connsiteY8" fmla="*/ 0 h 892628"/>
                                    <a:gd name="connsiteX9" fmla="*/ 4150225 w 5006975"/>
                                    <a:gd name="connsiteY9" fmla="*/ 0 h 892628"/>
                                    <a:gd name="connsiteX10" fmla="*/ 5006975 w 5006975"/>
                                    <a:gd name="connsiteY10" fmla="*/ 0 h 892628"/>
                                    <a:gd name="connsiteX11" fmla="*/ 5006975 w 5006975"/>
                                    <a:gd name="connsiteY11" fmla="*/ 196377 h 892628"/>
                                    <a:gd name="connsiteX12" fmla="*/ 5006975 w 5006975"/>
                                    <a:gd name="connsiteY12" fmla="*/ 437387 h 892628"/>
                                    <a:gd name="connsiteX13" fmla="*/ 5006975 w 5006975"/>
                                    <a:gd name="connsiteY13" fmla="*/ 660544 h 892628"/>
                                    <a:gd name="connsiteX14" fmla="*/ 5006975 w 5006975"/>
                                    <a:gd name="connsiteY14" fmla="*/ 892628 h 892628"/>
                                    <a:gd name="connsiteX15" fmla="*/ 4450644 w 5006975"/>
                                    <a:gd name="connsiteY15" fmla="*/ 892628 h 892628"/>
                                    <a:gd name="connsiteX16" fmla="*/ 4044523 w 5006975"/>
                                    <a:gd name="connsiteY16" fmla="*/ 892628 h 892628"/>
                                    <a:gd name="connsiteX17" fmla="*/ 3438123 w 5006975"/>
                                    <a:gd name="connsiteY17" fmla="*/ 892628 h 892628"/>
                                    <a:gd name="connsiteX18" fmla="*/ 3032001 w 5006975"/>
                                    <a:gd name="connsiteY18" fmla="*/ 892628 h 892628"/>
                                    <a:gd name="connsiteX19" fmla="*/ 2425601 w 5006975"/>
                                    <a:gd name="connsiteY19" fmla="*/ 892628 h 892628"/>
                                    <a:gd name="connsiteX20" fmla="*/ 1919339 w 5006975"/>
                                    <a:gd name="connsiteY20" fmla="*/ 892628 h 892628"/>
                                    <a:gd name="connsiteX21" fmla="*/ 1513218 w 5006975"/>
                                    <a:gd name="connsiteY21" fmla="*/ 892628 h 892628"/>
                                    <a:gd name="connsiteX22" fmla="*/ 856749 w 5006975"/>
                                    <a:gd name="connsiteY22" fmla="*/ 892628 h 892628"/>
                                    <a:gd name="connsiteX23" fmla="*/ 0 w 5006975"/>
                                    <a:gd name="connsiteY23" fmla="*/ 892628 h 892628"/>
                                    <a:gd name="connsiteX24" fmla="*/ 0 w 5006975"/>
                                    <a:gd name="connsiteY24" fmla="*/ 660544 h 892628"/>
                                    <a:gd name="connsiteX25" fmla="*/ 0 w 5006975"/>
                                    <a:gd name="connsiteY25" fmla="*/ 419534 h 892628"/>
                                    <a:gd name="connsiteX26" fmla="*/ 0 w 5006975"/>
                                    <a:gd name="connsiteY26" fmla="*/ 223157 h 892628"/>
                                    <a:gd name="connsiteX27" fmla="*/ 0 w 5006975"/>
                                    <a:gd name="connsiteY27" fmla="*/ 0 h 89262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</a:cxnLst>
                                  <a:rect l="l" t="t" r="r" b="b"/>
                                  <a:pathLst>
                                    <a:path w="5006975" h="892628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91231" y="-16367"/>
                                        <a:pt x="377014" y="-42697"/>
                                        <a:pt x="606400" y="0"/>
                                      </a:cubicBezTo>
                                      <a:cubicBezTo>
                                        <a:pt x="780305" y="-62800"/>
                                        <a:pt x="846417" y="83311"/>
                                        <a:pt x="1112661" y="0"/>
                                      </a:cubicBezTo>
                                      <a:cubicBezTo>
                                        <a:pt x="1331897" y="34320"/>
                                        <a:pt x="1488437" y="-9926"/>
                                        <a:pt x="1618922" y="0"/>
                                      </a:cubicBezTo>
                                      <a:cubicBezTo>
                                        <a:pt x="1839754" y="-26380"/>
                                        <a:pt x="1859266" y="19652"/>
                                        <a:pt x="2075112" y="0"/>
                                      </a:cubicBezTo>
                                      <a:cubicBezTo>
                                        <a:pt x="2278240" y="-30495"/>
                                        <a:pt x="2306663" y="16336"/>
                                        <a:pt x="2481234" y="0"/>
                                      </a:cubicBezTo>
                                      <a:cubicBezTo>
                                        <a:pt x="2653292" y="533"/>
                                        <a:pt x="2860528" y="44892"/>
                                        <a:pt x="2937425" y="0"/>
                                      </a:cubicBezTo>
                                      <a:cubicBezTo>
                                        <a:pt x="3032977" y="-60925"/>
                                        <a:pt x="3177605" y="29206"/>
                                        <a:pt x="3240625" y="0"/>
                                      </a:cubicBezTo>
                                      <a:cubicBezTo>
                                        <a:pt x="3322227" y="-13848"/>
                                        <a:pt x="3388703" y="32556"/>
                                        <a:pt x="3543825" y="0"/>
                                      </a:cubicBezTo>
                                      <a:cubicBezTo>
                                        <a:pt x="3855174" y="21176"/>
                                        <a:pt x="3989761" y="147351"/>
                                        <a:pt x="4150225" y="0"/>
                                      </a:cubicBezTo>
                                      <a:cubicBezTo>
                                        <a:pt x="4221608" y="146654"/>
                                        <a:pt x="4655271" y="-89397"/>
                                        <a:pt x="5006975" y="0"/>
                                      </a:cubicBezTo>
                                      <a:cubicBezTo>
                                        <a:pt x="5049997" y="63528"/>
                                        <a:pt x="4991376" y="153889"/>
                                        <a:pt x="5006975" y="196377"/>
                                      </a:cubicBezTo>
                                      <a:cubicBezTo>
                                        <a:pt x="5003119" y="268586"/>
                                        <a:pt x="5007314" y="338460"/>
                                        <a:pt x="5006975" y="437387"/>
                                      </a:cubicBezTo>
                                      <a:cubicBezTo>
                                        <a:pt x="5009410" y="546010"/>
                                        <a:pt x="4964198" y="615489"/>
                                        <a:pt x="5006975" y="660544"/>
                                      </a:cubicBezTo>
                                      <a:cubicBezTo>
                                        <a:pt x="5070680" y="737856"/>
                                        <a:pt x="4988099" y="835521"/>
                                        <a:pt x="5006975" y="892628"/>
                                      </a:cubicBezTo>
                                      <a:cubicBezTo>
                                        <a:pt x="4836715" y="979884"/>
                                        <a:pt x="4540749" y="849495"/>
                                        <a:pt x="4450644" y="892628"/>
                                      </a:cubicBezTo>
                                      <a:cubicBezTo>
                                        <a:pt x="4314986" y="985855"/>
                                        <a:pt x="4182329" y="914508"/>
                                        <a:pt x="4044523" y="892628"/>
                                      </a:cubicBezTo>
                                      <a:cubicBezTo>
                                        <a:pt x="3787858" y="823338"/>
                                        <a:pt x="3701275" y="969556"/>
                                        <a:pt x="3438123" y="892628"/>
                                      </a:cubicBezTo>
                                      <a:cubicBezTo>
                                        <a:pt x="3205041" y="953300"/>
                                        <a:pt x="3129138" y="924072"/>
                                        <a:pt x="3032001" y="892628"/>
                                      </a:cubicBezTo>
                                      <a:cubicBezTo>
                                        <a:pt x="3033464" y="993648"/>
                                        <a:pt x="2612449" y="824288"/>
                                        <a:pt x="2425601" y="892628"/>
                                      </a:cubicBezTo>
                                      <a:cubicBezTo>
                                        <a:pt x="2213791" y="875941"/>
                                        <a:pt x="2109695" y="915250"/>
                                        <a:pt x="1919339" y="892628"/>
                                      </a:cubicBezTo>
                                      <a:cubicBezTo>
                                        <a:pt x="1711765" y="838974"/>
                                        <a:pt x="1601748" y="869649"/>
                                        <a:pt x="1513218" y="892628"/>
                                      </a:cubicBezTo>
                                      <a:cubicBezTo>
                                        <a:pt x="1335785" y="957219"/>
                                        <a:pt x="1152355" y="773676"/>
                                        <a:pt x="856749" y="892628"/>
                                      </a:cubicBezTo>
                                      <a:cubicBezTo>
                                        <a:pt x="654831" y="1016660"/>
                                        <a:pt x="225281" y="744723"/>
                                        <a:pt x="0" y="892628"/>
                                      </a:cubicBezTo>
                                      <a:cubicBezTo>
                                        <a:pt x="19699" y="855228"/>
                                        <a:pt x="79875" y="790403"/>
                                        <a:pt x="0" y="660544"/>
                                      </a:cubicBezTo>
                                      <a:cubicBezTo>
                                        <a:pt x="-12079" y="522402"/>
                                        <a:pt x="79270" y="458924"/>
                                        <a:pt x="0" y="419534"/>
                                      </a:cubicBezTo>
                                      <a:cubicBezTo>
                                        <a:pt x="-33588" y="367522"/>
                                        <a:pt x="91976" y="299536"/>
                                        <a:pt x="0" y="223157"/>
                                      </a:cubicBezTo>
                                      <a:cubicBezTo>
                                        <a:pt x="-36148" y="124743"/>
                                        <a:pt x="53872" y="147246"/>
                                        <a:pt x="0" y="0"/>
                                      </a:cubicBezTo>
                                      <a:close/>
                                    </a:path>
                                    <a:path w="5006975" h="892628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37436" y="32970"/>
                                        <a:pt x="392112" y="62659"/>
                                        <a:pt x="606400" y="0"/>
                                      </a:cubicBezTo>
                                      <a:cubicBezTo>
                                        <a:pt x="863819" y="-4782"/>
                                        <a:pt x="1036184" y="21844"/>
                                        <a:pt x="1112661" y="0"/>
                                      </a:cubicBezTo>
                                      <a:cubicBezTo>
                                        <a:pt x="1331432" y="9956"/>
                                        <a:pt x="1400110" y="73800"/>
                                        <a:pt x="1618922" y="0"/>
                                      </a:cubicBezTo>
                                      <a:cubicBezTo>
                                        <a:pt x="1861891" y="-56722"/>
                                        <a:pt x="1933341" y="44742"/>
                                        <a:pt x="2075112" y="0"/>
                                      </a:cubicBezTo>
                                      <a:cubicBezTo>
                                        <a:pt x="2288170" y="-29693"/>
                                        <a:pt x="2335902" y="22291"/>
                                        <a:pt x="2481234" y="0"/>
                                      </a:cubicBezTo>
                                      <a:cubicBezTo>
                                        <a:pt x="2622306" y="-76185"/>
                                        <a:pt x="2812704" y="-22915"/>
                                        <a:pt x="2937425" y="0"/>
                                      </a:cubicBezTo>
                                      <a:cubicBezTo>
                                        <a:pt x="3079974" y="87187"/>
                                        <a:pt x="3259353" y="135256"/>
                                        <a:pt x="3543825" y="0"/>
                                      </a:cubicBezTo>
                                      <a:cubicBezTo>
                                        <a:pt x="3823510" y="-45585"/>
                                        <a:pt x="3918791" y="43324"/>
                                        <a:pt x="4150225" y="0"/>
                                      </a:cubicBezTo>
                                      <a:cubicBezTo>
                                        <a:pt x="4228999" y="36720"/>
                                        <a:pt x="4581015" y="27599"/>
                                        <a:pt x="5006975" y="0"/>
                                      </a:cubicBezTo>
                                      <a:cubicBezTo>
                                        <a:pt x="5027858" y="54698"/>
                                        <a:pt x="4983658" y="159682"/>
                                        <a:pt x="5006975" y="196377"/>
                                      </a:cubicBezTo>
                                      <a:cubicBezTo>
                                        <a:pt x="5011874" y="276950"/>
                                        <a:pt x="4991480" y="324033"/>
                                        <a:pt x="5006975" y="437387"/>
                                      </a:cubicBezTo>
                                      <a:cubicBezTo>
                                        <a:pt x="5040743" y="519054"/>
                                        <a:pt x="4974682" y="561580"/>
                                        <a:pt x="5006975" y="660544"/>
                                      </a:cubicBezTo>
                                      <a:cubicBezTo>
                                        <a:pt x="5025171" y="730870"/>
                                        <a:pt x="4987101" y="810586"/>
                                        <a:pt x="5006975" y="892628"/>
                                      </a:cubicBezTo>
                                      <a:cubicBezTo>
                                        <a:pt x="4769757" y="903749"/>
                                        <a:pt x="4660405" y="888399"/>
                                        <a:pt x="4450644" y="892628"/>
                                      </a:cubicBezTo>
                                      <a:cubicBezTo>
                                        <a:pt x="4258432" y="899985"/>
                                        <a:pt x="4173444" y="888940"/>
                                        <a:pt x="4044523" y="892628"/>
                                      </a:cubicBezTo>
                                      <a:cubicBezTo>
                                        <a:pt x="3924061" y="937797"/>
                                        <a:pt x="3738800" y="762486"/>
                                        <a:pt x="3438123" y="892628"/>
                                      </a:cubicBezTo>
                                      <a:cubicBezTo>
                                        <a:pt x="3233415" y="909791"/>
                                        <a:pt x="3107540" y="887070"/>
                                        <a:pt x="3032001" y="892628"/>
                                      </a:cubicBezTo>
                                      <a:cubicBezTo>
                                        <a:pt x="2932458" y="902622"/>
                                        <a:pt x="2556579" y="891315"/>
                                        <a:pt x="2425601" y="892628"/>
                                      </a:cubicBezTo>
                                      <a:cubicBezTo>
                                        <a:pt x="2276531" y="936548"/>
                                        <a:pt x="2102429" y="868063"/>
                                        <a:pt x="1919339" y="892628"/>
                                      </a:cubicBezTo>
                                      <a:cubicBezTo>
                                        <a:pt x="1754212" y="845679"/>
                                        <a:pt x="1625979" y="847539"/>
                                        <a:pt x="1513218" y="892628"/>
                                      </a:cubicBezTo>
                                      <a:cubicBezTo>
                                        <a:pt x="1374558" y="870784"/>
                                        <a:pt x="1064144" y="880523"/>
                                        <a:pt x="856749" y="892628"/>
                                      </a:cubicBezTo>
                                      <a:cubicBezTo>
                                        <a:pt x="555641" y="910023"/>
                                        <a:pt x="291119" y="948099"/>
                                        <a:pt x="0" y="892628"/>
                                      </a:cubicBezTo>
                                      <a:cubicBezTo>
                                        <a:pt x="-12358" y="813123"/>
                                        <a:pt x="74820" y="772849"/>
                                        <a:pt x="0" y="660544"/>
                                      </a:cubicBezTo>
                                      <a:cubicBezTo>
                                        <a:pt x="-26170" y="554805"/>
                                        <a:pt x="57218" y="466354"/>
                                        <a:pt x="0" y="419534"/>
                                      </a:cubicBezTo>
                                      <a:cubicBezTo>
                                        <a:pt x="-32835" y="335868"/>
                                        <a:pt x="24092" y="314291"/>
                                        <a:pt x="0" y="223157"/>
                                      </a:cubicBezTo>
                                      <a:cubicBezTo>
                                        <a:pt x="-41726" y="166788"/>
                                        <a:pt x="52182" y="87116"/>
                                        <a:pt x="0" y="0"/>
                                      </a:cubicBezTo>
                                      <a:close/>
                                    </a:path>
                                    <a:path w="5006975" h="892628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71002" y="4707"/>
                                        <a:pt x="336996" y="16079"/>
                                        <a:pt x="606400" y="0"/>
                                      </a:cubicBezTo>
                                      <a:cubicBezTo>
                                        <a:pt x="731652" y="-79220"/>
                                        <a:pt x="974645" y="22702"/>
                                        <a:pt x="1112661" y="0"/>
                                      </a:cubicBezTo>
                                      <a:cubicBezTo>
                                        <a:pt x="1298972" y="4971"/>
                                        <a:pt x="1422450" y="21171"/>
                                        <a:pt x="1618922" y="0"/>
                                      </a:cubicBezTo>
                                      <a:cubicBezTo>
                                        <a:pt x="1821173" y="-17577"/>
                                        <a:pt x="1873869" y="44194"/>
                                        <a:pt x="2075112" y="0"/>
                                      </a:cubicBezTo>
                                      <a:cubicBezTo>
                                        <a:pt x="2254949" y="2316"/>
                                        <a:pt x="2330081" y="1586"/>
                                        <a:pt x="2481234" y="0"/>
                                      </a:cubicBezTo>
                                      <a:cubicBezTo>
                                        <a:pt x="2634698" y="-64846"/>
                                        <a:pt x="2849012" y="12900"/>
                                        <a:pt x="2937425" y="0"/>
                                      </a:cubicBezTo>
                                      <a:cubicBezTo>
                                        <a:pt x="3038228" y="-21430"/>
                                        <a:pt x="3125522" y="71718"/>
                                        <a:pt x="3228497" y="0"/>
                                      </a:cubicBezTo>
                                      <a:cubicBezTo>
                                        <a:pt x="3311138" y="-68681"/>
                                        <a:pt x="3417659" y="26523"/>
                                        <a:pt x="3543825" y="0"/>
                                      </a:cubicBezTo>
                                      <a:cubicBezTo>
                                        <a:pt x="3801999" y="-18021"/>
                                        <a:pt x="3963387" y="141804"/>
                                        <a:pt x="4150225" y="0"/>
                                      </a:cubicBezTo>
                                      <a:cubicBezTo>
                                        <a:pt x="4346613" y="-7437"/>
                                        <a:pt x="4639621" y="-1522"/>
                                        <a:pt x="5006975" y="0"/>
                                      </a:cubicBezTo>
                                      <a:cubicBezTo>
                                        <a:pt x="5040066" y="59079"/>
                                        <a:pt x="4996893" y="154964"/>
                                        <a:pt x="5006975" y="196377"/>
                                      </a:cubicBezTo>
                                      <a:cubicBezTo>
                                        <a:pt x="5027179" y="217748"/>
                                        <a:pt x="4996733" y="325657"/>
                                        <a:pt x="5006975" y="437387"/>
                                      </a:cubicBezTo>
                                      <a:cubicBezTo>
                                        <a:pt x="5023102" y="542516"/>
                                        <a:pt x="4981097" y="610877"/>
                                        <a:pt x="5006975" y="660544"/>
                                      </a:cubicBezTo>
                                      <a:cubicBezTo>
                                        <a:pt x="5050451" y="719609"/>
                                        <a:pt x="5017205" y="823451"/>
                                        <a:pt x="5006975" y="892628"/>
                                      </a:cubicBezTo>
                                      <a:cubicBezTo>
                                        <a:pt x="4736917" y="936427"/>
                                        <a:pt x="4628609" y="862600"/>
                                        <a:pt x="4450644" y="892628"/>
                                      </a:cubicBezTo>
                                      <a:cubicBezTo>
                                        <a:pt x="4295240" y="895361"/>
                                        <a:pt x="4146760" y="902826"/>
                                        <a:pt x="4044523" y="892628"/>
                                      </a:cubicBezTo>
                                      <a:cubicBezTo>
                                        <a:pt x="3916813" y="837658"/>
                                        <a:pt x="3616182" y="907074"/>
                                        <a:pt x="3438123" y="892628"/>
                                      </a:cubicBezTo>
                                      <a:cubicBezTo>
                                        <a:pt x="3215954" y="967399"/>
                                        <a:pt x="3096880" y="881163"/>
                                        <a:pt x="3032001" y="892628"/>
                                      </a:cubicBezTo>
                                      <a:cubicBezTo>
                                        <a:pt x="2968665" y="971092"/>
                                        <a:pt x="2622367" y="949408"/>
                                        <a:pt x="2425601" y="892628"/>
                                      </a:cubicBezTo>
                                      <a:cubicBezTo>
                                        <a:pt x="2202429" y="911059"/>
                                        <a:pt x="2099017" y="827414"/>
                                        <a:pt x="1919339" y="892628"/>
                                      </a:cubicBezTo>
                                      <a:cubicBezTo>
                                        <a:pt x="1745767" y="912744"/>
                                        <a:pt x="1606001" y="851677"/>
                                        <a:pt x="1513218" y="892628"/>
                                      </a:cubicBezTo>
                                      <a:cubicBezTo>
                                        <a:pt x="1429173" y="967156"/>
                                        <a:pt x="1036700" y="837719"/>
                                        <a:pt x="856749" y="892628"/>
                                      </a:cubicBezTo>
                                      <a:cubicBezTo>
                                        <a:pt x="709162" y="900861"/>
                                        <a:pt x="278222" y="863991"/>
                                        <a:pt x="0" y="892628"/>
                                      </a:cubicBezTo>
                                      <a:cubicBezTo>
                                        <a:pt x="-35749" y="837409"/>
                                        <a:pt x="30666" y="788798"/>
                                        <a:pt x="0" y="660544"/>
                                      </a:cubicBezTo>
                                      <a:cubicBezTo>
                                        <a:pt x="-59998" y="556478"/>
                                        <a:pt x="63561" y="447005"/>
                                        <a:pt x="0" y="419534"/>
                                      </a:cubicBezTo>
                                      <a:cubicBezTo>
                                        <a:pt x="-32193" y="360531"/>
                                        <a:pt x="27687" y="319387"/>
                                        <a:pt x="0" y="223157"/>
                                      </a:cubicBezTo>
                                      <a:cubicBezTo>
                                        <a:pt x="-28234" y="90835"/>
                                        <a:pt x="28607" y="121504"/>
                                        <a:pt x="0" y="0"/>
                                      </a:cubicBezTo>
                                      <a:close/>
                                    </a:path>
                                    <a:path w="5006975" h="892628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42486" y="-175"/>
                                        <a:pt x="362603" y="-1901"/>
                                        <a:pt x="606400" y="0"/>
                                      </a:cubicBezTo>
                                      <a:cubicBezTo>
                                        <a:pt x="759288" y="-54366"/>
                                        <a:pt x="905489" y="84833"/>
                                        <a:pt x="1112661" y="0"/>
                                      </a:cubicBezTo>
                                      <a:cubicBezTo>
                                        <a:pt x="1321066" y="5502"/>
                                        <a:pt x="1466424" y="11520"/>
                                        <a:pt x="1618922" y="0"/>
                                      </a:cubicBezTo>
                                      <a:cubicBezTo>
                                        <a:pt x="1842769" y="-17092"/>
                                        <a:pt x="1871667" y="26977"/>
                                        <a:pt x="2075112" y="0"/>
                                      </a:cubicBezTo>
                                      <a:cubicBezTo>
                                        <a:pt x="2265742" y="-13837"/>
                                        <a:pt x="2312718" y="23906"/>
                                        <a:pt x="2481234" y="0"/>
                                      </a:cubicBezTo>
                                      <a:cubicBezTo>
                                        <a:pt x="2642972" y="-9002"/>
                                        <a:pt x="2860560" y="12948"/>
                                        <a:pt x="2937425" y="0"/>
                                      </a:cubicBezTo>
                                      <a:cubicBezTo>
                                        <a:pt x="3015214" y="-59143"/>
                                        <a:pt x="3168236" y="31066"/>
                                        <a:pt x="3240625" y="0"/>
                                      </a:cubicBezTo>
                                      <a:cubicBezTo>
                                        <a:pt x="3324126" y="-9526"/>
                                        <a:pt x="3403905" y="-6613"/>
                                        <a:pt x="3543825" y="0"/>
                                      </a:cubicBezTo>
                                      <a:cubicBezTo>
                                        <a:pt x="3830905" y="10959"/>
                                        <a:pt x="3997944" y="122959"/>
                                        <a:pt x="4150225" y="0"/>
                                      </a:cubicBezTo>
                                      <a:cubicBezTo>
                                        <a:pt x="4308397" y="84972"/>
                                        <a:pt x="4667304" y="79955"/>
                                        <a:pt x="5006975" y="0"/>
                                      </a:cubicBezTo>
                                      <a:cubicBezTo>
                                        <a:pt x="5044685" y="62769"/>
                                        <a:pt x="4997773" y="155705"/>
                                        <a:pt x="5006975" y="196377"/>
                                      </a:cubicBezTo>
                                      <a:cubicBezTo>
                                        <a:pt x="5022049" y="240595"/>
                                        <a:pt x="4999372" y="327517"/>
                                        <a:pt x="5006975" y="437387"/>
                                      </a:cubicBezTo>
                                      <a:cubicBezTo>
                                        <a:pt x="5016909" y="544324"/>
                                        <a:pt x="4972749" y="612908"/>
                                        <a:pt x="5006975" y="660544"/>
                                      </a:cubicBezTo>
                                      <a:cubicBezTo>
                                        <a:pt x="5069063" y="737811"/>
                                        <a:pt x="5005125" y="821497"/>
                                        <a:pt x="5006975" y="892628"/>
                                      </a:cubicBezTo>
                                      <a:cubicBezTo>
                                        <a:pt x="4819235" y="974145"/>
                                        <a:pt x="4580682" y="857768"/>
                                        <a:pt x="4450644" y="892628"/>
                                      </a:cubicBezTo>
                                      <a:cubicBezTo>
                                        <a:pt x="4317538" y="932424"/>
                                        <a:pt x="4157105" y="912692"/>
                                        <a:pt x="4044523" y="892628"/>
                                      </a:cubicBezTo>
                                      <a:cubicBezTo>
                                        <a:pt x="3851174" y="845725"/>
                                        <a:pt x="3705965" y="968402"/>
                                        <a:pt x="3438123" y="892628"/>
                                      </a:cubicBezTo>
                                      <a:cubicBezTo>
                                        <a:pt x="3218301" y="945704"/>
                                        <a:pt x="3099919" y="890943"/>
                                        <a:pt x="3032001" y="892628"/>
                                      </a:cubicBezTo>
                                      <a:cubicBezTo>
                                        <a:pt x="3015090" y="977848"/>
                                        <a:pt x="2570827" y="840766"/>
                                        <a:pt x="2425601" y="892628"/>
                                      </a:cubicBezTo>
                                      <a:cubicBezTo>
                                        <a:pt x="2232445" y="898136"/>
                                        <a:pt x="2105222" y="877398"/>
                                        <a:pt x="1919339" y="892628"/>
                                      </a:cubicBezTo>
                                      <a:cubicBezTo>
                                        <a:pt x="1734594" y="876882"/>
                                        <a:pt x="1599479" y="857113"/>
                                        <a:pt x="1513218" y="892628"/>
                                      </a:cubicBezTo>
                                      <a:cubicBezTo>
                                        <a:pt x="1326191" y="899032"/>
                                        <a:pt x="1133965" y="850424"/>
                                        <a:pt x="856749" y="892628"/>
                                      </a:cubicBezTo>
                                      <a:cubicBezTo>
                                        <a:pt x="708447" y="987410"/>
                                        <a:pt x="306042" y="852394"/>
                                        <a:pt x="0" y="892628"/>
                                      </a:cubicBezTo>
                                      <a:cubicBezTo>
                                        <a:pt x="-3310" y="849567"/>
                                        <a:pt x="43007" y="782171"/>
                                        <a:pt x="0" y="660544"/>
                                      </a:cubicBezTo>
                                      <a:cubicBezTo>
                                        <a:pt x="-28503" y="542100"/>
                                        <a:pt x="67032" y="454317"/>
                                        <a:pt x="0" y="419534"/>
                                      </a:cubicBezTo>
                                      <a:cubicBezTo>
                                        <a:pt x="-41109" y="358970"/>
                                        <a:pt x="65811" y="305324"/>
                                        <a:pt x="0" y="223157"/>
                                      </a:cubicBezTo>
                                      <a:cubicBezTo>
                                        <a:pt x="-28706" y="115889"/>
                                        <a:pt x="37963" y="146358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Scribbl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10959F8D" w14:textId="3150A1F4" w:rsidR="005A782B" w:rsidRPr="00527480" w:rsidRDefault="005A782B" w:rsidP="005A782B">
                            <w:pPr>
                              <w:pStyle w:val="Heading2"/>
                              <w:jc w:val="center"/>
                              <w:rPr>
                                <w:rFonts w:ascii="Aharoni" w:hAnsi="Aharoni" w:cs="Aharoni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317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1000">
                                        <w14:schemeClr w14:val="accent1"/>
                                      </w14:gs>
                                      <w14:gs w14:pos="100000">
                                        <w14:srgbClr w14:val="FF0000"/>
                                      </w14:gs>
                                      <w14:gs w14:pos="100000">
                                        <w14:srgbClr w14:val="FF0000"/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</w:pPr>
                            <w:r w:rsidRPr="00527480">
                              <w:rPr>
                                <w:rFonts w:ascii="Aharoni" w:hAnsi="Aharoni" w:cs="Aharoni" w:hint="cs"/>
                                <w:b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317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1000">
                                        <w14:schemeClr w14:val="accent1"/>
                                      </w14:gs>
                                      <w14:gs w14:pos="100000">
                                        <w14:srgbClr w14:val="FF0000"/>
                                      </w14:gs>
                                      <w14:gs w14:pos="100000">
                                        <w14:srgbClr w14:val="FF0000"/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  <w:t>Toilet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8CAAE" id="Text Box 1" o:spid="_x0000_s1026" style="position:absolute;margin-left:18.8pt;margin-top:-52.2pt;width:394.25pt;height:7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006975,8926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" adj="-11796480,,5400" path="m,nfc191231,-16367,377014,-42697,606400,v173905,-62800,240017,83311,506261,c1331897,34320,1488437,-9926,1618922,v220832,-26380,240344,19652,456190,c2278240,-30495,2306663,16336,2481234,v172058,533,379294,44892,456191,c3032977,-60925,3177605,29206,3240625,v81602,-13848,148078,32556,303200,c3855174,21176,3989761,147351,4150225,v71383,146654,505046,-89397,856750,c5049997,63528,4991376,153889,5006975,196377v-3856,72209,339,142083,,241010c5009410,546010,4964198,615489,5006975,660544v63705,77312,-18876,174977,,232084c4836715,979884,4540749,849495,4450644,892628v-135658,93227,-268315,21880,-406121,c3787858,823338,3701275,969556,3438123,892628v-233082,60672,-308985,31444,-406122,c3033464,993648,2612449,824288,2425601,892628v-211810,-16687,-315906,22622,-506262,c1711765,838974,1601748,869649,1513218,892628v-177433,64591,-360863,-118952,-656469,c654831,1016660,225281,744723,,892628,19699,855228,79875,790403,,660544,-12079,522402,79270,458924,,419534,-33588,367522,91976,299536,,223157,-36148,124743,53872,147246,,xem,nsc237436,32970,392112,62659,606400,v257419,-4782,429784,21844,506261,c1331432,9956,1400110,73800,1618922,v242969,-56722,314419,44742,456190,c2288170,-29693,2335902,22291,2481234,v141072,-76185,331470,-22915,456191,c3079974,87187,3259353,135256,3543825,v279685,-45585,374966,43324,606400,c4228999,36720,4581015,27599,5006975,v20883,54698,-23317,159682,,196377c5011874,276950,4991480,324033,5006975,437387v33768,81667,-32293,124193,,223157c5025171,730870,4987101,810586,5006975,892628v-237218,11121,-346570,-4229,-556331,c4258432,899985,4173444,888940,4044523,892628v-120462,45169,-305723,-130142,-606400,c3233415,909791,3107540,887070,3032001,892628v-99543,9994,-475422,-1313,-606400,c2276531,936548,2102429,868063,1919339,892628v-165127,-46949,-293360,-45089,-406121,c1374558,870784,1064144,880523,856749,892628,555641,910023,291119,948099,,892628,-12358,813123,74820,772849,,660544,-26170,554805,57218,466354,,419534,-32835,335868,24092,314291,,223157,-41726,166788,52182,87116,,xem,nfnsc271002,4707,336996,16079,606400,v125252,-79220,368245,22702,506261,c1298972,4971,1422450,21171,1618922,v202251,-17577,254947,44194,456190,c2254949,2316,2330081,1586,2481234,v153464,-64846,367778,12900,456191,c3038228,-21430,3125522,71718,3228497,v82641,-68681,189162,26523,315328,c3801999,-18021,3963387,141804,4150225,v196388,-7437,489396,-1522,856750,c5040066,59079,4996893,154964,5006975,196377v20204,21371,-10242,129280,,241010c5023102,542516,4981097,610877,5006975,660544v43476,59065,10230,162907,,232084c4736917,936427,4628609,862600,4450644,892628v-155404,2733,-303884,10198,-406121,c3916813,837658,3616182,907074,3438123,892628v-222169,74771,-341243,-11465,-406122,c2968665,971092,2622367,949408,2425601,892628v-223172,18431,-326584,-65214,-506262,c1745767,912744,1606001,851677,1513218,892628v-84045,74528,-476518,-54909,-656469,c709162,900861,278222,863991,,892628,-35749,837409,30666,788798,,660544,-59998,556478,63561,447005,,419534,-32193,360531,27687,319387,,223157,-28234,90835,28607,121504,,xem,nfnsc242486,-175,362603,-1901,606400,v152888,-54366,299089,84833,506261,c1321066,5502,1466424,11520,1618922,v223847,-17092,252745,26977,456190,c2265742,-13837,2312718,23906,2481234,v161738,-9002,379326,12948,456191,c3015214,-59143,3168236,31066,3240625,v83501,-9526,163280,-6613,303200,c3830905,10959,3997944,122959,4150225,v158172,84972,517079,79955,856750,c5044685,62769,4997773,155705,5006975,196377v15074,44218,-7603,131140,,241010c5016909,544324,4972749,612908,5006975,660544v62088,77267,-1850,160953,,232084c4819235,974145,4580682,857768,4450644,892628v-133106,39796,-293539,20064,-406121,c3851174,845725,3705965,968402,3438123,892628v-219822,53076,-338204,-1685,-406122,c3015090,977848,2570827,840766,2425601,892628v-193156,5508,-320379,-15230,-506262,c1734594,876882,1599479,857113,1513218,892628v-187027,6404,-379253,-42204,-656469,c708447,987410,306042,852394,,892628,-3310,849567,43007,782171,,660544,-28503,542100,67032,454317,,419534,-41109,358970,65811,305324,,223157,-28706,115889,37963,146358,,xe" fillcolor="white [3212]" strokecolor="black [3213]" strokeweight="4.5pt">
                <v:stroke joinstyle="miter"/>
                <v:formulas/>
                <v:path arrowok="t" o:extrusionok="f" o:connecttype="custom" o:connectlocs="0,0;606400,0;1112661,0;1618922,0;2075112,0;2481234,0;2937425,0;3228497,0;3543825,0;4150225,0;5006975,0;5006975,196377;5006975,437387;5006975,660544;5006975,892628;4450644,892628;4044523,892628;3438123,892628;3032001,892628;2425601,892628;1919339,892628;1513218,892628;856749,892628;0,892628;0,660544;0,419534;0,223157;0,0" o:connectangles="0,0,0,0,0,0,0,0,0,0,0,0,0,0,0,0,0,0,0,0,0,0,0,0,0,0,0,0" textboxrect="0,0,5006975,892628"/>
                <v:textbox>
                  <w:txbxContent>
                    <w:p w14:paraId="10959F8D" w14:textId="3150A1F4" w:rsidR="005A782B" w:rsidRPr="00527480" w:rsidRDefault="005A782B" w:rsidP="005A782B">
                      <w:pPr>
                        <w:pStyle w:val="Heading2"/>
                        <w:jc w:val="center"/>
                        <w:rPr>
                          <w:rFonts w:ascii="Aharoni" w:hAnsi="Aharoni" w:cs="Aharoni"/>
                          <w:b/>
                          <w:noProof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317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1000">
                                  <w14:schemeClr w14:val="accent1"/>
                                </w14:gs>
                                <w14:gs w14:pos="100000">
                                  <w14:srgbClr w14:val="FF0000"/>
                                </w14:gs>
                                <w14:gs w14:pos="100000">
                                  <w14:srgbClr w14:val="FF0000"/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</w:pPr>
                      <w:r w:rsidRPr="00527480">
                        <w:rPr>
                          <w:rFonts w:ascii="Aharoni" w:hAnsi="Aharoni" w:cs="Aharoni" w:hint="cs"/>
                          <w:b/>
                          <w:noProof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317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1000">
                                  <w14:schemeClr w14:val="accent1"/>
                                </w14:gs>
                                <w14:gs w14:pos="100000">
                                  <w14:srgbClr w14:val="FF0000"/>
                                </w14:gs>
                                <w14:gs w14:pos="100000">
                                  <w14:srgbClr w14:val="FF0000"/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  <w:t>Toilet Trai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3C2669" wp14:editId="72716098">
                <wp:simplePos x="0" y="0"/>
                <wp:positionH relativeFrom="column">
                  <wp:posOffset>-657330</wp:posOffset>
                </wp:positionH>
                <wp:positionV relativeFrom="paragraph">
                  <wp:posOffset>50165</wp:posOffset>
                </wp:positionV>
                <wp:extent cx="7146925" cy="4270703"/>
                <wp:effectExtent l="114300" t="152400" r="53975" b="920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6925" cy="4270703"/>
                        </a:xfrm>
                        <a:custGeom>
                          <a:avLst/>
                          <a:gdLst>
                            <a:gd name="connsiteX0" fmla="*/ 0 w 7146925"/>
                            <a:gd name="connsiteY0" fmla="*/ 0 h 4270703"/>
                            <a:gd name="connsiteX1" fmla="*/ 738515 w 7146925"/>
                            <a:gd name="connsiteY1" fmla="*/ 0 h 4270703"/>
                            <a:gd name="connsiteX2" fmla="*/ 1191154 w 7146925"/>
                            <a:gd name="connsiteY2" fmla="*/ 0 h 4270703"/>
                            <a:gd name="connsiteX3" fmla="*/ 1858200 w 7146925"/>
                            <a:gd name="connsiteY3" fmla="*/ 0 h 4270703"/>
                            <a:gd name="connsiteX4" fmla="*/ 2310838 w 7146925"/>
                            <a:gd name="connsiteY4" fmla="*/ 0 h 4270703"/>
                            <a:gd name="connsiteX5" fmla="*/ 2906415 w 7146925"/>
                            <a:gd name="connsiteY5" fmla="*/ 0 h 4270703"/>
                            <a:gd name="connsiteX6" fmla="*/ 3573462 w 7146925"/>
                            <a:gd name="connsiteY6" fmla="*/ 0 h 4270703"/>
                            <a:gd name="connsiteX7" fmla="*/ 3954631 w 7146925"/>
                            <a:gd name="connsiteY7" fmla="*/ 0 h 4270703"/>
                            <a:gd name="connsiteX8" fmla="*/ 4335800 w 7146925"/>
                            <a:gd name="connsiteY8" fmla="*/ 0 h 4270703"/>
                            <a:gd name="connsiteX9" fmla="*/ 5074317 w 7146925"/>
                            <a:gd name="connsiteY9" fmla="*/ 0 h 4270703"/>
                            <a:gd name="connsiteX10" fmla="*/ 5669894 w 7146925"/>
                            <a:gd name="connsiteY10" fmla="*/ 0 h 4270703"/>
                            <a:gd name="connsiteX11" fmla="*/ 6051063 w 7146925"/>
                            <a:gd name="connsiteY11" fmla="*/ 0 h 4270703"/>
                            <a:gd name="connsiteX12" fmla="*/ 7146925 w 7146925"/>
                            <a:gd name="connsiteY12" fmla="*/ 0 h 4270703"/>
                            <a:gd name="connsiteX13" fmla="*/ 7146925 w 7146925"/>
                            <a:gd name="connsiteY13" fmla="*/ 939553 h 4270703"/>
                            <a:gd name="connsiteX14" fmla="*/ 7146925 w 7146925"/>
                            <a:gd name="connsiteY14" fmla="*/ 1708281 h 4270703"/>
                            <a:gd name="connsiteX15" fmla="*/ 7146925 w 7146925"/>
                            <a:gd name="connsiteY15" fmla="*/ 2562421 h 4270703"/>
                            <a:gd name="connsiteX16" fmla="*/ 7146925 w 7146925"/>
                            <a:gd name="connsiteY16" fmla="*/ 3288441 h 4270703"/>
                            <a:gd name="connsiteX17" fmla="*/ 7146925 w 7146925"/>
                            <a:gd name="connsiteY17" fmla="*/ 4270701 h 4270703"/>
                            <a:gd name="connsiteX18" fmla="*/ 6551347 w 7146925"/>
                            <a:gd name="connsiteY18" fmla="*/ 4270701 h 4270703"/>
                            <a:gd name="connsiteX19" fmla="*/ 5884301 w 7146925"/>
                            <a:gd name="connsiteY19" fmla="*/ 4270701 h 4270703"/>
                            <a:gd name="connsiteX20" fmla="*/ 5217255 w 7146925"/>
                            <a:gd name="connsiteY20" fmla="*/ 4270701 h 4270703"/>
                            <a:gd name="connsiteX21" fmla="*/ 4764616 w 7146925"/>
                            <a:gd name="connsiteY21" fmla="*/ 4270701 h 4270703"/>
                            <a:gd name="connsiteX22" fmla="*/ 4026101 w 7146925"/>
                            <a:gd name="connsiteY22" fmla="*/ 4270701 h 4270703"/>
                            <a:gd name="connsiteX23" fmla="*/ 3430524 w 7146925"/>
                            <a:gd name="connsiteY23" fmla="*/ 4270701 h 4270703"/>
                            <a:gd name="connsiteX24" fmla="*/ 3049355 w 7146925"/>
                            <a:gd name="connsiteY24" fmla="*/ 4270701 h 4270703"/>
                            <a:gd name="connsiteX25" fmla="*/ 2453778 w 7146925"/>
                            <a:gd name="connsiteY25" fmla="*/ 4270701 h 4270703"/>
                            <a:gd name="connsiteX26" fmla="*/ 1929669 w 7146925"/>
                            <a:gd name="connsiteY26" fmla="*/ 4270701 h 4270703"/>
                            <a:gd name="connsiteX27" fmla="*/ 1405562 w 7146925"/>
                            <a:gd name="connsiteY27" fmla="*/ 4270701 h 4270703"/>
                            <a:gd name="connsiteX28" fmla="*/ 881453 w 7146925"/>
                            <a:gd name="connsiteY28" fmla="*/ 4270701 h 4270703"/>
                            <a:gd name="connsiteX29" fmla="*/ 0 w 7146925"/>
                            <a:gd name="connsiteY29" fmla="*/ 4270701 h 4270703"/>
                            <a:gd name="connsiteX30" fmla="*/ 0 w 7146925"/>
                            <a:gd name="connsiteY30" fmla="*/ 3373854 h 4270703"/>
                            <a:gd name="connsiteX31" fmla="*/ 0 w 7146925"/>
                            <a:gd name="connsiteY31" fmla="*/ 2562421 h 4270703"/>
                            <a:gd name="connsiteX32" fmla="*/ 0 w 7146925"/>
                            <a:gd name="connsiteY32" fmla="*/ 1836401 h 4270703"/>
                            <a:gd name="connsiteX33" fmla="*/ 0 w 7146925"/>
                            <a:gd name="connsiteY33" fmla="*/ 1024968 h 4270703"/>
                            <a:gd name="connsiteX34" fmla="*/ 0 w 7146925"/>
                            <a:gd name="connsiteY34" fmla="*/ 0 h 4270703"/>
                            <a:gd name="connsiteX0" fmla="*/ 0 w 7146925"/>
                            <a:gd name="connsiteY0" fmla="*/ 0 h 4270703"/>
                            <a:gd name="connsiteX1" fmla="*/ 524107 w 7146925"/>
                            <a:gd name="connsiteY1" fmla="*/ 0 h 4270703"/>
                            <a:gd name="connsiteX2" fmla="*/ 905277 w 7146925"/>
                            <a:gd name="connsiteY2" fmla="*/ 0 h 4270703"/>
                            <a:gd name="connsiteX3" fmla="*/ 1643792 w 7146925"/>
                            <a:gd name="connsiteY3" fmla="*/ 0 h 4270703"/>
                            <a:gd name="connsiteX4" fmla="*/ 2167900 w 7146925"/>
                            <a:gd name="connsiteY4" fmla="*/ 0 h 4270703"/>
                            <a:gd name="connsiteX5" fmla="*/ 2692008 w 7146925"/>
                            <a:gd name="connsiteY5" fmla="*/ 0 h 4270703"/>
                            <a:gd name="connsiteX6" fmla="*/ 3430524 w 7146925"/>
                            <a:gd name="connsiteY6" fmla="*/ 0 h 4270703"/>
                            <a:gd name="connsiteX7" fmla="*/ 3883163 w 7146925"/>
                            <a:gd name="connsiteY7" fmla="*/ 0 h 4270703"/>
                            <a:gd name="connsiteX8" fmla="*/ 4621678 w 7146925"/>
                            <a:gd name="connsiteY8" fmla="*/ 0 h 4270703"/>
                            <a:gd name="connsiteX9" fmla="*/ 5360193 w 7146925"/>
                            <a:gd name="connsiteY9" fmla="*/ 0 h 4270703"/>
                            <a:gd name="connsiteX10" fmla="*/ 5955770 w 7146925"/>
                            <a:gd name="connsiteY10" fmla="*/ 0 h 4270703"/>
                            <a:gd name="connsiteX11" fmla="*/ 7146925 w 7146925"/>
                            <a:gd name="connsiteY11" fmla="*/ 0 h 4270703"/>
                            <a:gd name="connsiteX12" fmla="*/ 7146925 w 7146925"/>
                            <a:gd name="connsiteY12" fmla="*/ 811432 h 4270703"/>
                            <a:gd name="connsiteX13" fmla="*/ 7146925 w 7146925"/>
                            <a:gd name="connsiteY13" fmla="*/ 1537452 h 4270703"/>
                            <a:gd name="connsiteX14" fmla="*/ 7146925 w 7146925"/>
                            <a:gd name="connsiteY14" fmla="*/ 2391592 h 4270703"/>
                            <a:gd name="connsiteX15" fmla="*/ 7146925 w 7146925"/>
                            <a:gd name="connsiteY15" fmla="*/ 3245733 h 4270703"/>
                            <a:gd name="connsiteX16" fmla="*/ 7146925 w 7146925"/>
                            <a:gd name="connsiteY16" fmla="*/ 4270701 h 4270703"/>
                            <a:gd name="connsiteX17" fmla="*/ 6479878 w 7146925"/>
                            <a:gd name="connsiteY17" fmla="*/ 4270701 h 4270703"/>
                            <a:gd name="connsiteX18" fmla="*/ 5884301 w 7146925"/>
                            <a:gd name="connsiteY18" fmla="*/ 4270701 h 4270703"/>
                            <a:gd name="connsiteX19" fmla="*/ 5503132 w 7146925"/>
                            <a:gd name="connsiteY19" fmla="*/ 4270701 h 4270703"/>
                            <a:gd name="connsiteX20" fmla="*/ 5050493 w 7146925"/>
                            <a:gd name="connsiteY20" fmla="*/ 4270701 h 4270703"/>
                            <a:gd name="connsiteX21" fmla="*/ 4311977 w 7146925"/>
                            <a:gd name="connsiteY21" fmla="*/ 4270701 h 4270703"/>
                            <a:gd name="connsiteX22" fmla="*/ 3716400 w 7146925"/>
                            <a:gd name="connsiteY22" fmla="*/ 4270701 h 4270703"/>
                            <a:gd name="connsiteX23" fmla="*/ 3263761 w 7146925"/>
                            <a:gd name="connsiteY23" fmla="*/ 4270701 h 4270703"/>
                            <a:gd name="connsiteX24" fmla="*/ 2668184 w 7146925"/>
                            <a:gd name="connsiteY24" fmla="*/ 4270701 h 4270703"/>
                            <a:gd name="connsiteX25" fmla="*/ 2287015 w 7146925"/>
                            <a:gd name="connsiteY25" fmla="*/ 4270701 h 4270703"/>
                            <a:gd name="connsiteX26" fmla="*/ 1905846 w 7146925"/>
                            <a:gd name="connsiteY26" fmla="*/ 4270701 h 4270703"/>
                            <a:gd name="connsiteX27" fmla="*/ 1310269 w 7146925"/>
                            <a:gd name="connsiteY27" fmla="*/ 4270701 h 4270703"/>
                            <a:gd name="connsiteX28" fmla="*/ 857630 w 7146925"/>
                            <a:gd name="connsiteY28" fmla="*/ 4270701 h 4270703"/>
                            <a:gd name="connsiteX29" fmla="*/ 0 w 7146925"/>
                            <a:gd name="connsiteY29" fmla="*/ 4270701 h 4270703"/>
                            <a:gd name="connsiteX30" fmla="*/ 0 w 7146925"/>
                            <a:gd name="connsiteY30" fmla="*/ 3501975 h 4270703"/>
                            <a:gd name="connsiteX31" fmla="*/ 0 w 7146925"/>
                            <a:gd name="connsiteY31" fmla="*/ 2775956 h 4270703"/>
                            <a:gd name="connsiteX32" fmla="*/ 0 w 7146925"/>
                            <a:gd name="connsiteY32" fmla="*/ 1879109 h 4270703"/>
                            <a:gd name="connsiteX33" fmla="*/ 0 w 7146925"/>
                            <a:gd name="connsiteY33" fmla="*/ 1110381 h 4270703"/>
                            <a:gd name="connsiteX34" fmla="*/ 0 w 7146925"/>
                            <a:gd name="connsiteY34" fmla="*/ 0 h 4270703"/>
                            <a:gd name="connsiteX0" fmla="*/ 0 w 7146925"/>
                            <a:gd name="connsiteY0" fmla="*/ 0 h 4270703"/>
                            <a:gd name="connsiteX1" fmla="*/ 738515 w 7146925"/>
                            <a:gd name="connsiteY1" fmla="*/ 0 h 4270703"/>
                            <a:gd name="connsiteX2" fmla="*/ 1191154 w 7146925"/>
                            <a:gd name="connsiteY2" fmla="*/ 0 h 4270703"/>
                            <a:gd name="connsiteX3" fmla="*/ 1858200 w 7146925"/>
                            <a:gd name="connsiteY3" fmla="*/ 0 h 4270703"/>
                            <a:gd name="connsiteX4" fmla="*/ 2310838 w 7146925"/>
                            <a:gd name="connsiteY4" fmla="*/ 0 h 4270703"/>
                            <a:gd name="connsiteX5" fmla="*/ 2906415 w 7146925"/>
                            <a:gd name="connsiteY5" fmla="*/ 0 h 4270703"/>
                            <a:gd name="connsiteX6" fmla="*/ 3573462 w 7146925"/>
                            <a:gd name="connsiteY6" fmla="*/ 0 h 4270703"/>
                            <a:gd name="connsiteX7" fmla="*/ 3954631 w 7146925"/>
                            <a:gd name="connsiteY7" fmla="*/ 0 h 4270703"/>
                            <a:gd name="connsiteX8" fmla="*/ 4335800 w 7146925"/>
                            <a:gd name="connsiteY8" fmla="*/ 0 h 4270703"/>
                            <a:gd name="connsiteX9" fmla="*/ 5074317 w 7146925"/>
                            <a:gd name="connsiteY9" fmla="*/ 0 h 4270703"/>
                            <a:gd name="connsiteX10" fmla="*/ 5669894 w 7146925"/>
                            <a:gd name="connsiteY10" fmla="*/ 0 h 4270703"/>
                            <a:gd name="connsiteX11" fmla="*/ 6051063 w 7146925"/>
                            <a:gd name="connsiteY11" fmla="*/ 0 h 4270703"/>
                            <a:gd name="connsiteX12" fmla="*/ 7146925 w 7146925"/>
                            <a:gd name="connsiteY12" fmla="*/ 0 h 4270703"/>
                            <a:gd name="connsiteX13" fmla="*/ 7146925 w 7146925"/>
                            <a:gd name="connsiteY13" fmla="*/ 939553 h 4270703"/>
                            <a:gd name="connsiteX14" fmla="*/ 7146925 w 7146925"/>
                            <a:gd name="connsiteY14" fmla="*/ 1708281 h 4270703"/>
                            <a:gd name="connsiteX15" fmla="*/ 7146925 w 7146925"/>
                            <a:gd name="connsiteY15" fmla="*/ 2562421 h 4270703"/>
                            <a:gd name="connsiteX16" fmla="*/ 7146925 w 7146925"/>
                            <a:gd name="connsiteY16" fmla="*/ 3288441 h 4270703"/>
                            <a:gd name="connsiteX17" fmla="*/ 7146925 w 7146925"/>
                            <a:gd name="connsiteY17" fmla="*/ 4270701 h 4270703"/>
                            <a:gd name="connsiteX18" fmla="*/ 6551347 w 7146925"/>
                            <a:gd name="connsiteY18" fmla="*/ 4270701 h 4270703"/>
                            <a:gd name="connsiteX19" fmla="*/ 5884301 w 7146925"/>
                            <a:gd name="connsiteY19" fmla="*/ 4270701 h 4270703"/>
                            <a:gd name="connsiteX20" fmla="*/ 5217255 w 7146925"/>
                            <a:gd name="connsiteY20" fmla="*/ 4270701 h 4270703"/>
                            <a:gd name="connsiteX21" fmla="*/ 4764616 w 7146925"/>
                            <a:gd name="connsiteY21" fmla="*/ 4270701 h 4270703"/>
                            <a:gd name="connsiteX22" fmla="*/ 4026101 w 7146925"/>
                            <a:gd name="connsiteY22" fmla="*/ 4270701 h 4270703"/>
                            <a:gd name="connsiteX23" fmla="*/ 3430524 w 7146925"/>
                            <a:gd name="connsiteY23" fmla="*/ 4270701 h 4270703"/>
                            <a:gd name="connsiteX24" fmla="*/ 3049355 w 7146925"/>
                            <a:gd name="connsiteY24" fmla="*/ 4270701 h 4270703"/>
                            <a:gd name="connsiteX25" fmla="*/ 2453778 w 7146925"/>
                            <a:gd name="connsiteY25" fmla="*/ 4270701 h 4270703"/>
                            <a:gd name="connsiteX26" fmla="*/ 1929669 w 7146925"/>
                            <a:gd name="connsiteY26" fmla="*/ 4270701 h 4270703"/>
                            <a:gd name="connsiteX27" fmla="*/ 1405562 w 7146925"/>
                            <a:gd name="connsiteY27" fmla="*/ 4270701 h 4270703"/>
                            <a:gd name="connsiteX28" fmla="*/ 881453 w 7146925"/>
                            <a:gd name="connsiteY28" fmla="*/ 4270701 h 4270703"/>
                            <a:gd name="connsiteX29" fmla="*/ 0 w 7146925"/>
                            <a:gd name="connsiteY29" fmla="*/ 4270701 h 4270703"/>
                            <a:gd name="connsiteX30" fmla="*/ 0 w 7146925"/>
                            <a:gd name="connsiteY30" fmla="*/ 3373854 h 4270703"/>
                            <a:gd name="connsiteX31" fmla="*/ 0 w 7146925"/>
                            <a:gd name="connsiteY31" fmla="*/ 2562421 h 4270703"/>
                            <a:gd name="connsiteX32" fmla="*/ 0 w 7146925"/>
                            <a:gd name="connsiteY32" fmla="*/ 1836401 h 4270703"/>
                            <a:gd name="connsiteX33" fmla="*/ 0 w 7146925"/>
                            <a:gd name="connsiteY33" fmla="*/ 1024968 h 4270703"/>
                            <a:gd name="connsiteX34" fmla="*/ 0 w 7146925"/>
                            <a:gd name="connsiteY34" fmla="*/ 0 h 4270703"/>
                            <a:gd name="connsiteX0" fmla="*/ 0 w 7146925"/>
                            <a:gd name="connsiteY0" fmla="*/ 0 h 4270703"/>
                            <a:gd name="connsiteX1" fmla="*/ 738515 w 7146925"/>
                            <a:gd name="connsiteY1" fmla="*/ 0 h 4270703"/>
                            <a:gd name="connsiteX2" fmla="*/ 1191154 w 7146925"/>
                            <a:gd name="connsiteY2" fmla="*/ 0 h 4270703"/>
                            <a:gd name="connsiteX3" fmla="*/ 1858200 w 7146925"/>
                            <a:gd name="connsiteY3" fmla="*/ 0 h 4270703"/>
                            <a:gd name="connsiteX4" fmla="*/ 2310838 w 7146925"/>
                            <a:gd name="connsiteY4" fmla="*/ 0 h 4270703"/>
                            <a:gd name="connsiteX5" fmla="*/ 2906415 w 7146925"/>
                            <a:gd name="connsiteY5" fmla="*/ 0 h 4270703"/>
                            <a:gd name="connsiteX6" fmla="*/ 3573462 w 7146925"/>
                            <a:gd name="connsiteY6" fmla="*/ 0 h 4270703"/>
                            <a:gd name="connsiteX7" fmla="*/ 3954631 w 7146925"/>
                            <a:gd name="connsiteY7" fmla="*/ 0 h 4270703"/>
                            <a:gd name="connsiteX8" fmla="*/ 4335800 w 7146925"/>
                            <a:gd name="connsiteY8" fmla="*/ 0 h 4270703"/>
                            <a:gd name="connsiteX9" fmla="*/ 5074317 w 7146925"/>
                            <a:gd name="connsiteY9" fmla="*/ 0 h 4270703"/>
                            <a:gd name="connsiteX10" fmla="*/ 5669894 w 7146925"/>
                            <a:gd name="connsiteY10" fmla="*/ 0 h 4270703"/>
                            <a:gd name="connsiteX11" fmla="*/ 6051063 w 7146925"/>
                            <a:gd name="connsiteY11" fmla="*/ 0 h 4270703"/>
                            <a:gd name="connsiteX12" fmla="*/ 7146925 w 7146925"/>
                            <a:gd name="connsiteY12" fmla="*/ 0 h 4270703"/>
                            <a:gd name="connsiteX13" fmla="*/ 7146925 w 7146925"/>
                            <a:gd name="connsiteY13" fmla="*/ 939553 h 4270703"/>
                            <a:gd name="connsiteX14" fmla="*/ 7146925 w 7146925"/>
                            <a:gd name="connsiteY14" fmla="*/ 1708281 h 4270703"/>
                            <a:gd name="connsiteX15" fmla="*/ 7146925 w 7146925"/>
                            <a:gd name="connsiteY15" fmla="*/ 2562421 h 4270703"/>
                            <a:gd name="connsiteX16" fmla="*/ 7146925 w 7146925"/>
                            <a:gd name="connsiteY16" fmla="*/ 3288441 h 4270703"/>
                            <a:gd name="connsiteX17" fmla="*/ 7146925 w 7146925"/>
                            <a:gd name="connsiteY17" fmla="*/ 4270701 h 4270703"/>
                            <a:gd name="connsiteX18" fmla="*/ 6551347 w 7146925"/>
                            <a:gd name="connsiteY18" fmla="*/ 4270701 h 4270703"/>
                            <a:gd name="connsiteX19" fmla="*/ 5884301 w 7146925"/>
                            <a:gd name="connsiteY19" fmla="*/ 4270701 h 4270703"/>
                            <a:gd name="connsiteX20" fmla="*/ 5217255 w 7146925"/>
                            <a:gd name="connsiteY20" fmla="*/ 4270701 h 4270703"/>
                            <a:gd name="connsiteX21" fmla="*/ 4764616 w 7146925"/>
                            <a:gd name="connsiteY21" fmla="*/ 4270701 h 4270703"/>
                            <a:gd name="connsiteX22" fmla="*/ 4026101 w 7146925"/>
                            <a:gd name="connsiteY22" fmla="*/ 4270701 h 4270703"/>
                            <a:gd name="connsiteX23" fmla="*/ 3430524 w 7146925"/>
                            <a:gd name="connsiteY23" fmla="*/ 4270701 h 4270703"/>
                            <a:gd name="connsiteX24" fmla="*/ 3049355 w 7146925"/>
                            <a:gd name="connsiteY24" fmla="*/ 4270701 h 4270703"/>
                            <a:gd name="connsiteX25" fmla="*/ 2453778 w 7146925"/>
                            <a:gd name="connsiteY25" fmla="*/ 4270701 h 4270703"/>
                            <a:gd name="connsiteX26" fmla="*/ 1929669 w 7146925"/>
                            <a:gd name="connsiteY26" fmla="*/ 4270701 h 4270703"/>
                            <a:gd name="connsiteX27" fmla="*/ 1405562 w 7146925"/>
                            <a:gd name="connsiteY27" fmla="*/ 4270701 h 4270703"/>
                            <a:gd name="connsiteX28" fmla="*/ 881453 w 7146925"/>
                            <a:gd name="connsiteY28" fmla="*/ 4270701 h 4270703"/>
                            <a:gd name="connsiteX29" fmla="*/ 0 w 7146925"/>
                            <a:gd name="connsiteY29" fmla="*/ 4270701 h 4270703"/>
                            <a:gd name="connsiteX30" fmla="*/ 0 w 7146925"/>
                            <a:gd name="connsiteY30" fmla="*/ 3373854 h 4270703"/>
                            <a:gd name="connsiteX31" fmla="*/ 0 w 7146925"/>
                            <a:gd name="connsiteY31" fmla="*/ 2562421 h 4270703"/>
                            <a:gd name="connsiteX32" fmla="*/ 0 w 7146925"/>
                            <a:gd name="connsiteY32" fmla="*/ 1836401 h 4270703"/>
                            <a:gd name="connsiteX33" fmla="*/ 0 w 7146925"/>
                            <a:gd name="connsiteY33" fmla="*/ 1024968 h 4270703"/>
                            <a:gd name="connsiteX34" fmla="*/ 0 w 7146925"/>
                            <a:gd name="connsiteY34" fmla="*/ 0 h 4270703"/>
                            <a:gd name="connsiteX0" fmla="*/ 0 w 7146925"/>
                            <a:gd name="connsiteY0" fmla="*/ 0 h 4270703"/>
                            <a:gd name="connsiteX1" fmla="*/ 738515 w 7146925"/>
                            <a:gd name="connsiteY1" fmla="*/ 0 h 4270703"/>
                            <a:gd name="connsiteX2" fmla="*/ 1191154 w 7146925"/>
                            <a:gd name="connsiteY2" fmla="*/ 0 h 4270703"/>
                            <a:gd name="connsiteX3" fmla="*/ 1858200 w 7146925"/>
                            <a:gd name="connsiteY3" fmla="*/ 0 h 4270703"/>
                            <a:gd name="connsiteX4" fmla="*/ 2310838 w 7146925"/>
                            <a:gd name="connsiteY4" fmla="*/ 0 h 4270703"/>
                            <a:gd name="connsiteX5" fmla="*/ 2906415 w 7146925"/>
                            <a:gd name="connsiteY5" fmla="*/ 0 h 4270703"/>
                            <a:gd name="connsiteX6" fmla="*/ 3573462 w 7146925"/>
                            <a:gd name="connsiteY6" fmla="*/ 0 h 4270703"/>
                            <a:gd name="connsiteX7" fmla="*/ 3954631 w 7146925"/>
                            <a:gd name="connsiteY7" fmla="*/ 0 h 4270703"/>
                            <a:gd name="connsiteX8" fmla="*/ 4335800 w 7146925"/>
                            <a:gd name="connsiteY8" fmla="*/ 0 h 4270703"/>
                            <a:gd name="connsiteX9" fmla="*/ 5074317 w 7146925"/>
                            <a:gd name="connsiteY9" fmla="*/ 0 h 4270703"/>
                            <a:gd name="connsiteX10" fmla="*/ 5669894 w 7146925"/>
                            <a:gd name="connsiteY10" fmla="*/ 0 h 4270703"/>
                            <a:gd name="connsiteX11" fmla="*/ 6051063 w 7146925"/>
                            <a:gd name="connsiteY11" fmla="*/ 0 h 4270703"/>
                            <a:gd name="connsiteX12" fmla="*/ 7146925 w 7146925"/>
                            <a:gd name="connsiteY12" fmla="*/ 0 h 4270703"/>
                            <a:gd name="connsiteX13" fmla="*/ 7146925 w 7146925"/>
                            <a:gd name="connsiteY13" fmla="*/ 939553 h 4270703"/>
                            <a:gd name="connsiteX14" fmla="*/ 7146925 w 7146925"/>
                            <a:gd name="connsiteY14" fmla="*/ 1708281 h 4270703"/>
                            <a:gd name="connsiteX15" fmla="*/ 7146925 w 7146925"/>
                            <a:gd name="connsiteY15" fmla="*/ 2562421 h 4270703"/>
                            <a:gd name="connsiteX16" fmla="*/ 7146925 w 7146925"/>
                            <a:gd name="connsiteY16" fmla="*/ 3288441 h 4270703"/>
                            <a:gd name="connsiteX17" fmla="*/ 7146925 w 7146925"/>
                            <a:gd name="connsiteY17" fmla="*/ 4270701 h 4270703"/>
                            <a:gd name="connsiteX18" fmla="*/ 6551347 w 7146925"/>
                            <a:gd name="connsiteY18" fmla="*/ 4270701 h 4270703"/>
                            <a:gd name="connsiteX19" fmla="*/ 5884301 w 7146925"/>
                            <a:gd name="connsiteY19" fmla="*/ 4270701 h 4270703"/>
                            <a:gd name="connsiteX20" fmla="*/ 5217255 w 7146925"/>
                            <a:gd name="connsiteY20" fmla="*/ 4270701 h 4270703"/>
                            <a:gd name="connsiteX21" fmla="*/ 4764616 w 7146925"/>
                            <a:gd name="connsiteY21" fmla="*/ 4270701 h 4270703"/>
                            <a:gd name="connsiteX22" fmla="*/ 4026101 w 7146925"/>
                            <a:gd name="connsiteY22" fmla="*/ 4270701 h 4270703"/>
                            <a:gd name="connsiteX23" fmla="*/ 3430524 w 7146925"/>
                            <a:gd name="connsiteY23" fmla="*/ 4270701 h 4270703"/>
                            <a:gd name="connsiteX24" fmla="*/ 3049355 w 7146925"/>
                            <a:gd name="connsiteY24" fmla="*/ 4270701 h 4270703"/>
                            <a:gd name="connsiteX25" fmla="*/ 2453778 w 7146925"/>
                            <a:gd name="connsiteY25" fmla="*/ 4270701 h 4270703"/>
                            <a:gd name="connsiteX26" fmla="*/ 1929669 w 7146925"/>
                            <a:gd name="connsiteY26" fmla="*/ 4270701 h 4270703"/>
                            <a:gd name="connsiteX27" fmla="*/ 1405562 w 7146925"/>
                            <a:gd name="connsiteY27" fmla="*/ 4270701 h 4270703"/>
                            <a:gd name="connsiteX28" fmla="*/ 881453 w 7146925"/>
                            <a:gd name="connsiteY28" fmla="*/ 4270701 h 4270703"/>
                            <a:gd name="connsiteX29" fmla="*/ 0 w 7146925"/>
                            <a:gd name="connsiteY29" fmla="*/ 4270701 h 4270703"/>
                            <a:gd name="connsiteX30" fmla="*/ 0 w 7146925"/>
                            <a:gd name="connsiteY30" fmla="*/ 3373854 h 4270703"/>
                            <a:gd name="connsiteX31" fmla="*/ 0 w 7146925"/>
                            <a:gd name="connsiteY31" fmla="*/ 2562421 h 4270703"/>
                            <a:gd name="connsiteX32" fmla="*/ 0 w 7146925"/>
                            <a:gd name="connsiteY32" fmla="*/ 1836401 h 4270703"/>
                            <a:gd name="connsiteX33" fmla="*/ 0 w 7146925"/>
                            <a:gd name="connsiteY33" fmla="*/ 1024968 h 4270703"/>
                            <a:gd name="connsiteX34" fmla="*/ 0 w 7146925"/>
                            <a:gd name="connsiteY34" fmla="*/ 0 h 42707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</a:cxnLst>
                          <a:rect l="l" t="t" r="r" b="b"/>
                          <a:pathLst>
                            <a:path w="7146925" h="4270703" fill="none" extrusionOk="0">
                              <a:moveTo>
                                <a:pt x="0" y="0"/>
                              </a:moveTo>
                              <a:cubicBezTo>
                                <a:pt x="302615" y="-249582"/>
                                <a:pt x="317634" y="-39155"/>
                                <a:pt x="738515" y="0"/>
                              </a:cubicBezTo>
                              <a:cubicBezTo>
                                <a:pt x="989942" y="-87436"/>
                                <a:pt x="1014596" y="203223"/>
                                <a:pt x="1191154" y="0"/>
                              </a:cubicBezTo>
                              <a:cubicBezTo>
                                <a:pt x="1301872" y="-108152"/>
                                <a:pt x="1585128" y="-56569"/>
                                <a:pt x="1858200" y="0"/>
                              </a:cubicBezTo>
                              <a:cubicBezTo>
                                <a:pt x="2214953" y="18539"/>
                                <a:pt x="2173247" y="51057"/>
                                <a:pt x="2310838" y="0"/>
                              </a:cubicBezTo>
                              <a:cubicBezTo>
                                <a:pt x="2404034" y="-16172"/>
                                <a:pt x="2661164" y="-126633"/>
                                <a:pt x="2906415" y="0"/>
                              </a:cubicBezTo>
                              <a:cubicBezTo>
                                <a:pt x="3151712" y="-71537"/>
                                <a:pt x="3280788" y="14055"/>
                                <a:pt x="3573462" y="0"/>
                              </a:cubicBezTo>
                              <a:cubicBezTo>
                                <a:pt x="3840944" y="-114230"/>
                                <a:pt x="3855420" y="-34460"/>
                                <a:pt x="3954631" y="0"/>
                              </a:cubicBezTo>
                              <a:cubicBezTo>
                                <a:pt x="4185844" y="-110292"/>
                                <a:pt x="4245740" y="19851"/>
                                <a:pt x="4335800" y="0"/>
                              </a:cubicBezTo>
                              <a:cubicBezTo>
                                <a:pt x="4529380" y="-219735"/>
                                <a:pt x="4877998" y="-85710"/>
                                <a:pt x="5074317" y="0"/>
                              </a:cubicBezTo>
                              <a:cubicBezTo>
                                <a:pt x="5285808" y="53792"/>
                                <a:pt x="5400395" y="-7765"/>
                                <a:pt x="5669894" y="0"/>
                              </a:cubicBezTo>
                              <a:cubicBezTo>
                                <a:pt x="5904856" y="-42684"/>
                                <a:pt x="5853445" y="36729"/>
                                <a:pt x="6051063" y="0"/>
                              </a:cubicBezTo>
                              <a:cubicBezTo>
                                <a:pt x="5882109" y="91837"/>
                                <a:pt x="6682797" y="-51354"/>
                                <a:pt x="7146925" y="0"/>
                              </a:cubicBezTo>
                              <a:cubicBezTo>
                                <a:pt x="7015143" y="356474"/>
                                <a:pt x="7104047" y="757580"/>
                                <a:pt x="7146925" y="939553"/>
                              </a:cubicBezTo>
                              <a:cubicBezTo>
                                <a:pt x="7117242" y="1277105"/>
                                <a:pt x="7202449" y="1425287"/>
                                <a:pt x="7146925" y="1708281"/>
                              </a:cubicBezTo>
                              <a:cubicBezTo>
                                <a:pt x="6962668" y="1978112"/>
                                <a:pt x="7005147" y="2264626"/>
                                <a:pt x="7146925" y="2562421"/>
                              </a:cubicBezTo>
                              <a:cubicBezTo>
                                <a:pt x="7079850" y="2833897"/>
                                <a:pt x="7129834" y="3052208"/>
                                <a:pt x="7146925" y="3288441"/>
                              </a:cubicBezTo>
                              <a:cubicBezTo>
                                <a:pt x="7098598" y="3544812"/>
                                <a:pt x="7098466" y="4099468"/>
                                <a:pt x="7146925" y="4270701"/>
                              </a:cubicBezTo>
                              <a:cubicBezTo>
                                <a:pt x="6890230" y="4362332"/>
                                <a:pt x="6713441" y="4278087"/>
                                <a:pt x="6551347" y="4270701"/>
                              </a:cubicBezTo>
                              <a:cubicBezTo>
                                <a:pt x="6241604" y="4313482"/>
                                <a:pt x="6179081" y="4063199"/>
                                <a:pt x="5884301" y="4270701"/>
                              </a:cubicBezTo>
                              <a:cubicBezTo>
                                <a:pt x="5627709" y="4227395"/>
                                <a:pt x="5493895" y="4169910"/>
                                <a:pt x="5217255" y="4270701"/>
                              </a:cubicBezTo>
                              <a:cubicBezTo>
                                <a:pt x="5104891" y="4222389"/>
                                <a:pt x="4939681" y="4211498"/>
                                <a:pt x="4764616" y="4270701"/>
                              </a:cubicBezTo>
                              <a:cubicBezTo>
                                <a:pt x="4682720" y="4478175"/>
                                <a:pt x="4486105" y="4055982"/>
                                <a:pt x="4026101" y="4270701"/>
                              </a:cubicBezTo>
                              <a:cubicBezTo>
                                <a:pt x="3880742" y="4290496"/>
                                <a:pt x="3675733" y="4035174"/>
                                <a:pt x="3430524" y="4270701"/>
                              </a:cubicBezTo>
                              <a:cubicBezTo>
                                <a:pt x="3099250" y="4361578"/>
                                <a:pt x="3209038" y="4294905"/>
                                <a:pt x="3049355" y="4270701"/>
                              </a:cubicBezTo>
                              <a:cubicBezTo>
                                <a:pt x="2867501" y="4417171"/>
                                <a:pt x="2759911" y="4135215"/>
                                <a:pt x="2453778" y="4270701"/>
                              </a:cubicBezTo>
                              <a:cubicBezTo>
                                <a:pt x="2317355" y="4299431"/>
                                <a:pt x="2240965" y="4284644"/>
                                <a:pt x="1929669" y="4270701"/>
                              </a:cubicBezTo>
                              <a:cubicBezTo>
                                <a:pt x="1765266" y="4219954"/>
                                <a:pt x="1702264" y="4167873"/>
                                <a:pt x="1405562" y="4270701"/>
                              </a:cubicBezTo>
                              <a:cubicBezTo>
                                <a:pt x="1284199" y="4367037"/>
                                <a:pt x="1126872" y="4302259"/>
                                <a:pt x="881453" y="4270701"/>
                              </a:cubicBezTo>
                              <a:cubicBezTo>
                                <a:pt x="474242" y="4296219"/>
                                <a:pt x="338171" y="4218294"/>
                                <a:pt x="0" y="4270701"/>
                              </a:cubicBezTo>
                              <a:cubicBezTo>
                                <a:pt x="-67201" y="3935820"/>
                                <a:pt x="174878" y="3498117"/>
                                <a:pt x="0" y="3373854"/>
                              </a:cubicBezTo>
                              <a:cubicBezTo>
                                <a:pt x="16931" y="3297814"/>
                                <a:pt x="127175" y="2734839"/>
                                <a:pt x="0" y="2562421"/>
                              </a:cubicBezTo>
                              <a:cubicBezTo>
                                <a:pt x="47823" y="2314473"/>
                                <a:pt x="83831" y="1930829"/>
                                <a:pt x="0" y="1836401"/>
                              </a:cubicBezTo>
                              <a:cubicBezTo>
                                <a:pt x="150685" y="1686275"/>
                                <a:pt x="262193" y="1148901"/>
                                <a:pt x="0" y="1024968"/>
                              </a:cubicBezTo>
                              <a:cubicBezTo>
                                <a:pt x="141034" y="787829"/>
                                <a:pt x="109872" y="106614"/>
                                <a:pt x="0" y="0"/>
                              </a:cubicBezTo>
                              <a:close/>
                            </a:path>
                            <a:path w="7146925" h="4270703" stroke="0" extrusionOk="0">
                              <a:moveTo>
                                <a:pt x="0" y="0"/>
                              </a:moveTo>
                              <a:cubicBezTo>
                                <a:pt x="198134" y="-92700"/>
                                <a:pt x="327222" y="103834"/>
                                <a:pt x="524107" y="0"/>
                              </a:cubicBezTo>
                              <a:cubicBezTo>
                                <a:pt x="711494" y="-29836"/>
                                <a:pt x="738721" y="6425"/>
                                <a:pt x="905277" y="0"/>
                              </a:cubicBezTo>
                              <a:cubicBezTo>
                                <a:pt x="927268" y="-165319"/>
                                <a:pt x="1120018" y="343461"/>
                                <a:pt x="1643792" y="0"/>
                              </a:cubicBezTo>
                              <a:cubicBezTo>
                                <a:pt x="1954668" y="-8793"/>
                                <a:pt x="1955665" y="47998"/>
                                <a:pt x="2167900" y="0"/>
                              </a:cubicBezTo>
                              <a:cubicBezTo>
                                <a:pt x="2472813" y="-18984"/>
                                <a:pt x="2602983" y="47042"/>
                                <a:pt x="2692008" y="0"/>
                              </a:cubicBezTo>
                              <a:cubicBezTo>
                                <a:pt x="2800746" y="156365"/>
                                <a:pt x="3290749" y="9345"/>
                                <a:pt x="3430524" y="0"/>
                              </a:cubicBezTo>
                              <a:cubicBezTo>
                                <a:pt x="3634018" y="-167500"/>
                                <a:pt x="3620381" y="-57977"/>
                                <a:pt x="3883163" y="0"/>
                              </a:cubicBezTo>
                              <a:cubicBezTo>
                                <a:pt x="4073934" y="130763"/>
                                <a:pt x="4533711" y="250302"/>
                                <a:pt x="4621678" y="0"/>
                              </a:cubicBezTo>
                              <a:cubicBezTo>
                                <a:pt x="4920433" y="-328776"/>
                                <a:pt x="5113689" y="20016"/>
                                <a:pt x="5360193" y="0"/>
                              </a:cubicBezTo>
                              <a:cubicBezTo>
                                <a:pt x="5704798" y="-56724"/>
                                <a:pt x="5722222" y="89193"/>
                                <a:pt x="5955770" y="0"/>
                              </a:cubicBezTo>
                              <a:cubicBezTo>
                                <a:pt x="5991068" y="151618"/>
                                <a:pt x="7057586" y="191682"/>
                                <a:pt x="7146925" y="0"/>
                              </a:cubicBezTo>
                              <a:cubicBezTo>
                                <a:pt x="7335464" y="263835"/>
                                <a:pt x="6993374" y="462894"/>
                                <a:pt x="7146925" y="811432"/>
                              </a:cubicBezTo>
                              <a:cubicBezTo>
                                <a:pt x="7124981" y="1111789"/>
                                <a:pt x="7208570" y="1313448"/>
                                <a:pt x="7146925" y="1537452"/>
                              </a:cubicBezTo>
                              <a:cubicBezTo>
                                <a:pt x="6989960" y="1875717"/>
                                <a:pt x="7127641" y="2198425"/>
                                <a:pt x="7146925" y="2391592"/>
                              </a:cubicBezTo>
                              <a:cubicBezTo>
                                <a:pt x="7068800" y="2775345"/>
                                <a:pt x="7067658" y="3125186"/>
                                <a:pt x="7146925" y="3245733"/>
                              </a:cubicBezTo>
                              <a:cubicBezTo>
                                <a:pt x="6971944" y="3428115"/>
                                <a:pt x="6859071" y="4029367"/>
                                <a:pt x="7146925" y="4270701"/>
                              </a:cubicBezTo>
                              <a:cubicBezTo>
                                <a:pt x="7047510" y="4109412"/>
                                <a:pt x="6563086" y="4061468"/>
                                <a:pt x="6479878" y="4270701"/>
                              </a:cubicBezTo>
                              <a:cubicBezTo>
                                <a:pt x="6260817" y="4470359"/>
                                <a:pt x="6201383" y="4282990"/>
                                <a:pt x="5884301" y="4270701"/>
                              </a:cubicBezTo>
                              <a:cubicBezTo>
                                <a:pt x="5618626" y="4332219"/>
                                <a:pt x="5575944" y="4312603"/>
                                <a:pt x="5503132" y="4270701"/>
                              </a:cubicBezTo>
                              <a:cubicBezTo>
                                <a:pt x="5500061" y="4377937"/>
                                <a:pt x="5299827" y="4107284"/>
                                <a:pt x="5050493" y="4270701"/>
                              </a:cubicBezTo>
                              <a:cubicBezTo>
                                <a:pt x="4768499" y="4393058"/>
                                <a:pt x="4831795" y="4188510"/>
                                <a:pt x="4311977" y="4270701"/>
                              </a:cubicBezTo>
                              <a:cubicBezTo>
                                <a:pt x="4056493" y="4464846"/>
                                <a:pt x="3966652" y="4123865"/>
                                <a:pt x="3716400" y="4270701"/>
                              </a:cubicBezTo>
                              <a:cubicBezTo>
                                <a:pt x="3594682" y="4413035"/>
                                <a:pt x="3525013" y="4205288"/>
                                <a:pt x="3263761" y="4270701"/>
                              </a:cubicBezTo>
                              <a:cubicBezTo>
                                <a:pt x="3261448" y="4442601"/>
                                <a:pt x="2980061" y="4176486"/>
                                <a:pt x="2668184" y="4270701"/>
                              </a:cubicBezTo>
                              <a:cubicBezTo>
                                <a:pt x="2574687" y="4273902"/>
                                <a:pt x="2436014" y="4076170"/>
                                <a:pt x="2287015" y="4270701"/>
                              </a:cubicBezTo>
                              <a:cubicBezTo>
                                <a:pt x="2256561" y="4291946"/>
                                <a:pt x="2009992" y="4324127"/>
                                <a:pt x="1905846" y="4270701"/>
                              </a:cubicBezTo>
                              <a:cubicBezTo>
                                <a:pt x="1926189" y="4263614"/>
                                <a:pt x="1649877" y="4099763"/>
                                <a:pt x="1310269" y="4270701"/>
                              </a:cubicBezTo>
                              <a:cubicBezTo>
                                <a:pt x="1042386" y="4260224"/>
                                <a:pt x="1033811" y="4204049"/>
                                <a:pt x="857630" y="4270701"/>
                              </a:cubicBezTo>
                              <a:cubicBezTo>
                                <a:pt x="855477" y="4304623"/>
                                <a:pt x="493673" y="4109393"/>
                                <a:pt x="0" y="4270701"/>
                              </a:cubicBezTo>
                              <a:cubicBezTo>
                                <a:pt x="-62519" y="3914470"/>
                                <a:pt x="-15075" y="3867076"/>
                                <a:pt x="0" y="3501975"/>
                              </a:cubicBezTo>
                              <a:cubicBezTo>
                                <a:pt x="-15894" y="3094809"/>
                                <a:pt x="54059" y="3155457"/>
                                <a:pt x="0" y="2775956"/>
                              </a:cubicBezTo>
                              <a:cubicBezTo>
                                <a:pt x="-175839" y="2569150"/>
                                <a:pt x="28498" y="2328702"/>
                                <a:pt x="0" y="1879109"/>
                              </a:cubicBezTo>
                              <a:cubicBezTo>
                                <a:pt x="-178705" y="1600275"/>
                                <a:pt x="56572" y="1330381"/>
                                <a:pt x="0" y="1110381"/>
                              </a:cubicBezTo>
                              <a:cubicBezTo>
                                <a:pt x="-183584" y="861949"/>
                                <a:pt x="-197059" y="522656"/>
                                <a:pt x="0" y="0"/>
                              </a:cubicBezTo>
                              <a:close/>
                            </a:path>
                            <a:path w="7146925" h="4270703" fill="none" stroke="0" extrusionOk="0">
                              <a:moveTo>
                                <a:pt x="0" y="0"/>
                              </a:moveTo>
                              <a:cubicBezTo>
                                <a:pt x="197963" y="49444"/>
                                <a:pt x="529720" y="80164"/>
                                <a:pt x="738515" y="0"/>
                              </a:cubicBezTo>
                              <a:cubicBezTo>
                                <a:pt x="1137612" y="-188921"/>
                                <a:pt x="1070582" y="2071"/>
                                <a:pt x="1191154" y="0"/>
                              </a:cubicBezTo>
                              <a:cubicBezTo>
                                <a:pt x="1356681" y="87761"/>
                                <a:pt x="1615472" y="60529"/>
                                <a:pt x="1858200" y="0"/>
                              </a:cubicBezTo>
                              <a:cubicBezTo>
                                <a:pt x="2167321" y="-18584"/>
                                <a:pt x="2138438" y="41112"/>
                                <a:pt x="2310838" y="0"/>
                              </a:cubicBezTo>
                              <a:cubicBezTo>
                                <a:pt x="2593614" y="-65738"/>
                                <a:pt x="2677387" y="-97026"/>
                                <a:pt x="2906415" y="0"/>
                              </a:cubicBezTo>
                              <a:cubicBezTo>
                                <a:pt x="3177347" y="-11802"/>
                                <a:pt x="3300340" y="124244"/>
                                <a:pt x="3573462" y="0"/>
                              </a:cubicBezTo>
                              <a:cubicBezTo>
                                <a:pt x="3867384" y="-32008"/>
                                <a:pt x="3709714" y="103440"/>
                                <a:pt x="3954631" y="0"/>
                              </a:cubicBezTo>
                              <a:cubicBezTo>
                                <a:pt x="4081854" y="-102740"/>
                                <a:pt x="4244998" y="-1608"/>
                                <a:pt x="4335800" y="0"/>
                              </a:cubicBezTo>
                              <a:cubicBezTo>
                                <a:pt x="4365519" y="-81955"/>
                                <a:pt x="4968539" y="97808"/>
                                <a:pt x="5074317" y="0"/>
                              </a:cubicBezTo>
                              <a:cubicBezTo>
                                <a:pt x="5364437" y="-49378"/>
                                <a:pt x="5499057" y="40331"/>
                                <a:pt x="5669894" y="0"/>
                              </a:cubicBezTo>
                              <a:cubicBezTo>
                                <a:pt x="5914690" y="-98105"/>
                                <a:pt x="5865490" y="20283"/>
                                <a:pt x="6051063" y="0"/>
                              </a:cubicBezTo>
                              <a:cubicBezTo>
                                <a:pt x="6093349" y="-258864"/>
                                <a:pt x="6897420" y="18483"/>
                                <a:pt x="7146925" y="0"/>
                              </a:cubicBezTo>
                              <a:cubicBezTo>
                                <a:pt x="7199804" y="323082"/>
                                <a:pt x="7115104" y="676311"/>
                                <a:pt x="7146925" y="939553"/>
                              </a:cubicBezTo>
                              <a:cubicBezTo>
                                <a:pt x="7161176" y="1360334"/>
                                <a:pt x="7141509" y="1384021"/>
                                <a:pt x="7146925" y="1708281"/>
                              </a:cubicBezTo>
                              <a:cubicBezTo>
                                <a:pt x="7076195" y="2014770"/>
                                <a:pt x="7026239" y="2208036"/>
                                <a:pt x="7146925" y="2562421"/>
                              </a:cubicBezTo>
                              <a:cubicBezTo>
                                <a:pt x="7171513" y="2970828"/>
                                <a:pt x="7200490" y="3155640"/>
                                <a:pt x="7146925" y="3288441"/>
                              </a:cubicBezTo>
                              <a:cubicBezTo>
                                <a:pt x="7166795" y="3409136"/>
                                <a:pt x="7090508" y="4084822"/>
                                <a:pt x="7146925" y="4270701"/>
                              </a:cubicBezTo>
                              <a:cubicBezTo>
                                <a:pt x="6998036" y="4377730"/>
                                <a:pt x="6663318" y="4232454"/>
                                <a:pt x="6551347" y="4270701"/>
                              </a:cubicBezTo>
                              <a:cubicBezTo>
                                <a:pt x="6340769" y="4478851"/>
                                <a:pt x="6284671" y="4183576"/>
                                <a:pt x="5884301" y="4270701"/>
                              </a:cubicBezTo>
                              <a:cubicBezTo>
                                <a:pt x="5554318" y="4274664"/>
                                <a:pt x="5356508" y="4219006"/>
                                <a:pt x="5217255" y="4270701"/>
                              </a:cubicBezTo>
                              <a:cubicBezTo>
                                <a:pt x="5041919" y="4249049"/>
                                <a:pt x="4921098" y="4316993"/>
                                <a:pt x="4764616" y="4270701"/>
                              </a:cubicBezTo>
                              <a:cubicBezTo>
                                <a:pt x="4548449" y="4476701"/>
                                <a:pt x="4311010" y="4368276"/>
                                <a:pt x="4026101" y="4270701"/>
                              </a:cubicBezTo>
                              <a:cubicBezTo>
                                <a:pt x="3769170" y="4394375"/>
                                <a:pt x="3754130" y="4056476"/>
                                <a:pt x="3430524" y="4270701"/>
                              </a:cubicBezTo>
                              <a:cubicBezTo>
                                <a:pt x="3175405" y="4333573"/>
                                <a:pt x="3207765" y="4245026"/>
                                <a:pt x="3049355" y="4270701"/>
                              </a:cubicBezTo>
                              <a:cubicBezTo>
                                <a:pt x="2954549" y="4227931"/>
                                <a:pt x="2650671" y="4272527"/>
                                <a:pt x="2453778" y="4270701"/>
                              </a:cubicBezTo>
                              <a:cubicBezTo>
                                <a:pt x="2325202" y="4417688"/>
                                <a:pt x="2221976" y="4302390"/>
                                <a:pt x="1929669" y="4270701"/>
                              </a:cubicBezTo>
                              <a:cubicBezTo>
                                <a:pt x="1637580" y="4256046"/>
                                <a:pt x="1666081" y="4223542"/>
                                <a:pt x="1405562" y="4270701"/>
                              </a:cubicBezTo>
                              <a:cubicBezTo>
                                <a:pt x="1236075" y="4407367"/>
                                <a:pt x="1196361" y="4224784"/>
                                <a:pt x="881453" y="4270701"/>
                              </a:cubicBezTo>
                              <a:cubicBezTo>
                                <a:pt x="629278" y="4418361"/>
                                <a:pt x="122565" y="4281656"/>
                                <a:pt x="0" y="4270701"/>
                              </a:cubicBezTo>
                              <a:cubicBezTo>
                                <a:pt x="-4995" y="3987211"/>
                                <a:pt x="75812" y="3512118"/>
                                <a:pt x="0" y="3373854"/>
                              </a:cubicBezTo>
                              <a:cubicBezTo>
                                <a:pt x="-18640" y="3090505"/>
                                <a:pt x="34472" y="2656006"/>
                                <a:pt x="0" y="2562421"/>
                              </a:cubicBezTo>
                              <a:cubicBezTo>
                                <a:pt x="38633" y="2557677"/>
                                <a:pt x="163287" y="2019092"/>
                                <a:pt x="0" y="1836401"/>
                              </a:cubicBezTo>
                              <a:cubicBezTo>
                                <a:pt x="169541" y="1708915"/>
                                <a:pt x="-113137" y="1279053"/>
                                <a:pt x="0" y="1024968"/>
                              </a:cubicBezTo>
                              <a:cubicBezTo>
                                <a:pt x="-53036" y="809152"/>
                                <a:pt x="231196" y="179896"/>
                                <a:pt x="0" y="0"/>
                              </a:cubicBezTo>
                              <a:close/>
                            </a:path>
                            <a:path w="7146925" h="4270703" fill="none" stroke="0" extrusionOk="0">
                              <a:moveTo>
                                <a:pt x="0" y="0"/>
                              </a:moveTo>
                              <a:cubicBezTo>
                                <a:pt x="174827" y="-35890"/>
                                <a:pt x="239967" y="199665"/>
                                <a:pt x="738515" y="0"/>
                              </a:cubicBezTo>
                              <a:cubicBezTo>
                                <a:pt x="1079920" y="-54034"/>
                                <a:pt x="955054" y="108331"/>
                                <a:pt x="1191154" y="0"/>
                              </a:cubicBezTo>
                              <a:cubicBezTo>
                                <a:pt x="1357787" y="-67876"/>
                                <a:pt x="1468722" y="-5415"/>
                                <a:pt x="1858200" y="0"/>
                              </a:cubicBezTo>
                              <a:cubicBezTo>
                                <a:pt x="2212624" y="-24095"/>
                                <a:pt x="2120813" y="59996"/>
                                <a:pt x="2310838" y="0"/>
                              </a:cubicBezTo>
                              <a:cubicBezTo>
                                <a:pt x="2459239" y="-54950"/>
                                <a:pt x="2624886" y="-61353"/>
                                <a:pt x="2906415" y="0"/>
                              </a:cubicBezTo>
                              <a:cubicBezTo>
                                <a:pt x="3114619" y="-7243"/>
                                <a:pt x="3194994" y="154260"/>
                                <a:pt x="3573462" y="0"/>
                              </a:cubicBezTo>
                              <a:cubicBezTo>
                                <a:pt x="3893289" y="-145660"/>
                                <a:pt x="3783070" y="636"/>
                                <a:pt x="3954631" y="0"/>
                              </a:cubicBezTo>
                              <a:cubicBezTo>
                                <a:pt x="4165708" y="-63619"/>
                                <a:pt x="4214114" y="17178"/>
                                <a:pt x="4335800" y="0"/>
                              </a:cubicBezTo>
                              <a:cubicBezTo>
                                <a:pt x="4476929" y="-135036"/>
                                <a:pt x="4885806" y="-5683"/>
                                <a:pt x="5074317" y="0"/>
                              </a:cubicBezTo>
                              <a:cubicBezTo>
                                <a:pt x="5232947" y="-91556"/>
                                <a:pt x="5400801" y="117383"/>
                                <a:pt x="5669894" y="0"/>
                              </a:cubicBezTo>
                              <a:cubicBezTo>
                                <a:pt x="5898616" y="-82958"/>
                                <a:pt x="5866599" y="17432"/>
                                <a:pt x="6051063" y="0"/>
                              </a:cubicBezTo>
                              <a:cubicBezTo>
                                <a:pt x="6290857" y="-69363"/>
                                <a:pt x="6767431" y="55094"/>
                                <a:pt x="7146925" y="0"/>
                              </a:cubicBezTo>
                              <a:cubicBezTo>
                                <a:pt x="7153628" y="244014"/>
                                <a:pt x="7091830" y="639637"/>
                                <a:pt x="7146925" y="939553"/>
                              </a:cubicBezTo>
                              <a:cubicBezTo>
                                <a:pt x="7116879" y="1295872"/>
                                <a:pt x="7168520" y="1426034"/>
                                <a:pt x="7146925" y="1708281"/>
                              </a:cubicBezTo>
                              <a:cubicBezTo>
                                <a:pt x="7219390" y="1872659"/>
                                <a:pt x="7085258" y="2282235"/>
                                <a:pt x="7146925" y="2562421"/>
                              </a:cubicBezTo>
                              <a:cubicBezTo>
                                <a:pt x="7201581" y="2955528"/>
                                <a:pt x="7166695" y="3133478"/>
                                <a:pt x="7146925" y="3288441"/>
                              </a:cubicBezTo>
                              <a:cubicBezTo>
                                <a:pt x="7167928" y="3486568"/>
                                <a:pt x="7104653" y="4026391"/>
                                <a:pt x="7146925" y="4270701"/>
                              </a:cubicBezTo>
                              <a:cubicBezTo>
                                <a:pt x="6983880" y="4420819"/>
                                <a:pt x="6686381" y="4230704"/>
                                <a:pt x="6551347" y="4270701"/>
                              </a:cubicBezTo>
                              <a:cubicBezTo>
                                <a:pt x="6403412" y="4252323"/>
                                <a:pt x="6069398" y="4176182"/>
                                <a:pt x="5884301" y="4270701"/>
                              </a:cubicBezTo>
                              <a:cubicBezTo>
                                <a:pt x="5560267" y="4325852"/>
                                <a:pt x="5349580" y="4281533"/>
                                <a:pt x="5217255" y="4270701"/>
                              </a:cubicBezTo>
                              <a:cubicBezTo>
                                <a:pt x="5045033" y="4316822"/>
                                <a:pt x="4869320" y="4309839"/>
                                <a:pt x="4764616" y="4270701"/>
                              </a:cubicBezTo>
                              <a:cubicBezTo>
                                <a:pt x="4580801" y="4348576"/>
                                <a:pt x="4257453" y="4204649"/>
                                <a:pt x="4026101" y="4270701"/>
                              </a:cubicBezTo>
                              <a:cubicBezTo>
                                <a:pt x="3798772" y="4228091"/>
                                <a:pt x="3668256" y="4120056"/>
                                <a:pt x="3430524" y="4270701"/>
                              </a:cubicBezTo>
                              <a:cubicBezTo>
                                <a:pt x="3139360" y="4351336"/>
                                <a:pt x="3186915" y="4294743"/>
                                <a:pt x="3049355" y="4270701"/>
                              </a:cubicBezTo>
                              <a:cubicBezTo>
                                <a:pt x="2787402" y="4348814"/>
                                <a:pt x="2595564" y="4143124"/>
                                <a:pt x="2453778" y="4270701"/>
                              </a:cubicBezTo>
                              <a:cubicBezTo>
                                <a:pt x="2338935" y="4368781"/>
                                <a:pt x="2196401" y="4270100"/>
                                <a:pt x="1929669" y="4270701"/>
                              </a:cubicBezTo>
                              <a:cubicBezTo>
                                <a:pt x="1733064" y="4218503"/>
                                <a:pt x="1692816" y="4180060"/>
                                <a:pt x="1405562" y="4270701"/>
                              </a:cubicBezTo>
                              <a:cubicBezTo>
                                <a:pt x="1123112" y="4424265"/>
                                <a:pt x="1115076" y="4246325"/>
                                <a:pt x="881453" y="4270701"/>
                              </a:cubicBezTo>
                              <a:cubicBezTo>
                                <a:pt x="530962" y="4330390"/>
                                <a:pt x="315136" y="4259708"/>
                                <a:pt x="0" y="4270701"/>
                              </a:cubicBezTo>
                              <a:cubicBezTo>
                                <a:pt x="-50967" y="4147889"/>
                                <a:pt x="159151" y="3590590"/>
                                <a:pt x="0" y="3373854"/>
                              </a:cubicBezTo>
                              <a:cubicBezTo>
                                <a:pt x="41773" y="3126969"/>
                                <a:pt x="38737" y="2715877"/>
                                <a:pt x="0" y="2562421"/>
                              </a:cubicBezTo>
                              <a:cubicBezTo>
                                <a:pt x="-2867" y="2399930"/>
                                <a:pt x="93633" y="1978712"/>
                                <a:pt x="0" y="1836401"/>
                              </a:cubicBezTo>
                              <a:cubicBezTo>
                                <a:pt x="4438" y="1657550"/>
                                <a:pt x="194377" y="1200003"/>
                                <a:pt x="0" y="1024968"/>
                              </a:cubicBezTo>
                              <a:cubicBezTo>
                                <a:pt x="-77082" y="730066"/>
                                <a:pt x="54777" y="213724"/>
                                <a:pt x="0" y="0"/>
                              </a:cubicBezTo>
                              <a:close/>
                            </a:path>
                            <a:path w="7146925" h="4270703" fill="none" stroke="0" extrusionOk="0">
                              <a:moveTo>
                                <a:pt x="0" y="0"/>
                              </a:moveTo>
                              <a:cubicBezTo>
                                <a:pt x="121112" y="-182802"/>
                                <a:pt x="353933" y="96770"/>
                                <a:pt x="738515" y="0"/>
                              </a:cubicBezTo>
                              <a:cubicBezTo>
                                <a:pt x="1021166" y="-125002"/>
                                <a:pt x="976728" y="36670"/>
                                <a:pt x="1191154" y="0"/>
                              </a:cubicBezTo>
                              <a:cubicBezTo>
                                <a:pt x="1235253" y="-76099"/>
                                <a:pt x="1603288" y="17252"/>
                                <a:pt x="1858200" y="0"/>
                              </a:cubicBezTo>
                              <a:cubicBezTo>
                                <a:pt x="2207208" y="-7904"/>
                                <a:pt x="2148090" y="52115"/>
                                <a:pt x="2310838" y="0"/>
                              </a:cubicBezTo>
                              <a:cubicBezTo>
                                <a:pt x="2485209" y="-25991"/>
                                <a:pt x="2638711" y="-81852"/>
                                <a:pt x="2906415" y="0"/>
                              </a:cubicBezTo>
                              <a:cubicBezTo>
                                <a:pt x="3092303" y="-54297"/>
                                <a:pt x="3228657" y="83470"/>
                                <a:pt x="3573462" y="0"/>
                              </a:cubicBezTo>
                              <a:cubicBezTo>
                                <a:pt x="3859354" y="-115978"/>
                                <a:pt x="3824472" y="-10118"/>
                                <a:pt x="3954631" y="0"/>
                              </a:cubicBezTo>
                              <a:cubicBezTo>
                                <a:pt x="4153428" y="-69777"/>
                                <a:pt x="4236718" y="10286"/>
                                <a:pt x="4335800" y="0"/>
                              </a:cubicBezTo>
                              <a:cubicBezTo>
                                <a:pt x="4475027" y="-108228"/>
                                <a:pt x="4866684" y="-6742"/>
                                <a:pt x="5074317" y="0"/>
                              </a:cubicBezTo>
                              <a:cubicBezTo>
                                <a:pt x="5334244" y="-22157"/>
                                <a:pt x="5448536" y="32903"/>
                                <a:pt x="5669894" y="0"/>
                              </a:cubicBezTo>
                              <a:cubicBezTo>
                                <a:pt x="5893103" y="-47546"/>
                                <a:pt x="5899818" y="20389"/>
                                <a:pt x="6051063" y="0"/>
                              </a:cubicBezTo>
                              <a:cubicBezTo>
                                <a:pt x="6015400" y="-61514"/>
                                <a:pt x="6728132" y="-4977"/>
                                <a:pt x="7146925" y="0"/>
                              </a:cubicBezTo>
                              <a:cubicBezTo>
                                <a:pt x="7015153" y="323453"/>
                                <a:pt x="7094326" y="622108"/>
                                <a:pt x="7146925" y="939553"/>
                              </a:cubicBezTo>
                              <a:cubicBezTo>
                                <a:pt x="7143908" y="1319618"/>
                                <a:pt x="7160178" y="1398750"/>
                                <a:pt x="7146925" y="1708281"/>
                              </a:cubicBezTo>
                              <a:cubicBezTo>
                                <a:pt x="7045607" y="1944633"/>
                                <a:pt x="7061850" y="2232712"/>
                                <a:pt x="7146925" y="2562421"/>
                              </a:cubicBezTo>
                              <a:cubicBezTo>
                                <a:pt x="7084796" y="2946711"/>
                                <a:pt x="7089228" y="3081459"/>
                                <a:pt x="7146925" y="3288441"/>
                              </a:cubicBezTo>
                              <a:cubicBezTo>
                                <a:pt x="7153433" y="3565464"/>
                                <a:pt x="7124292" y="4072217"/>
                                <a:pt x="7146925" y="4270701"/>
                              </a:cubicBezTo>
                              <a:cubicBezTo>
                                <a:pt x="6960181" y="4369358"/>
                                <a:pt x="6701531" y="4204441"/>
                                <a:pt x="6551347" y="4270701"/>
                              </a:cubicBezTo>
                              <a:cubicBezTo>
                                <a:pt x="6383949" y="4373154"/>
                                <a:pt x="6109544" y="4164242"/>
                                <a:pt x="5884301" y="4270701"/>
                              </a:cubicBezTo>
                              <a:cubicBezTo>
                                <a:pt x="5596836" y="4271496"/>
                                <a:pt x="5454656" y="4224444"/>
                                <a:pt x="5217255" y="4270701"/>
                              </a:cubicBezTo>
                              <a:cubicBezTo>
                                <a:pt x="5091367" y="4265353"/>
                                <a:pt x="4959678" y="4261158"/>
                                <a:pt x="4764616" y="4270701"/>
                              </a:cubicBezTo>
                              <a:cubicBezTo>
                                <a:pt x="4599929" y="4330824"/>
                                <a:pt x="4325869" y="4147472"/>
                                <a:pt x="4026101" y="4270701"/>
                              </a:cubicBezTo>
                              <a:cubicBezTo>
                                <a:pt x="3850515" y="4339371"/>
                                <a:pt x="3750157" y="4043840"/>
                                <a:pt x="3430524" y="4270701"/>
                              </a:cubicBezTo>
                              <a:cubicBezTo>
                                <a:pt x="3170187" y="4389019"/>
                                <a:pt x="3164143" y="4275776"/>
                                <a:pt x="3049355" y="4270701"/>
                              </a:cubicBezTo>
                              <a:cubicBezTo>
                                <a:pt x="2867772" y="4386798"/>
                                <a:pt x="2691745" y="4176670"/>
                                <a:pt x="2453778" y="4270701"/>
                              </a:cubicBezTo>
                              <a:cubicBezTo>
                                <a:pt x="2312117" y="4313897"/>
                                <a:pt x="2234978" y="4265992"/>
                                <a:pt x="1929669" y="4270701"/>
                              </a:cubicBezTo>
                              <a:cubicBezTo>
                                <a:pt x="1736654" y="4220674"/>
                                <a:pt x="1677677" y="4162162"/>
                                <a:pt x="1405562" y="4270701"/>
                              </a:cubicBezTo>
                              <a:cubicBezTo>
                                <a:pt x="1198679" y="4376249"/>
                                <a:pt x="1107340" y="4269724"/>
                                <a:pt x="881453" y="4270701"/>
                              </a:cubicBezTo>
                              <a:cubicBezTo>
                                <a:pt x="647764" y="4373188"/>
                                <a:pt x="249985" y="4292175"/>
                                <a:pt x="0" y="4270701"/>
                              </a:cubicBezTo>
                              <a:cubicBezTo>
                                <a:pt x="1056" y="4004024"/>
                                <a:pt x="92227" y="3483622"/>
                                <a:pt x="0" y="3373854"/>
                              </a:cubicBezTo>
                              <a:cubicBezTo>
                                <a:pt x="67161" y="3292631"/>
                                <a:pt x="116592" y="2742909"/>
                                <a:pt x="0" y="2562421"/>
                              </a:cubicBezTo>
                              <a:cubicBezTo>
                                <a:pt x="-30948" y="2331441"/>
                                <a:pt x="56953" y="2019656"/>
                                <a:pt x="0" y="1836401"/>
                              </a:cubicBezTo>
                              <a:cubicBezTo>
                                <a:pt x="76659" y="1706051"/>
                                <a:pt x="100898" y="1182723"/>
                                <a:pt x="0" y="1024968"/>
                              </a:cubicBezTo>
                              <a:cubicBezTo>
                                <a:pt x="53298" y="792445"/>
                                <a:pt x="127418" y="142212"/>
                                <a:pt x="0" y="0"/>
                              </a:cubicBezTo>
                              <a:close/>
                            </a:path>
                            <a:path w="7146925" h="4270703" fill="none" stroke="0" extrusionOk="0">
                              <a:moveTo>
                                <a:pt x="0" y="0"/>
                              </a:moveTo>
                              <a:cubicBezTo>
                                <a:pt x="229037" y="-221504"/>
                                <a:pt x="284705" y="34529"/>
                                <a:pt x="738515" y="0"/>
                              </a:cubicBezTo>
                              <a:cubicBezTo>
                                <a:pt x="1052220" y="-86798"/>
                                <a:pt x="944511" y="152028"/>
                                <a:pt x="1191154" y="0"/>
                              </a:cubicBezTo>
                              <a:cubicBezTo>
                                <a:pt x="1269738" y="-53847"/>
                                <a:pt x="1571218" y="1529"/>
                                <a:pt x="1858200" y="0"/>
                              </a:cubicBezTo>
                              <a:cubicBezTo>
                                <a:pt x="2197498" y="3530"/>
                                <a:pt x="2172683" y="54155"/>
                                <a:pt x="2310838" y="0"/>
                              </a:cubicBezTo>
                              <a:cubicBezTo>
                                <a:pt x="2473350" y="-25381"/>
                                <a:pt x="2667654" y="-134078"/>
                                <a:pt x="2906415" y="0"/>
                              </a:cubicBezTo>
                              <a:cubicBezTo>
                                <a:pt x="3134807" y="-50031"/>
                                <a:pt x="3241076" y="74921"/>
                                <a:pt x="3573462" y="0"/>
                              </a:cubicBezTo>
                              <a:cubicBezTo>
                                <a:pt x="3863947" y="-129085"/>
                                <a:pt x="3837180" y="-8154"/>
                                <a:pt x="3954631" y="0"/>
                              </a:cubicBezTo>
                              <a:cubicBezTo>
                                <a:pt x="4169822" y="-92089"/>
                                <a:pt x="4241973" y="24084"/>
                                <a:pt x="4335800" y="0"/>
                              </a:cubicBezTo>
                              <a:cubicBezTo>
                                <a:pt x="4509978" y="-177576"/>
                                <a:pt x="4877434" y="-63092"/>
                                <a:pt x="5074317" y="0"/>
                              </a:cubicBezTo>
                              <a:cubicBezTo>
                                <a:pt x="5313031" y="46830"/>
                                <a:pt x="5422858" y="38471"/>
                                <a:pt x="5669894" y="0"/>
                              </a:cubicBezTo>
                              <a:cubicBezTo>
                                <a:pt x="5889773" y="-52844"/>
                                <a:pt x="5869469" y="45234"/>
                                <a:pt x="6051063" y="0"/>
                              </a:cubicBezTo>
                              <a:cubicBezTo>
                                <a:pt x="6012640" y="35990"/>
                                <a:pt x="6689984" y="54044"/>
                                <a:pt x="7146925" y="0"/>
                              </a:cubicBezTo>
                              <a:cubicBezTo>
                                <a:pt x="7045961" y="341582"/>
                                <a:pt x="7069702" y="695347"/>
                                <a:pt x="7146925" y="939553"/>
                              </a:cubicBezTo>
                              <a:cubicBezTo>
                                <a:pt x="7103570" y="1294649"/>
                                <a:pt x="7175577" y="1419581"/>
                                <a:pt x="7146925" y="1708281"/>
                              </a:cubicBezTo>
                              <a:cubicBezTo>
                                <a:pt x="7016109" y="1912292"/>
                                <a:pt x="7020751" y="2259641"/>
                                <a:pt x="7146925" y="2562421"/>
                              </a:cubicBezTo>
                              <a:cubicBezTo>
                                <a:pt x="7091044" y="2904175"/>
                                <a:pt x="7167777" y="3111592"/>
                                <a:pt x="7146925" y="3288441"/>
                              </a:cubicBezTo>
                              <a:cubicBezTo>
                                <a:pt x="7104139" y="3549327"/>
                                <a:pt x="7108159" y="4090404"/>
                                <a:pt x="7146925" y="4270701"/>
                              </a:cubicBezTo>
                              <a:cubicBezTo>
                                <a:pt x="6906727" y="4369154"/>
                                <a:pt x="6678789" y="4246584"/>
                                <a:pt x="6551347" y="4270701"/>
                              </a:cubicBezTo>
                              <a:cubicBezTo>
                                <a:pt x="6331990" y="4389725"/>
                                <a:pt x="6147951" y="4108855"/>
                                <a:pt x="5884301" y="4270701"/>
                              </a:cubicBezTo>
                              <a:cubicBezTo>
                                <a:pt x="5618778" y="4241106"/>
                                <a:pt x="5459020" y="4180971"/>
                                <a:pt x="5217255" y="4270701"/>
                              </a:cubicBezTo>
                              <a:cubicBezTo>
                                <a:pt x="5105833" y="4239225"/>
                                <a:pt x="4919547" y="4256931"/>
                                <a:pt x="4764616" y="4270701"/>
                              </a:cubicBezTo>
                              <a:cubicBezTo>
                                <a:pt x="4645879" y="4430843"/>
                                <a:pt x="4406453" y="4116991"/>
                                <a:pt x="4026101" y="4270701"/>
                              </a:cubicBezTo>
                              <a:cubicBezTo>
                                <a:pt x="3873763" y="4300237"/>
                                <a:pt x="3678027" y="4049415"/>
                                <a:pt x="3430524" y="4270701"/>
                              </a:cubicBezTo>
                              <a:cubicBezTo>
                                <a:pt x="3127910" y="4365116"/>
                                <a:pt x="3181307" y="4292140"/>
                                <a:pt x="3049355" y="4270701"/>
                              </a:cubicBezTo>
                              <a:cubicBezTo>
                                <a:pt x="2871984" y="4421487"/>
                                <a:pt x="2674070" y="4081697"/>
                                <a:pt x="2453778" y="4270701"/>
                              </a:cubicBezTo>
                              <a:cubicBezTo>
                                <a:pt x="2336006" y="4287975"/>
                                <a:pt x="2237337" y="4274498"/>
                                <a:pt x="1929669" y="4270701"/>
                              </a:cubicBezTo>
                              <a:cubicBezTo>
                                <a:pt x="1739934" y="4234272"/>
                                <a:pt x="1697010" y="4160673"/>
                                <a:pt x="1405562" y="4270701"/>
                              </a:cubicBezTo>
                              <a:cubicBezTo>
                                <a:pt x="1224502" y="4384983"/>
                                <a:pt x="1126297" y="4280748"/>
                                <a:pt x="881453" y="4270701"/>
                              </a:cubicBezTo>
                              <a:cubicBezTo>
                                <a:pt x="547060" y="4320435"/>
                                <a:pt x="295484" y="4275872"/>
                                <a:pt x="0" y="4270701"/>
                              </a:cubicBezTo>
                              <a:cubicBezTo>
                                <a:pt x="-10973" y="3960473"/>
                                <a:pt x="131878" y="3471040"/>
                                <a:pt x="0" y="3373854"/>
                              </a:cubicBezTo>
                              <a:cubicBezTo>
                                <a:pt x="31820" y="3259522"/>
                                <a:pt x="132355" y="2750685"/>
                                <a:pt x="0" y="2562421"/>
                              </a:cubicBezTo>
                              <a:cubicBezTo>
                                <a:pt x="45905" y="2335711"/>
                                <a:pt x="78423" y="1959104"/>
                                <a:pt x="0" y="1836401"/>
                              </a:cubicBezTo>
                              <a:cubicBezTo>
                                <a:pt x="113997" y="1685550"/>
                                <a:pt x="167574" y="1131322"/>
                                <a:pt x="0" y="1024968"/>
                              </a:cubicBezTo>
                              <a:cubicBezTo>
                                <a:pt x="91194" y="782949"/>
                                <a:pt x="121832" y="148914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7146925"/>
                                    <a:gd name="connsiteY0" fmla="*/ 0 h 4270703"/>
                                    <a:gd name="connsiteX1" fmla="*/ 738515 w 7146925"/>
                                    <a:gd name="connsiteY1" fmla="*/ 0 h 4270703"/>
                                    <a:gd name="connsiteX2" fmla="*/ 1191154 w 7146925"/>
                                    <a:gd name="connsiteY2" fmla="*/ 0 h 4270703"/>
                                    <a:gd name="connsiteX3" fmla="*/ 1858200 w 7146925"/>
                                    <a:gd name="connsiteY3" fmla="*/ 0 h 4270703"/>
                                    <a:gd name="connsiteX4" fmla="*/ 2310838 w 7146925"/>
                                    <a:gd name="connsiteY4" fmla="*/ 0 h 4270703"/>
                                    <a:gd name="connsiteX5" fmla="*/ 2906415 w 7146925"/>
                                    <a:gd name="connsiteY5" fmla="*/ 0 h 4270703"/>
                                    <a:gd name="connsiteX6" fmla="*/ 3573462 w 7146925"/>
                                    <a:gd name="connsiteY6" fmla="*/ 0 h 4270703"/>
                                    <a:gd name="connsiteX7" fmla="*/ 3954631 w 7146925"/>
                                    <a:gd name="connsiteY7" fmla="*/ 0 h 4270703"/>
                                    <a:gd name="connsiteX8" fmla="*/ 4335800 w 7146925"/>
                                    <a:gd name="connsiteY8" fmla="*/ 0 h 4270703"/>
                                    <a:gd name="connsiteX9" fmla="*/ 5074317 w 7146925"/>
                                    <a:gd name="connsiteY9" fmla="*/ 0 h 4270703"/>
                                    <a:gd name="connsiteX10" fmla="*/ 5669894 w 7146925"/>
                                    <a:gd name="connsiteY10" fmla="*/ 0 h 4270703"/>
                                    <a:gd name="connsiteX11" fmla="*/ 6051063 w 7146925"/>
                                    <a:gd name="connsiteY11" fmla="*/ 0 h 4270703"/>
                                    <a:gd name="connsiteX12" fmla="*/ 7146925 w 7146925"/>
                                    <a:gd name="connsiteY12" fmla="*/ 0 h 4270703"/>
                                    <a:gd name="connsiteX13" fmla="*/ 7146925 w 7146925"/>
                                    <a:gd name="connsiteY13" fmla="*/ 939553 h 4270703"/>
                                    <a:gd name="connsiteX14" fmla="*/ 7146925 w 7146925"/>
                                    <a:gd name="connsiteY14" fmla="*/ 1708281 h 4270703"/>
                                    <a:gd name="connsiteX15" fmla="*/ 7146925 w 7146925"/>
                                    <a:gd name="connsiteY15" fmla="*/ 2562421 h 4270703"/>
                                    <a:gd name="connsiteX16" fmla="*/ 7146925 w 7146925"/>
                                    <a:gd name="connsiteY16" fmla="*/ 3288441 h 4270703"/>
                                    <a:gd name="connsiteX17" fmla="*/ 7146925 w 7146925"/>
                                    <a:gd name="connsiteY17" fmla="*/ 4270701 h 4270703"/>
                                    <a:gd name="connsiteX18" fmla="*/ 6551347 w 7146925"/>
                                    <a:gd name="connsiteY18" fmla="*/ 4270701 h 4270703"/>
                                    <a:gd name="connsiteX19" fmla="*/ 5884301 w 7146925"/>
                                    <a:gd name="connsiteY19" fmla="*/ 4270701 h 4270703"/>
                                    <a:gd name="connsiteX20" fmla="*/ 5217255 w 7146925"/>
                                    <a:gd name="connsiteY20" fmla="*/ 4270701 h 4270703"/>
                                    <a:gd name="connsiteX21" fmla="*/ 4764616 w 7146925"/>
                                    <a:gd name="connsiteY21" fmla="*/ 4270701 h 4270703"/>
                                    <a:gd name="connsiteX22" fmla="*/ 4026101 w 7146925"/>
                                    <a:gd name="connsiteY22" fmla="*/ 4270701 h 4270703"/>
                                    <a:gd name="connsiteX23" fmla="*/ 3430524 w 7146925"/>
                                    <a:gd name="connsiteY23" fmla="*/ 4270701 h 4270703"/>
                                    <a:gd name="connsiteX24" fmla="*/ 3049355 w 7146925"/>
                                    <a:gd name="connsiteY24" fmla="*/ 4270701 h 4270703"/>
                                    <a:gd name="connsiteX25" fmla="*/ 2453778 w 7146925"/>
                                    <a:gd name="connsiteY25" fmla="*/ 4270701 h 4270703"/>
                                    <a:gd name="connsiteX26" fmla="*/ 1929669 w 7146925"/>
                                    <a:gd name="connsiteY26" fmla="*/ 4270701 h 4270703"/>
                                    <a:gd name="connsiteX27" fmla="*/ 1405562 w 7146925"/>
                                    <a:gd name="connsiteY27" fmla="*/ 4270701 h 4270703"/>
                                    <a:gd name="connsiteX28" fmla="*/ 881453 w 7146925"/>
                                    <a:gd name="connsiteY28" fmla="*/ 4270701 h 4270703"/>
                                    <a:gd name="connsiteX29" fmla="*/ 0 w 7146925"/>
                                    <a:gd name="connsiteY29" fmla="*/ 4270701 h 4270703"/>
                                    <a:gd name="connsiteX30" fmla="*/ 0 w 7146925"/>
                                    <a:gd name="connsiteY30" fmla="*/ 3373854 h 4270703"/>
                                    <a:gd name="connsiteX31" fmla="*/ 0 w 7146925"/>
                                    <a:gd name="connsiteY31" fmla="*/ 2562421 h 4270703"/>
                                    <a:gd name="connsiteX32" fmla="*/ 0 w 7146925"/>
                                    <a:gd name="connsiteY32" fmla="*/ 1836401 h 4270703"/>
                                    <a:gd name="connsiteX33" fmla="*/ 0 w 7146925"/>
                                    <a:gd name="connsiteY33" fmla="*/ 1024968 h 4270703"/>
                                    <a:gd name="connsiteX34" fmla="*/ 0 w 7146925"/>
                                    <a:gd name="connsiteY34" fmla="*/ 0 h 4270703"/>
                                    <a:gd name="connsiteX0" fmla="*/ 0 w 7146925"/>
                                    <a:gd name="connsiteY0" fmla="*/ 0 h 4270703"/>
                                    <a:gd name="connsiteX1" fmla="*/ 524107 w 7146925"/>
                                    <a:gd name="connsiteY1" fmla="*/ 0 h 4270703"/>
                                    <a:gd name="connsiteX2" fmla="*/ 905277 w 7146925"/>
                                    <a:gd name="connsiteY2" fmla="*/ 0 h 4270703"/>
                                    <a:gd name="connsiteX3" fmla="*/ 1643792 w 7146925"/>
                                    <a:gd name="connsiteY3" fmla="*/ 0 h 4270703"/>
                                    <a:gd name="connsiteX4" fmla="*/ 2167900 w 7146925"/>
                                    <a:gd name="connsiteY4" fmla="*/ 0 h 4270703"/>
                                    <a:gd name="connsiteX5" fmla="*/ 2692008 w 7146925"/>
                                    <a:gd name="connsiteY5" fmla="*/ 0 h 4270703"/>
                                    <a:gd name="connsiteX6" fmla="*/ 3430524 w 7146925"/>
                                    <a:gd name="connsiteY6" fmla="*/ 0 h 4270703"/>
                                    <a:gd name="connsiteX7" fmla="*/ 3883163 w 7146925"/>
                                    <a:gd name="connsiteY7" fmla="*/ 0 h 4270703"/>
                                    <a:gd name="connsiteX8" fmla="*/ 4621678 w 7146925"/>
                                    <a:gd name="connsiteY8" fmla="*/ 0 h 4270703"/>
                                    <a:gd name="connsiteX9" fmla="*/ 5360193 w 7146925"/>
                                    <a:gd name="connsiteY9" fmla="*/ 0 h 4270703"/>
                                    <a:gd name="connsiteX10" fmla="*/ 5955770 w 7146925"/>
                                    <a:gd name="connsiteY10" fmla="*/ 0 h 4270703"/>
                                    <a:gd name="connsiteX11" fmla="*/ 7146925 w 7146925"/>
                                    <a:gd name="connsiteY11" fmla="*/ 0 h 4270703"/>
                                    <a:gd name="connsiteX12" fmla="*/ 7146925 w 7146925"/>
                                    <a:gd name="connsiteY12" fmla="*/ 811432 h 4270703"/>
                                    <a:gd name="connsiteX13" fmla="*/ 7146925 w 7146925"/>
                                    <a:gd name="connsiteY13" fmla="*/ 1537452 h 4270703"/>
                                    <a:gd name="connsiteX14" fmla="*/ 7146925 w 7146925"/>
                                    <a:gd name="connsiteY14" fmla="*/ 2391592 h 4270703"/>
                                    <a:gd name="connsiteX15" fmla="*/ 7146925 w 7146925"/>
                                    <a:gd name="connsiteY15" fmla="*/ 3245733 h 4270703"/>
                                    <a:gd name="connsiteX16" fmla="*/ 7146925 w 7146925"/>
                                    <a:gd name="connsiteY16" fmla="*/ 4270701 h 4270703"/>
                                    <a:gd name="connsiteX17" fmla="*/ 6479878 w 7146925"/>
                                    <a:gd name="connsiteY17" fmla="*/ 4270701 h 4270703"/>
                                    <a:gd name="connsiteX18" fmla="*/ 5884301 w 7146925"/>
                                    <a:gd name="connsiteY18" fmla="*/ 4270701 h 4270703"/>
                                    <a:gd name="connsiteX19" fmla="*/ 5503132 w 7146925"/>
                                    <a:gd name="connsiteY19" fmla="*/ 4270701 h 4270703"/>
                                    <a:gd name="connsiteX20" fmla="*/ 5050493 w 7146925"/>
                                    <a:gd name="connsiteY20" fmla="*/ 4270701 h 4270703"/>
                                    <a:gd name="connsiteX21" fmla="*/ 4311977 w 7146925"/>
                                    <a:gd name="connsiteY21" fmla="*/ 4270701 h 4270703"/>
                                    <a:gd name="connsiteX22" fmla="*/ 3716400 w 7146925"/>
                                    <a:gd name="connsiteY22" fmla="*/ 4270701 h 4270703"/>
                                    <a:gd name="connsiteX23" fmla="*/ 3263761 w 7146925"/>
                                    <a:gd name="connsiteY23" fmla="*/ 4270701 h 4270703"/>
                                    <a:gd name="connsiteX24" fmla="*/ 2668184 w 7146925"/>
                                    <a:gd name="connsiteY24" fmla="*/ 4270701 h 4270703"/>
                                    <a:gd name="connsiteX25" fmla="*/ 2287015 w 7146925"/>
                                    <a:gd name="connsiteY25" fmla="*/ 4270701 h 4270703"/>
                                    <a:gd name="connsiteX26" fmla="*/ 1905846 w 7146925"/>
                                    <a:gd name="connsiteY26" fmla="*/ 4270701 h 4270703"/>
                                    <a:gd name="connsiteX27" fmla="*/ 1310269 w 7146925"/>
                                    <a:gd name="connsiteY27" fmla="*/ 4270701 h 4270703"/>
                                    <a:gd name="connsiteX28" fmla="*/ 857630 w 7146925"/>
                                    <a:gd name="connsiteY28" fmla="*/ 4270701 h 4270703"/>
                                    <a:gd name="connsiteX29" fmla="*/ 0 w 7146925"/>
                                    <a:gd name="connsiteY29" fmla="*/ 4270701 h 4270703"/>
                                    <a:gd name="connsiteX30" fmla="*/ 0 w 7146925"/>
                                    <a:gd name="connsiteY30" fmla="*/ 3501975 h 4270703"/>
                                    <a:gd name="connsiteX31" fmla="*/ 0 w 7146925"/>
                                    <a:gd name="connsiteY31" fmla="*/ 2775956 h 4270703"/>
                                    <a:gd name="connsiteX32" fmla="*/ 0 w 7146925"/>
                                    <a:gd name="connsiteY32" fmla="*/ 1879109 h 4270703"/>
                                    <a:gd name="connsiteX33" fmla="*/ 0 w 7146925"/>
                                    <a:gd name="connsiteY33" fmla="*/ 1110381 h 4270703"/>
                                    <a:gd name="connsiteX34" fmla="*/ 0 w 7146925"/>
                                    <a:gd name="connsiteY34" fmla="*/ 0 h 4270703"/>
                                    <a:gd name="connsiteX0" fmla="*/ 0 w 7146925"/>
                                    <a:gd name="connsiteY0" fmla="*/ 0 h 4270703"/>
                                    <a:gd name="connsiteX1" fmla="*/ 738515 w 7146925"/>
                                    <a:gd name="connsiteY1" fmla="*/ 0 h 4270703"/>
                                    <a:gd name="connsiteX2" fmla="*/ 1191154 w 7146925"/>
                                    <a:gd name="connsiteY2" fmla="*/ 0 h 4270703"/>
                                    <a:gd name="connsiteX3" fmla="*/ 1858200 w 7146925"/>
                                    <a:gd name="connsiteY3" fmla="*/ 0 h 4270703"/>
                                    <a:gd name="connsiteX4" fmla="*/ 2310838 w 7146925"/>
                                    <a:gd name="connsiteY4" fmla="*/ 0 h 4270703"/>
                                    <a:gd name="connsiteX5" fmla="*/ 2906415 w 7146925"/>
                                    <a:gd name="connsiteY5" fmla="*/ 0 h 4270703"/>
                                    <a:gd name="connsiteX6" fmla="*/ 3573462 w 7146925"/>
                                    <a:gd name="connsiteY6" fmla="*/ 0 h 4270703"/>
                                    <a:gd name="connsiteX7" fmla="*/ 3954631 w 7146925"/>
                                    <a:gd name="connsiteY7" fmla="*/ 0 h 4270703"/>
                                    <a:gd name="connsiteX8" fmla="*/ 4335800 w 7146925"/>
                                    <a:gd name="connsiteY8" fmla="*/ 0 h 4270703"/>
                                    <a:gd name="connsiteX9" fmla="*/ 5074317 w 7146925"/>
                                    <a:gd name="connsiteY9" fmla="*/ 0 h 4270703"/>
                                    <a:gd name="connsiteX10" fmla="*/ 5669894 w 7146925"/>
                                    <a:gd name="connsiteY10" fmla="*/ 0 h 4270703"/>
                                    <a:gd name="connsiteX11" fmla="*/ 6051063 w 7146925"/>
                                    <a:gd name="connsiteY11" fmla="*/ 0 h 4270703"/>
                                    <a:gd name="connsiteX12" fmla="*/ 7146925 w 7146925"/>
                                    <a:gd name="connsiteY12" fmla="*/ 0 h 4270703"/>
                                    <a:gd name="connsiteX13" fmla="*/ 7146925 w 7146925"/>
                                    <a:gd name="connsiteY13" fmla="*/ 939553 h 4270703"/>
                                    <a:gd name="connsiteX14" fmla="*/ 7146925 w 7146925"/>
                                    <a:gd name="connsiteY14" fmla="*/ 1708281 h 4270703"/>
                                    <a:gd name="connsiteX15" fmla="*/ 7146925 w 7146925"/>
                                    <a:gd name="connsiteY15" fmla="*/ 2562421 h 4270703"/>
                                    <a:gd name="connsiteX16" fmla="*/ 7146925 w 7146925"/>
                                    <a:gd name="connsiteY16" fmla="*/ 3288441 h 4270703"/>
                                    <a:gd name="connsiteX17" fmla="*/ 7146925 w 7146925"/>
                                    <a:gd name="connsiteY17" fmla="*/ 4270701 h 4270703"/>
                                    <a:gd name="connsiteX18" fmla="*/ 6551347 w 7146925"/>
                                    <a:gd name="connsiteY18" fmla="*/ 4270701 h 4270703"/>
                                    <a:gd name="connsiteX19" fmla="*/ 5884301 w 7146925"/>
                                    <a:gd name="connsiteY19" fmla="*/ 4270701 h 4270703"/>
                                    <a:gd name="connsiteX20" fmla="*/ 5217255 w 7146925"/>
                                    <a:gd name="connsiteY20" fmla="*/ 4270701 h 4270703"/>
                                    <a:gd name="connsiteX21" fmla="*/ 4764616 w 7146925"/>
                                    <a:gd name="connsiteY21" fmla="*/ 4270701 h 4270703"/>
                                    <a:gd name="connsiteX22" fmla="*/ 4026101 w 7146925"/>
                                    <a:gd name="connsiteY22" fmla="*/ 4270701 h 4270703"/>
                                    <a:gd name="connsiteX23" fmla="*/ 3430524 w 7146925"/>
                                    <a:gd name="connsiteY23" fmla="*/ 4270701 h 4270703"/>
                                    <a:gd name="connsiteX24" fmla="*/ 3049355 w 7146925"/>
                                    <a:gd name="connsiteY24" fmla="*/ 4270701 h 4270703"/>
                                    <a:gd name="connsiteX25" fmla="*/ 2453778 w 7146925"/>
                                    <a:gd name="connsiteY25" fmla="*/ 4270701 h 4270703"/>
                                    <a:gd name="connsiteX26" fmla="*/ 1929669 w 7146925"/>
                                    <a:gd name="connsiteY26" fmla="*/ 4270701 h 4270703"/>
                                    <a:gd name="connsiteX27" fmla="*/ 1405562 w 7146925"/>
                                    <a:gd name="connsiteY27" fmla="*/ 4270701 h 4270703"/>
                                    <a:gd name="connsiteX28" fmla="*/ 881453 w 7146925"/>
                                    <a:gd name="connsiteY28" fmla="*/ 4270701 h 4270703"/>
                                    <a:gd name="connsiteX29" fmla="*/ 0 w 7146925"/>
                                    <a:gd name="connsiteY29" fmla="*/ 4270701 h 4270703"/>
                                    <a:gd name="connsiteX30" fmla="*/ 0 w 7146925"/>
                                    <a:gd name="connsiteY30" fmla="*/ 3373854 h 4270703"/>
                                    <a:gd name="connsiteX31" fmla="*/ 0 w 7146925"/>
                                    <a:gd name="connsiteY31" fmla="*/ 2562421 h 4270703"/>
                                    <a:gd name="connsiteX32" fmla="*/ 0 w 7146925"/>
                                    <a:gd name="connsiteY32" fmla="*/ 1836401 h 4270703"/>
                                    <a:gd name="connsiteX33" fmla="*/ 0 w 7146925"/>
                                    <a:gd name="connsiteY33" fmla="*/ 1024968 h 4270703"/>
                                    <a:gd name="connsiteX34" fmla="*/ 0 w 7146925"/>
                                    <a:gd name="connsiteY34" fmla="*/ 0 h 4270703"/>
                                    <a:gd name="connsiteX0" fmla="*/ 0 w 7146925"/>
                                    <a:gd name="connsiteY0" fmla="*/ 0 h 4270703"/>
                                    <a:gd name="connsiteX1" fmla="*/ 738515 w 7146925"/>
                                    <a:gd name="connsiteY1" fmla="*/ 0 h 4270703"/>
                                    <a:gd name="connsiteX2" fmla="*/ 1191154 w 7146925"/>
                                    <a:gd name="connsiteY2" fmla="*/ 0 h 4270703"/>
                                    <a:gd name="connsiteX3" fmla="*/ 1858200 w 7146925"/>
                                    <a:gd name="connsiteY3" fmla="*/ 0 h 4270703"/>
                                    <a:gd name="connsiteX4" fmla="*/ 2310838 w 7146925"/>
                                    <a:gd name="connsiteY4" fmla="*/ 0 h 4270703"/>
                                    <a:gd name="connsiteX5" fmla="*/ 2906415 w 7146925"/>
                                    <a:gd name="connsiteY5" fmla="*/ 0 h 4270703"/>
                                    <a:gd name="connsiteX6" fmla="*/ 3573462 w 7146925"/>
                                    <a:gd name="connsiteY6" fmla="*/ 0 h 4270703"/>
                                    <a:gd name="connsiteX7" fmla="*/ 3954631 w 7146925"/>
                                    <a:gd name="connsiteY7" fmla="*/ 0 h 4270703"/>
                                    <a:gd name="connsiteX8" fmla="*/ 4335800 w 7146925"/>
                                    <a:gd name="connsiteY8" fmla="*/ 0 h 4270703"/>
                                    <a:gd name="connsiteX9" fmla="*/ 5074317 w 7146925"/>
                                    <a:gd name="connsiteY9" fmla="*/ 0 h 4270703"/>
                                    <a:gd name="connsiteX10" fmla="*/ 5669894 w 7146925"/>
                                    <a:gd name="connsiteY10" fmla="*/ 0 h 4270703"/>
                                    <a:gd name="connsiteX11" fmla="*/ 6051063 w 7146925"/>
                                    <a:gd name="connsiteY11" fmla="*/ 0 h 4270703"/>
                                    <a:gd name="connsiteX12" fmla="*/ 7146925 w 7146925"/>
                                    <a:gd name="connsiteY12" fmla="*/ 0 h 4270703"/>
                                    <a:gd name="connsiteX13" fmla="*/ 7146925 w 7146925"/>
                                    <a:gd name="connsiteY13" fmla="*/ 939553 h 4270703"/>
                                    <a:gd name="connsiteX14" fmla="*/ 7146925 w 7146925"/>
                                    <a:gd name="connsiteY14" fmla="*/ 1708281 h 4270703"/>
                                    <a:gd name="connsiteX15" fmla="*/ 7146925 w 7146925"/>
                                    <a:gd name="connsiteY15" fmla="*/ 2562421 h 4270703"/>
                                    <a:gd name="connsiteX16" fmla="*/ 7146925 w 7146925"/>
                                    <a:gd name="connsiteY16" fmla="*/ 3288441 h 4270703"/>
                                    <a:gd name="connsiteX17" fmla="*/ 7146925 w 7146925"/>
                                    <a:gd name="connsiteY17" fmla="*/ 4270701 h 4270703"/>
                                    <a:gd name="connsiteX18" fmla="*/ 6551347 w 7146925"/>
                                    <a:gd name="connsiteY18" fmla="*/ 4270701 h 4270703"/>
                                    <a:gd name="connsiteX19" fmla="*/ 5884301 w 7146925"/>
                                    <a:gd name="connsiteY19" fmla="*/ 4270701 h 4270703"/>
                                    <a:gd name="connsiteX20" fmla="*/ 5217255 w 7146925"/>
                                    <a:gd name="connsiteY20" fmla="*/ 4270701 h 4270703"/>
                                    <a:gd name="connsiteX21" fmla="*/ 4764616 w 7146925"/>
                                    <a:gd name="connsiteY21" fmla="*/ 4270701 h 4270703"/>
                                    <a:gd name="connsiteX22" fmla="*/ 4026101 w 7146925"/>
                                    <a:gd name="connsiteY22" fmla="*/ 4270701 h 4270703"/>
                                    <a:gd name="connsiteX23" fmla="*/ 3430524 w 7146925"/>
                                    <a:gd name="connsiteY23" fmla="*/ 4270701 h 4270703"/>
                                    <a:gd name="connsiteX24" fmla="*/ 3049355 w 7146925"/>
                                    <a:gd name="connsiteY24" fmla="*/ 4270701 h 4270703"/>
                                    <a:gd name="connsiteX25" fmla="*/ 2453778 w 7146925"/>
                                    <a:gd name="connsiteY25" fmla="*/ 4270701 h 4270703"/>
                                    <a:gd name="connsiteX26" fmla="*/ 1929669 w 7146925"/>
                                    <a:gd name="connsiteY26" fmla="*/ 4270701 h 4270703"/>
                                    <a:gd name="connsiteX27" fmla="*/ 1405562 w 7146925"/>
                                    <a:gd name="connsiteY27" fmla="*/ 4270701 h 4270703"/>
                                    <a:gd name="connsiteX28" fmla="*/ 881453 w 7146925"/>
                                    <a:gd name="connsiteY28" fmla="*/ 4270701 h 4270703"/>
                                    <a:gd name="connsiteX29" fmla="*/ 0 w 7146925"/>
                                    <a:gd name="connsiteY29" fmla="*/ 4270701 h 4270703"/>
                                    <a:gd name="connsiteX30" fmla="*/ 0 w 7146925"/>
                                    <a:gd name="connsiteY30" fmla="*/ 3373854 h 4270703"/>
                                    <a:gd name="connsiteX31" fmla="*/ 0 w 7146925"/>
                                    <a:gd name="connsiteY31" fmla="*/ 2562421 h 4270703"/>
                                    <a:gd name="connsiteX32" fmla="*/ 0 w 7146925"/>
                                    <a:gd name="connsiteY32" fmla="*/ 1836401 h 4270703"/>
                                    <a:gd name="connsiteX33" fmla="*/ 0 w 7146925"/>
                                    <a:gd name="connsiteY33" fmla="*/ 1024968 h 4270703"/>
                                    <a:gd name="connsiteX34" fmla="*/ 0 w 7146925"/>
                                    <a:gd name="connsiteY34" fmla="*/ 0 h 42707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</a:cxnLst>
                                  <a:rect l="l" t="t" r="r" b="b"/>
                                  <a:pathLst>
                                    <a:path w="7146925" h="4270703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59011" y="-203016"/>
                                        <a:pt x="346006" y="11522"/>
                                        <a:pt x="738515" y="0"/>
                                      </a:cubicBezTo>
                                      <a:cubicBezTo>
                                        <a:pt x="1008413" y="-96020"/>
                                        <a:pt x="1011042" y="149913"/>
                                        <a:pt x="1191154" y="0"/>
                                      </a:cubicBezTo>
                                      <a:cubicBezTo>
                                        <a:pt x="1312682" y="-95784"/>
                                        <a:pt x="1580902" y="-51996"/>
                                        <a:pt x="1858200" y="0"/>
                                      </a:cubicBezTo>
                                      <a:cubicBezTo>
                                        <a:pt x="2206952" y="8703"/>
                                        <a:pt x="2162257" y="49173"/>
                                        <a:pt x="2310838" y="0"/>
                                      </a:cubicBezTo>
                                      <a:cubicBezTo>
                                        <a:pt x="2440014" y="-29336"/>
                                        <a:pt x="2661326" y="-121055"/>
                                        <a:pt x="2906415" y="0"/>
                                      </a:cubicBezTo>
                                      <a:cubicBezTo>
                                        <a:pt x="3149364" y="-47802"/>
                                        <a:pt x="3269136" y="48503"/>
                                        <a:pt x="3573462" y="0"/>
                                      </a:cubicBezTo>
                                      <a:cubicBezTo>
                                        <a:pt x="3865305" y="-116132"/>
                                        <a:pt x="3849693" y="-25544"/>
                                        <a:pt x="3954631" y="0"/>
                                      </a:cubicBezTo>
                                      <a:cubicBezTo>
                                        <a:pt x="4165668" y="-94415"/>
                                        <a:pt x="4229584" y="21105"/>
                                        <a:pt x="4335800" y="0"/>
                                      </a:cubicBezTo>
                                      <a:cubicBezTo>
                                        <a:pt x="4518147" y="-176255"/>
                                        <a:pt x="4872952" y="-66757"/>
                                        <a:pt x="5074317" y="0"/>
                                      </a:cubicBezTo>
                                      <a:cubicBezTo>
                                        <a:pt x="5293163" y="17255"/>
                                        <a:pt x="5420471" y="13748"/>
                                        <a:pt x="5669894" y="0"/>
                                      </a:cubicBezTo>
                                      <a:cubicBezTo>
                                        <a:pt x="5887074" y="-57002"/>
                                        <a:pt x="5860838" y="34662"/>
                                        <a:pt x="6051063" y="0"/>
                                      </a:cubicBezTo>
                                      <a:cubicBezTo>
                                        <a:pt x="5993473" y="52771"/>
                                        <a:pt x="6685346" y="75858"/>
                                        <a:pt x="7146925" y="0"/>
                                      </a:cubicBezTo>
                                      <a:cubicBezTo>
                                        <a:pt x="7062692" y="338835"/>
                                        <a:pt x="7106483" y="720725"/>
                                        <a:pt x="7146925" y="939553"/>
                                      </a:cubicBezTo>
                                      <a:cubicBezTo>
                                        <a:pt x="7140227" y="1297251"/>
                                        <a:pt x="7177255" y="1423001"/>
                                        <a:pt x="7146925" y="1708281"/>
                                      </a:cubicBezTo>
                                      <a:cubicBezTo>
                                        <a:pt x="7010902" y="1982720"/>
                                        <a:pt x="7033437" y="2252234"/>
                                        <a:pt x="7146925" y="2562421"/>
                                      </a:cubicBezTo>
                                      <a:cubicBezTo>
                                        <a:pt x="7110429" y="2869514"/>
                                        <a:pt x="7127508" y="3081669"/>
                                        <a:pt x="7146925" y="3288441"/>
                                      </a:cubicBezTo>
                                      <a:cubicBezTo>
                                        <a:pt x="7104702" y="3535947"/>
                                        <a:pt x="7100207" y="4095121"/>
                                        <a:pt x="7146925" y="4270701"/>
                                      </a:cubicBezTo>
                                      <a:cubicBezTo>
                                        <a:pt x="6914733" y="4356445"/>
                                        <a:pt x="6701513" y="4245372"/>
                                        <a:pt x="6551347" y="4270701"/>
                                      </a:cubicBezTo>
                                      <a:cubicBezTo>
                                        <a:pt x="6298468" y="4323351"/>
                                        <a:pt x="6180187" y="4091856"/>
                                        <a:pt x="5884301" y="4270701"/>
                                      </a:cubicBezTo>
                                      <a:cubicBezTo>
                                        <a:pt x="5617888" y="4246196"/>
                                        <a:pt x="5482010" y="4182272"/>
                                        <a:pt x="5217255" y="4270701"/>
                                      </a:cubicBezTo>
                                      <a:cubicBezTo>
                                        <a:pt x="5094550" y="4229511"/>
                                        <a:pt x="4932613" y="4217477"/>
                                        <a:pt x="4764616" y="4270701"/>
                                      </a:cubicBezTo>
                                      <a:cubicBezTo>
                                        <a:pt x="4666871" y="4388703"/>
                                        <a:pt x="4412445" y="4124942"/>
                                        <a:pt x="4026101" y="4270701"/>
                                      </a:cubicBezTo>
                                      <a:cubicBezTo>
                                        <a:pt x="3833375" y="4287583"/>
                                        <a:pt x="3679724" y="4084638"/>
                                        <a:pt x="3430524" y="4270701"/>
                                      </a:cubicBezTo>
                                      <a:cubicBezTo>
                                        <a:pt x="3118874" y="4359423"/>
                                        <a:pt x="3202884" y="4287405"/>
                                        <a:pt x="3049355" y="4270701"/>
                                      </a:cubicBezTo>
                                      <a:cubicBezTo>
                                        <a:pt x="2894362" y="4351721"/>
                                        <a:pt x="2697972" y="4156968"/>
                                        <a:pt x="2453778" y="4270701"/>
                                      </a:cubicBezTo>
                                      <a:cubicBezTo>
                                        <a:pt x="2315806" y="4303148"/>
                                        <a:pt x="2233413" y="4281311"/>
                                        <a:pt x="1929669" y="4270701"/>
                                      </a:cubicBezTo>
                                      <a:cubicBezTo>
                                        <a:pt x="1752964" y="4239267"/>
                                        <a:pt x="1683233" y="4174220"/>
                                        <a:pt x="1405562" y="4270701"/>
                                      </a:cubicBezTo>
                                      <a:cubicBezTo>
                                        <a:pt x="1263205" y="4363281"/>
                                        <a:pt x="1124889" y="4276932"/>
                                        <a:pt x="881453" y="4270701"/>
                                      </a:cubicBezTo>
                                      <a:cubicBezTo>
                                        <a:pt x="541590" y="4321520"/>
                                        <a:pt x="310381" y="4220125"/>
                                        <a:pt x="0" y="4270701"/>
                                      </a:cubicBezTo>
                                      <a:cubicBezTo>
                                        <a:pt x="-67000" y="3944403"/>
                                        <a:pt x="146498" y="3518705"/>
                                        <a:pt x="0" y="3373854"/>
                                      </a:cubicBezTo>
                                      <a:cubicBezTo>
                                        <a:pt x="-2679" y="3258425"/>
                                        <a:pt x="117271" y="2735055"/>
                                        <a:pt x="0" y="2562421"/>
                                      </a:cubicBezTo>
                                      <a:cubicBezTo>
                                        <a:pt x="36187" y="2326405"/>
                                        <a:pt x="75160" y="1951128"/>
                                        <a:pt x="0" y="1836401"/>
                                      </a:cubicBezTo>
                                      <a:cubicBezTo>
                                        <a:pt x="84436" y="1656306"/>
                                        <a:pt x="212743" y="1191725"/>
                                        <a:pt x="0" y="1024968"/>
                                      </a:cubicBezTo>
                                      <a:cubicBezTo>
                                        <a:pt x="100608" y="773604"/>
                                        <a:pt x="103444" y="144787"/>
                                        <a:pt x="0" y="0"/>
                                      </a:cubicBezTo>
                                      <a:close/>
                                    </a:path>
                                    <a:path w="7146925" h="4270703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10971" y="-64359"/>
                                        <a:pt x="324227" y="81357"/>
                                        <a:pt x="524107" y="0"/>
                                      </a:cubicBezTo>
                                      <a:cubicBezTo>
                                        <a:pt x="713319" y="-29399"/>
                                        <a:pt x="739050" y="15382"/>
                                        <a:pt x="905277" y="0"/>
                                      </a:cubicBezTo>
                                      <a:cubicBezTo>
                                        <a:pt x="941029" y="-153385"/>
                                        <a:pt x="1207713" y="240220"/>
                                        <a:pt x="1643792" y="0"/>
                                      </a:cubicBezTo>
                                      <a:cubicBezTo>
                                        <a:pt x="1939650" y="-17796"/>
                                        <a:pt x="1943291" y="49780"/>
                                        <a:pt x="2167900" y="0"/>
                                      </a:cubicBezTo>
                                      <a:cubicBezTo>
                                        <a:pt x="2458931" y="-25004"/>
                                        <a:pt x="2593579" y="40970"/>
                                        <a:pt x="2692008" y="0"/>
                                      </a:cubicBezTo>
                                      <a:cubicBezTo>
                                        <a:pt x="2813168" y="118866"/>
                                        <a:pt x="3248377" y="33551"/>
                                        <a:pt x="3430524" y="0"/>
                                      </a:cubicBezTo>
                                      <a:cubicBezTo>
                                        <a:pt x="3654694" y="-157808"/>
                                        <a:pt x="3638724" y="-28880"/>
                                        <a:pt x="3883163" y="0"/>
                                      </a:cubicBezTo>
                                      <a:cubicBezTo>
                                        <a:pt x="4075606" y="118431"/>
                                        <a:pt x="4491765" y="215421"/>
                                        <a:pt x="4621678" y="0"/>
                                      </a:cubicBezTo>
                                      <a:cubicBezTo>
                                        <a:pt x="4905655" y="-264386"/>
                                        <a:pt x="5108326" y="29677"/>
                                        <a:pt x="5360193" y="0"/>
                                      </a:cubicBezTo>
                                      <a:cubicBezTo>
                                        <a:pt x="5667191" y="-65377"/>
                                        <a:pt x="5733874" y="82126"/>
                                        <a:pt x="5955770" y="0"/>
                                      </a:cubicBezTo>
                                      <a:cubicBezTo>
                                        <a:pt x="6014227" y="110618"/>
                                        <a:pt x="7053055" y="190847"/>
                                        <a:pt x="7146925" y="0"/>
                                      </a:cubicBezTo>
                                      <a:cubicBezTo>
                                        <a:pt x="7281192" y="289937"/>
                                        <a:pt x="7039085" y="529633"/>
                                        <a:pt x="7146925" y="811432"/>
                                      </a:cubicBezTo>
                                      <a:cubicBezTo>
                                        <a:pt x="7147546" y="1056720"/>
                                        <a:pt x="7172887" y="1268302"/>
                                        <a:pt x="7146925" y="1537452"/>
                                      </a:cubicBezTo>
                                      <a:cubicBezTo>
                                        <a:pt x="7053649" y="1867349"/>
                                        <a:pt x="7123059" y="2143236"/>
                                        <a:pt x="7146925" y="2391592"/>
                                      </a:cubicBezTo>
                                      <a:cubicBezTo>
                                        <a:pt x="7104198" y="2769110"/>
                                        <a:pt x="7073911" y="3099362"/>
                                        <a:pt x="7146925" y="3245733"/>
                                      </a:cubicBezTo>
                                      <a:cubicBezTo>
                                        <a:pt x="7054277" y="3447678"/>
                                        <a:pt x="6915604" y="3997409"/>
                                        <a:pt x="7146925" y="4270701"/>
                                      </a:cubicBezTo>
                                      <a:cubicBezTo>
                                        <a:pt x="7032082" y="4161448"/>
                                        <a:pt x="6617587" y="4093541"/>
                                        <a:pt x="6479878" y="4270701"/>
                                      </a:cubicBezTo>
                                      <a:cubicBezTo>
                                        <a:pt x="6255244" y="4446064"/>
                                        <a:pt x="6195405" y="4266531"/>
                                        <a:pt x="5884301" y="4270701"/>
                                      </a:cubicBezTo>
                                      <a:cubicBezTo>
                                        <a:pt x="5606964" y="4337967"/>
                                        <a:pt x="5576981" y="4301130"/>
                                        <a:pt x="5503132" y="4270701"/>
                                      </a:cubicBezTo>
                                      <a:cubicBezTo>
                                        <a:pt x="5460114" y="4321360"/>
                                        <a:pt x="5253946" y="4152349"/>
                                        <a:pt x="5050493" y="4270701"/>
                                      </a:cubicBezTo>
                                      <a:cubicBezTo>
                                        <a:pt x="4774397" y="4390935"/>
                                        <a:pt x="4825053" y="4187111"/>
                                        <a:pt x="4311977" y="4270701"/>
                                      </a:cubicBezTo>
                                      <a:cubicBezTo>
                                        <a:pt x="4024063" y="4441935"/>
                                        <a:pt x="3949397" y="4138236"/>
                                        <a:pt x="3716400" y="4270701"/>
                                      </a:cubicBezTo>
                                      <a:cubicBezTo>
                                        <a:pt x="3591943" y="4406641"/>
                                        <a:pt x="3509912" y="4202993"/>
                                        <a:pt x="3263761" y="4270701"/>
                                      </a:cubicBezTo>
                                      <a:cubicBezTo>
                                        <a:pt x="3195866" y="4401632"/>
                                        <a:pt x="2945554" y="4201872"/>
                                        <a:pt x="2668184" y="4270701"/>
                                      </a:cubicBezTo>
                                      <a:cubicBezTo>
                                        <a:pt x="2534797" y="4276010"/>
                                        <a:pt x="2415509" y="4125088"/>
                                        <a:pt x="2287015" y="4270701"/>
                                      </a:cubicBezTo>
                                      <a:cubicBezTo>
                                        <a:pt x="2252225" y="4294357"/>
                                        <a:pt x="2009805" y="4321450"/>
                                        <a:pt x="1905846" y="4270701"/>
                                      </a:cubicBezTo>
                                      <a:cubicBezTo>
                                        <a:pt x="1903962" y="4266406"/>
                                        <a:pt x="1626450" y="4138028"/>
                                        <a:pt x="1310269" y="4270701"/>
                                      </a:cubicBezTo>
                                      <a:cubicBezTo>
                                        <a:pt x="1045234" y="4270404"/>
                                        <a:pt x="1038808" y="4211755"/>
                                        <a:pt x="857630" y="4270701"/>
                                      </a:cubicBezTo>
                                      <a:cubicBezTo>
                                        <a:pt x="764938" y="4303727"/>
                                        <a:pt x="449948" y="4156931"/>
                                        <a:pt x="0" y="4270701"/>
                                      </a:cubicBezTo>
                                      <a:cubicBezTo>
                                        <a:pt x="-50735" y="3911544"/>
                                        <a:pt x="-9696" y="3869053"/>
                                        <a:pt x="0" y="3501975"/>
                                      </a:cubicBezTo>
                                      <a:cubicBezTo>
                                        <a:pt x="-13120" y="3104384"/>
                                        <a:pt x="45384" y="3140132"/>
                                        <a:pt x="0" y="2775956"/>
                                      </a:cubicBezTo>
                                      <a:cubicBezTo>
                                        <a:pt x="-152586" y="2546492"/>
                                        <a:pt x="29978" y="2310607"/>
                                        <a:pt x="0" y="1879109"/>
                                      </a:cubicBezTo>
                                      <a:cubicBezTo>
                                        <a:pt x="-131656" y="1607435"/>
                                        <a:pt x="54396" y="1381551"/>
                                        <a:pt x="0" y="1110381"/>
                                      </a:cubicBezTo>
                                      <a:cubicBezTo>
                                        <a:pt x="-160450" y="842859"/>
                                        <a:pt x="-109211" y="476780"/>
                                        <a:pt x="0" y="0"/>
                                      </a:cubicBezTo>
                                      <a:close/>
                                    </a:path>
                                    <a:path w="7146925" h="4270703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85332" y="14855"/>
                                        <a:pt x="458173" y="106842"/>
                                        <a:pt x="738515" y="0"/>
                                      </a:cubicBezTo>
                                      <a:cubicBezTo>
                                        <a:pt x="1117793" y="-167558"/>
                                        <a:pt x="1043259" y="5847"/>
                                        <a:pt x="1191154" y="0"/>
                                      </a:cubicBezTo>
                                      <a:cubicBezTo>
                                        <a:pt x="1366824" y="38388"/>
                                        <a:pt x="1582090" y="53615"/>
                                        <a:pt x="1858200" y="0"/>
                                      </a:cubicBezTo>
                                      <a:cubicBezTo>
                                        <a:pt x="2171472" y="-18727"/>
                                        <a:pt x="2139999" y="42154"/>
                                        <a:pt x="2310838" y="0"/>
                                      </a:cubicBezTo>
                                      <a:cubicBezTo>
                                        <a:pt x="2573737" y="-57832"/>
                                        <a:pt x="2677972" y="-70587"/>
                                        <a:pt x="2906415" y="0"/>
                                      </a:cubicBezTo>
                                      <a:cubicBezTo>
                                        <a:pt x="3173458" y="-13101"/>
                                        <a:pt x="3290917" y="125715"/>
                                        <a:pt x="3573462" y="0"/>
                                      </a:cubicBezTo>
                                      <a:cubicBezTo>
                                        <a:pt x="3880771" y="-92960"/>
                                        <a:pt x="3749203" y="82798"/>
                                        <a:pt x="3954631" y="0"/>
                                      </a:cubicBezTo>
                                      <a:cubicBezTo>
                                        <a:pt x="4090667" y="-81436"/>
                                        <a:pt x="4239333" y="4150"/>
                                        <a:pt x="4335800" y="0"/>
                                      </a:cubicBezTo>
                                      <a:cubicBezTo>
                                        <a:pt x="4370889" y="-77712"/>
                                        <a:pt x="4919418" y="105976"/>
                                        <a:pt x="5074317" y="0"/>
                                      </a:cubicBezTo>
                                      <a:cubicBezTo>
                                        <a:pt x="5361132" y="-45288"/>
                                        <a:pt x="5493252" y="59642"/>
                                        <a:pt x="5669894" y="0"/>
                                      </a:cubicBezTo>
                                      <a:cubicBezTo>
                                        <a:pt x="5896122" y="-77152"/>
                                        <a:pt x="5883665" y="26651"/>
                                        <a:pt x="6051063" y="0"/>
                                      </a:cubicBezTo>
                                      <a:cubicBezTo>
                                        <a:pt x="6156732" y="-202832"/>
                                        <a:pt x="6828561" y="41452"/>
                                        <a:pt x="7146925" y="0"/>
                                      </a:cubicBezTo>
                                      <a:cubicBezTo>
                                        <a:pt x="7191634" y="320865"/>
                                        <a:pt x="7107944" y="610161"/>
                                        <a:pt x="7146925" y="939553"/>
                                      </a:cubicBezTo>
                                      <a:cubicBezTo>
                                        <a:pt x="7160546" y="1353736"/>
                                        <a:pt x="7137933" y="1387679"/>
                                        <a:pt x="7146925" y="1708281"/>
                                      </a:cubicBezTo>
                                      <a:cubicBezTo>
                                        <a:pt x="7115482" y="1987257"/>
                                        <a:pt x="7076130" y="2212741"/>
                                        <a:pt x="7146925" y="2562421"/>
                                      </a:cubicBezTo>
                                      <a:cubicBezTo>
                                        <a:pt x="7165401" y="2964192"/>
                                        <a:pt x="7166565" y="3158617"/>
                                        <a:pt x="7146925" y="3288441"/>
                                      </a:cubicBezTo>
                                      <a:cubicBezTo>
                                        <a:pt x="7167610" y="3431856"/>
                                        <a:pt x="7108816" y="4064395"/>
                                        <a:pt x="7146925" y="4270701"/>
                                      </a:cubicBezTo>
                                      <a:cubicBezTo>
                                        <a:pt x="6993130" y="4377715"/>
                                        <a:pt x="6659527" y="4226405"/>
                                        <a:pt x="6551347" y="4270701"/>
                                      </a:cubicBezTo>
                                      <a:cubicBezTo>
                                        <a:pt x="6385174" y="4441755"/>
                                        <a:pt x="6215315" y="4215644"/>
                                        <a:pt x="5884301" y="4270701"/>
                                      </a:cubicBezTo>
                                      <a:cubicBezTo>
                                        <a:pt x="5580377" y="4282793"/>
                                        <a:pt x="5368591" y="4240011"/>
                                        <a:pt x="5217255" y="4270701"/>
                                      </a:cubicBezTo>
                                      <a:cubicBezTo>
                                        <a:pt x="5042214" y="4255892"/>
                                        <a:pt x="4890845" y="4302060"/>
                                        <a:pt x="4764616" y="4270701"/>
                                      </a:cubicBezTo>
                                      <a:cubicBezTo>
                                        <a:pt x="4576919" y="4421780"/>
                                        <a:pt x="4297764" y="4335064"/>
                                        <a:pt x="4026101" y="4270701"/>
                                      </a:cubicBezTo>
                                      <a:cubicBezTo>
                                        <a:pt x="3775897" y="4370121"/>
                                        <a:pt x="3715431" y="4119517"/>
                                        <a:pt x="3430524" y="4270701"/>
                                      </a:cubicBezTo>
                                      <a:cubicBezTo>
                                        <a:pt x="3181025" y="4344542"/>
                                        <a:pt x="3201626" y="4247041"/>
                                        <a:pt x="3049355" y="4270701"/>
                                      </a:cubicBezTo>
                                      <a:cubicBezTo>
                                        <a:pt x="2941002" y="4251882"/>
                                        <a:pt x="2637696" y="4244936"/>
                                        <a:pt x="2453778" y="4270701"/>
                                      </a:cubicBezTo>
                                      <a:cubicBezTo>
                                        <a:pt x="2320689" y="4390632"/>
                                        <a:pt x="2208712" y="4282496"/>
                                        <a:pt x="1929669" y="4270701"/>
                                      </a:cubicBezTo>
                                      <a:cubicBezTo>
                                        <a:pt x="1644401" y="4260905"/>
                                        <a:pt x="1658355" y="4215406"/>
                                        <a:pt x="1405562" y="4270701"/>
                                      </a:cubicBezTo>
                                      <a:cubicBezTo>
                                        <a:pt x="1209679" y="4397564"/>
                                        <a:pt x="1166355" y="4217536"/>
                                        <a:pt x="881453" y="4270701"/>
                                      </a:cubicBezTo>
                                      <a:cubicBezTo>
                                        <a:pt x="644760" y="4397925"/>
                                        <a:pt x="158863" y="4281134"/>
                                        <a:pt x="0" y="4270701"/>
                                      </a:cubicBezTo>
                                      <a:cubicBezTo>
                                        <a:pt x="-10049" y="4028167"/>
                                        <a:pt x="49941" y="3524155"/>
                                        <a:pt x="0" y="3373854"/>
                                      </a:cubicBezTo>
                                      <a:cubicBezTo>
                                        <a:pt x="-24581" y="3106995"/>
                                        <a:pt x="34986" y="2688847"/>
                                        <a:pt x="0" y="2562421"/>
                                      </a:cubicBezTo>
                                      <a:cubicBezTo>
                                        <a:pt x="27366" y="2499269"/>
                                        <a:pt x="128566" y="2045098"/>
                                        <a:pt x="0" y="1836401"/>
                                      </a:cubicBezTo>
                                      <a:cubicBezTo>
                                        <a:pt x="96439" y="1681434"/>
                                        <a:pt x="-106711" y="1278764"/>
                                        <a:pt x="0" y="1024968"/>
                                      </a:cubicBezTo>
                                      <a:cubicBezTo>
                                        <a:pt x="-66076" y="788081"/>
                                        <a:pt x="195982" y="268886"/>
                                        <a:pt x="0" y="0"/>
                                      </a:cubicBezTo>
                                      <a:close/>
                                    </a:path>
                                    <a:path w="7146925" h="4270703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65066" y="-76048"/>
                                        <a:pt x="306693" y="160984"/>
                                        <a:pt x="738515" y="0"/>
                                      </a:cubicBezTo>
                                      <a:cubicBezTo>
                                        <a:pt x="1080538" y="-68627"/>
                                        <a:pt x="959833" y="89017"/>
                                        <a:pt x="1191154" y="0"/>
                                      </a:cubicBezTo>
                                      <a:cubicBezTo>
                                        <a:pt x="1354719" y="-62226"/>
                                        <a:pt x="1483738" y="13318"/>
                                        <a:pt x="1858200" y="0"/>
                                      </a:cubicBezTo>
                                      <a:cubicBezTo>
                                        <a:pt x="2204511" y="-20163"/>
                                        <a:pt x="2145412" y="54536"/>
                                        <a:pt x="2310838" y="0"/>
                                      </a:cubicBezTo>
                                      <a:cubicBezTo>
                                        <a:pt x="2489283" y="-44766"/>
                                        <a:pt x="2653203" y="-50434"/>
                                        <a:pt x="2906415" y="0"/>
                                      </a:cubicBezTo>
                                      <a:cubicBezTo>
                                        <a:pt x="3125176" y="-20762"/>
                                        <a:pt x="3223042" y="127813"/>
                                        <a:pt x="3573462" y="0"/>
                                      </a:cubicBezTo>
                                      <a:cubicBezTo>
                                        <a:pt x="3887413" y="-142981"/>
                                        <a:pt x="3806989" y="13551"/>
                                        <a:pt x="3954631" y="0"/>
                                      </a:cubicBezTo>
                                      <a:cubicBezTo>
                                        <a:pt x="4150217" y="-52042"/>
                                        <a:pt x="4216848" y="18875"/>
                                        <a:pt x="4335800" y="0"/>
                                      </a:cubicBezTo>
                                      <a:cubicBezTo>
                                        <a:pt x="4456381" y="-103542"/>
                                        <a:pt x="4884896" y="818"/>
                                        <a:pt x="5074317" y="0"/>
                                      </a:cubicBezTo>
                                      <a:cubicBezTo>
                                        <a:pt x="5273826" y="-56011"/>
                                        <a:pt x="5445301" y="90404"/>
                                        <a:pt x="5669894" y="0"/>
                                      </a:cubicBezTo>
                                      <a:cubicBezTo>
                                        <a:pt x="5885102" y="-61404"/>
                                        <a:pt x="5889006" y="26843"/>
                                        <a:pt x="6051063" y="0"/>
                                      </a:cubicBezTo>
                                      <a:cubicBezTo>
                                        <a:pt x="6247924" y="-58274"/>
                                        <a:pt x="6728645" y="13791"/>
                                        <a:pt x="7146925" y="0"/>
                                      </a:cubicBezTo>
                                      <a:cubicBezTo>
                                        <a:pt x="7101263" y="313849"/>
                                        <a:pt x="7093838" y="624273"/>
                                        <a:pt x="7146925" y="939553"/>
                                      </a:cubicBezTo>
                                      <a:cubicBezTo>
                                        <a:pt x="7142386" y="1310909"/>
                                        <a:pt x="7156745" y="1415488"/>
                                        <a:pt x="7146925" y="1708281"/>
                                      </a:cubicBezTo>
                                      <a:cubicBezTo>
                                        <a:pt x="7151535" y="1931439"/>
                                        <a:pt x="7081895" y="2259846"/>
                                        <a:pt x="7146925" y="2562421"/>
                                      </a:cubicBezTo>
                                      <a:cubicBezTo>
                                        <a:pt x="7170837" y="2935137"/>
                                        <a:pt x="7147469" y="3139564"/>
                                        <a:pt x="7146925" y="3288441"/>
                                      </a:cubicBezTo>
                                      <a:cubicBezTo>
                                        <a:pt x="7157560" y="3505235"/>
                                        <a:pt x="7120029" y="4037506"/>
                                        <a:pt x="7146925" y="4270701"/>
                                      </a:cubicBezTo>
                                      <a:cubicBezTo>
                                        <a:pt x="6970494" y="4396137"/>
                                        <a:pt x="6672107" y="4228828"/>
                                        <a:pt x="6551347" y="4270701"/>
                                      </a:cubicBezTo>
                                      <a:cubicBezTo>
                                        <a:pt x="6399171" y="4304226"/>
                                        <a:pt x="6092833" y="4188131"/>
                                        <a:pt x="5884301" y="4270701"/>
                                      </a:cubicBezTo>
                                      <a:cubicBezTo>
                                        <a:pt x="5565571" y="4318897"/>
                                        <a:pt x="5367403" y="4271038"/>
                                        <a:pt x="5217255" y="4270701"/>
                                      </a:cubicBezTo>
                                      <a:cubicBezTo>
                                        <a:pt x="5052532" y="4305271"/>
                                        <a:pt x="4889033" y="4282806"/>
                                        <a:pt x="4764616" y="4270701"/>
                                      </a:cubicBezTo>
                                      <a:cubicBezTo>
                                        <a:pt x="4599021" y="4361801"/>
                                        <a:pt x="4262077" y="4194514"/>
                                        <a:pt x="4026101" y="4270701"/>
                                      </a:cubicBezTo>
                                      <a:cubicBezTo>
                                        <a:pt x="3798571" y="4261181"/>
                                        <a:pt x="3670477" y="4123579"/>
                                        <a:pt x="3430524" y="4270701"/>
                                      </a:cubicBezTo>
                                      <a:cubicBezTo>
                                        <a:pt x="3151949" y="4355161"/>
                                        <a:pt x="3185022" y="4293137"/>
                                        <a:pt x="3049355" y="4270701"/>
                                      </a:cubicBezTo>
                                      <a:cubicBezTo>
                                        <a:pt x="2839416" y="4354885"/>
                                        <a:pt x="2640914" y="4146949"/>
                                        <a:pt x="2453778" y="4270701"/>
                                      </a:cubicBezTo>
                                      <a:cubicBezTo>
                                        <a:pt x="2323543" y="4333861"/>
                                        <a:pt x="2192544" y="4260141"/>
                                        <a:pt x="1929669" y="4270701"/>
                                      </a:cubicBezTo>
                                      <a:cubicBezTo>
                                        <a:pt x="1730669" y="4233084"/>
                                        <a:pt x="1678061" y="4176930"/>
                                        <a:pt x="1405562" y="4270701"/>
                                      </a:cubicBezTo>
                                      <a:cubicBezTo>
                                        <a:pt x="1149624" y="4390662"/>
                                        <a:pt x="1122745" y="4242538"/>
                                        <a:pt x="881453" y="4270701"/>
                                      </a:cubicBezTo>
                                      <a:cubicBezTo>
                                        <a:pt x="576679" y="4339654"/>
                                        <a:pt x="290242" y="4266669"/>
                                        <a:pt x="0" y="4270701"/>
                                      </a:cubicBezTo>
                                      <a:cubicBezTo>
                                        <a:pt x="-54019" y="4077338"/>
                                        <a:pt x="114660" y="3585756"/>
                                        <a:pt x="0" y="3373854"/>
                                      </a:cubicBezTo>
                                      <a:cubicBezTo>
                                        <a:pt x="23231" y="3157233"/>
                                        <a:pt x="48022" y="2737884"/>
                                        <a:pt x="0" y="2562421"/>
                                      </a:cubicBezTo>
                                      <a:cubicBezTo>
                                        <a:pt x="11806" y="2404643"/>
                                        <a:pt x="89001" y="1989390"/>
                                        <a:pt x="0" y="1836401"/>
                                      </a:cubicBezTo>
                                      <a:cubicBezTo>
                                        <a:pt x="4278" y="1637722"/>
                                        <a:pt x="158051" y="1230659"/>
                                        <a:pt x="0" y="1024968"/>
                                      </a:cubicBezTo>
                                      <a:cubicBezTo>
                                        <a:pt x="-30280" y="770153"/>
                                        <a:pt x="95882" y="244066"/>
                                        <a:pt x="0" y="0"/>
                                      </a:cubicBezTo>
                                      <a:close/>
                                    </a:path>
                                    <a:path w="7146925" h="4270703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93052" y="-150361"/>
                                        <a:pt x="307626" y="105395"/>
                                        <a:pt x="738515" y="0"/>
                                      </a:cubicBezTo>
                                      <a:cubicBezTo>
                                        <a:pt x="1063368" y="-111533"/>
                                        <a:pt x="992814" y="91231"/>
                                        <a:pt x="1191154" y="0"/>
                                      </a:cubicBezTo>
                                      <a:cubicBezTo>
                                        <a:pt x="1291032" y="-55462"/>
                                        <a:pt x="1550147" y="-9286"/>
                                        <a:pt x="1858200" y="0"/>
                                      </a:cubicBezTo>
                                      <a:cubicBezTo>
                                        <a:pt x="2190545" y="-7827"/>
                                        <a:pt x="2154077" y="50069"/>
                                        <a:pt x="2310838" y="0"/>
                                      </a:cubicBezTo>
                                      <a:cubicBezTo>
                                        <a:pt x="2480455" y="-35793"/>
                                        <a:pt x="2675080" y="-100908"/>
                                        <a:pt x="2906415" y="0"/>
                                      </a:cubicBezTo>
                                      <a:cubicBezTo>
                                        <a:pt x="3102178" y="-47669"/>
                                        <a:pt x="3226411" y="117525"/>
                                        <a:pt x="3573462" y="0"/>
                                      </a:cubicBezTo>
                                      <a:cubicBezTo>
                                        <a:pt x="3873028" y="-140708"/>
                                        <a:pt x="3833889" y="-2079"/>
                                        <a:pt x="3954631" y="0"/>
                                      </a:cubicBezTo>
                                      <a:cubicBezTo>
                                        <a:pt x="4154044" y="-66083"/>
                                        <a:pt x="4223478" y="25719"/>
                                        <a:pt x="4335800" y="0"/>
                                      </a:cubicBezTo>
                                      <a:cubicBezTo>
                                        <a:pt x="4470979" y="-122080"/>
                                        <a:pt x="4885245" y="-24783"/>
                                        <a:pt x="5074317" y="0"/>
                                      </a:cubicBezTo>
                                      <a:cubicBezTo>
                                        <a:pt x="5307975" y="-6783"/>
                                        <a:pt x="5435048" y="33738"/>
                                        <a:pt x="5669894" y="0"/>
                                      </a:cubicBezTo>
                                      <a:cubicBezTo>
                                        <a:pt x="5890147" y="-49469"/>
                                        <a:pt x="5886433" y="37486"/>
                                        <a:pt x="6051063" y="0"/>
                                      </a:cubicBezTo>
                                      <a:cubicBezTo>
                                        <a:pt x="6133341" y="-32588"/>
                                        <a:pt x="6707568" y="17374"/>
                                        <a:pt x="7146925" y="0"/>
                                      </a:cubicBezTo>
                                      <a:cubicBezTo>
                                        <a:pt x="7051183" y="333568"/>
                                        <a:pt x="7086213" y="623599"/>
                                        <a:pt x="7146925" y="939553"/>
                                      </a:cubicBezTo>
                                      <a:cubicBezTo>
                                        <a:pt x="7128114" y="1299459"/>
                                        <a:pt x="7155317" y="1412841"/>
                                        <a:pt x="7146925" y="1708281"/>
                                      </a:cubicBezTo>
                                      <a:cubicBezTo>
                                        <a:pt x="7064158" y="1944242"/>
                                        <a:pt x="7060098" y="2243936"/>
                                        <a:pt x="7146925" y="2562421"/>
                                      </a:cubicBezTo>
                                      <a:cubicBezTo>
                                        <a:pt x="7094326" y="2923211"/>
                                        <a:pt x="7138485" y="3103279"/>
                                        <a:pt x="7146925" y="3288441"/>
                                      </a:cubicBezTo>
                                      <a:cubicBezTo>
                                        <a:pt x="7121525" y="3536030"/>
                                        <a:pt x="7119136" y="4080388"/>
                                        <a:pt x="7146925" y="4270701"/>
                                      </a:cubicBezTo>
                                      <a:cubicBezTo>
                                        <a:pt x="6939194" y="4359700"/>
                                        <a:pt x="6683136" y="4235898"/>
                                        <a:pt x="6551347" y="4270701"/>
                                      </a:cubicBezTo>
                                      <a:cubicBezTo>
                                        <a:pt x="6369686" y="4365711"/>
                                        <a:pt x="6172621" y="4116132"/>
                                        <a:pt x="5884301" y="4270701"/>
                                      </a:cubicBezTo>
                                      <a:cubicBezTo>
                                        <a:pt x="5597506" y="4279751"/>
                                        <a:pt x="5448670" y="4210908"/>
                                        <a:pt x="5217255" y="4270701"/>
                                      </a:cubicBezTo>
                                      <a:cubicBezTo>
                                        <a:pt x="5089460" y="4260127"/>
                                        <a:pt x="4917053" y="4256433"/>
                                        <a:pt x="4764616" y="4270701"/>
                                      </a:cubicBezTo>
                                      <a:cubicBezTo>
                                        <a:pt x="4626252" y="4360717"/>
                                        <a:pt x="4344935" y="4142072"/>
                                        <a:pt x="4026101" y="4270701"/>
                                      </a:cubicBezTo>
                                      <a:cubicBezTo>
                                        <a:pt x="3856142" y="4297911"/>
                                        <a:pt x="3681129" y="4079752"/>
                                        <a:pt x="3430524" y="4270701"/>
                                      </a:cubicBezTo>
                                      <a:cubicBezTo>
                                        <a:pt x="3164944" y="4371883"/>
                                        <a:pt x="3174003" y="4283267"/>
                                        <a:pt x="3049355" y="4270701"/>
                                      </a:cubicBezTo>
                                      <a:cubicBezTo>
                                        <a:pt x="2897058" y="4349998"/>
                                        <a:pt x="2684751" y="4155711"/>
                                        <a:pt x="2453778" y="4270701"/>
                                      </a:cubicBezTo>
                                      <a:cubicBezTo>
                                        <a:pt x="2337330" y="4292587"/>
                                        <a:pt x="2219458" y="4261774"/>
                                        <a:pt x="1929669" y="4270701"/>
                                      </a:cubicBezTo>
                                      <a:cubicBezTo>
                                        <a:pt x="1733597" y="4238362"/>
                                        <a:pt x="1670157" y="4173198"/>
                                        <a:pt x="1405562" y="4270701"/>
                                      </a:cubicBezTo>
                                      <a:cubicBezTo>
                                        <a:pt x="1200168" y="4372448"/>
                                        <a:pt x="1129556" y="4256494"/>
                                        <a:pt x="881453" y="4270701"/>
                                      </a:cubicBezTo>
                                      <a:cubicBezTo>
                                        <a:pt x="610828" y="4337151"/>
                                        <a:pt x="262246" y="4281434"/>
                                        <a:pt x="0" y="4270701"/>
                                      </a:cubicBezTo>
                                      <a:cubicBezTo>
                                        <a:pt x="-23837" y="4012449"/>
                                        <a:pt x="83266" y="3505730"/>
                                        <a:pt x="0" y="3373854"/>
                                      </a:cubicBezTo>
                                      <a:cubicBezTo>
                                        <a:pt x="37557" y="3238136"/>
                                        <a:pt x="91936" y="2766477"/>
                                        <a:pt x="0" y="2562421"/>
                                      </a:cubicBezTo>
                                      <a:cubicBezTo>
                                        <a:pt x="11337" y="2357366"/>
                                        <a:pt x="69297" y="1995054"/>
                                        <a:pt x="0" y="1836401"/>
                                      </a:cubicBezTo>
                                      <a:cubicBezTo>
                                        <a:pt x="77841" y="1662288"/>
                                        <a:pt x="117132" y="1193308"/>
                                        <a:pt x="0" y="1024968"/>
                                      </a:cubicBezTo>
                                      <a:cubicBezTo>
                                        <a:pt x="24361" y="798863"/>
                                        <a:pt x="102801" y="192878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Scribbl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059F93B8" w14:textId="77777777" w:rsidR="00E43B2D" w:rsidRDefault="00E43B2D" w:rsidP="00E43B2D">
                            <w:pPr>
                              <w:pStyle w:val="NoSpacing"/>
                              <w:jc w:val="center"/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</w:pPr>
                            <w:r w:rsidRPr="00E43B2D"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Would you like to help children </w:t>
                            </w:r>
                            <w:r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in your care </w:t>
                            </w:r>
                            <w:r w:rsidRPr="00E43B2D"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become more confident with toilet training but </w:t>
                            </w:r>
                            <w:r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they </w:t>
                            </w:r>
                            <w:r w:rsidRPr="00E43B2D"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don’t speak </w:t>
                            </w:r>
                            <w:r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 xml:space="preserve">English? </w:t>
                            </w:r>
                          </w:p>
                          <w:p w14:paraId="62940D12" w14:textId="2C9A1F43" w:rsidR="00E43B2D" w:rsidRDefault="00E43B2D" w:rsidP="00E43B2D">
                            <w:pPr>
                              <w:pStyle w:val="NoSpacing"/>
                              <w:jc w:val="center"/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  <w:t>These resources/links are a necessity for you!</w:t>
                            </w:r>
                          </w:p>
                          <w:p w14:paraId="2FAE24C8" w14:textId="17EAE173" w:rsidR="00DB4959" w:rsidRPr="00DB4959" w:rsidRDefault="00B147D5" w:rsidP="00DB4959">
                            <w:pPr>
                              <w:pStyle w:val="NoSpacing"/>
                              <w:jc w:val="center"/>
                              <w:rPr>
                                <w:rFonts w:ascii="Modern Love Caps" w:hAnsi="Modern Love Caps" w:cs="MV Boli"/>
                                <w:sz w:val="32"/>
                                <w:szCs w:val="32"/>
                              </w:rPr>
                            </w:pPr>
                            <w:hyperlink r:id="rId6" w:anchor=":~:text=Swedish%20researchers%20said%20Vietnamese%20mothers,toilet%20with%20the%20whistling%20sound." w:history="1">
                              <w:r w:rsidR="00DB4959" w:rsidRPr="00F8452E">
                                <w:rPr>
                                  <w:rStyle w:val="Hyperlink"/>
                                  <w:rFonts w:ascii="Modern Love Caps" w:hAnsi="Modern Love Caps"/>
                                </w:rPr>
                                <w:t>https://www.practicalparenting.com.au/how-the-vietnamese-potty-train-their-kids-by-9-months-old#:~:text=Swedish%20researchers%20said%20Vietnamese%20mothers,toilet%20with%20the%20whistling%20sound.</w:t>
                              </w:r>
                            </w:hyperlink>
                          </w:p>
                          <w:p w14:paraId="372E299A" w14:textId="77777777" w:rsidR="0090536C" w:rsidRPr="00527480" w:rsidRDefault="0090536C" w:rsidP="00E43B2D">
                            <w:pPr>
                              <w:pStyle w:val="NoSpacing"/>
                              <w:jc w:val="center"/>
                              <w:rPr>
                                <w:rFonts w:ascii="Modern Love Caps" w:hAnsi="Modern Love Caps" w:cs="MV Boli"/>
                                <w:sz w:val="32"/>
                                <w:szCs w:val="32"/>
                              </w:rPr>
                            </w:pPr>
                          </w:p>
                          <w:p w14:paraId="26D14894" w14:textId="15E3221C" w:rsidR="00E43B2D" w:rsidRDefault="00B147D5" w:rsidP="00E43B2D">
                            <w:pPr>
                              <w:pStyle w:val="NoSpacing"/>
                              <w:jc w:val="center"/>
                              <w:rPr>
                                <w:rStyle w:val="Hyperlink"/>
                                <w:rFonts w:ascii="Modern Love Caps" w:hAnsi="Modern Love Caps"/>
                              </w:rPr>
                            </w:pPr>
                            <w:hyperlink r:id="rId7" w:history="1">
                              <w:r w:rsidR="00E43B2D" w:rsidRPr="00527480">
                                <w:rPr>
                                  <w:rStyle w:val="Hyperlink"/>
                                  <w:rFonts w:ascii="Modern Love Caps" w:hAnsi="Modern Love Caps"/>
                                </w:rPr>
                                <w:t>https://www.healthtranslations.vic.gov.au/bhcv2/bhcht.nsf/PresentMultilingualResourceByTopic?Open&amp;x=Parenting&amp;s=Dinka</w:t>
                              </w:r>
                            </w:hyperlink>
                          </w:p>
                          <w:p w14:paraId="45A036CE" w14:textId="2E63643D" w:rsidR="006477D7" w:rsidRDefault="006477D7" w:rsidP="00E43B2D">
                            <w:pPr>
                              <w:pStyle w:val="NoSpacing"/>
                              <w:jc w:val="center"/>
                              <w:rPr>
                                <w:rStyle w:val="Hyperlink"/>
                                <w:rFonts w:ascii="Modern Love Caps" w:hAnsi="Modern Love Caps"/>
                              </w:rPr>
                            </w:pPr>
                          </w:p>
                          <w:p w14:paraId="3609451D" w14:textId="3A79B8A2" w:rsidR="006477D7" w:rsidRPr="006477D7" w:rsidRDefault="00B147D5" w:rsidP="00E43B2D">
                            <w:pPr>
                              <w:pStyle w:val="NoSpacing"/>
                              <w:jc w:val="center"/>
                              <w:rPr>
                                <w:rFonts w:ascii="Modern Love Caps" w:hAnsi="Modern Love Caps"/>
                              </w:rPr>
                            </w:pPr>
                            <w:hyperlink r:id="rId8" w:history="1">
                              <w:r w:rsidR="006477D7" w:rsidRPr="006477D7">
                                <w:rPr>
                                  <w:rStyle w:val="Hyperlink"/>
                                  <w:rFonts w:ascii="Modern Love Caps" w:hAnsi="Modern Love Caps"/>
                                </w:rPr>
                                <w:t>https://toilettrainingeducators.com.au/</w:t>
                              </w:r>
                            </w:hyperlink>
                          </w:p>
                          <w:p w14:paraId="374A13CD" w14:textId="54C3E9C5" w:rsidR="00A12899" w:rsidRPr="00527480" w:rsidRDefault="00A12899" w:rsidP="00E43B2D">
                            <w:pPr>
                              <w:pStyle w:val="NoSpacing"/>
                              <w:jc w:val="center"/>
                              <w:rPr>
                                <w:rFonts w:ascii="Modern Love Caps" w:hAnsi="Modern Love Caps"/>
                              </w:rPr>
                            </w:pPr>
                          </w:p>
                          <w:p w14:paraId="6D9F70C7" w14:textId="77777777" w:rsidR="0090536C" w:rsidRDefault="00B147D5" w:rsidP="00E43B2D">
                            <w:pPr>
                              <w:pStyle w:val="NoSpacing"/>
                              <w:jc w:val="center"/>
                              <w:rPr>
                                <w:rStyle w:val="Hyperlink"/>
                                <w:rFonts w:ascii="Modern Love Caps" w:hAnsi="Modern Love Caps"/>
                              </w:rPr>
                            </w:pPr>
                            <w:hyperlink r:id="rId9" w:history="1">
                              <w:r w:rsidR="00A12899" w:rsidRPr="00527480">
                                <w:rPr>
                                  <w:rStyle w:val="Hyperlink"/>
                                  <w:rFonts w:ascii="Modern Love Caps" w:hAnsi="Modern Love Caps"/>
                                </w:rPr>
                                <w:t>https://childdevelopment.com.au/areas-of-concern/self-care/toileting/</w:t>
                              </w:r>
                            </w:hyperlink>
                          </w:p>
                          <w:p w14:paraId="286F054A" w14:textId="77777777" w:rsidR="0090536C" w:rsidRPr="0090536C" w:rsidRDefault="0090536C" w:rsidP="00E43B2D">
                            <w:pPr>
                              <w:pStyle w:val="NoSpacing"/>
                              <w:jc w:val="center"/>
                              <w:rPr>
                                <w:rStyle w:val="Hyperlink"/>
                                <w:rFonts w:ascii="Modern Love Caps" w:hAnsi="Modern Love Caps"/>
                              </w:rPr>
                            </w:pPr>
                          </w:p>
                          <w:p w14:paraId="392D33B3" w14:textId="0259AF3C" w:rsidR="00A12899" w:rsidRDefault="00B147D5" w:rsidP="00E43B2D">
                            <w:pPr>
                              <w:pStyle w:val="NoSpacing"/>
                              <w:jc w:val="center"/>
                            </w:pPr>
                            <w:hyperlink r:id="rId10" w:history="1">
                              <w:r w:rsidR="0090536C" w:rsidRPr="0090536C">
                                <w:rPr>
                                  <w:rStyle w:val="Hyperlink"/>
                                  <w:rFonts w:ascii="Modern Love Caps" w:hAnsi="Modern Love Caps"/>
                                </w:rPr>
                                <w:t>https://www.acecqa.gov.au/sites/default/files/acecqa/files/QualityInformationSheets/QualityArea2/EffectiveToiletingandNappyChangingProcedure.pdf</w:t>
                              </w:r>
                            </w:hyperlink>
                            <w:r w:rsidR="00527480">
                              <w:rPr>
                                <w:rStyle w:val="Hyperlink"/>
                              </w:rPr>
                              <w:br/>
                            </w:r>
                          </w:p>
                          <w:p w14:paraId="4480B794" w14:textId="77777777" w:rsidR="00E43B2D" w:rsidRPr="00E43B2D" w:rsidRDefault="00E43B2D" w:rsidP="00E43B2D">
                            <w:pPr>
                              <w:pStyle w:val="NoSpacing"/>
                              <w:rPr>
                                <w:rFonts w:ascii="MV Boli" w:hAnsi="MV Boli" w:cs="MV Bol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C2669" id="Text Box 2" o:spid="_x0000_s1027" style="position:absolute;margin-left:-51.75pt;margin-top:3.95pt;width:562.75pt;height:336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146925,427070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" adj="-11796480,,5400" path="m,nfc259011,-203016,346006,11522,738515,v269898,-96020,272527,149913,452639,c1312682,-95784,1580902,-51996,1858200,v348752,8703,304057,49173,452638,c2440014,-29336,2661326,-121055,2906415,v242949,-47802,362721,48503,667047,c3865305,-116132,3849693,-25544,3954631,v211037,-94415,274953,21105,381169,c4518147,-176255,4872952,-66757,5074317,v218846,17255,346154,13748,595577,c5887074,-57002,5860838,34662,6051063,v-57590,52771,634283,75858,1095862,c7062692,338835,7106483,720725,7146925,939553v-6698,357698,30330,483448,,768728c7010902,1982720,7033437,2252234,7146925,2562421v-36496,307093,-19417,519248,,726020c7104702,3535947,7100207,4095121,7146925,4270701v-232192,85744,-445412,-25329,-595578,c6298468,4323351,6180187,4091856,5884301,4270701v-266413,-24505,-402291,-88429,-667046,c5094550,4229511,4932613,4217477,4764616,4270701v-97745,118002,-352171,-145759,-738515,c3833375,4287583,3679724,4084638,3430524,4270701v-311650,88722,-227640,16704,-381169,c2894362,4351721,2697972,4156968,2453778,4270701v-137972,32447,-220365,10610,-524109,c1752964,4239267,1683233,4174220,1405562,4270701v-142357,92580,-280673,6231,-524109,c541590,4321520,310381,4220125,,4270701,-67000,3944403,146498,3518705,,3373854,-2679,3258425,117271,2735055,,2562421,36187,2326405,75160,1951128,,1836401,84436,1656306,212743,1191725,,1024968,100608,773604,103444,144787,,xem,nsc210971,-64359,324227,81357,524107,,713319,-29399,739050,15382,905277,v35752,-153385,302436,240220,738515,c1939650,-17796,1943291,49780,2167900,v291031,-25004,425679,40970,524108,c2813168,118866,3248377,33551,3430524,v224170,-157808,208200,-28880,452639,c4075606,118431,4491765,215421,4621678,v283977,-264386,486648,29677,738515,c5667191,-65377,5733874,82126,5955770,v58457,110618,1097285,190847,1191155,c7281192,289937,7039085,529633,7146925,811432v621,245288,25962,456870,,726020c7053649,1867349,7123059,2143236,7146925,2391592v-42727,377518,-73014,707770,,854141c7054277,3447678,6915604,3997409,7146925,4270701v-114843,-109253,-529338,-177160,-667047,c6255244,4446064,6195405,4266531,5884301,4270701v-277337,67266,-307320,30429,-381169,c5460114,4321360,5253946,4152349,5050493,4270701v-276096,120234,-225440,-83590,-738516,c4024063,4441935,3949397,4138236,3716400,4270701v-124457,135940,-206488,-67708,-452639,c3195866,4401632,2945554,4201872,2668184,4270701v-133387,5309,-252675,-145613,-381169,c2252225,4294357,2009805,4321450,1905846,4270701v-1884,-4295,-279396,-132673,-595577,c1045234,4270404,1038808,4211755,857630,4270701v-92692,33026,-407682,-113770,-857630,c-50735,3911544,-9696,3869053,,3501975,-13120,3104384,45384,3140132,,2775956,-152586,2546492,29978,2310607,,1879109,-131656,1607435,54396,1381551,,1110381,-160450,842859,-109211,476780,,xem,nfnsc185332,14855,458173,106842,738515,v379278,-167558,304744,5847,452639,c1366824,38388,1582090,53615,1858200,v313272,-18727,281799,42154,452638,c2573737,-57832,2677972,-70587,2906415,v267043,-13101,384502,125715,667047,c3880771,-92960,3749203,82798,3954631,v136036,-81436,284702,4150,381169,c4370889,-77712,4919418,105976,5074317,v286815,-45288,418935,59642,595577,c5896122,-77152,5883665,26651,6051063,v105669,-202832,777498,41452,1095862,c7191634,320865,7107944,610161,7146925,939553v13621,414183,-8992,448126,,768728c7115482,1987257,7076130,2212741,7146925,2562421v18476,401771,19640,596196,,726020c7167610,3431856,7108816,4064395,7146925,4270701v-153795,107014,-487398,-44296,-595578,c6385174,4441755,6215315,4215644,5884301,4270701v-303924,12092,-515710,-30690,-667046,c5042214,4255892,4890845,4302060,4764616,4270701v-187697,151079,-466852,64363,-738515,c3775897,4370121,3715431,4119517,3430524,4270701v-249499,73841,-228898,-23660,-381169,c2941002,4251882,2637696,4244936,2453778,4270701v-133089,119931,-245066,11795,-524109,c1644401,4260905,1658355,4215406,1405562,4270701v-195883,126863,-239207,-53165,-524109,c644760,4397925,158863,4281134,,4270701,-10049,4028167,49941,3524155,,3373854,-24581,3106995,34986,2688847,,2562421v27366,-63152,128566,-517323,,-726020c96439,1681434,-106711,1278764,,1024968,-66076,788081,195982,268886,,xem,nfnsc165066,-76048,306693,160984,738515,v342023,-68627,221318,89017,452639,c1354719,-62226,1483738,13318,1858200,v346311,-20163,287212,54536,452638,c2489283,-44766,2653203,-50434,2906415,v218761,-20762,316627,127813,667047,c3887413,-142981,3806989,13551,3954631,v195586,-52042,262217,18875,381169,c4456381,-103542,4884896,818,5074317,v199509,-56011,370984,90404,595577,c5885102,-61404,5889006,26843,6051063,v196861,-58274,677582,13791,1095862,c7101263,313849,7093838,624273,7146925,939553v-4539,371356,9820,475935,,768728c7151535,1931439,7081895,2259846,7146925,2562421v23912,372716,544,577143,,726020c7157560,3505235,7120029,4037506,7146925,4270701v-176431,125436,-474818,-41873,-595578,c6399171,4304226,6092833,4188131,5884301,4270701v-318730,48196,-516898,337,-667046,c5052532,4305271,4889033,4282806,4764616,4270701v-165595,91100,-502539,-76187,-738515,c3798571,4261181,3670477,4123579,3430524,4270701v-278575,84460,-245502,22436,-381169,c2839416,4354885,2640914,4146949,2453778,4270701v-130235,63160,-261234,-10560,-524109,c1730669,4233084,1678061,4176930,1405562,4270701v-255938,119961,-282817,-28163,-524109,c576679,4339654,290242,4266669,,4270701,-54019,4077338,114660,3585756,,3373854,23231,3157233,48022,2737884,,2562421,11806,2404643,89001,1989390,,1836401,4278,1637722,158051,1230659,,1024968,-30280,770153,95882,244066,,xem,nfnsc193052,-150361,307626,105395,738515,v324853,-111533,254299,91231,452639,c1291032,-55462,1550147,-9286,1858200,v332345,-7827,295877,50069,452638,c2480455,-35793,2675080,-100908,2906415,v195763,-47669,319996,117525,667047,c3873028,-140708,3833889,-2079,3954631,v199413,-66083,268847,25719,381169,c4470979,-122080,4885245,-24783,5074317,v233658,-6783,360731,33738,595577,c5890147,-49469,5886433,37486,6051063,v82278,-32588,656505,17374,1095862,c7051183,333568,7086213,623599,7146925,939553v-18811,359906,8392,473288,,768728c7064158,1944242,7060098,2243936,7146925,2562421v-52599,360790,-8440,540858,,726020c7121525,3536030,7119136,4080388,7146925,4270701v-207731,88999,-463789,-34803,-595578,c6369686,4365711,6172621,4116132,5884301,4270701v-286795,9050,-435631,-59793,-667046,c5089460,4260127,4917053,4256433,4764616,4270701v-138364,90016,-419681,-128629,-738515,c3856142,4297911,3681129,4079752,3430524,4270701v-265580,101182,-256521,12566,-381169,c2897058,4349998,2684751,4155711,2453778,4270701v-116448,21886,-234320,-8927,-524109,c1733597,4238362,1670157,4173198,1405562,4270701v-205394,101747,-276006,-14207,-524109,c610828,4337151,262246,4281434,,4270701,-23837,4012449,83266,3505730,,3373854,37557,3238136,91936,2766477,,2562421,11337,2357366,69297,1995054,,1836401,77841,1662288,117132,1193308,,1024968,24361,798863,102801,192878,,xe" fillcolor="white [3201]" strokeweight="6pt">
                <v:stroke joinstyle="miter"/>
                <v:formulas/>
                <v:path arrowok="t" o:extrusionok="f" o:connecttype="custom" o:connectlocs="0,0;738515,0;1191154,0;1858200,0;2310838,0;2906415,0;3573462,0;3954631,0;4335800,0;5074317,0;5669894,0;6051063,0;7146925,0;7146925,939553;7146925,1708281;7146925,2562421;7146925,3288441;7146925,4270701;6551347,4270701;5884301,4270701;5217255,4270701;4764616,4270701;4026101,4270701;3430524,4270701;3049355,4270701;2453778,4270701;1929669,4270701;1405562,4270701;881453,4270701;0,4270701;0,3373854;0,2562421;0,1836401;0,1024968;0,0" o:connectangles="0,0,0,0,0,0,0,0,0,0,0,0,0,0,0,0,0,0,0,0,0,0,0,0,0,0,0,0,0,0,0,0,0,0,0" textboxrect="0,0,7146925,4270703"/>
                <v:textbox>
                  <w:txbxContent>
                    <w:p w14:paraId="059F93B8" w14:textId="77777777" w:rsidR="00E43B2D" w:rsidRDefault="00E43B2D" w:rsidP="00E43B2D">
                      <w:pPr>
                        <w:pStyle w:val="NoSpacing"/>
                        <w:jc w:val="center"/>
                        <w:rPr>
                          <w:rFonts w:ascii="MV Boli" w:hAnsi="MV Boli" w:cs="MV Boli"/>
                          <w:sz w:val="32"/>
                          <w:szCs w:val="32"/>
                        </w:rPr>
                      </w:pPr>
                      <w:r w:rsidRPr="00E43B2D"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Would you like to help children </w:t>
                      </w:r>
                      <w:r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in your care </w:t>
                      </w:r>
                      <w:r w:rsidRPr="00E43B2D"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become more confident with toilet training but </w:t>
                      </w:r>
                      <w:r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they </w:t>
                      </w:r>
                      <w:r w:rsidRPr="00E43B2D"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don’t speak </w:t>
                      </w:r>
                      <w:r>
                        <w:rPr>
                          <w:rFonts w:ascii="MV Boli" w:hAnsi="MV Boli" w:cs="MV Boli"/>
                          <w:sz w:val="32"/>
                          <w:szCs w:val="32"/>
                        </w:rPr>
                        <w:t xml:space="preserve">English? </w:t>
                      </w:r>
                    </w:p>
                    <w:p w14:paraId="62940D12" w14:textId="2C9A1F43" w:rsidR="00E43B2D" w:rsidRDefault="00E43B2D" w:rsidP="00E43B2D">
                      <w:pPr>
                        <w:pStyle w:val="NoSpacing"/>
                        <w:jc w:val="center"/>
                        <w:rPr>
                          <w:rFonts w:ascii="MV Boli" w:hAnsi="MV Boli" w:cs="MV Boli"/>
                          <w:sz w:val="32"/>
                          <w:szCs w:val="32"/>
                        </w:rPr>
                      </w:pPr>
                      <w:r>
                        <w:rPr>
                          <w:rFonts w:ascii="MV Boli" w:hAnsi="MV Boli" w:cs="MV Boli"/>
                          <w:sz w:val="32"/>
                          <w:szCs w:val="32"/>
                        </w:rPr>
                        <w:t>These resources/links are a necessity for you!</w:t>
                      </w:r>
                    </w:p>
                    <w:p w14:paraId="2FAE24C8" w14:textId="17EAE173" w:rsidR="00DB4959" w:rsidRPr="00DB4959" w:rsidRDefault="00B147D5" w:rsidP="00DB4959">
                      <w:pPr>
                        <w:pStyle w:val="NoSpacing"/>
                        <w:jc w:val="center"/>
                        <w:rPr>
                          <w:rFonts w:ascii="Modern Love Caps" w:hAnsi="Modern Love Caps" w:cs="MV Boli"/>
                          <w:sz w:val="32"/>
                          <w:szCs w:val="32"/>
                        </w:rPr>
                      </w:pPr>
                      <w:hyperlink r:id="rId11" w:anchor=":~:text=Swedish%20researchers%20said%20Vietnamese%20mothers,toilet%20with%20the%20whistling%20sound." w:history="1">
                        <w:r w:rsidR="00DB4959" w:rsidRPr="00F8452E">
                          <w:rPr>
                            <w:rStyle w:val="Hyperlink"/>
                            <w:rFonts w:ascii="Modern Love Caps" w:hAnsi="Modern Love Caps"/>
                          </w:rPr>
                          <w:t>https://www.practicalparenting.com.au/how-the-vietnamese-potty-train-their-kids-by-9-months-old#:~:text=Swedish%20researchers%20said%20Vietnamese%20mothers,toilet%20with%20the%20whistling%20sound.</w:t>
                        </w:r>
                      </w:hyperlink>
                    </w:p>
                    <w:p w14:paraId="372E299A" w14:textId="77777777" w:rsidR="0090536C" w:rsidRPr="00527480" w:rsidRDefault="0090536C" w:rsidP="00E43B2D">
                      <w:pPr>
                        <w:pStyle w:val="NoSpacing"/>
                        <w:jc w:val="center"/>
                        <w:rPr>
                          <w:rFonts w:ascii="Modern Love Caps" w:hAnsi="Modern Love Caps" w:cs="MV Boli"/>
                          <w:sz w:val="32"/>
                          <w:szCs w:val="32"/>
                        </w:rPr>
                      </w:pPr>
                    </w:p>
                    <w:p w14:paraId="26D14894" w14:textId="15E3221C" w:rsidR="00E43B2D" w:rsidRDefault="00B147D5" w:rsidP="00E43B2D">
                      <w:pPr>
                        <w:pStyle w:val="NoSpacing"/>
                        <w:jc w:val="center"/>
                        <w:rPr>
                          <w:rStyle w:val="Hyperlink"/>
                          <w:rFonts w:ascii="Modern Love Caps" w:hAnsi="Modern Love Caps"/>
                        </w:rPr>
                      </w:pPr>
                      <w:hyperlink r:id="rId12" w:history="1">
                        <w:r w:rsidR="00E43B2D" w:rsidRPr="00527480">
                          <w:rPr>
                            <w:rStyle w:val="Hyperlink"/>
                            <w:rFonts w:ascii="Modern Love Caps" w:hAnsi="Modern Love Caps"/>
                          </w:rPr>
                          <w:t>https://www.healthtranslations.vic.gov.au/bhcv2/bhcht.nsf/PresentMultilingualResourceByTopic?Open&amp;x=Parenting&amp;s=Dinka</w:t>
                        </w:r>
                      </w:hyperlink>
                    </w:p>
                    <w:p w14:paraId="45A036CE" w14:textId="2E63643D" w:rsidR="006477D7" w:rsidRDefault="006477D7" w:rsidP="00E43B2D">
                      <w:pPr>
                        <w:pStyle w:val="NoSpacing"/>
                        <w:jc w:val="center"/>
                        <w:rPr>
                          <w:rStyle w:val="Hyperlink"/>
                          <w:rFonts w:ascii="Modern Love Caps" w:hAnsi="Modern Love Caps"/>
                        </w:rPr>
                      </w:pPr>
                    </w:p>
                    <w:p w14:paraId="3609451D" w14:textId="3A79B8A2" w:rsidR="006477D7" w:rsidRPr="006477D7" w:rsidRDefault="00B147D5" w:rsidP="00E43B2D">
                      <w:pPr>
                        <w:pStyle w:val="NoSpacing"/>
                        <w:jc w:val="center"/>
                        <w:rPr>
                          <w:rFonts w:ascii="Modern Love Caps" w:hAnsi="Modern Love Caps"/>
                        </w:rPr>
                      </w:pPr>
                      <w:hyperlink r:id="rId13" w:history="1">
                        <w:r w:rsidR="006477D7" w:rsidRPr="006477D7">
                          <w:rPr>
                            <w:rStyle w:val="Hyperlink"/>
                            <w:rFonts w:ascii="Modern Love Caps" w:hAnsi="Modern Love Caps"/>
                          </w:rPr>
                          <w:t>https://toilettrainingeducators.com.au/</w:t>
                        </w:r>
                      </w:hyperlink>
                    </w:p>
                    <w:p w14:paraId="374A13CD" w14:textId="54C3E9C5" w:rsidR="00A12899" w:rsidRPr="00527480" w:rsidRDefault="00A12899" w:rsidP="00E43B2D">
                      <w:pPr>
                        <w:pStyle w:val="NoSpacing"/>
                        <w:jc w:val="center"/>
                        <w:rPr>
                          <w:rFonts w:ascii="Modern Love Caps" w:hAnsi="Modern Love Caps"/>
                        </w:rPr>
                      </w:pPr>
                    </w:p>
                    <w:p w14:paraId="6D9F70C7" w14:textId="77777777" w:rsidR="0090536C" w:rsidRDefault="00B147D5" w:rsidP="00E43B2D">
                      <w:pPr>
                        <w:pStyle w:val="NoSpacing"/>
                        <w:jc w:val="center"/>
                        <w:rPr>
                          <w:rStyle w:val="Hyperlink"/>
                          <w:rFonts w:ascii="Modern Love Caps" w:hAnsi="Modern Love Caps"/>
                        </w:rPr>
                      </w:pPr>
                      <w:hyperlink r:id="rId14" w:history="1">
                        <w:r w:rsidR="00A12899" w:rsidRPr="00527480">
                          <w:rPr>
                            <w:rStyle w:val="Hyperlink"/>
                            <w:rFonts w:ascii="Modern Love Caps" w:hAnsi="Modern Love Caps"/>
                          </w:rPr>
                          <w:t>https://childdevelopment.com.au/areas-of-concern/self-care/toileting/</w:t>
                        </w:r>
                      </w:hyperlink>
                    </w:p>
                    <w:p w14:paraId="286F054A" w14:textId="77777777" w:rsidR="0090536C" w:rsidRPr="0090536C" w:rsidRDefault="0090536C" w:rsidP="00E43B2D">
                      <w:pPr>
                        <w:pStyle w:val="NoSpacing"/>
                        <w:jc w:val="center"/>
                        <w:rPr>
                          <w:rStyle w:val="Hyperlink"/>
                          <w:rFonts w:ascii="Modern Love Caps" w:hAnsi="Modern Love Caps"/>
                        </w:rPr>
                      </w:pPr>
                    </w:p>
                    <w:p w14:paraId="392D33B3" w14:textId="0259AF3C" w:rsidR="00A12899" w:rsidRDefault="00B147D5" w:rsidP="00E43B2D">
                      <w:pPr>
                        <w:pStyle w:val="NoSpacing"/>
                        <w:jc w:val="center"/>
                      </w:pPr>
                      <w:hyperlink r:id="rId15" w:history="1">
                        <w:r w:rsidR="0090536C" w:rsidRPr="0090536C">
                          <w:rPr>
                            <w:rStyle w:val="Hyperlink"/>
                            <w:rFonts w:ascii="Modern Love Caps" w:hAnsi="Modern Love Caps"/>
                          </w:rPr>
                          <w:t>https://www.acecqa.gov.au/sites/default/files/acecqa/files/QualityInformationSheets/QualityArea2/EffectiveToiletingandNappyChangingProcedure.pdf</w:t>
                        </w:r>
                      </w:hyperlink>
                      <w:r w:rsidR="00527480">
                        <w:rPr>
                          <w:rStyle w:val="Hyperlink"/>
                        </w:rPr>
                        <w:br/>
                      </w:r>
                    </w:p>
                    <w:p w14:paraId="4480B794" w14:textId="77777777" w:rsidR="00E43B2D" w:rsidRPr="00E43B2D" w:rsidRDefault="00E43B2D" w:rsidP="00E43B2D">
                      <w:pPr>
                        <w:pStyle w:val="NoSpacing"/>
                        <w:rPr>
                          <w:rFonts w:ascii="MV Boli" w:hAnsi="MV Boli" w:cs="MV Boli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C9D39C" w14:textId="3963F90A" w:rsidR="00B204CA" w:rsidRDefault="00B204CA" w:rsidP="005A782B">
      <w:pPr>
        <w:pStyle w:val="Heading2"/>
      </w:pPr>
    </w:p>
    <w:p w14:paraId="047191CF" w14:textId="77777777" w:rsidR="00B204CA" w:rsidRDefault="00B204CA" w:rsidP="005A782B">
      <w:pPr>
        <w:pStyle w:val="Heading2"/>
      </w:pPr>
    </w:p>
    <w:p w14:paraId="79D003B1" w14:textId="77777777" w:rsidR="00B204CA" w:rsidRDefault="00B204CA" w:rsidP="005A782B">
      <w:pPr>
        <w:pStyle w:val="Heading2"/>
      </w:pPr>
    </w:p>
    <w:p w14:paraId="4873806C" w14:textId="77777777" w:rsidR="00B204CA" w:rsidRDefault="00B204CA" w:rsidP="005A782B">
      <w:pPr>
        <w:pStyle w:val="Heading2"/>
      </w:pPr>
    </w:p>
    <w:p w14:paraId="6CE7C6A6" w14:textId="77777777" w:rsidR="00B204CA" w:rsidRDefault="00B204CA" w:rsidP="005A782B">
      <w:pPr>
        <w:pStyle w:val="Heading2"/>
      </w:pPr>
    </w:p>
    <w:p w14:paraId="6DDB5F1C" w14:textId="77777777" w:rsidR="00B204CA" w:rsidRDefault="00B204CA" w:rsidP="005A782B">
      <w:pPr>
        <w:pStyle w:val="Heading2"/>
      </w:pPr>
    </w:p>
    <w:p w14:paraId="1335AC13" w14:textId="77777777" w:rsidR="00B204CA" w:rsidRDefault="00B204CA" w:rsidP="005A782B">
      <w:pPr>
        <w:pStyle w:val="Heading2"/>
      </w:pPr>
    </w:p>
    <w:p w14:paraId="474A672E" w14:textId="77777777" w:rsidR="00B204CA" w:rsidRDefault="00B204CA" w:rsidP="005A782B">
      <w:pPr>
        <w:pStyle w:val="Heading2"/>
      </w:pPr>
    </w:p>
    <w:p w14:paraId="1D48D6CE" w14:textId="77777777" w:rsidR="00B204CA" w:rsidRDefault="00B204CA" w:rsidP="005A782B">
      <w:pPr>
        <w:pStyle w:val="Heading2"/>
      </w:pPr>
    </w:p>
    <w:p w14:paraId="639552E4" w14:textId="77777777" w:rsidR="00B204CA" w:rsidRDefault="00B204CA" w:rsidP="005A782B">
      <w:pPr>
        <w:pStyle w:val="Heading2"/>
      </w:pPr>
    </w:p>
    <w:p w14:paraId="14E481E7" w14:textId="77777777" w:rsidR="00B204CA" w:rsidRDefault="00B204CA" w:rsidP="005A782B">
      <w:pPr>
        <w:pStyle w:val="Heading2"/>
      </w:pPr>
    </w:p>
    <w:p w14:paraId="5DEF8838" w14:textId="77777777" w:rsidR="00B204CA" w:rsidRDefault="00B204CA" w:rsidP="005A782B">
      <w:pPr>
        <w:pStyle w:val="Heading2"/>
      </w:pPr>
    </w:p>
    <w:p w14:paraId="2D16C11B" w14:textId="36B11B7A" w:rsidR="00B204CA" w:rsidRDefault="00B204CA" w:rsidP="005A782B">
      <w:pPr>
        <w:pStyle w:val="Heading2"/>
      </w:pPr>
    </w:p>
    <w:p w14:paraId="212C13D0" w14:textId="1CDC60D9" w:rsidR="00B204CA" w:rsidRDefault="00B204CA" w:rsidP="005A782B">
      <w:pPr>
        <w:pStyle w:val="Heading2"/>
      </w:pPr>
    </w:p>
    <w:p w14:paraId="40277A64" w14:textId="28D0E4EC" w:rsidR="00B204CA" w:rsidRDefault="00B204CA" w:rsidP="005A782B">
      <w:pPr>
        <w:pStyle w:val="Heading2"/>
      </w:pPr>
    </w:p>
    <w:p w14:paraId="1F7AD181" w14:textId="140401A4" w:rsidR="00B204CA" w:rsidRDefault="00B204CA" w:rsidP="005A782B">
      <w:pPr>
        <w:pStyle w:val="Heading2"/>
      </w:pPr>
    </w:p>
    <w:p w14:paraId="0A7C92B6" w14:textId="05C63825" w:rsidR="00B204CA" w:rsidRDefault="00B204CA" w:rsidP="005A782B">
      <w:pPr>
        <w:pStyle w:val="Heading2"/>
      </w:pPr>
    </w:p>
    <w:p w14:paraId="09712D4F" w14:textId="2064A56B" w:rsidR="00B204CA" w:rsidRDefault="00C253E0" w:rsidP="005A782B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BDCD64D" wp14:editId="4C7AD1F9">
                <wp:simplePos x="0" y="0"/>
                <wp:positionH relativeFrom="column">
                  <wp:posOffset>-325378</wp:posOffset>
                </wp:positionH>
                <wp:positionV relativeFrom="paragraph">
                  <wp:posOffset>145297</wp:posOffset>
                </wp:positionV>
                <wp:extent cx="6527800" cy="3819594"/>
                <wp:effectExtent l="76200" t="76200" r="101600" b="857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27800" cy="3819594"/>
                        </a:xfrm>
                        <a:custGeom>
                          <a:avLst/>
                          <a:gdLst>
                            <a:gd name="connsiteX0" fmla="*/ 0 w 6527800"/>
                            <a:gd name="connsiteY0" fmla="*/ 0 h 3819594"/>
                            <a:gd name="connsiteX1" fmla="*/ 593436 w 6527800"/>
                            <a:gd name="connsiteY1" fmla="*/ 0 h 3819594"/>
                            <a:gd name="connsiteX2" fmla="*/ 991038 w 6527800"/>
                            <a:gd name="connsiteY2" fmla="*/ 0 h 3819594"/>
                            <a:gd name="connsiteX3" fmla="*/ 1388641 w 6527800"/>
                            <a:gd name="connsiteY3" fmla="*/ 0 h 3819594"/>
                            <a:gd name="connsiteX4" fmla="*/ 1786243 w 6527800"/>
                            <a:gd name="connsiteY4" fmla="*/ 0 h 3819594"/>
                            <a:gd name="connsiteX5" fmla="*/ 2183845 w 6527800"/>
                            <a:gd name="connsiteY5" fmla="*/ 0 h 3819594"/>
                            <a:gd name="connsiteX6" fmla="*/ 2842560 w 6527800"/>
                            <a:gd name="connsiteY6" fmla="*/ 0 h 3819594"/>
                            <a:gd name="connsiteX7" fmla="*/ 3305440 w 6527800"/>
                            <a:gd name="connsiteY7" fmla="*/ 0 h 3819594"/>
                            <a:gd name="connsiteX8" fmla="*/ 3898876 w 6527800"/>
                            <a:gd name="connsiteY8" fmla="*/ 0 h 3819594"/>
                            <a:gd name="connsiteX9" fmla="*/ 4557591 w 6527800"/>
                            <a:gd name="connsiteY9" fmla="*/ 0 h 3819594"/>
                            <a:gd name="connsiteX10" fmla="*/ 5085749 w 6527800"/>
                            <a:gd name="connsiteY10" fmla="*/ 0 h 3819594"/>
                            <a:gd name="connsiteX11" fmla="*/ 5483352 w 6527800"/>
                            <a:gd name="connsiteY11" fmla="*/ 0 h 3819594"/>
                            <a:gd name="connsiteX12" fmla="*/ 6011510 w 6527800"/>
                            <a:gd name="connsiteY12" fmla="*/ 0 h 3819594"/>
                            <a:gd name="connsiteX13" fmla="*/ 6527800 w 6527800"/>
                            <a:gd name="connsiteY13" fmla="*/ 0 h 3819594"/>
                            <a:gd name="connsiteX14" fmla="*/ 6527800 w 6527800"/>
                            <a:gd name="connsiteY14" fmla="*/ 469264 h 3819594"/>
                            <a:gd name="connsiteX15" fmla="*/ 6527800 w 6527800"/>
                            <a:gd name="connsiteY15" fmla="*/ 1091312 h 3819594"/>
                            <a:gd name="connsiteX16" fmla="*/ 6527800 w 6527800"/>
                            <a:gd name="connsiteY16" fmla="*/ 1522380 h 3819594"/>
                            <a:gd name="connsiteX17" fmla="*/ 6527800 w 6527800"/>
                            <a:gd name="connsiteY17" fmla="*/ 1991645 h 3819594"/>
                            <a:gd name="connsiteX18" fmla="*/ 6527800 w 6527800"/>
                            <a:gd name="connsiteY18" fmla="*/ 2613693 h 3819594"/>
                            <a:gd name="connsiteX19" fmla="*/ 6527800 w 6527800"/>
                            <a:gd name="connsiteY19" fmla="*/ 3159350 h 3819594"/>
                            <a:gd name="connsiteX20" fmla="*/ 6527800 w 6527800"/>
                            <a:gd name="connsiteY20" fmla="*/ 3819594 h 3819594"/>
                            <a:gd name="connsiteX21" fmla="*/ 5999641 w 6527800"/>
                            <a:gd name="connsiteY21" fmla="*/ 3819594 h 3819594"/>
                            <a:gd name="connsiteX22" fmla="*/ 5275649 w 6527800"/>
                            <a:gd name="connsiteY22" fmla="*/ 3819594 h 3819594"/>
                            <a:gd name="connsiteX23" fmla="*/ 4747490 w 6527800"/>
                            <a:gd name="connsiteY23" fmla="*/ 3819594 h 3819594"/>
                            <a:gd name="connsiteX24" fmla="*/ 4023498 w 6527800"/>
                            <a:gd name="connsiteY24" fmla="*/ 3819594 h 3819594"/>
                            <a:gd name="connsiteX25" fmla="*/ 3430061 w 6527800"/>
                            <a:gd name="connsiteY25" fmla="*/ 3819594 h 3819594"/>
                            <a:gd name="connsiteX26" fmla="*/ 2706069 w 6527800"/>
                            <a:gd name="connsiteY26" fmla="*/ 3819594 h 3819594"/>
                            <a:gd name="connsiteX27" fmla="*/ 2112633 w 6527800"/>
                            <a:gd name="connsiteY27" fmla="*/ 3819594 h 3819594"/>
                            <a:gd name="connsiteX28" fmla="*/ 1519196 w 6527800"/>
                            <a:gd name="connsiteY28" fmla="*/ 3819594 h 3819594"/>
                            <a:gd name="connsiteX29" fmla="*/ 1121594 w 6527800"/>
                            <a:gd name="connsiteY29" fmla="*/ 3819594 h 3819594"/>
                            <a:gd name="connsiteX30" fmla="*/ 0 w 6527800"/>
                            <a:gd name="connsiteY30" fmla="*/ 3819594 h 3819594"/>
                            <a:gd name="connsiteX31" fmla="*/ 0 w 6527800"/>
                            <a:gd name="connsiteY31" fmla="*/ 3235741 h 3819594"/>
                            <a:gd name="connsiteX32" fmla="*/ 0 w 6527800"/>
                            <a:gd name="connsiteY32" fmla="*/ 2766477 h 3819594"/>
                            <a:gd name="connsiteX33" fmla="*/ 0 w 6527800"/>
                            <a:gd name="connsiteY33" fmla="*/ 2144429 h 3819594"/>
                            <a:gd name="connsiteX34" fmla="*/ 0 w 6527800"/>
                            <a:gd name="connsiteY34" fmla="*/ 1675164 h 3819594"/>
                            <a:gd name="connsiteX35" fmla="*/ 0 w 6527800"/>
                            <a:gd name="connsiteY35" fmla="*/ 1129508 h 3819594"/>
                            <a:gd name="connsiteX36" fmla="*/ 0 w 6527800"/>
                            <a:gd name="connsiteY36" fmla="*/ 507460 h 3819594"/>
                            <a:gd name="connsiteX37" fmla="*/ 0 w 6527800"/>
                            <a:gd name="connsiteY37" fmla="*/ 0 h 3819594"/>
                            <a:gd name="connsiteX0" fmla="*/ 0 w 6527800"/>
                            <a:gd name="connsiteY0" fmla="*/ 0 h 3819594"/>
                            <a:gd name="connsiteX1" fmla="*/ 658714 w 6527800"/>
                            <a:gd name="connsiteY1" fmla="*/ 0 h 3819594"/>
                            <a:gd name="connsiteX2" fmla="*/ 1186872 w 6527800"/>
                            <a:gd name="connsiteY2" fmla="*/ 0 h 3819594"/>
                            <a:gd name="connsiteX3" fmla="*/ 1715030 w 6527800"/>
                            <a:gd name="connsiteY3" fmla="*/ 0 h 3819594"/>
                            <a:gd name="connsiteX4" fmla="*/ 2177911 w 6527800"/>
                            <a:gd name="connsiteY4" fmla="*/ 0 h 3819594"/>
                            <a:gd name="connsiteX5" fmla="*/ 2575514 w 6527800"/>
                            <a:gd name="connsiteY5" fmla="*/ 0 h 3819594"/>
                            <a:gd name="connsiteX6" fmla="*/ 3038394 w 6527800"/>
                            <a:gd name="connsiteY6" fmla="*/ 0 h 3819594"/>
                            <a:gd name="connsiteX7" fmla="*/ 3697108 w 6527800"/>
                            <a:gd name="connsiteY7" fmla="*/ 0 h 3819594"/>
                            <a:gd name="connsiteX8" fmla="*/ 4355823 w 6527800"/>
                            <a:gd name="connsiteY8" fmla="*/ 0 h 3819594"/>
                            <a:gd name="connsiteX9" fmla="*/ 4753425 w 6527800"/>
                            <a:gd name="connsiteY9" fmla="*/ 0 h 3819594"/>
                            <a:gd name="connsiteX10" fmla="*/ 5151027 w 6527800"/>
                            <a:gd name="connsiteY10" fmla="*/ 0 h 3819594"/>
                            <a:gd name="connsiteX11" fmla="*/ 5744463 w 6527800"/>
                            <a:gd name="connsiteY11" fmla="*/ 0 h 3819594"/>
                            <a:gd name="connsiteX12" fmla="*/ 6527800 w 6527800"/>
                            <a:gd name="connsiteY12" fmla="*/ 0 h 3819594"/>
                            <a:gd name="connsiteX13" fmla="*/ 6527800 w 6527800"/>
                            <a:gd name="connsiteY13" fmla="*/ 545656 h 3819594"/>
                            <a:gd name="connsiteX14" fmla="*/ 6527800 w 6527800"/>
                            <a:gd name="connsiteY14" fmla="*/ 1091312 h 3819594"/>
                            <a:gd name="connsiteX15" fmla="*/ 6527800 w 6527800"/>
                            <a:gd name="connsiteY15" fmla="*/ 1636968 h 3819594"/>
                            <a:gd name="connsiteX16" fmla="*/ 6527800 w 6527800"/>
                            <a:gd name="connsiteY16" fmla="*/ 2220821 h 3819594"/>
                            <a:gd name="connsiteX17" fmla="*/ 6527800 w 6527800"/>
                            <a:gd name="connsiteY17" fmla="*/ 2728281 h 3819594"/>
                            <a:gd name="connsiteX18" fmla="*/ 6527800 w 6527800"/>
                            <a:gd name="connsiteY18" fmla="*/ 3159350 h 3819594"/>
                            <a:gd name="connsiteX19" fmla="*/ 6527800 w 6527800"/>
                            <a:gd name="connsiteY19" fmla="*/ 3819594 h 3819594"/>
                            <a:gd name="connsiteX20" fmla="*/ 6130197 w 6527800"/>
                            <a:gd name="connsiteY20" fmla="*/ 3819594 h 3819594"/>
                            <a:gd name="connsiteX21" fmla="*/ 5406205 w 6527800"/>
                            <a:gd name="connsiteY21" fmla="*/ 3819594 h 3819594"/>
                            <a:gd name="connsiteX22" fmla="*/ 4943325 w 6527800"/>
                            <a:gd name="connsiteY22" fmla="*/ 3819594 h 3819594"/>
                            <a:gd name="connsiteX23" fmla="*/ 4284610 w 6527800"/>
                            <a:gd name="connsiteY23" fmla="*/ 3819594 h 3819594"/>
                            <a:gd name="connsiteX24" fmla="*/ 3887008 w 6527800"/>
                            <a:gd name="connsiteY24" fmla="*/ 3819594 h 3819594"/>
                            <a:gd name="connsiteX25" fmla="*/ 3358849 w 6527800"/>
                            <a:gd name="connsiteY25" fmla="*/ 3819594 h 3819594"/>
                            <a:gd name="connsiteX26" fmla="*/ 2634857 w 6527800"/>
                            <a:gd name="connsiteY26" fmla="*/ 3819594 h 3819594"/>
                            <a:gd name="connsiteX27" fmla="*/ 2041421 w 6527800"/>
                            <a:gd name="connsiteY27" fmla="*/ 3819594 h 3819594"/>
                            <a:gd name="connsiteX28" fmla="*/ 1382707 w 6527800"/>
                            <a:gd name="connsiteY28" fmla="*/ 3819594 h 3819594"/>
                            <a:gd name="connsiteX29" fmla="*/ 985103 w 6527800"/>
                            <a:gd name="connsiteY29" fmla="*/ 3819594 h 3819594"/>
                            <a:gd name="connsiteX30" fmla="*/ 587501 w 6527800"/>
                            <a:gd name="connsiteY30" fmla="*/ 3819594 h 3819594"/>
                            <a:gd name="connsiteX31" fmla="*/ 0 w 6527800"/>
                            <a:gd name="connsiteY31" fmla="*/ 3819594 h 3819594"/>
                            <a:gd name="connsiteX32" fmla="*/ 0 w 6527800"/>
                            <a:gd name="connsiteY32" fmla="*/ 3312133 h 3819594"/>
                            <a:gd name="connsiteX33" fmla="*/ 0 w 6527800"/>
                            <a:gd name="connsiteY33" fmla="*/ 2766477 h 3819594"/>
                            <a:gd name="connsiteX34" fmla="*/ 0 w 6527800"/>
                            <a:gd name="connsiteY34" fmla="*/ 2182625 h 3819594"/>
                            <a:gd name="connsiteX35" fmla="*/ 0 w 6527800"/>
                            <a:gd name="connsiteY35" fmla="*/ 1751556 h 3819594"/>
                            <a:gd name="connsiteX36" fmla="*/ 0 w 6527800"/>
                            <a:gd name="connsiteY36" fmla="*/ 1129508 h 3819594"/>
                            <a:gd name="connsiteX37" fmla="*/ 0 w 6527800"/>
                            <a:gd name="connsiteY37" fmla="*/ 507460 h 3819594"/>
                            <a:gd name="connsiteX38" fmla="*/ 0 w 6527800"/>
                            <a:gd name="connsiteY38" fmla="*/ 0 h 3819594"/>
                            <a:gd name="connsiteX0" fmla="*/ 0 w 6527800"/>
                            <a:gd name="connsiteY0" fmla="*/ 0 h 3819594"/>
                            <a:gd name="connsiteX1" fmla="*/ 593436 w 6527800"/>
                            <a:gd name="connsiteY1" fmla="*/ 0 h 3819594"/>
                            <a:gd name="connsiteX2" fmla="*/ 991038 w 6527800"/>
                            <a:gd name="connsiteY2" fmla="*/ 0 h 3819594"/>
                            <a:gd name="connsiteX3" fmla="*/ 1388641 w 6527800"/>
                            <a:gd name="connsiteY3" fmla="*/ 0 h 3819594"/>
                            <a:gd name="connsiteX4" fmla="*/ 1786243 w 6527800"/>
                            <a:gd name="connsiteY4" fmla="*/ 0 h 3819594"/>
                            <a:gd name="connsiteX5" fmla="*/ 2183845 w 6527800"/>
                            <a:gd name="connsiteY5" fmla="*/ 0 h 3819594"/>
                            <a:gd name="connsiteX6" fmla="*/ 2842560 w 6527800"/>
                            <a:gd name="connsiteY6" fmla="*/ 0 h 3819594"/>
                            <a:gd name="connsiteX7" fmla="*/ 3305440 w 6527800"/>
                            <a:gd name="connsiteY7" fmla="*/ 0 h 3819594"/>
                            <a:gd name="connsiteX8" fmla="*/ 3898876 w 6527800"/>
                            <a:gd name="connsiteY8" fmla="*/ 0 h 3819594"/>
                            <a:gd name="connsiteX9" fmla="*/ 4557591 w 6527800"/>
                            <a:gd name="connsiteY9" fmla="*/ 0 h 3819594"/>
                            <a:gd name="connsiteX10" fmla="*/ 5085749 w 6527800"/>
                            <a:gd name="connsiteY10" fmla="*/ 0 h 3819594"/>
                            <a:gd name="connsiteX11" fmla="*/ 5483352 w 6527800"/>
                            <a:gd name="connsiteY11" fmla="*/ 0 h 3819594"/>
                            <a:gd name="connsiteX12" fmla="*/ 6011510 w 6527800"/>
                            <a:gd name="connsiteY12" fmla="*/ 0 h 3819594"/>
                            <a:gd name="connsiteX13" fmla="*/ 6527800 w 6527800"/>
                            <a:gd name="connsiteY13" fmla="*/ 0 h 3819594"/>
                            <a:gd name="connsiteX14" fmla="*/ 6527800 w 6527800"/>
                            <a:gd name="connsiteY14" fmla="*/ 469264 h 3819594"/>
                            <a:gd name="connsiteX15" fmla="*/ 6527800 w 6527800"/>
                            <a:gd name="connsiteY15" fmla="*/ 1091312 h 3819594"/>
                            <a:gd name="connsiteX16" fmla="*/ 6527800 w 6527800"/>
                            <a:gd name="connsiteY16" fmla="*/ 1522380 h 3819594"/>
                            <a:gd name="connsiteX17" fmla="*/ 6527800 w 6527800"/>
                            <a:gd name="connsiteY17" fmla="*/ 1991645 h 3819594"/>
                            <a:gd name="connsiteX18" fmla="*/ 6527800 w 6527800"/>
                            <a:gd name="connsiteY18" fmla="*/ 2613693 h 3819594"/>
                            <a:gd name="connsiteX19" fmla="*/ 6527800 w 6527800"/>
                            <a:gd name="connsiteY19" fmla="*/ 3159350 h 3819594"/>
                            <a:gd name="connsiteX20" fmla="*/ 6527800 w 6527800"/>
                            <a:gd name="connsiteY20" fmla="*/ 3819594 h 3819594"/>
                            <a:gd name="connsiteX21" fmla="*/ 5999641 w 6527800"/>
                            <a:gd name="connsiteY21" fmla="*/ 3819594 h 3819594"/>
                            <a:gd name="connsiteX22" fmla="*/ 5275649 w 6527800"/>
                            <a:gd name="connsiteY22" fmla="*/ 3819594 h 3819594"/>
                            <a:gd name="connsiteX23" fmla="*/ 4747490 w 6527800"/>
                            <a:gd name="connsiteY23" fmla="*/ 3819594 h 3819594"/>
                            <a:gd name="connsiteX24" fmla="*/ 4023498 w 6527800"/>
                            <a:gd name="connsiteY24" fmla="*/ 3819594 h 3819594"/>
                            <a:gd name="connsiteX25" fmla="*/ 3430061 w 6527800"/>
                            <a:gd name="connsiteY25" fmla="*/ 3819594 h 3819594"/>
                            <a:gd name="connsiteX26" fmla="*/ 2706069 w 6527800"/>
                            <a:gd name="connsiteY26" fmla="*/ 3819594 h 3819594"/>
                            <a:gd name="connsiteX27" fmla="*/ 2112633 w 6527800"/>
                            <a:gd name="connsiteY27" fmla="*/ 3819594 h 3819594"/>
                            <a:gd name="connsiteX28" fmla="*/ 1519196 w 6527800"/>
                            <a:gd name="connsiteY28" fmla="*/ 3819594 h 3819594"/>
                            <a:gd name="connsiteX29" fmla="*/ 1121594 w 6527800"/>
                            <a:gd name="connsiteY29" fmla="*/ 3819594 h 3819594"/>
                            <a:gd name="connsiteX30" fmla="*/ 0 w 6527800"/>
                            <a:gd name="connsiteY30" fmla="*/ 3819594 h 3819594"/>
                            <a:gd name="connsiteX31" fmla="*/ 0 w 6527800"/>
                            <a:gd name="connsiteY31" fmla="*/ 3235741 h 3819594"/>
                            <a:gd name="connsiteX32" fmla="*/ 0 w 6527800"/>
                            <a:gd name="connsiteY32" fmla="*/ 2766477 h 3819594"/>
                            <a:gd name="connsiteX33" fmla="*/ 0 w 6527800"/>
                            <a:gd name="connsiteY33" fmla="*/ 2144429 h 3819594"/>
                            <a:gd name="connsiteX34" fmla="*/ 0 w 6527800"/>
                            <a:gd name="connsiteY34" fmla="*/ 1675164 h 3819594"/>
                            <a:gd name="connsiteX35" fmla="*/ 0 w 6527800"/>
                            <a:gd name="connsiteY35" fmla="*/ 1129508 h 3819594"/>
                            <a:gd name="connsiteX36" fmla="*/ 0 w 6527800"/>
                            <a:gd name="connsiteY36" fmla="*/ 507460 h 3819594"/>
                            <a:gd name="connsiteX37" fmla="*/ 0 w 6527800"/>
                            <a:gd name="connsiteY37" fmla="*/ 0 h 3819594"/>
                            <a:gd name="connsiteX0" fmla="*/ 0 w 6527800"/>
                            <a:gd name="connsiteY0" fmla="*/ 0 h 3819594"/>
                            <a:gd name="connsiteX1" fmla="*/ 593436 w 6527800"/>
                            <a:gd name="connsiteY1" fmla="*/ 0 h 3819594"/>
                            <a:gd name="connsiteX2" fmla="*/ 991038 w 6527800"/>
                            <a:gd name="connsiteY2" fmla="*/ 0 h 3819594"/>
                            <a:gd name="connsiteX3" fmla="*/ 1388641 w 6527800"/>
                            <a:gd name="connsiteY3" fmla="*/ 0 h 3819594"/>
                            <a:gd name="connsiteX4" fmla="*/ 1786243 w 6527800"/>
                            <a:gd name="connsiteY4" fmla="*/ 0 h 3819594"/>
                            <a:gd name="connsiteX5" fmla="*/ 2183845 w 6527800"/>
                            <a:gd name="connsiteY5" fmla="*/ 0 h 3819594"/>
                            <a:gd name="connsiteX6" fmla="*/ 2842560 w 6527800"/>
                            <a:gd name="connsiteY6" fmla="*/ 0 h 3819594"/>
                            <a:gd name="connsiteX7" fmla="*/ 3305440 w 6527800"/>
                            <a:gd name="connsiteY7" fmla="*/ 0 h 3819594"/>
                            <a:gd name="connsiteX8" fmla="*/ 3898876 w 6527800"/>
                            <a:gd name="connsiteY8" fmla="*/ 0 h 3819594"/>
                            <a:gd name="connsiteX9" fmla="*/ 4557591 w 6527800"/>
                            <a:gd name="connsiteY9" fmla="*/ 0 h 3819594"/>
                            <a:gd name="connsiteX10" fmla="*/ 5085749 w 6527800"/>
                            <a:gd name="connsiteY10" fmla="*/ 0 h 3819594"/>
                            <a:gd name="connsiteX11" fmla="*/ 5483352 w 6527800"/>
                            <a:gd name="connsiteY11" fmla="*/ 0 h 3819594"/>
                            <a:gd name="connsiteX12" fmla="*/ 6011510 w 6527800"/>
                            <a:gd name="connsiteY12" fmla="*/ 0 h 3819594"/>
                            <a:gd name="connsiteX13" fmla="*/ 6527800 w 6527800"/>
                            <a:gd name="connsiteY13" fmla="*/ 0 h 3819594"/>
                            <a:gd name="connsiteX14" fmla="*/ 6527800 w 6527800"/>
                            <a:gd name="connsiteY14" fmla="*/ 469264 h 3819594"/>
                            <a:gd name="connsiteX15" fmla="*/ 6527800 w 6527800"/>
                            <a:gd name="connsiteY15" fmla="*/ 1091312 h 3819594"/>
                            <a:gd name="connsiteX16" fmla="*/ 6527800 w 6527800"/>
                            <a:gd name="connsiteY16" fmla="*/ 1522380 h 3819594"/>
                            <a:gd name="connsiteX17" fmla="*/ 6527800 w 6527800"/>
                            <a:gd name="connsiteY17" fmla="*/ 1991645 h 3819594"/>
                            <a:gd name="connsiteX18" fmla="*/ 6527800 w 6527800"/>
                            <a:gd name="connsiteY18" fmla="*/ 2613693 h 3819594"/>
                            <a:gd name="connsiteX19" fmla="*/ 6527800 w 6527800"/>
                            <a:gd name="connsiteY19" fmla="*/ 3159350 h 3819594"/>
                            <a:gd name="connsiteX20" fmla="*/ 6527800 w 6527800"/>
                            <a:gd name="connsiteY20" fmla="*/ 3819594 h 3819594"/>
                            <a:gd name="connsiteX21" fmla="*/ 5999641 w 6527800"/>
                            <a:gd name="connsiteY21" fmla="*/ 3819594 h 3819594"/>
                            <a:gd name="connsiteX22" fmla="*/ 5275649 w 6527800"/>
                            <a:gd name="connsiteY22" fmla="*/ 3819594 h 3819594"/>
                            <a:gd name="connsiteX23" fmla="*/ 4747490 w 6527800"/>
                            <a:gd name="connsiteY23" fmla="*/ 3819594 h 3819594"/>
                            <a:gd name="connsiteX24" fmla="*/ 4023498 w 6527800"/>
                            <a:gd name="connsiteY24" fmla="*/ 3819594 h 3819594"/>
                            <a:gd name="connsiteX25" fmla="*/ 3430061 w 6527800"/>
                            <a:gd name="connsiteY25" fmla="*/ 3819594 h 3819594"/>
                            <a:gd name="connsiteX26" fmla="*/ 2706069 w 6527800"/>
                            <a:gd name="connsiteY26" fmla="*/ 3819594 h 3819594"/>
                            <a:gd name="connsiteX27" fmla="*/ 2112633 w 6527800"/>
                            <a:gd name="connsiteY27" fmla="*/ 3819594 h 3819594"/>
                            <a:gd name="connsiteX28" fmla="*/ 1519196 w 6527800"/>
                            <a:gd name="connsiteY28" fmla="*/ 3819594 h 3819594"/>
                            <a:gd name="connsiteX29" fmla="*/ 1121594 w 6527800"/>
                            <a:gd name="connsiteY29" fmla="*/ 3819594 h 3819594"/>
                            <a:gd name="connsiteX30" fmla="*/ 0 w 6527800"/>
                            <a:gd name="connsiteY30" fmla="*/ 3819594 h 3819594"/>
                            <a:gd name="connsiteX31" fmla="*/ 0 w 6527800"/>
                            <a:gd name="connsiteY31" fmla="*/ 3235741 h 3819594"/>
                            <a:gd name="connsiteX32" fmla="*/ 0 w 6527800"/>
                            <a:gd name="connsiteY32" fmla="*/ 2766477 h 3819594"/>
                            <a:gd name="connsiteX33" fmla="*/ 0 w 6527800"/>
                            <a:gd name="connsiteY33" fmla="*/ 2144429 h 3819594"/>
                            <a:gd name="connsiteX34" fmla="*/ 0 w 6527800"/>
                            <a:gd name="connsiteY34" fmla="*/ 1675164 h 3819594"/>
                            <a:gd name="connsiteX35" fmla="*/ 0 w 6527800"/>
                            <a:gd name="connsiteY35" fmla="*/ 1129508 h 3819594"/>
                            <a:gd name="connsiteX36" fmla="*/ 0 w 6527800"/>
                            <a:gd name="connsiteY36" fmla="*/ 507460 h 3819594"/>
                            <a:gd name="connsiteX37" fmla="*/ 0 w 6527800"/>
                            <a:gd name="connsiteY37" fmla="*/ 0 h 3819594"/>
                            <a:gd name="connsiteX0" fmla="*/ 0 w 6527800"/>
                            <a:gd name="connsiteY0" fmla="*/ 0 h 3819594"/>
                            <a:gd name="connsiteX1" fmla="*/ 593436 w 6527800"/>
                            <a:gd name="connsiteY1" fmla="*/ 0 h 3819594"/>
                            <a:gd name="connsiteX2" fmla="*/ 991038 w 6527800"/>
                            <a:gd name="connsiteY2" fmla="*/ 0 h 3819594"/>
                            <a:gd name="connsiteX3" fmla="*/ 1388641 w 6527800"/>
                            <a:gd name="connsiteY3" fmla="*/ 0 h 3819594"/>
                            <a:gd name="connsiteX4" fmla="*/ 1786243 w 6527800"/>
                            <a:gd name="connsiteY4" fmla="*/ 0 h 3819594"/>
                            <a:gd name="connsiteX5" fmla="*/ 2183845 w 6527800"/>
                            <a:gd name="connsiteY5" fmla="*/ 0 h 3819594"/>
                            <a:gd name="connsiteX6" fmla="*/ 2842560 w 6527800"/>
                            <a:gd name="connsiteY6" fmla="*/ 0 h 3819594"/>
                            <a:gd name="connsiteX7" fmla="*/ 3305440 w 6527800"/>
                            <a:gd name="connsiteY7" fmla="*/ 0 h 3819594"/>
                            <a:gd name="connsiteX8" fmla="*/ 3898876 w 6527800"/>
                            <a:gd name="connsiteY8" fmla="*/ 0 h 3819594"/>
                            <a:gd name="connsiteX9" fmla="*/ 4557591 w 6527800"/>
                            <a:gd name="connsiteY9" fmla="*/ 0 h 3819594"/>
                            <a:gd name="connsiteX10" fmla="*/ 5085749 w 6527800"/>
                            <a:gd name="connsiteY10" fmla="*/ 0 h 3819594"/>
                            <a:gd name="connsiteX11" fmla="*/ 5483352 w 6527800"/>
                            <a:gd name="connsiteY11" fmla="*/ 0 h 3819594"/>
                            <a:gd name="connsiteX12" fmla="*/ 6011510 w 6527800"/>
                            <a:gd name="connsiteY12" fmla="*/ 0 h 3819594"/>
                            <a:gd name="connsiteX13" fmla="*/ 6527800 w 6527800"/>
                            <a:gd name="connsiteY13" fmla="*/ 0 h 3819594"/>
                            <a:gd name="connsiteX14" fmla="*/ 6527800 w 6527800"/>
                            <a:gd name="connsiteY14" fmla="*/ 469264 h 3819594"/>
                            <a:gd name="connsiteX15" fmla="*/ 6527800 w 6527800"/>
                            <a:gd name="connsiteY15" fmla="*/ 1091312 h 3819594"/>
                            <a:gd name="connsiteX16" fmla="*/ 6527800 w 6527800"/>
                            <a:gd name="connsiteY16" fmla="*/ 1522380 h 3819594"/>
                            <a:gd name="connsiteX17" fmla="*/ 6527800 w 6527800"/>
                            <a:gd name="connsiteY17" fmla="*/ 1991645 h 3819594"/>
                            <a:gd name="connsiteX18" fmla="*/ 6527800 w 6527800"/>
                            <a:gd name="connsiteY18" fmla="*/ 2613693 h 3819594"/>
                            <a:gd name="connsiteX19" fmla="*/ 6527800 w 6527800"/>
                            <a:gd name="connsiteY19" fmla="*/ 3159350 h 3819594"/>
                            <a:gd name="connsiteX20" fmla="*/ 6527800 w 6527800"/>
                            <a:gd name="connsiteY20" fmla="*/ 3819594 h 3819594"/>
                            <a:gd name="connsiteX21" fmla="*/ 5999641 w 6527800"/>
                            <a:gd name="connsiteY21" fmla="*/ 3819594 h 3819594"/>
                            <a:gd name="connsiteX22" fmla="*/ 5275649 w 6527800"/>
                            <a:gd name="connsiteY22" fmla="*/ 3819594 h 3819594"/>
                            <a:gd name="connsiteX23" fmla="*/ 4747490 w 6527800"/>
                            <a:gd name="connsiteY23" fmla="*/ 3819594 h 3819594"/>
                            <a:gd name="connsiteX24" fmla="*/ 4023498 w 6527800"/>
                            <a:gd name="connsiteY24" fmla="*/ 3819594 h 3819594"/>
                            <a:gd name="connsiteX25" fmla="*/ 3430061 w 6527800"/>
                            <a:gd name="connsiteY25" fmla="*/ 3819594 h 3819594"/>
                            <a:gd name="connsiteX26" fmla="*/ 2706069 w 6527800"/>
                            <a:gd name="connsiteY26" fmla="*/ 3819594 h 3819594"/>
                            <a:gd name="connsiteX27" fmla="*/ 2112633 w 6527800"/>
                            <a:gd name="connsiteY27" fmla="*/ 3819594 h 3819594"/>
                            <a:gd name="connsiteX28" fmla="*/ 1519196 w 6527800"/>
                            <a:gd name="connsiteY28" fmla="*/ 3819594 h 3819594"/>
                            <a:gd name="connsiteX29" fmla="*/ 1121594 w 6527800"/>
                            <a:gd name="connsiteY29" fmla="*/ 3819594 h 3819594"/>
                            <a:gd name="connsiteX30" fmla="*/ 0 w 6527800"/>
                            <a:gd name="connsiteY30" fmla="*/ 3819594 h 3819594"/>
                            <a:gd name="connsiteX31" fmla="*/ 0 w 6527800"/>
                            <a:gd name="connsiteY31" fmla="*/ 3235741 h 3819594"/>
                            <a:gd name="connsiteX32" fmla="*/ 0 w 6527800"/>
                            <a:gd name="connsiteY32" fmla="*/ 2766477 h 3819594"/>
                            <a:gd name="connsiteX33" fmla="*/ 0 w 6527800"/>
                            <a:gd name="connsiteY33" fmla="*/ 2144429 h 3819594"/>
                            <a:gd name="connsiteX34" fmla="*/ 0 w 6527800"/>
                            <a:gd name="connsiteY34" fmla="*/ 1675164 h 3819594"/>
                            <a:gd name="connsiteX35" fmla="*/ 0 w 6527800"/>
                            <a:gd name="connsiteY35" fmla="*/ 1129508 h 3819594"/>
                            <a:gd name="connsiteX36" fmla="*/ 0 w 6527800"/>
                            <a:gd name="connsiteY36" fmla="*/ 507460 h 3819594"/>
                            <a:gd name="connsiteX37" fmla="*/ 0 w 6527800"/>
                            <a:gd name="connsiteY37" fmla="*/ 0 h 3819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6527800" h="3819594" fill="none" extrusionOk="0">
                              <a:moveTo>
                                <a:pt x="0" y="0"/>
                              </a:moveTo>
                              <a:cubicBezTo>
                                <a:pt x="310763" y="-36112"/>
                                <a:pt x="265830" y="99841"/>
                                <a:pt x="593436" y="0"/>
                              </a:cubicBezTo>
                              <a:cubicBezTo>
                                <a:pt x="839572" y="-15333"/>
                                <a:pt x="888033" y="35171"/>
                                <a:pt x="991038" y="0"/>
                              </a:cubicBezTo>
                              <a:cubicBezTo>
                                <a:pt x="1041065" y="-69381"/>
                                <a:pt x="1204837" y="96801"/>
                                <a:pt x="1388641" y="0"/>
                              </a:cubicBezTo>
                              <a:cubicBezTo>
                                <a:pt x="1568849" y="-35315"/>
                                <a:pt x="1590361" y="78017"/>
                                <a:pt x="1786243" y="0"/>
                              </a:cubicBezTo>
                              <a:cubicBezTo>
                                <a:pt x="2020267" y="19613"/>
                                <a:pt x="2046905" y="22641"/>
                                <a:pt x="2183845" y="0"/>
                              </a:cubicBezTo>
                              <a:cubicBezTo>
                                <a:pt x="2409413" y="164013"/>
                                <a:pt x="2685385" y="189522"/>
                                <a:pt x="2842560" y="0"/>
                              </a:cubicBezTo>
                              <a:cubicBezTo>
                                <a:pt x="3086132" y="-26912"/>
                                <a:pt x="3089380" y="51351"/>
                                <a:pt x="3305440" y="0"/>
                              </a:cubicBezTo>
                              <a:cubicBezTo>
                                <a:pt x="3414652" y="79582"/>
                                <a:pt x="3771828" y="162864"/>
                                <a:pt x="3898876" y="0"/>
                              </a:cubicBezTo>
                              <a:cubicBezTo>
                                <a:pt x="4266945" y="56153"/>
                                <a:pt x="4383049" y="-81225"/>
                                <a:pt x="4557591" y="0"/>
                              </a:cubicBezTo>
                              <a:cubicBezTo>
                                <a:pt x="4710918" y="-155831"/>
                                <a:pt x="4974024" y="162131"/>
                                <a:pt x="5085749" y="0"/>
                              </a:cubicBezTo>
                              <a:cubicBezTo>
                                <a:pt x="5219830" y="-73781"/>
                                <a:pt x="5264355" y="47915"/>
                                <a:pt x="5483352" y="0"/>
                              </a:cubicBezTo>
                              <a:cubicBezTo>
                                <a:pt x="5509011" y="-14526"/>
                                <a:pt x="5837693" y="10665"/>
                                <a:pt x="6011510" y="0"/>
                              </a:cubicBezTo>
                              <a:cubicBezTo>
                                <a:pt x="6302341" y="-10520"/>
                                <a:pt x="6398617" y="-27350"/>
                                <a:pt x="6527800" y="0"/>
                              </a:cubicBezTo>
                              <a:cubicBezTo>
                                <a:pt x="6647127" y="239133"/>
                                <a:pt x="6528756" y="308764"/>
                                <a:pt x="6527800" y="469264"/>
                              </a:cubicBezTo>
                              <a:cubicBezTo>
                                <a:pt x="6690547" y="602470"/>
                                <a:pt x="6557592" y="765853"/>
                                <a:pt x="6527800" y="1091312"/>
                              </a:cubicBezTo>
                              <a:cubicBezTo>
                                <a:pt x="6589104" y="1322364"/>
                                <a:pt x="6593284" y="1380881"/>
                                <a:pt x="6527800" y="1522380"/>
                              </a:cubicBezTo>
                              <a:cubicBezTo>
                                <a:pt x="6555014" y="1769046"/>
                                <a:pt x="6584385" y="1879424"/>
                                <a:pt x="6527800" y="1991645"/>
                              </a:cubicBezTo>
                              <a:cubicBezTo>
                                <a:pt x="6503698" y="2260760"/>
                                <a:pt x="6521363" y="2402680"/>
                                <a:pt x="6527800" y="2613693"/>
                              </a:cubicBezTo>
                              <a:cubicBezTo>
                                <a:pt x="6693747" y="2953613"/>
                                <a:pt x="6522387" y="3024805"/>
                                <a:pt x="6527800" y="3159350"/>
                              </a:cubicBezTo>
                              <a:cubicBezTo>
                                <a:pt x="6694250" y="3408353"/>
                                <a:pt x="6288207" y="3540918"/>
                                <a:pt x="6527800" y="3819594"/>
                              </a:cubicBezTo>
                              <a:cubicBezTo>
                                <a:pt x="6409158" y="3770201"/>
                                <a:pt x="6180321" y="3734388"/>
                                <a:pt x="5999641" y="3819594"/>
                              </a:cubicBezTo>
                              <a:cubicBezTo>
                                <a:pt x="5873079" y="3957947"/>
                                <a:pt x="5493912" y="3841599"/>
                                <a:pt x="5275649" y="3819594"/>
                              </a:cubicBezTo>
                              <a:cubicBezTo>
                                <a:pt x="5072288" y="3773882"/>
                                <a:pt x="4898110" y="3891393"/>
                                <a:pt x="4747490" y="3819594"/>
                              </a:cubicBezTo>
                              <a:cubicBezTo>
                                <a:pt x="4620126" y="3975818"/>
                                <a:pt x="4238062" y="3708632"/>
                                <a:pt x="4023498" y="3819594"/>
                              </a:cubicBezTo>
                              <a:cubicBezTo>
                                <a:pt x="3756705" y="3755682"/>
                                <a:pt x="3554916" y="3740500"/>
                                <a:pt x="3430061" y="3819594"/>
                              </a:cubicBezTo>
                              <a:cubicBezTo>
                                <a:pt x="3138220" y="3776843"/>
                                <a:pt x="2988426" y="3935522"/>
                                <a:pt x="2706069" y="3819594"/>
                              </a:cubicBezTo>
                              <a:cubicBezTo>
                                <a:pt x="2376200" y="3795436"/>
                                <a:pt x="2251682" y="3775119"/>
                                <a:pt x="2112633" y="3819594"/>
                              </a:cubicBezTo>
                              <a:cubicBezTo>
                                <a:pt x="1880978" y="3990961"/>
                                <a:pt x="1764169" y="3638644"/>
                                <a:pt x="1519196" y="3819594"/>
                              </a:cubicBezTo>
                              <a:cubicBezTo>
                                <a:pt x="1302871" y="3846518"/>
                                <a:pt x="1251617" y="3798084"/>
                                <a:pt x="1121594" y="3819594"/>
                              </a:cubicBezTo>
                              <a:cubicBezTo>
                                <a:pt x="1180373" y="3881123"/>
                                <a:pt x="245201" y="3580234"/>
                                <a:pt x="0" y="3819594"/>
                              </a:cubicBezTo>
                              <a:cubicBezTo>
                                <a:pt x="25142" y="3577604"/>
                                <a:pt x="119232" y="3532487"/>
                                <a:pt x="0" y="3235741"/>
                              </a:cubicBezTo>
                              <a:cubicBezTo>
                                <a:pt x="-87977" y="2924581"/>
                                <a:pt x="125195" y="3020990"/>
                                <a:pt x="0" y="2766477"/>
                              </a:cubicBezTo>
                              <a:cubicBezTo>
                                <a:pt x="51705" y="2624636"/>
                                <a:pt x="73740" y="2332006"/>
                                <a:pt x="0" y="2144429"/>
                              </a:cubicBezTo>
                              <a:cubicBezTo>
                                <a:pt x="61015" y="2025295"/>
                                <a:pt x="-85728" y="1782519"/>
                                <a:pt x="0" y="1675164"/>
                              </a:cubicBezTo>
                              <a:cubicBezTo>
                                <a:pt x="-3559" y="1602491"/>
                                <a:pt x="58185" y="1353585"/>
                                <a:pt x="0" y="1129508"/>
                              </a:cubicBezTo>
                              <a:cubicBezTo>
                                <a:pt x="103151" y="1026383"/>
                                <a:pt x="118656" y="760119"/>
                                <a:pt x="0" y="507460"/>
                              </a:cubicBezTo>
                              <a:cubicBezTo>
                                <a:pt x="-77456" y="263192"/>
                                <a:pt x="-22309" y="244802"/>
                                <a:pt x="0" y="0"/>
                              </a:cubicBezTo>
                              <a:close/>
                            </a:path>
                            <a:path w="6527800" h="3819594" stroke="0" extrusionOk="0">
                              <a:moveTo>
                                <a:pt x="0" y="0"/>
                              </a:moveTo>
                              <a:cubicBezTo>
                                <a:pt x="119177" y="-133079"/>
                                <a:pt x="502951" y="-31960"/>
                                <a:pt x="658714" y="0"/>
                              </a:cubicBezTo>
                              <a:cubicBezTo>
                                <a:pt x="981728" y="-41251"/>
                                <a:pt x="1135735" y="14194"/>
                                <a:pt x="1186872" y="0"/>
                              </a:cubicBezTo>
                              <a:cubicBezTo>
                                <a:pt x="1357575" y="-20879"/>
                                <a:pt x="1652569" y="54354"/>
                                <a:pt x="1715030" y="0"/>
                              </a:cubicBezTo>
                              <a:cubicBezTo>
                                <a:pt x="1801763" y="-124839"/>
                                <a:pt x="1975723" y="120089"/>
                                <a:pt x="2177911" y="0"/>
                              </a:cubicBezTo>
                              <a:cubicBezTo>
                                <a:pt x="2366565" y="22029"/>
                                <a:pt x="2403213" y="63315"/>
                                <a:pt x="2575514" y="0"/>
                              </a:cubicBezTo>
                              <a:cubicBezTo>
                                <a:pt x="2739719" y="34070"/>
                                <a:pt x="2994733" y="41971"/>
                                <a:pt x="3038394" y="0"/>
                              </a:cubicBezTo>
                              <a:cubicBezTo>
                                <a:pt x="3233196" y="111990"/>
                                <a:pt x="3324661" y="112977"/>
                                <a:pt x="3697108" y="0"/>
                              </a:cubicBezTo>
                              <a:cubicBezTo>
                                <a:pt x="3897967" y="-117058"/>
                                <a:pt x="4245888" y="-14236"/>
                                <a:pt x="4355823" y="0"/>
                              </a:cubicBezTo>
                              <a:cubicBezTo>
                                <a:pt x="4593787" y="-8583"/>
                                <a:pt x="4587400" y="4854"/>
                                <a:pt x="4753425" y="0"/>
                              </a:cubicBezTo>
                              <a:cubicBezTo>
                                <a:pt x="4863785" y="3932"/>
                                <a:pt x="4944393" y="106394"/>
                                <a:pt x="5151027" y="0"/>
                              </a:cubicBezTo>
                              <a:cubicBezTo>
                                <a:pt x="5272930" y="-47927"/>
                                <a:pt x="5653033" y="-29128"/>
                                <a:pt x="5744463" y="0"/>
                              </a:cubicBezTo>
                              <a:cubicBezTo>
                                <a:pt x="5964382" y="-160332"/>
                                <a:pt x="6301234" y="188506"/>
                                <a:pt x="6527800" y="0"/>
                              </a:cubicBezTo>
                              <a:cubicBezTo>
                                <a:pt x="6684152" y="147827"/>
                                <a:pt x="6501774" y="420126"/>
                                <a:pt x="6527800" y="545656"/>
                              </a:cubicBezTo>
                              <a:cubicBezTo>
                                <a:pt x="6510530" y="661419"/>
                                <a:pt x="6592493" y="989757"/>
                                <a:pt x="6527800" y="1091312"/>
                              </a:cubicBezTo>
                              <a:cubicBezTo>
                                <a:pt x="6533165" y="1184314"/>
                                <a:pt x="6465989" y="1493434"/>
                                <a:pt x="6527800" y="1636968"/>
                              </a:cubicBezTo>
                              <a:cubicBezTo>
                                <a:pt x="6546293" y="1725395"/>
                                <a:pt x="6575642" y="1915096"/>
                                <a:pt x="6527800" y="2220821"/>
                              </a:cubicBezTo>
                              <a:cubicBezTo>
                                <a:pt x="6569434" y="2337471"/>
                                <a:pt x="6481893" y="2569817"/>
                                <a:pt x="6527800" y="2728281"/>
                              </a:cubicBezTo>
                              <a:cubicBezTo>
                                <a:pt x="6594827" y="2942017"/>
                                <a:pt x="6498598" y="2949343"/>
                                <a:pt x="6527800" y="3159350"/>
                              </a:cubicBezTo>
                              <a:cubicBezTo>
                                <a:pt x="6601252" y="3233489"/>
                                <a:pt x="6321218" y="3590230"/>
                                <a:pt x="6527800" y="3819594"/>
                              </a:cubicBezTo>
                              <a:cubicBezTo>
                                <a:pt x="6357285" y="3840791"/>
                                <a:pt x="6341824" y="3812215"/>
                                <a:pt x="6130197" y="3819594"/>
                              </a:cubicBezTo>
                              <a:cubicBezTo>
                                <a:pt x="5836196" y="3719207"/>
                                <a:pt x="5605271" y="3849472"/>
                                <a:pt x="5406205" y="3819594"/>
                              </a:cubicBezTo>
                              <a:cubicBezTo>
                                <a:pt x="5146240" y="3819727"/>
                                <a:pt x="5102704" y="3749582"/>
                                <a:pt x="4943325" y="3819594"/>
                              </a:cubicBezTo>
                              <a:cubicBezTo>
                                <a:pt x="4821067" y="3788676"/>
                                <a:pt x="4360647" y="3747894"/>
                                <a:pt x="4284610" y="3819594"/>
                              </a:cubicBezTo>
                              <a:cubicBezTo>
                                <a:pt x="4118008" y="3813918"/>
                                <a:pt x="4055653" y="3791791"/>
                                <a:pt x="3887008" y="3819594"/>
                              </a:cubicBezTo>
                              <a:cubicBezTo>
                                <a:pt x="3697189" y="3979713"/>
                                <a:pt x="3505725" y="3836859"/>
                                <a:pt x="3358849" y="3819594"/>
                              </a:cubicBezTo>
                              <a:cubicBezTo>
                                <a:pt x="3004707" y="3880840"/>
                                <a:pt x="2898508" y="3543396"/>
                                <a:pt x="2634857" y="3819594"/>
                              </a:cubicBezTo>
                              <a:cubicBezTo>
                                <a:pt x="2347112" y="3966137"/>
                                <a:pt x="2169743" y="3852154"/>
                                <a:pt x="2041421" y="3819594"/>
                              </a:cubicBezTo>
                              <a:cubicBezTo>
                                <a:pt x="1985608" y="3911962"/>
                                <a:pt x="1460293" y="3804145"/>
                                <a:pt x="1382707" y="3819594"/>
                              </a:cubicBezTo>
                              <a:cubicBezTo>
                                <a:pt x="1297253" y="3836845"/>
                                <a:pt x="1224020" y="3738006"/>
                                <a:pt x="985103" y="3819594"/>
                              </a:cubicBezTo>
                              <a:cubicBezTo>
                                <a:pt x="773273" y="3818668"/>
                                <a:pt x="666511" y="3837724"/>
                                <a:pt x="587501" y="3819594"/>
                              </a:cubicBezTo>
                              <a:cubicBezTo>
                                <a:pt x="417710" y="3878743"/>
                                <a:pt x="161422" y="3646793"/>
                                <a:pt x="0" y="3819594"/>
                              </a:cubicBezTo>
                              <a:cubicBezTo>
                                <a:pt x="47114" y="3561646"/>
                                <a:pt x="-67253" y="3450665"/>
                                <a:pt x="0" y="3312133"/>
                              </a:cubicBezTo>
                              <a:cubicBezTo>
                                <a:pt x="-179443" y="3084099"/>
                                <a:pt x="5402" y="2880587"/>
                                <a:pt x="0" y="2766477"/>
                              </a:cubicBezTo>
                              <a:cubicBezTo>
                                <a:pt x="-122193" y="2632928"/>
                                <a:pt x="-48792" y="2264124"/>
                                <a:pt x="0" y="2182625"/>
                              </a:cubicBezTo>
                              <a:cubicBezTo>
                                <a:pt x="27133" y="1978687"/>
                                <a:pt x="-68084" y="1908398"/>
                                <a:pt x="0" y="1751556"/>
                              </a:cubicBezTo>
                              <a:cubicBezTo>
                                <a:pt x="-34004" y="1513121"/>
                                <a:pt x="-40217" y="1284989"/>
                                <a:pt x="0" y="1129508"/>
                              </a:cubicBezTo>
                              <a:cubicBezTo>
                                <a:pt x="4963" y="917082"/>
                                <a:pt x="-65395" y="644473"/>
                                <a:pt x="0" y="507460"/>
                              </a:cubicBezTo>
                              <a:cubicBezTo>
                                <a:pt x="-25922" y="231272"/>
                                <a:pt x="28802" y="227255"/>
                                <a:pt x="0" y="0"/>
                              </a:cubicBezTo>
                              <a:close/>
                            </a:path>
                            <a:path w="6527800" h="3819594" fill="none" stroke="0" extrusionOk="0">
                              <a:moveTo>
                                <a:pt x="0" y="0"/>
                              </a:moveTo>
                              <a:cubicBezTo>
                                <a:pt x="218110" y="-15297"/>
                                <a:pt x="352780" y="70266"/>
                                <a:pt x="593436" y="0"/>
                              </a:cubicBezTo>
                              <a:cubicBezTo>
                                <a:pt x="897334" y="-79598"/>
                                <a:pt x="884259" y="50253"/>
                                <a:pt x="991038" y="0"/>
                              </a:cubicBezTo>
                              <a:cubicBezTo>
                                <a:pt x="1139468" y="-6410"/>
                                <a:pt x="1340023" y="55979"/>
                                <a:pt x="1388641" y="0"/>
                              </a:cubicBezTo>
                              <a:cubicBezTo>
                                <a:pt x="1519740" y="-95528"/>
                                <a:pt x="1620777" y="103566"/>
                                <a:pt x="1786243" y="0"/>
                              </a:cubicBezTo>
                              <a:cubicBezTo>
                                <a:pt x="1966012" y="-73879"/>
                                <a:pt x="2019116" y="62494"/>
                                <a:pt x="2183845" y="0"/>
                              </a:cubicBezTo>
                              <a:cubicBezTo>
                                <a:pt x="2399057" y="-139266"/>
                                <a:pt x="2581337" y="88452"/>
                                <a:pt x="2842560" y="0"/>
                              </a:cubicBezTo>
                              <a:cubicBezTo>
                                <a:pt x="3166626" y="-14027"/>
                                <a:pt x="3076221" y="100120"/>
                                <a:pt x="3305440" y="0"/>
                              </a:cubicBezTo>
                              <a:cubicBezTo>
                                <a:pt x="3601466" y="-70515"/>
                                <a:pt x="3702269" y="-80910"/>
                                <a:pt x="3898876" y="0"/>
                              </a:cubicBezTo>
                              <a:cubicBezTo>
                                <a:pt x="4064676" y="-100978"/>
                                <a:pt x="4422307" y="136301"/>
                                <a:pt x="4557591" y="0"/>
                              </a:cubicBezTo>
                              <a:cubicBezTo>
                                <a:pt x="4740560" y="-30149"/>
                                <a:pt x="4856917" y="108513"/>
                                <a:pt x="5085749" y="0"/>
                              </a:cubicBezTo>
                              <a:cubicBezTo>
                                <a:pt x="5291006" y="-35465"/>
                                <a:pt x="5345531" y="85462"/>
                                <a:pt x="5483352" y="0"/>
                              </a:cubicBezTo>
                              <a:cubicBezTo>
                                <a:pt x="5693655" y="15418"/>
                                <a:pt x="5821223" y="92787"/>
                                <a:pt x="6011510" y="0"/>
                              </a:cubicBezTo>
                              <a:cubicBezTo>
                                <a:pt x="6328427" y="-51318"/>
                                <a:pt x="6386795" y="93361"/>
                                <a:pt x="6527800" y="0"/>
                              </a:cubicBezTo>
                              <a:cubicBezTo>
                                <a:pt x="6630426" y="115373"/>
                                <a:pt x="6417915" y="254885"/>
                                <a:pt x="6527800" y="469264"/>
                              </a:cubicBezTo>
                              <a:cubicBezTo>
                                <a:pt x="6450150" y="700252"/>
                                <a:pt x="6517107" y="887184"/>
                                <a:pt x="6527800" y="1091312"/>
                              </a:cubicBezTo>
                              <a:cubicBezTo>
                                <a:pt x="6472769" y="1237761"/>
                                <a:pt x="6472339" y="1482474"/>
                                <a:pt x="6527800" y="1522380"/>
                              </a:cubicBezTo>
                              <a:cubicBezTo>
                                <a:pt x="6611489" y="1632880"/>
                                <a:pt x="6488213" y="1861687"/>
                                <a:pt x="6527800" y="1991645"/>
                              </a:cubicBezTo>
                              <a:cubicBezTo>
                                <a:pt x="6488319" y="2164783"/>
                                <a:pt x="6509506" y="2278258"/>
                                <a:pt x="6527800" y="2613693"/>
                              </a:cubicBezTo>
                              <a:cubicBezTo>
                                <a:pt x="6680618" y="2926827"/>
                                <a:pt x="6476661" y="2914204"/>
                                <a:pt x="6527800" y="3159350"/>
                              </a:cubicBezTo>
                              <a:cubicBezTo>
                                <a:pt x="6638849" y="3345996"/>
                                <a:pt x="6567212" y="3648059"/>
                                <a:pt x="6527800" y="3819594"/>
                              </a:cubicBezTo>
                              <a:cubicBezTo>
                                <a:pt x="6392391" y="3912161"/>
                                <a:pt x="6195858" y="3777183"/>
                                <a:pt x="5999641" y="3819594"/>
                              </a:cubicBezTo>
                              <a:cubicBezTo>
                                <a:pt x="5720287" y="3820404"/>
                                <a:pt x="5474343" y="3846133"/>
                                <a:pt x="5275649" y="3819594"/>
                              </a:cubicBezTo>
                              <a:cubicBezTo>
                                <a:pt x="5077669" y="3959558"/>
                                <a:pt x="4984892" y="3698555"/>
                                <a:pt x="4747490" y="3819594"/>
                              </a:cubicBezTo>
                              <a:cubicBezTo>
                                <a:pt x="4506174" y="3959702"/>
                                <a:pt x="4250080" y="3945508"/>
                                <a:pt x="4023498" y="3819594"/>
                              </a:cubicBezTo>
                              <a:cubicBezTo>
                                <a:pt x="3699711" y="3938689"/>
                                <a:pt x="3597608" y="3670023"/>
                                <a:pt x="3430061" y="3819594"/>
                              </a:cubicBezTo>
                              <a:cubicBezTo>
                                <a:pt x="3327868" y="3939341"/>
                                <a:pt x="3086661" y="3825245"/>
                                <a:pt x="2706069" y="3819594"/>
                              </a:cubicBezTo>
                              <a:cubicBezTo>
                                <a:pt x="2384983" y="3858877"/>
                                <a:pt x="2224912" y="3790603"/>
                                <a:pt x="2112633" y="3819594"/>
                              </a:cubicBezTo>
                              <a:cubicBezTo>
                                <a:pt x="1892903" y="3966348"/>
                                <a:pt x="1856875" y="3683276"/>
                                <a:pt x="1519196" y="3819594"/>
                              </a:cubicBezTo>
                              <a:cubicBezTo>
                                <a:pt x="1271483" y="3843088"/>
                                <a:pt x="1273852" y="3825318"/>
                                <a:pt x="1121594" y="3819594"/>
                              </a:cubicBezTo>
                              <a:cubicBezTo>
                                <a:pt x="1013031" y="3524203"/>
                                <a:pt x="671299" y="3610485"/>
                                <a:pt x="0" y="3819594"/>
                              </a:cubicBezTo>
                              <a:cubicBezTo>
                                <a:pt x="-125454" y="3576727"/>
                                <a:pt x="65529" y="3409161"/>
                                <a:pt x="0" y="3235741"/>
                              </a:cubicBezTo>
                              <a:cubicBezTo>
                                <a:pt x="-59528" y="3040310"/>
                                <a:pt x="28527" y="2988509"/>
                                <a:pt x="0" y="2766477"/>
                              </a:cubicBezTo>
                              <a:cubicBezTo>
                                <a:pt x="50154" y="2691846"/>
                                <a:pt x="108344" y="2306125"/>
                                <a:pt x="0" y="2144429"/>
                              </a:cubicBezTo>
                              <a:cubicBezTo>
                                <a:pt x="-15541" y="1925056"/>
                                <a:pt x="420" y="1834338"/>
                                <a:pt x="0" y="1675164"/>
                              </a:cubicBezTo>
                              <a:cubicBezTo>
                                <a:pt x="54252" y="1490016"/>
                                <a:pt x="53903" y="1250081"/>
                                <a:pt x="0" y="1129508"/>
                              </a:cubicBezTo>
                              <a:cubicBezTo>
                                <a:pt x="133030" y="991121"/>
                                <a:pt x="14561" y="628538"/>
                                <a:pt x="0" y="507460"/>
                              </a:cubicBezTo>
                              <a:cubicBezTo>
                                <a:pt x="-29723" y="382324"/>
                                <a:pt x="-66665" y="200350"/>
                                <a:pt x="0" y="0"/>
                              </a:cubicBezTo>
                              <a:close/>
                            </a:path>
                            <a:path w="6527800" h="3819594" fill="none" stroke="0" extrusionOk="0">
                              <a:moveTo>
                                <a:pt x="0" y="0"/>
                              </a:moveTo>
                              <a:cubicBezTo>
                                <a:pt x="286833" y="-55569"/>
                                <a:pt x="299089" y="144697"/>
                                <a:pt x="593436" y="0"/>
                              </a:cubicBezTo>
                              <a:cubicBezTo>
                                <a:pt x="862285" y="-38507"/>
                                <a:pt x="888557" y="8209"/>
                                <a:pt x="991038" y="0"/>
                              </a:cubicBezTo>
                              <a:cubicBezTo>
                                <a:pt x="1145686" y="-38398"/>
                                <a:pt x="1290117" y="33170"/>
                                <a:pt x="1388641" y="0"/>
                              </a:cubicBezTo>
                              <a:cubicBezTo>
                                <a:pt x="1509044" y="-67684"/>
                                <a:pt x="1608911" y="11937"/>
                                <a:pt x="1786243" y="0"/>
                              </a:cubicBezTo>
                              <a:cubicBezTo>
                                <a:pt x="1968109" y="46297"/>
                                <a:pt x="2108900" y="112090"/>
                                <a:pt x="2183845" y="0"/>
                              </a:cubicBezTo>
                              <a:cubicBezTo>
                                <a:pt x="2313861" y="-30143"/>
                                <a:pt x="2571511" y="-25945"/>
                                <a:pt x="2842560" y="0"/>
                              </a:cubicBezTo>
                              <a:cubicBezTo>
                                <a:pt x="3082440" y="-45929"/>
                                <a:pt x="3112049" y="63090"/>
                                <a:pt x="3305440" y="0"/>
                              </a:cubicBezTo>
                              <a:cubicBezTo>
                                <a:pt x="3520630" y="-27953"/>
                                <a:pt x="3712464" y="55601"/>
                                <a:pt x="3898876" y="0"/>
                              </a:cubicBezTo>
                              <a:cubicBezTo>
                                <a:pt x="4139477" y="82120"/>
                                <a:pt x="4328066" y="101333"/>
                                <a:pt x="4557591" y="0"/>
                              </a:cubicBezTo>
                              <a:cubicBezTo>
                                <a:pt x="4820345" y="-107181"/>
                                <a:pt x="4972811" y="119156"/>
                                <a:pt x="5085749" y="0"/>
                              </a:cubicBezTo>
                              <a:cubicBezTo>
                                <a:pt x="5233526" y="-31377"/>
                                <a:pt x="5303843" y="6406"/>
                                <a:pt x="5483352" y="0"/>
                              </a:cubicBezTo>
                              <a:cubicBezTo>
                                <a:pt x="5631894" y="-60760"/>
                                <a:pt x="5769195" y="17268"/>
                                <a:pt x="6011510" y="0"/>
                              </a:cubicBezTo>
                              <a:cubicBezTo>
                                <a:pt x="6285867" y="-87480"/>
                                <a:pt x="6459713" y="-6210"/>
                                <a:pt x="6527800" y="0"/>
                              </a:cubicBezTo>
                              <a:cubicBezTo>
                                <a:pt x="6594423" y="247592"/>
                                <a:pt x="6539893" y="362726"/>
                                <a:pt x="6527800" y="469264"/>
                              </a:cubicBezTo>
                              <a:cubicBezTo>
                                <a:pt x="6611357" y="618040"/>
                                <a:pt x="6567270" y="878979"/>
                                <a:pt x="6527800" y="1091312"/>
                              </a:cubicBezTo>
                              <a:cubicBezTo>
                                <a:pt x="6601048" y="1256483"/>
                                <a:pt x="6482731" y="1398822"/>
                                <a:pt x="6527800" y="1522380"/>
                              </a:cubicBezTo>
                              <a:cubicBezTo>
                                <a:pt x="6616409" y="1703583"/>
                                <a:pt x="6572945" y="1793741"/>
                                <a:pt x="6527800" y="1991645"/>
                              </a:cubicBezTo>
                              <a:cubicBezTo>
                                <a:pt x="6560090" y="2233754"/>
                                <a:pt x="6481259" y="2336480"/>
                                <a:pt x="6527800" y="2613693"/>
                              </a:cubicBezTo>
                              <a:cubicBezTo>
                                <a:pt x="6552025" y="2909770"/>
                                <a:pt x="6487526" y="2966533"/>
                                <a:pt x="6527800" y="3159350"/>
                              </a:cubicBezTo>
                              <a:cubicBezTo>
                                <a:pt x="6587911" y="3243585"/>
                                <a:pt x="6533115" y="3560940"/>
                                <a:pt x="6527800" y="3819594"/>
                              </a:cubicBezTo>
                              <a:cubicBezTo>
                                <a:pt x="6271830" y="3867626"/>
                                <a:pt x="6109063" y="3794600"/>
                                <a:pt x="5999641" y="3819594"/>
                              </a:cubicBezTo>
                              <a:cubicBezTo>
                                <a:pt x="5808203" y="3879550"/>
                                <a:pt x="5513740" y="3815697"/>
                                <a:pt x="5275649" y="3819594"/>
                              </a:cubicBezTo>
                              <a:cubicBezTo>
                                <a:pt x="5175642" y="3799320"/>
                                <a:pt x="4884131" y="3776341"/>
                                <a:pt x="4747490" y="3819594"/>
                              </a:cubicBezTo>
                              <a:cubicBezTo>
                                <a:pt x="4621739" y="3878746"/>
                                <a:pt x="4184751" y="3868656"/>
                                <a:pt x="4023498" y="3819594"/>
                              </a:cubicBezTo>
                              <a:cubicBezTo>
                                <a:pt x="3753885" y="3799807"/>
                                <a:pt x="3670115" y="3750375"/>
                                <a:pt x="3430061" y="3819594"/>
                              </a:cubicBezTo>
                              <a:cubicBezTo>
                                <a:pt x="3133683" y="3865772"/>
                                <a:pt x="2938886" y="3971752"/>
                                <a:pt x="2706069" y="3819594"/>
                              </a:cubicBezTo>
                              <a:cubicBezTo>
                                <a:pt x="2391609" y="3861290"/>
                                <a:pt x="2202471" y="3783428"/>
                                <a:pt x="2112633" y="3819594"/>
                              </a:cubicBezTo>
                              <a:cubicBezTo>
                                <a:pt x="1845955" y="3878977"/>
                                <a:pt x="1840651" y="3777064"/>
                                <a:pt x="1519196" y="3819594"/>
                              </a:cubicBezTo>
                              <a:cubicBezTo>
                                <a:pt x="1275135" y="3861700"/>
                                <a:pt x="1238164" y="3829161"/>
                                <a:pt x="1121594" y="3819594"/>
                              </a:cubicBezTo>
                              <a:cubicBezTo>
                                <a:pt x="1255827" y="3694374"/>
                                <a:pt x="530036" y="3649138"/>
                                <a:pt x="0" y="3819594"/>
                              </a:cubicBezTo>
                              <a:cubicBezTo>
                                <a:pt x="-11877" y="3615871"/>
                                <a:pt x="85282" y="3519064"/>
                                <a:pt x="0" y="3235741"/>
                              </a:cubicBezTo>
                              <a:cubicBezTo>
                                <a:pt x="-129301" y="2972195"/>
                                <a:pt x="99414" y="2942211"/>
                                <a:pt x="0" y="2766477"/>
                              </a:cubicBezTo>
                              <a:cubicBezTo>
                                <a:pt x="99064" y="2607447"/>
                                <a:pt x="82919" y="2394953"/>
                                <a:pt x="0" y="2144429"/>
                              </a:cubicBezTo>
                              <a:cubicBezTo>
                                <a:pt x="27721" y="1923573"/>
                                <a:pt x="-11166" y="1861835"/>
                                <a:pt x="0" y="1675164"/>
                              </a:cubicBezTo>
                              <a:cubicBezTo>
                                <a:pt x="29744" y="1564969"/>
                                <a:pt x="-45285" y="1362412"/>
                                <a:pt x="0" y="1129508"/>
                              </a:cubicBezTo>
                              <a:cubicBezTo>
                                <a:pt x="93698" y="969359"/>
                                <a:pt x="10101" y="737745"/>
                                <a:pt x="0" y="507460"/>
                              </a:cubicBezTo>
                              <a:cubicBezTo>
                                <a:pt x="-59162" y="299068"/>
                                <a:pt x="54979" y="202021"/>
                                <a:pt x="0" y="0"/>
                              </a:cubicBezTo>
                              <a:close/>
                            </a:path>
                            <a:path w="6527800" h="3819594" fill="none" stroke="0" extrusionOk="0">
                              <a:moveTo>
                                <a:pt x="0" y="0"/>
                              </a:moveTo>
                              <a:cubicBezTo>
                                <a:pt x="313166" y="-18165"/>
                                <a:pt x="304546" y="101016"/>
                                <a:pt x="593436" y="0"/>
                              </a:cubicBezTo>
                              <a:cubicBezTo>
                                <a:pt x="824322" y="-31956"/>
                                <a:pt x="883157" y="23815"/>
                                <a:pt x="991038" y="0"/>
                              </a:cubicBezTo>
                              <a:cubicBezTo>
                                <a:pt x="1073637" y="-41432"/>
                                <a:pt x="1266331" y="72892"/>
                                <a:pt x="1388641" y="0"/>
                              </a:cubicBezTo>
                              <a:cubicBezTo>
                                <a:pt x="1545590" y="-40020"/>
                                <a:pt x="1602077" y="56130"/>
                                <a:pt x="1786243" y="0"/>
                              </a:cubicBezTo>
                              <a:cubicBezTo>
                                <a:pt x="1992549" y="19534"/>
                                <a:pt x="2068147" y="12030"/>
                                <a:pt x="2183845" y="0"/>
                              </a:cubicBezTo>
                              <a:cubicBezTo>
                                <a:pt x="2371935" y="48366"/>
                                <a:pt x="2654436" y="56813"/>
                                <a:pt x="2842560" y="0"/>
                              </a:cubicBezTo>
                              <a:cubicBezTo>
                                <a:pt x="3105413" y="-28313"/>
                                <a:pt x="3094793" y="53279"/>
                                <a:pt x="3305440" y="0"/>
                              </a:cubicBezTo>
                              <a:cubicBezTo>
                                <a:pt x="3491423" y="34919"/>
                                <a:pt x="3763261" y="42142"/>
                                <a:pt x="3898876" y="0"/>
                              </a:cubicBezTo>
                              <a:cubicBezTo>
                                <a:pt x="4167375" y="6408"/>
                                <a:pt x="4375977" y="-8229"/>
                                <a:pt x="4557591" y="0"/>
                              </a:cubicBezTo>
                              <a:cubicBezTo>
                                <a:pt x="4776480" y="-169446"/>
                                <a:pt x="4988402" y="85304"/>
                                <a:pt x="5085749" y="0"/>
                              </a:cubicBezTo>
                              <a:cubicBezTo>
                                <a:pt x="5257420" y="-53106"/>
                                <a:pt x="5277068" y="55036"/>
                                <a:pt x="5483352" y="0"/>
                              </a:cubicBezTo>
                              <a:cubicBezTo>
                                <a:pt x="5549047" y="-29139"/>
                                <a:pt x="5768017" y="-3600"/>
                                <a:pt x="6011510" y="0"/>
                              </a:cubicBezTo>
                              <a:cubicBezTo>
                                <a:pt x="6271146" y="-56143"/>
                                <a:pt x="6402485" y="-3215"/>
                                <a:pt x="6527800" y="0"/>
                              </a:cubicBezTo>
                              <a:cubicBezTo>
                                <a:pt x="6623818" y="224752"/>
                                <a:pt x="6551693" y="350914"/>
                                <a:pt x="6527800" y="469264"/>
                              </a:cubicBezTo>
                              <a:cubicBezTo>
                                <a:pt x="6631319" y="660925"/>
                                <a:pt x="6543090" y="781273"/>
                                <a:pt x="6527800" y="1091312"/>
                              </a:cubicBezTo>
                              <a:cubicBezTo>
                                <a:pt x="6560674" y="1264559"/>
                                <a:pt x="6549864" y="1392617"/>
                                <a:pt x="6527800" y="1522380"/>
                              </a:cubicBezTo>
                              <a:cubicBezTo>
                                <a:pt x="6590635" y="1732185"/>
                                <a:pt x="6548481" y="1861630"/>
                                <a:pt x="6527800" y="1991645"/>
                              </a:cubicBezTo>
                              <a:cubicBezTo>
                                <a:pt x="6523255" y="2268908"/>
                                <a:pt x="6447068" y="2349944"/>
                                <a:pt x="6527800" y="2613693"/>
                              </a:cubicBezTo>
                              <a:cubicBezTo>
                                <a:pt x="6665079" y="2913869"/>
                                <a:pt x="6484721" y="3040126"/>
                                <a:pt x="6527800" y="3159350"/>
                              </a:cubicBezTo>
                              <a:cubicBezTo>
                                <a:pt x="6726465" y="3375996"/>
                                <a:pt x="6450748" y="3498448"/>
                                <a:pt x="6527800" y="3819594"/>
                              </a:cubicBezTo>
                              <a:cubicBezTo>
                                <a:pt x="6316183" y="3825621"/>
                                <a:pt x="6107125" y="3788304"/>
                                <a:pt x="5999641" y="3819594"/>
                              </a:cubicBezTo>
                              <a:cubicBezTo>
                                <a:pt x="5837040" y="3867167"/>
                                <a:pt x="5437116" y="3813921"/>
                                <a:pt x="5275649" y="3819594"/>
                              </a:cubicBezTo>
                              <a:cubicBezTo>
                                <a:pt x="5075868" y="3856718"/>
                                <a:pt x="4901051" y="3812546"/>
                                <a:pt x="4747490" y="3819594"/>
                              </a:cubicBezTo>
                              <a:cubicBezTo>
                                <a:pt x="4536762" y="3989706"/>
                                <a:pt x="4251542" y="3768042"/>
                                <a:pt x="4023498" y="3819594"/>
                              </a:cubicBezTo>
                              <a:cubicBezTo>
                                <a:pt x="3777117" y="3801566"/>
                                <a:pt x="3569963" y="3722975"/>
                                <a:pt x="3430061" y="3819594"/>
                              </a:cubicBezTo>
                              <a:cubicBezTo>
                                <a:pt x="3233469" y="3777048"/>
                                <a:pt x="2958979" y="3961787"/>
                                <a:pt x="2706069" y="3819594"/>
                              </a:cubicBezTo>
                              <a:cubicBezTo>
                                <a:pt x="2446927" y="3847649"/>
                                <a:pt x="2311430" y="3795738"/>
                                <a:pt x="2112633" y="3819594"/>
                              </a:cubicBezTo>
                              <a:cubicBezTo>
                                <a:pt x="1908213" y="4006098"/>
                                <a:pt x="1826099" y="3658957"/>
                                <a:pt x="1519196" y="3819594"/>
                              </a:cubicBezTo>
                              <a:cubicBezTo>
                                <a:pt x="1309781" y="3852695"/>
                                <a:pt x="1250015" y="3816199"/>
                                <a:pt x="1121594" y="3819594"/>
                              </a:cubicBezTo>
                              <a:cubicBezTo>
                                <a:pt x="1038833" y="3891694"/>
                                <a:pt x="301457" y="3601933"/>
                                <a:pt x="0" y="3819594"/>
                              </a:cubicBezTo>
                              <a:cubicBezTo>
                                <a:pt x="4532" y="3553114"/>
                                <a:pt x="56465" y="3490355"/>
                                <a:pt x="0" y="3235741"/>
                              </a:cubicBezTo>
                              <a:cubicBezTo>
                                <a:pt x="-82821" y="2954140"/>
                                <a:pt x="82067" y="2947958"/>
                                <a:pt x="0" y="2766477"/>
                              </a:cubicBezTo>
                              <a:cubicBezTo>
                                <a:pt x="-7054" y="2649197"/>
                                <a:pt x="100640" y="2358997"/>
                                <a:pt x="0" y="2144429"/>
                              </a:cubicBezTo>
                              <a:cubicBezTo>
                                <a:pt x="16921" y="1988422"/>
                                <a:pt x="1733" y="1823161"/>
                                <a:pt x="0" y="1675164"/>
                              </a:cubicBezTo>
                              <a:cubicBezTo>
                                <a:pt x="47860" y="1519002"/>
                                <a:pt x="50636" y="1312463"/>
                                <a:pt x="0" y="1129508"/>
                              </a:cubicBezTo>
                              <a:cubicBezTo>
                                <a:pt x="43953" y="975739"/>
                                <a:pt x="53868" y="711801"/>
                                <a:pt x="0" y="507460"/>
                              </a:cubicBezTo>
                              <a:cubicBezTo>
                                <a:pt x="-69573" y="291983"/>
                                <a:pt x="5518" y="231623"/>
                                <a:pt x="0" y="0"/>
                              </a:cubicBezTo>
                              <a:close/>
                            </a:path>
                            <a:path w="6527800" h="3819594" fill="none" stroke="0" extrusionOk="0">
                              <a:moveTo>
                                <a:pt x="0" y="0"/>
                              </a:moveTo>
                              <a:cubicBezTo>
                                <a:pt x="316986" y="-27493"/>
                                <a:pt x="246063" y="116413"/>
                                <a:pt x="593436" y="0"/>
                              </a:cubicBezTo>
                              <a:cubicBezTo>
                                <a:pt x="842347" y="-26647"/>
                                <a:pt x="902778" y="39209"/>
                                <a:pt x="991038" y="0"/>
                              </a:cubicBezTo>
                              <a:cubicBezTo>
                                <a:pt x="1078303" y="-56504"/>
                                <a:pt x="1242676" y="76708"/>
                                <a:pt x="1388641" y="0"/>
                              </a:cubicBezTo>
                              <a:cubicBezTo>
                                <a:pt x="1552728" y="-23543"/>
                                <a:pt x="1596772" y="86269"/>
                                <a:pt x="1786243" y="0"/>
                              </a:cubicBezTo>
                              <a:cubicBezTo>
                                <a:pt x="2015107" y="17733"/>
                                <a:pt x="2051907" y="27344"/>
                                <a:pt x="2183845" y="0"/>
                              </a:cubicBezTo>
                              <a:cubicBezTo>
                                <a:pt x="2370056" y="77224"/>
                                <a:pt x="2654744" y="128423"/>
                                <a:pt x="2842560" y="0"/>
                              </a:cubicBezTo>
                              <a:cubicBezTo>
                                <a:pt x="3101445" y="-24787"/>
                                <a:pt x="3088341" y="55620"/>
                                <a:pt x="3305440" y="0"/>
                              </a:cubicBezTo>
                              <a:cubicBezTo>
                                <a:pt x="3476298" y="95278"/>
                                <a:pt x="3773718" y="109666"/>
                                <a:pt x="3898876" y="0"/>
                              </a:cubicBezTo>
                              <a:cubicBezTo>
                                <a:pt x="4203246" y="28971"/>
                                <a:pt x="4378409" y="-25233"/>
                                <a:pt x="4557591" y="0"/>
                              </a:cubicBezTo>
                              <a:cubicBezTo>
                                <a:pt x="4738625" y="-159174"/>
                                <a:pt x="4963176" y="131723"/>
                                <a:pt x="5085749" y="0"/>
                              </a:cubicBezTo>
                              <a:cubicBezTo>
                                <a:pt x="5231455" y="-63517"/>
                                <a:pt x="5293845" y="52973"/>
                                <a:pt x="5483352" y="0"/>
                              </a:cubicBezTo>
                              <a:cubicBezTo>
                                <a:pt x="5555869" y="-36215"/>
                                <a:pt x="5852233" y="61192"/>
                                <a:pt x="6011510" y="0"/>
                              </a:cubicBezTo>
                              <a:cubicBezTo>
                                <a:pt x="6294279" y="-29013"/>
                                <a:pt x="6407802" y="-19224"/>
                                <a:pt x="6527800" y="0"/>
                              </a:cubicBezTo>
                              <a:cubicBezTo>
                                <a:pt x="6648852" y="234714"/>
                                <a:pt x="6543773" y="316559"/>
                                <a:pt x="6527800" y="469264"/>
                              </a:cubicBezTo>
                              <a:cubicBezTo>
                                <a:pt x="6608866" y="671590"/>
                                <a:pt x="6553025" y="820973"/>
                                <a:pt x="6527800" y="1091312"/>
                              </a:cubicBezTo>
                              <a:cubicBezTo>
                                <a:pt x="6578147" y="1305849"/>
                                <a:pt x="6562792" y="1389148"/>
                                <a:pt x="6527800" y="1522380"/>
                              </a:cubicBezTo>
                              <a:cubicBezTo>
                                <a:pt x="6578834" y="1749952"/>
                                <a:pt x="6569676" y="1864035"/>
                                <a:pt x="6527800" y="1991645"/>
                              </a:cubicBezTo>
                              <a:cubicBezTo>
                                <a:pt x="6511077" y="2243381"/>
                                <a:pt x="6468250" y="2358901"/>
                                <a:pt x="6527800" y="2613693"/>
                              </a:cubicBezTo>
                              <a:cubicBezTo>
                                <a:pt x="6698065" y="2914335"/>
                                <a:pt x="6497168" y="3009275"/>
                                <a:pt x="6527800" y="3159350"/>
                              </a:cubicBezTo>
                              <a:cubicBezTo>
                                <a:pt x="6727177" y="3345136"/>
                                <a:pt x="6377146" y="3470005"/>
                                <a:pt x="6527800" y="3819594"/>
                              </a:cubicBezTo>
                              <a:cubicBezTo>
                                <a:pt x="6381268" y="3820767"/>
                                <a:pt x="6148945" y="3736415"/>
                                <a:pt x="5999641" y="3819594"/>
                              </a:cubicBezTo>
                              <a:cubicBezTo>
                                <a:pt x="5848781" y="3903402"/>
                                <a:pt x="5473140" y="3841238"/>
                                <a:pt x="5275649" y="3819594"/>
                              </a:cubicBezTo>
                              <a:cubicBezTo>
                                <a:pt x="5115698" y="3803882"/>
                                <a:pt x="4934281" y="3874281"/>
                                <a:pt x="4747490" y="3819594"/>
                              </a:cubicBezTo>
                              <a:cubicBezTo>
                                <a:pt x="4607087" y="3970747"/>
                                <a:pt x="4258625" y="3750492"/>
                                <a:pt x="4023498" y="3819594"/>
                              </a:cubicBezTo>
                              <a:cubicBezTo>
                                <a:pt x="3759094" y="3784016"/>
                                <a:pt x="3553088" y="3714423"/>
                                <a:pt x="3430061" y="3819594"/>
                              </a:cubicBezTo>
                              <a:cubicBezTo>
                                <a:pt x="3181494" y="3822462"/>
                                <a:pt x="2970800" y="3937702"/>
                                <a:pt x="2706069" y="3819594"/>
                              </a:cubicBezTo>
                              <a:cubicBezTo>
                                <a:pt x="2401147" y="3789895"/>
                                <a:pt x="2269199" y="3783463"/>
                                <a:pt x="2112633" y="3819594"/>
                              </a:cubicBezTo>
                              <a:cubicBezTo>
                                <a:pt x="1853934" y="3986779"/>
                                <a:pt x="1766306" y="3630066"/>
                                <a:pt x="1519196" y="3819594"/>
                              </a:cubicBezTo>
                              <a:cubicBezTo>
                                <a:pt x="1300629" y="3856244"/>
                                <a:pt x="1252325" y="3810252"/>
                                <a:pt x="1121594" y="3819594"/>
                              </a:cubicBezTo>
                              <a:cubicBezTo>
                                <a:pt x="1089544" y="3855608"/>
                                <a:pt x="363451" y="3538994"/>
                                <a:pt x="0" y="3819594"/>
                              </a:cubicBezTo>
                              <a:cubicBezTo>
                                <a:pt x="44928" y="3589035"/>
                                <a:pt x="80119" y="3527247"/>
                                <a:pt x="0" y="3235741"/>
                              </a:cubicBezTo>
                              <a:cubicBezTo>
                                <a:pt x="-74831" y="2961354"/>
                                <a:pt x="67346" y="3001120"/>
                                <a:pt x="0" y="2766477"/>
                              </a:cubicBezTo>
                              <a:cubicBezTo>
                                <a:pt x="31823" y="2616700"/>
                                <a:pt x="77556" y="2352613"/>
                                <a:pt x="0" y="2144429"/>
                              </a:cubicBezTo>
                              <a:cubicBezTo>
                                <a:pt x="43693" y="1998737"/>
                                <a:pt x="-20167" y="1833763"/>
                                <a:pt x="0" y="1675164"/>
                              </a:cubicBezTo>
                              <a:cubicBezTo>
                                <a:pt x="30594" y="1617613"/>
                                <a:pt x="33975" y="1346621"/>
                                <a:pt x="0" y="1129508"/>
                              </a:cubicBezTo>
                              <a:cubicBezTo>
                                <a:pt x="70270" y="1006425"/>
                                <a:pt x="80709" y="735900"/>
                                <a:pt x="0" y="507460"/>
                              </a:cubicBezTo>
                              <a:cubicBezTo>
                                <a:pt x="-82318" y="282934"/>
                                <a:pt x="-16162" y="234538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8100">
                          <a:solidFill>
                            <a:prstClr val="black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sd="2917731994">
                                <a:custGeom>
                                  <a:avLst/>
                                  <a:gdLst>
                                    <a:gd name="connsiteX0" fmla="*/ 0 w 6527800"/>
                                    <a:gd name="connsiteY0" fmla="*/ 0 h 3819594"/>
                                    <a:gd name="connsiteX1" fmla="*/ 593436 w 6527800"/>
                                    <a:gd name="connsiteY1" fmla="*/ 0 h 3819594"/>
                                    <a:gd name="connsiteX2" fmla="*/ 991038 w 6527800"/>
                                    <a:gd name="connsiteY2" fmla="*/ 0 h 3819594"/>
                                    <a:gd name="connsiteX3" fmla="*/ 1388641 w 6527800"/>
                                    <a:gd name="connsiteY3" fmla="*/ 0 h 3819594"/>
                                    <a:gd name="connsiteX4" fmla="*/ 1786243 w 6527800"/>
                                    <a:gd name="connsiteY4" fmla="*/ 0 h 3819594"/>
                                    <a:gd name="connsiteX5" fmla="*/ 2183845 w 6527800"/>
                                    <a:gd name="connsiteY5" fmla="*/ 0 h 3819594"/>
                                    <a:gd name="connsiteX6" fmla="*/ 2842560 w 6527800"/>
                                    <a:gd name="connsiteY6" fmla="*/ 0 h 3819594"/>
                                    <a:gd name="connsiteX7" fmla="*/ 3305440 w 6527800"/>
                                    <a:gd name="connsiteY7" fmla="*/ 0 h 3819594"/>
                                    <a:gd name="connsiteX8" fmla="*/ 3898876 w 6527800"/>
                                    <a:gd name="connsiteY8" fmla="*/ 0 h 3819594"/>
                                    <a:gd name="connsiteX9" fmla="*/ 4557591 w 6527800"/>
                                    <a:gd name="connsiteY9" fmla="*/ 0 h 3819594"/>
                                    <a:gd name="connsiteX10" fmla="*/ 5085749 w 6527800"/>
                                    <a:gd name="connsiteY10" fmla="*/ 0 h 3819594"/>
                                    <a:gd name="connsiteX11" fmla="*/ 5483352 w 6527800"/>
                                    <a:gd name="connsiteY11" fmla="*/ 0 h 3819594"/>
                                    <a:gd name="connsiteX12" fmla="*/ 6011510 w 6527800"/>
                                    <a:gd name="connsiteY12" fmla="*/ 0 h 3819594"/>
                                    <a:gd name="connsiteX13" fmla="*/ 6527800 w 6527800"/>
                                    <a:gd name="connsiteY13" fmla="*/ 0 h 3819594"/>
                                    <a:gd name="connsiteX14" fmla="*/ 6527800 w 6527800"/>
                                    <a:gd name="connsiteY14" fmla="*/ 469264 h 3819594"/>
                                    <a:gd name="connsiteX15" fmla="*/ 6527800 w 6527800"/>
                                    <a:gd name="connsiteY15" fmla="*/ 1091312 h 3819594"/>
                                    <a:gd name="connsiteX16" fmla="*/ 6527800 w 6527800"/>
                                    <a:gd name="connsiteY16" fmla="*/ 1522380 h 3819594"/>
                                    <a:gd name="connsiteX17" fmla="*/ 6527800 w 6527800"/>
                                    <a:gd name="connsiteY17" fmla="*/ 1991645 h 3819594"/>
                                    <a:gd name="connsiteX18" fmla="*/ 6527800 w 6527800"/>
                                    <a:gd name="connsiteY18" fmla="*/ 2613693 h 3819594"/>
                                    <a:gd name="connsiteX19" fmla="*/ 6527800 w 6527800"/>
                                    <a:gd name="connsiteY19" fmla="*/ 3159350 h 3819594"/>
                                    <a:gd name="connsiteX20" fmla="*/ 6527800 w 6527800"/>
                                    <a:gd name="connsiteY20" fmla="*/ 3819594 h 3819594"/>
                                    <a:gd name="connsiteX21" fmla="*/ 5999641 w 6527800"/>
                                    <a:gd name="connsiteY21" fmla="*/ 3819594 h 3819594"/>
                                    <a:gd name="connsiteX22" fmla="*/ 5275649 w 6527800"/>
                                    <a:gd name="connsiteY22" fmla="*/ 3819594 h 3819594"/>
                                    <a:gd name="connsiteX23" fmla="*/ 4747490 w 6527800"/>
                                    <a:gd name="connsiteY23" fmla="*/ 3819594 h 3819594"/>
                                    <a:gd name="connsiteX24" fmla="*/ 4023498 w 6527800"/>
                                    <a:gd name="connsiteY24" fmla="*/ 3819594 h 3819594"/>
                                    <a:gd name="connsiteX25" fmla="*/ 3430061 w 6527800"/>
                                    <a:gd name="connsiteY25" fmla="*/ 3819594 h 3819594"/>
                                    <a:gd name="connsiteX26" fmla="*/ 2706069 w 6527800"/>
                                    <a:gd name="connsiteY26" fmla="*/ 3819594 h 3819594"/>
                                    <a:gd name="connsiteX27" fmla="*/ 2112633 w 6527800"/>
                                    <a:gd name="connsiteY27" fmla="*/ 3819594 h 3819594"/>
                                    <a:gd name="connsiteX28" fmla="*/ 1519196 w 6527800"/>
                                    <a:gd name="connsiteY28" fmla="*/ 3819594 h 3819594"/>
                                    <a:gd name="connsiteX29" fmla="*/ 1121594 w 6527800"/>
                                    <a:gd name="connsiteY29" fmla="*/ 3819594 h 3819594"/>
                                    <a:gd name="connsiteX30" fmla="*/ 0 w 6527800"/>
                                    <a:gd name="connsiteY30" fmla="*/ 3819594 h 3819594"/>
                                    <a:gd name="connsiteX31" fmla="*/ 0 w 6527800"/>
                                    <a:gd name="connsiteY31" fmla="*/ 3235741 h 3819594"/>
                                    <a:gd name="connsiteX32" fmla="*/ 0 w 6527800"/>
                                    <a:gd name="connsiteY32" fmla="*/ 2766477 h 3819594"/>
                                    <a:gd name="connsiteX33" fmla="*/ 0 w 6527800"/>
                                    <a:gd name="connsiteY33" fmla="*/ 2144429 h 3819594"/>
                                    <a:gd name="connsiteX34" fmla="*/ 0 w 6527800"/>
                                    <a:gd name="connsiteY34" fmla="*/ 1675164 h 3819594"/>
                                    <a:gd name="connsiteX35" fmla="*/ 0 w 6527800"/>
                                    <a:gd name="connsiteY35" fmla="*/ 1129508 h 3819594"/>
                                    <a:gd name="connsiteX36" fmla="*/ 0 w 6527800"/>
                                    <a:gd name="connsiteY36" fmla="*/ 507460 h 3819594"/>
                                    <a:gd name="connsiteX37" fmla="*/ 0 w 6527800"/>
                                    <a:gd name="connsiteY37" fmla="*/ 0 h 3819594"/>
                                    <a:gd name="connsiteX0" fmla="*/ 0 w 6527800"/>
                                    <a:gd name="connsiteY0" fmla="*/ 0 h 3819594"/>
                                    <a:gd name="connsiteX1" fmla="*/ 658714 w 6527800"/>
                                    <a:gd name="connsiteY1" fmla="*/ 0 h 3819594"/>
                                    <a:gd name="connsiteX2" fmla="*/ 1186872 w 6527800"/>
                                    <a:gd name="connsiteY2" fmla="*/ 0 h 3819594"/>
                                    <a:gd name="connsiteX3" fmla="*/ 1715030 w 6527800"/>
                                    <a:gd name="connsiteY3" fmla="*/ 0 h 3819594"/>
                                    <a:gd name="connsiteX4" fmla="*/ 2177911 w 6527800"/>
                                    <a:gd name="connsiteY4" fmla="*/ 0 h 3819594"/>
                                    <a:gd name="connsiteX5" fmla="*/ 2575514 w 6527800"/>
                                    <a:gd name="connsiteY5" fmla="*/ 0 h 3819594"/>
                                    <a:gd name="connsiteX6" fmla="*/ 3038394 w 6527800"/>
                                    <a:gd name="connsiteY6" fmla="*/ 0 h 3819594"/>
                                    <a:gd name="connsiteX7" fmla="*/ 3697108 w 6527800"/>
                                    <a:gd name="connsiteY7" fmla="*/ 0 h 3819594"/>
                                    <a:gd name="connsiteX8" fmla="*/ 4355823 w 6527800"/>
                                    <a:gd name="connsiteY8" fmla="*/ 0 h 3819594"/>
                                    <a:gd name="connsiteX9" fmla="*/ 4753425 w 6527800"/>
                                    <a:gd name="connsiteY9" fmla="*/ 0 h 3819594"/>
                                    <a:gd name="connsiteX10" fmla="*/ 5151027 w 6527800"/>
                                    <a:gd name="connsiteY10" fmla="*/ 0 h 3819594"/>
                                    <a:gd name="connsiteX11" fmla="*/ 5744463 w 6527800"/>
                                    <a:gd name="connsiteY11" fmla="*/ 0 h 3819594"/>
                                    <a:gd name="connsiteX12" fmla="*/ 6527800 w 6527800"/>
                                    <a:gd name="connsiteY12" fmla="*/ 0 h 3819594"/>
                                    <a:gd name="connsiteX13" fmla="*/ 6527800 w 6527800"/>
                                    <a:gd name="connsiteY13" fmla="*/ 545656 h 3819594"/>
                                    <a:gd name="connsiteX14" fmla="*/ 6527800 w 6527800"/>
                                    <a:gd name="connsiteY14" fmla="*/ 1091312 h 3819594"/>
                                    <a:gd name="connsiteX15" fmla="*/ 6527800 w 6527800"/>
                                    <a:gd name="connsiteY15" fmla="*/ 1636968 h 3819594"/>
                                    <a:gd name="connsiteX16" fmla="*/ 6527800 w 6527800"/>
                                    <a:gd name="connsiteY16" fmla="*/ 2220821 h 3819594"/>
                                    <a:gd name="connsiteX17" fmla="*/ 6527800 w 6527800"/>
                                    <a:gd name="connsiteY17" fmla="*/ 2728281 h 3819594"/>
                                    <a:gd name="connsiteX18" fmla="*/ 6527800 w 6527800"/>
                                    <a:gd name="connsiteY18" fmla="*/ 3159350 h 3819594"/>
                                    <a:gd name="connsiteX19" fmla="*/ 6527800 w 6527800"/>
                                    <a:gd name="connsiteY19" fmla="*/ 3819594 h 3819594"/>
                                    <a:gd name="connsiteX20" fmla="*/ 6130197 w 6527800"/>
                                    <a:gd name="connsiteY20" fmla="*/ 3819594 h 3819594"/>
                                    <a:gd name="connsiteX21" fmla="*/ 5406205 w 6527800"/>
                                    <a:gd name="connsiteY21" fmla="*/ 3819594 h 3819594"/>
                                    <a:gd name="connsiteX22" fmla="*/ 4943325 w 6527800"/>
                                    <a:gd name="connsiteY22" fmla="*/ 3819594 h 3819594"/>
                                    <a:gd name="connsiteX23" fmla="*/ 4284610 w 6527800"/>
                                    <a:gd name="connsiteY23" fmla="*/ 3819594 h 3819594"/>
                                    <a:gd name="connsiteX24" fmla="*/ 3887008 w 6527800"/>
                                    <a:gd name="connsiteY24" fmla="*/ 3819594 h 3819594"/>
                                    <a:gd name="connsiteX25" fmla="*/ 3358849 w 6527800"/>
                                    <a:gd name="connsiteY25" fmla="*/ 3819594 h 3819594"/>
                                    <a:gd name="connsiteX26" fmla="*/ 2634857 w 6527800"/>
                                    <a:gd name="connsiteY26" fmla="*/ 3819594 h 3819594"/>
                                    <a:gd name="connsiteX27" fmla="*/ 2041421 w 6527800"/>
                                    <a:gd name="connsiteY27" fmla="*/ 3819594 h 3819594"/>
                                    <a:gd name="connsiteX28" fmla="*/ 1382707 w 6527800"/>
                                    <a:gd name="connsiteY28" fmla="*/ 3819594 h 3819594"/>
                                    <a:gd name="connsiteX29" fmla="*/ 985103 w 6527800"/>
                                    <a:gd name="connsiteY29" fmla="*/ 3819594 h 3819594"/>
                                    <a:gd name="connsiteX30" fmla="*/ 587501 w 6527800"/>
                                    <a:gd name="connsiteY30" fmla="*/ 3819594 h 3819594"/>
                                    <a:gd name="connsiteX31" fmla="*/ 0 w 6527800"/>
                                    <a:gd name="connsiteY31" fmla="*/ 3819594 h 3819594"/>
                                    <a:gd name="connsiteX32" fmla="*/ 0 w 6527800"/>
                                    <a:gd name="connsiteY32" fmla="*/ 3312133 h 3819594"/>
                                    <a:gd name="connsiteX33" fmla="*/ 0 w 6527800"/>
                                    <a:gd name="connsiteY33" fmla="*/ 2766477 h 3819594"/>
                                    <a:gd name="connsiteX34" fmla="*/ 0 w 6527800"/>
                                    <a:gd name="connsiteY34" fmla="*/ 2182625 h 3819594"/>
                                    <a:gd name="connsiteX35" fmla="*/ 0 w 6527800"/>
                                    <a:gd name="connsiteY35" fmla="*/ 1751556 h 3819594"/>
                                    <a:gd name="connsiteX36" fmla="*/ 0 w 6527800"/>
                                    <a:gd name="connsiteY36" fmla="*/ 1129508 h 3819594"/>
                                    <a:gd name="connsiteX37" fmla="*/ 0 w 6527800"/>
                                    <a:gd name="connsiteY37" fmla="*/ 507460 h 3819594"/>
                                    <a:gd name="connsiteX38" fmla="*/ 0 w 6527800"/>
                                    <a:gd name="connsiteY38" fmla="*/ 0 h 3819594"/>
                                    <a:gd name="connsiteX0" fmla="*/ 0 w 6527800"/>
                                    <a:gd name="connsiteY0" fmla="*/ 0 h 3819594"/>
                                    <a:gd name="connsiteX1" fmla="*/ 593436 w 6527800"/>
                                    <a:gd name="connsiteY1" fmla="*/ 0 h 3819594"/>
                                    <a:gd name="connsiteX2" fmla="*/ 991038 w 6527800"/>
                                    <a:gd name="connsiteY2" fmla="*/ 0 h 3819594"/>
                                    <a:gd name="connsiteX3" fmla="*/ 1388641 w 6527800"/>
                                    <a:gd name="connsiteY3" fmla="*/ 0 h 3819594"/>
                                    <a:gd name="connsiteX4" fmla="*/ 1786243 w 6527800"/>
                                    <a:gd name="connsiteY4" fmla="*/ 0 h 3819594"/>
                                    <a:gd name="connsiteX5" fmla="*/ 2183845 w 6527800"/>
                                    <a:gd name="connsiteY5" fmla="*/ 0 h 3819594"/>
                                    <a:gd name="connsiteX6" fmla="*/ 2842560 w 6527800"/>
                                    <a:gd name="connsiteY6" fmla="*/ 0 h 3819594"/>
                                    <a:gd name="connsiteX7" fmla="*/ 3305440 w 6527800"/>
                                    <a:gd name="connsiteY7" fmla="*/ 0 h 3819594"/>
                                    <a:gd name="connsiteX8" fmla="*/ 3898876 w 6527800"/>
                                    <a:gd name="connsiteY8" fmla="*/ 0 h 3819594"/>
                                    <a:gd name="connsiteX9" fmla="*/ 4557591 w 6527800"/>
                                    <a:gd name="connsiteY9" fmla="*/ 0 h 3819594"/>
                                    <a:gd name="connsiteX10" fmla="*/ 5085749 w 6527800"/>
                                    <a:gd name="connsiteY10" fmla="*/ 0 h 3819594"/>
                                    <a:gd name="connsiteX11" fmla="*/ 5483352 w 6527800"/>
                                    <a:gd name="connsiteY11" fmla="*/ 0 h 3819594"/>
                                    <a:gd name="connsiteX12" fmla="*/ 6011510 w 6527800"/>
                                    <a:gd name="connsiteY12" fmla="*/ 0 h 3819594"/>
                                    <a:gd name="connsiteX13" fmla="*/ 6527800 w 6527800"/>
                                    <a:gd name="connsiteY13" fmla="*/ 0 h 3819594"/>
                                    <a:gd name="connsiteX14" fmla="*/ 6527800 w 6527800"/>
                                    <a:gd name="connsiteY14" fmla="*/ 469264 h 3819594"/>
                                    <a:gd name="connsiteX15" fmla="*/ 6527800 w 6527800"/>
                                    <a:gd name="connsiteY15" fmla="*/ 1091312 h 3819594"/>
                                    <a:gd name="connsiteX16" fmla="*/ 6527800 w 6527800"/>
                                    <a:gd name="connsiteY16" fmla="*/ 1522380 h 3819594"/>
                                    <a:gd name="connsiteX17" fmla="*/ 6527800 w 6527800"/>
                                    <a:gd name="connsiteY17" fmla="*/ 1991645 h 3819594"/>
                                    <a:gd name="connsiteX18" fmla="*/ 6527800 w 6527800"/>
                                    <a:gd name="connsiteY18" fmla="*/ 2613693 h 3819594"/>
                                    <a:gd name="connsiteX19" fmla="*/ 6527800 w 6527800"/>
                                    <a:gd name="connsiteY19" fmla="*/ 3159350 h 3819594"/>
                                    <a:gd name="connsiteX20" fmla="*/ 6527800 w 6527800"/>
                                    <a:gd name="connsiteY20" fmla="*/ 3819594 h 3819594"/>
                                    <a:gd name="connsiteX21" fmla="*/ 5999641 w 6527800"/>
                                    <a:gd name="connsiteY21" fmla="*/ 3819594 h 3819594"/>
                                    <a:gd name="connsiteX22" fmla="*/ 5275649 w 6527800"/>
                                    <a:gd name="connsiteY22" fmla="*/ 3819594 h 3819594"/>
                                    <a:gd name="connsiteX23" fmla="*/ 4747490 w 6527800"/>
                                    <a:gd name="connsiteY23" fmla="*/ 3819594 h 3819594"/>
                                    <a:gd name="connsiteX24" fmla="*/ 4023498 w 6527800"/>
                                    <a:gd name="connsiteY24" fmla="*/ 3819594 h 3819594"/>
                                    <a:gd name="connsiteX25" fmla="*/ 3430061 w 6527800"/>
                                    <a:gd name="connsiteY25" fmla="*/ 3819594 h 3819594"/>
                                    <a:gd name="connsiteX26" fmla="*/ 2706069 w 6527800"/>
                                    <a:gd name="connsiteY26" fmla="*/ 3819594 h 3819594"/>
                                    <a:gd name="connsiteX27" fmla="*/ 2112633 w 6527800"/>
                                    <a:gd name="connsiteY27" fmla="*/ 3819594 h 3819594"/>
                                    <a:gd name="connsiteX28" fmla="*/ 1519196 w 6527800"/>
                                    <a:gd name="connsiteY28" fmla="*/ 3819594 h 3819594"/>
                                    <a:gd name="connsiteX29" fmla="*/ 1121594 w 6527800"/>
                                    <a:gd name="connsiteY29" fmla="*/ 3819594 h 3819594"/>
                                    <a:gd name="connsiteX30" fmla="*/ 0 w 6527800"/>
                                    <a:gd name="connsiteY30" fmla="*/ 3819594 h 3819594"/>
                                    <a:gd name="connsiteX31" fmla="*/ 0 w 6527800"/>
                                    <a:gd name="connsiteY31" fmla="*/ 3235741 h 3819594"/>
                                    <a:gd name="connsiteX32" fmla="*/ 0 w 6527800"/>
                                    <a:gd name="connsiteY32" fmla="*/ 2766477 h 3819594"/>
                                    <a:gd name="connsiteX33" fmla="*/ 0 w 6527800"/>
                                    <a:gd name="connsiteY33" fmla="*/ 2144429 h 3819594"/>
                                    <a:gd name="connsiteX34" fmla="*/ 0 w 6527800"/>
                                    <a:gd name="connsiteY34" fmla="*/ 1675164 h 3819594"/>
                                    <a:gd name="connsiteX35" fmla="*/ 0 w 6527800"/>
                                    <a:gd name="connsiteY35" fmla="*/ 1129508 h 3819594"/>
                                    <a:gd name="connsiteX36" fmla="*/ 0 w 6527800"/>
                                    <a:gd name="connsiteY36" fmla="*/ 507460 h 3819594"/>
                                    <a:gd name="connsiteX37" fmla="*/ 0 w 6527800"/>
                                    <a:gd name="connsiteY37" fmla="*/ 0 h 3819594"/>
                                    <a:gd name="connsiteX0" fmla="*/ 0 w 6527800"/>
                                    <a:gd name="connsiteY0" fmla="*/ 0 h 3819594"/>
                                    <a:gd name="connsiteX1" fmla="*/ 593436 w 6527800"/>
                                    <a:gd name="connsiteY1" fmla="*/ 0 h 3819594"/>
                                    <a:gd name="connsiteX2" fmla="*/ 991038 w 6527800"/>
                                    <a:gd name="connsiteY2" fmla="*/ 0 h 3819594"/>
                                    <a:gd name="connsiteX3" fmla="*/ 1388641 w 6527800"/>
                                    <a:gd name="connsiteY3" fmla="*/ 0 h 3819594"/>
                                    <a:gd name="connsiteX4" fmla="*/ 1786243 w 6527800"/>
                                    <a:gd name="connsiteY4" fmla="*/ 0 h 3819594"/>
                                    <a:gd name="connsiteX5" fmla="*/ 2183845 w 6527800"/>
                                    <a:gd name="connsiteY5" fmla="*/ 0 h 3819594"/>
                                    <a:gd name="connsiteX6" fmla="*/ 2842560 w 6527800"/>
                                    <a:gd name="connsiteY6" fmla="*/ 0 h 3819594"/>
                                    <a:gd name="connsiteX7" fmla="*/ 3305440 w 6527800"/>
                                    <a:gd name="connsiteY7" fmla="*/ 0 h 3819594"/>
                                    <a:gd name="connsiteX8" fmla="*/ 3898876 w 6527800"/>
                                    <a:gd name="connsiteY8" fmla="*/ 0 h 3819594"/>
                                    <a:gd name="connsiteX9" fmla="*/ 4557591 w 6527800"/>
                                    <a:gd name="connsiteY9" fmla="*/ 0 h 3819594"/>
                                    <a:gd name="connsiteX10" fmla="*/ 5085749 w 6527800"/>
                                    <a:gd name="connsiteY10" fmla="*/ 0 h 3819594"/>
                                    <a:gd name="connsiteX11" fmla="*/ 5483352 w 6527800"/>
                                    <a:gd name="connsiteY11" fmla="*/ 0 h 3819594"/>
                                    <a:gd name="connsiteX12" fmla="*/ 6011510 w 6527800"/>
                                    <a:gd name="connsiteY12" fmla="*/ 0 h 3819594"/>
                                    <a:gd name="connsiteX13" fmla="*/ 6527800 w 6527800"/>
                                    <a:gd name="connsiteY13" fmla="*/ 0 h 3819594"/>
                                    <a:gd name="connsiteX14" fmla="*/ 6527800 w 6527800"/>
                                    <a:gd name="connsiteY14" fmla="*/ 469264 h 3819594"/>
                                    <a:gd name="connsiteX15" fmla="*/ 6527800 w 6527800"/>
                                    <a:gd name="connsiteY15" fmla="*/ 1091312 h 3819594"/>
                                    <a:gd name="connsiteX16" fmla="*/ 6527800 w 6527800"/>
                                    <a:gd name="connsiteY16" fmla="*/ 1522380 h 3819594"/>
                                    <a:gd name="connsiteX17" fmla="*/ 6527800 w 6527800"/>
                                    <a:gd name="connsiteY17" fmla="*/ 1991645 h 3819594"/>
                                    <a:gd name="connsiteX18" fmla="*/ 6527800 w 6527800"/>
                                    <a:gd name="connsiteY18" fmla="*/ 2613693 h 3819594"/>
                                    <a:gd name="connsiteX19" fmla="*/ 6527800 w 6527800"/>
                                    <a:gd name="connsiteY19" fmla="*/ 3159350 h 3819594"/>
                                    <a:gd name="connsiteX20" fmla="*/ 6527800 w 6527800"/>
                                    <a:gd name="connsiteY20" fmla="*/ 3819594 h 3819594"/>
                                    <a:gd name="connsiteX21" fmla="*/ 5999641 w 6527800"/>
                                    <a:gd name="connsiteY21" fmla="*/ 3819594 h 3819594"/>
                                    <a:gd name="connsiteX22" fmla="*/ 5275649 w 6527800"/>
                                    <a:gd name="connsiteY22" fmla="*/ 3819594 h 3819594"/>
                                    <a:gd name="connsiteX23" fmla="*/ 4747490 w 6527800"/>
                                    <a:gd name="connsiteY23" fmla="*/ 3819594 h 3819594"/>
                                    <a:gd name="connsiteX24" fmla="*/ 4023498 w 6527800"/>
                                    <a:gd name="connsiteY24" fmla="*/ 3819594 h 3819594"/>
                                    <a:gd name="connsiteX25" fmla="*/ 3430061 w 6527800"/>
                                    <a:gd name="connsiteY25" fmla="*/ 3819594 h 3819594"/>
                                    <a:gd name="connsiteX26" fmla="*/ 2706069 w 6527800"/>
                                    <a:gd name="connsiteY26" fmla="*/ 3819594 h 3819594"/>
                                    <a:gd name="connsiteX27" fmla="*/ 2112633 w 6527800"/>
                                    <a:gd name="connsiteY27" fmla="*/ 3819594 h 3819594"/>
                                    <a:gd name="connsiteX28" fmla="*/ 1519196 w 6527800"/>
                                    <a:gd name="connsiteY28" fmla="*/ 3819594 h 3819594"/>
                                    <a:gd name="connsiteX29" fmla="*/ 1121594 w 6527800"/>
                                    <a:gd name="connsiteY29" fmla="*/ 3819594 h 3819594"/>
                                    <a:gd name="connsiteX30" fmla="*/ 0 w 6527800"/>
                                    <a:gd name="connsiteY30" fmla="*/ 3819594 h 3819594"/>
                                    <a:gd name="connsiteX31" fmla="*/ 0 w 6527800"/>
                                    <a:gd name="connsiteY31" fmla="*/ 3235741 h 3819594"/>
                                    <a:gd name="connsiteX32" fmla="*/ 0 w 6527800"/>
                                    <a:gd name="connsiteY32" fmla="*/ 2766477 h 3819594"/>
                                    <a:gd name="connsiteX33" fmla="*/ 0 w 6527800"/>
                                    <a:gd name="connsiteY33" fmla="*/ 2144429 h 3819594"/>
                                    <a:gd name="connsiteX34" fmla="*/ 0 w 6527800"/>
                                    <a:gd name="connsiteY34" fmla="*/ 1675164 h 3819594"/>
                                    <a:gd name="connsiteX35" fmla="*/ 0 w 6527800"/>
                                    <a:gd name="connsiteY35" fmla="*/ 1129508 h 3819594"/>
                                    <a:gd name="connsiteX36" fmla="*/ 0 w 6527800"/>
                                    <a:gd name="connsiteY36" fmla="*/ 507460 h 3819594"/>
                                    <a:gd name="connsiteX37" fmla="*/ 0 w 6527800"/>
                                    <a:gd name="connsiteY37" fmla="*/ 0 h 3819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</a:cxnLst>
                                  <a:rect l="l" t="t" r="r" b="b"/>
                                  <a:pathLst>
                                    <a:path w="6527800" h="3819594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306635" y="-34556"/>
                                        <a:pt x="270065" y="96886"/>
                                        <a:pt x="593436" y="0"/>
                                      </a:cubicBezTo>
                                      <a:cubicBezTo>
                                        <a:pt x="848834" y="-31012"/>
                                        <a:pt x="885234" y="31395"/>
                                        <a:pt x="991038" y="0"/>
                                      </a:cubicBezTo>
                                      <a:cubicBezTo>
                                        <a:pt x="1068780" y="-45507"/>
                                        <a:pt x="1227903" y="78099"/>
                                        <a:pt x="1388641" y="0"/>
                                      </a:cubicBezTo>
                                      <a:cubicBezTo>
                                        <a:pt x="1542261" y="-36414"/>
                                        <a:pt x="1593702" y="61706"/>
                                        <a:pt x="1786243" y="0"/>
                                      </a:cubicBezTo>
                                      <a:cubicBezTo>
                                        <a:pt x="2017318" y="16933"/>
                                        <a:pt x="2052719" y="24945"/>
                                        <a:pt x="2183845" y="0"/>
                                      </a:cubicBezTo>
                                      <a:cubicBezTo>
                                        <a:pt x="2384110" y="123314"/>
                                        <a:pt x="2648450" y="137522"/>
                                        <a:pt x="2842560" y="0"/>
                                      </a:cubicBezTo>
                                      <a:cubicBezTo>
                                        <a:pt x="3103378" y="-20492"/>
                                        <a:pt x="3084253" y="41414"/>
                                        <a:pt x="3305440" y="0"/>
                                      </a:cubicBezTo>
                                      <a:cubicBezTo>
                                        <a:pt x="3443788" y="51102"/>
                                        <a:pt x="3764139" y="142870"/>
                                        <a:pt x="3898876" y="0"/>
                                      </a:cubicBezTo>
                                      <a:cubicBezTo>
                                        <a:pt x="4232172" y="44305"/>
                                        <a:pt x="4380865" y="-52012"/>
                                        <a:pt x="4557591" y="0"/>
                                      </a:cubicBezTo>
                                      <a:cubicBezTo>
                                        <a:pt x="4712618" y="-150776"/>
                                        <a:pt x="4959442" y="125381"/>
                                        <a:pt x="5085749" y="0"/>
                                      </a:cubicBezTo>
                                      <a:cubicBezTo>
                                        <a:pt x="5228774" y="-61516"/>
                                        <a:pt x="5283973" y="33714"/>
                                        <a:pt x="5483352" y="0"/>
                                      </a:cubicBezTo>
                                      <a:cubicBezTo>
                                        <a:pt x="5537292" y="-12570"/>
                                        <a:pt x="5816954" y="17205"/>
                                        <a:pt x="6011510" y="0"/>
                                      </a:cubicBezTo>
                                      <a:cubicBezTo>
                                        <a:pt x="6293359" y="-19551"/>
                                        <a:pt x="6400982" y="-21031"/>
                                        <a:pt x="6527800" y="0"/>
                                      </a:cubicBezTo>
                                      <a:cubicBezTo>
                                        <a:pt x="6634723" y="234114"/>
                                        <a:pt x="6522719" y="305174"/>
                                        <a:pt x="6527800" y="469264"/>
                                      </a:cubicBezTo>
                                      <a:cubicBezTo>
                                        <a:pt x="6653595" y="620027"/>
                                        <a:pt x="6539123" y="836252"/>
                                        <a:pt x="6527800" y="1091312"/>
                                      </a:cubicBezTo>
                                      <a:cubicBezTo>
                                        <a:pt x="6576680" y="1309628"/>
                                        <a:pt x="6574505" y="1382665"/>
                                        <a:pt x="6527800" y="1522380"/>
                                      </a:cubicBezTo>
                                      <a:cubicBezTo>
                                        <a:pt x="6557475" y="1742998"/>
                                        <a:pt x="6566419" y="1859914"/>
                                        <a:pt x="6527800" y="1991645"/>
                                      </a:cubicBezTo>
                                      <a:cubicBezTo>
                                        <a:pt x="6512127" y="2237678"/>
                                        <a:pt x="6494659" y="2372485"/>
                                        <a:pt x="6527800" y="2613693"/>
                                      </a:cubicBezTo>
                                      <a:cubicBezTo>
                                        <a:pt x="6664963" y="2937162"/>
                                        <a:pt x="6513827" y="3021165"/>
                                        <a:pt x="6527800" y="3159350"/>
                                      </a:cubicBezTo>
                                      <a:cubicBezTo>
                                        <a:pt x="6679225" y="3396084"/>
                                        <a:pt x="6366256" y="3538345"/>
                                        <a:pt x="6527800" y="3819594"/>
                                      </a:cubicBezTo>
                                      <a:cubicBezTo>
                                        <a:pt x="6373368" y="3804602"/>
                                        <a:pt x="6179622" y="3738784"/>
                                        <a:pt x="5999641" y="3819594"/>
                                      </a:cubicBezTo>
                                      <a:cubicBezTo>
                                        <a:pt x="5859625" y="3913792"/>
                                        <a:pt x="5474763" y="3803966"/>
                                        <a:pt x="5275649" y="3819594"/>
                                      </a:cubicBezTo>
                                      <a:cubicBezTo>
                                        <a:pt x="5084309" y="3816764"/>
                                        <a:pt x="4901203" y="3849018"/>
                                        <a:pt x="4747490" y="3819594"/>
                                      </a:cubicBezTo>
                                      <a:cubicBezTo>
                                        <a:pt x="4601378" y="3920197"/>
                                        <a:pt x="4267231" y="3747051"/>
                                        <a:pt x="4023498" y="3819594"/>
                                      </a:cubicBezTo>
                                      <a:cubicBezTo>
                                        <a:pt x="3756147" y="3761344"/>
                                        <a:pt x="3564222" y="3742669"/>
                                        <a:pt x="3430061" y="3819594"/>
                                      </a:cubicBezTo>
                                      <a:cubicBezTo>
                                        <a:pt x="3154618" y="3798244"/>
                                        <a:pt x="2986017" y="3904886"/>
                                        <a:pt x="2706069" y="3819594"/>
                                      </a:cubicBezTo>
                                      <a:cubicBezTo>
                                        <a:pt x="2384021" y="3803868"/>
                                        <a:pt x="2274519" y="3767956"/>
                                        <a:pt x="2112633" y="3819594"/>
                                      </a:cubicBezTo>
                                      <a:cubicBezTo>
                                        <a:pt x="1883381" y="3984142"/>
                                        <a:pt x="1763944" y="3698052"/>
                                        <a:pt x="1519196" y="3819594"/>
                                      </a:cubicBezTo>
                                      <a:cubicBezTo>
                                        <a:pt x="1290725" y="3852996"/>
                                        <a:pt x="1258270" y="3805250"/>
                                        <a:pt x="1121594" y="3819594"/>
                                      </a:cubicBezTo>
                                      <a:cubicBezTo>
                                        <a:pt x="1080955" y="3852732"/>
                                        <a:pt x="275346" y="3596746"/>
                                        <a:pt x="0" y="3819594"/>
                                      </a:cubicBezTo>
                                      <a:cubicBezTo>
                                        <a:pt x="17494" y="3573720"/>
                                        <a:pt x="111512" y="3518821"/>
                                        <a:pt x="0" y="3235741"/>
                                      </a:cubicBezTo>
                                      <a:cubicBezTo>
                                        <a:pt x="-76983" y="2974370"/>
                                        <a:pt x="94526" y="2989016"/>
                                        <a:pt x="0" y="2766477"/>
                                      </a:cubicBezTo>
                                      <a:cubicBezTo>
                                        <a:pt x="25623" y="2615630"/>
                                        <a:pt x="43446" y="2329845"/>
                                        <a:pt x="0" y="2144429"/>
                                      </a:cubicBezTo>
                                      <a:cubicBezTo>
                                        <a:pt x="37482" y="2006838"/>
                                        <a:pt x="-55037" y="1809273"/>
                                        <a:pt x="0" y="1675164"/>
                                      </a:cubicBezTo>
                                      <a:cubicBezTo>
                                        <a:pt x="-4337" y="1580010"/>
                                        <a:pt x="41290" y="1330404"/>
                                        <a:pt x="0" y="1129508"/>
                                      </a:cubicBezTo>
                                      <a:cubicBezTo>
                                        <a:pt x="61439" y="1006645"/>
                                        <a:pt x="84124" y="720422"/>
                                        <a:pt x="0" y="507460"/>
                                      </a:cubicBezTo>
                                      <a:cubicBezTo>
                                        <a:pt x="-74075" y="274822"/>
                                        <a:pt x="-20006" y="242697"/>
                                        <a:pt x="0" y="0"/>
                                      </a:cubicBezTo>
                                      <a:close/>
                                    </a:path>
                                    <a:path w="6527800" h="3819594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33798" y="-119256"/>
                                        <a:pt x="478233" y="-11526"/>
                                        <a:pt x="658714" y="0"/>
                                      </a:cubicBezTo>
                                      <a:cubicBezTo>
                                        <a:pt x="971892" y="-44521"/>
                                        <a:pt x="1122960" y="16396"/>
                                        <a:pt x="1186872" y="0"/>
                                      </a:cubicBezTo>
                                      <a:cubicBezTo>
                                        <a:pt x="1351646" y="-21774"/>
                                        <a:pt x="1646848" y="51515"/>
                                        <a:pt x="1715030" y="0"/>
                                      </a:cubicBezTo>
                                      <a:cubicBezTo>
                                        <a:pt x="1805668" y="-115668"/>
                                        <a:pt x="1995892" y="77909"/>
                                        <a:pt x="2177911" y="0"/>
                                      </a:cubicBezTo>
                                      <a:cubicBezTo>
                                        <a:pt x="2365567" y="21175"/>
                                        <a:pt x="2406340" y="53642"/>
                                        <a:pt x="2575514" y="0"/>
                                      </a:cubicBezTo>
                                      <a:cubicBezTo>
                                        <a:pt x="2738394" y="30411"/>
                                        <a:pt x="2989722" y="42261"/>
                                        <a:pt x="3038394" y="0"/>
                                      </a:cubicBezTo>
                                      <a:cubicBezTo>
                                        <a:pt x="3220697" y="86798"/>
                                        <a:pt x="3353986" y="105848"/>
                                        <a:pt x="3697108" y="0"/>
                                      </a:cubicBezTo>
                                      <a:cubicBezTo>
                                        <a:pt x="3903420" y="-105512"/>
                                        <a:pt x="4215196" y="-5301"/>
                                        <a:pt x="4355823" y="0"/>
                                      </a:cubicBezTo>
                                      <a:cubicBezTo>
                                        <a:pt x="4596592" y="-11884"/>
                                        <a:pt x="4587827" y="4981"/>
                                        <a:pt x="4753425" y="0"/>
                                      </a:cubicBezTo>
                                      <a:cubicBezTo>
                                        <a:pt x="4887960" y="-6386"/>
                                        <a:pt x="4957141" y="81666"/>
                                        <a:pt x="5151027" y="0"/>
                                      </a:cubicBezTo>
                                      <a:cubicBezTo>
                                        <a:pt x="5299232" y="-40217"/>
                                        <a:pt x="5646965" y="-12185"/>
                                        <a:pt x="5744463" y="0"/>
                                      </a:cubicBezTo>
                                      <a:cubicBezTo>
                                        <a:pt x="5957700" y="-153439"/>
                                        <a:pt x="6304760" y="163073"/>
                                        <a:pt x="6527800" y="0"/>
                                      </a:cubicBezTo>
                                      <a:cubicBezTo>
                                        <a:pt x="6662964" y="152831"/>
                                        <a:pt x="6512171" y="398206"/>
                                        <a:pt x="6527800" y="545656"/>
                                      </a:cubicBezTo>
                                      <a:cubicBezTo>
                                        <a:pt x="6515565" y="676215"/>
                                        <a:pt x="6569638" y="978304"/>
                                        <a:pt x="6527800" y="1091312"/>
                                      </a:cubicBezTo>
                                      <a:cubicBezTo>
                                        <a:pt x="6533859" y="1193493"/>
                                        <a:pt x="6482772" y="1487267"/>
                                        <a:pt x="6527800" y="1636968"/>
                                      </a:cubicBezTo>
                                      <a:cubicBezTo>
                                        <a:pt x="6546726" y="1744972"/>
                                        <a:pt x="6568862" y="1927753"/>
                                        <a:pt x="6527800" y="2220821"/>
                                      </a:cubicBezTo>
                                      <a:cubicBezTo>
                                        <a:pt x="6564729" y="2349644"/>
                                        <a:pt x="6480722" y="2554797"/>
                                        <a:pt x="6527800" y="2728281"/>
                                      </a:cubicBezTo>
                                      <a:cubicBezTo>
                                        <a:pt x="6592944" y="2946035"/>
                                        <a:pt x="6503876" y="2956931"/>
                                        <a:pt x="6527800" y="3159350"/>
                                      </a:cubicBezTo>
                                      <a:cubicBezTo>
                                        <a:pt x="6579520" y="3280923"/>
                                        <a:pt x="6387909" y="3598600"/>
                                        <a:pt x="6527800" y="3819594"/>
                                      </a:cubicBezTo>
                                      <a:cubicBezTo>
                                        <a:pt x="6356200" y="3843213"/>
                                        <a:pt x="6340659" y="3811003"/>
                                        <a:pt x="6130197" y="3819594"/>
                                      </a:cubicBezTo>
                                      <a:cubicBezTo>
                                        <a:pt x="5873915" y="3766460"/>
                                        <a:pt x="5642223" y="3817731"/>
                                        <a:pt x="5406205" y="3819594"/>
                                      </a:cubicBezTo>
                                      <a:cubicBezTo>
                                        <a:pt x="5136736" y="3832838"/>
                                        <a:pt x="5102537" y="3763058"/>
                                        <a:pt x="4943325" y="3819594"/>
                                      </a:cubicBezTo>
                                      <a:cubicBezTo>
                                        <a:pt x="4812182" y="3805687"/>
                                        <a:pt x="4382676" y="3747208"/>
                                        <a:pt x="4284610" y="3819594"/>
                                      </a:cubicBezTo>
                                      <a:cubicBezTo>
                                        <a:pt x="4119450" y="3824863"/>
                                        <a:pt x="4061570" y="3785681"/>
                                        <a:pt x="3887008" y="3819594"/>
                                      </a:cubicBezTo>
                                      <a:cubicBezTo>
                                        <a:pt x="3697618" y="3957453"/>
                                        <a:pt x="3501420" y="3830959"/>
                                        <a:pt x="3358849" y="3819594"/>
                                      </a:cubicBezTo>
                                      <a:cubicBezTo>
                                        <a:pt x="3049870" y="3868296"/>
                                        <a:pt x="2909355" y="3612829"/>
                                        <a:pt x="2634857" y="3819594"/>
                                      </a:cubicBezTo>
                                      <a:cubicBezTo>
                                        <a:pt x="2345674" y="3951254"/>
                                        <a:pt x="2169188" y="3843412"/>
                                        <a:pt x="2041421" y="3819594"/>
                                      </a:cubicBezTo>
                                      <a:cubicBezTo>
                                        <a:pt x="1968621" y="3899370"/>
                                        <a:pt x="1467923" y="3803770"/>
                                        <a:pt x="1382707" y="3819594"/>
                                      </a:cubicBezTo>
                                      <a:cubicBezTo>
                                        <a:pt x="1267296" y="3837717"/>
                                        <a:pt x="1200758" y="3756816"/>
                                        <a:pt x="985103" y="3819594"/>
                                      </a:cubicBezTo>
                                      <a:cubicBezTo>
                                        <a:pt x="775927" y="3823234"/>
                                        <a:pt x="670019" y="3822784"/>
                                        <a:pt x="587501" y="3819594"/>
                                      </a:cubicBezTo>
                                      <a:cubicBezTo>
                                        <a:pt x="446478" y="3871872"/>
                                        <a:pt x="156426" y="3684001"/>
                                        <a:pt x="0" y="3819594"/>
                                      </a:cubicBezTo>
                                      <a:cubicBezTo>
                                        <a:pt x="41401" y="3566600"/>
                                        <a:pt x="-36985" y="3459024"/>
                                        <a:pt x="0" y="3312133"/>
                                      </a:cubicBezTo>
                                      <a:cubicBezTo>
                                        <a:pt x="-147473" y="3098071"/>
                                        <a:pt x="30782" y="2915865"/>
                                        <a:pt x="0" y="2766477"/>
                                      </a:cubicBezTo>
                                      <a:cubicBezTo>
                                        <a:pt x="-112138" y="2628247"/>
                                        <a:pt x="-23571" y="2280059"/>
                                        <a:pt x="0" y="2182625"/>
                                      </a:cubicBezTo>
                                      <a:cubicBezTo>
                                        <a:pt x="7110" y="2002584"/>
                                        <a:pt x="-52480" y="1907191"/>
                                        <a:pt x="0" y="1751556"/>
                                      </a:cubicBezTo>
                                      <a:cubicBezTo>
                                        <a:pt x="-32563" y="1529057"/>
                                        <a:pt x="-8423" y="1280878"/>
                                        <a:pt x="0" y="1129508"/>
                                      </a:cubicBezTo>
                                      <a:cubicBezTo>
                                        <a:pt x="-5418" y="931386"/>
                                        <a:pt x="-55919" y="659171"/>
                                        <a:pt x="0" y="507460"/>
                                      </a:cubicBezTo>
                                      <a:cubicBezTo>
                                        <a:pt x="-22485" y="236008"/>
                                        <a:pt x="23071" y="224527"/>
                                        <a:pt x="0" y="0"/>
                                      </a:cubicBezTo>
                                      <a:close/>
                                    </a:path>
                                    <a:path w="6527800" h="3819594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37894" y="-11514"/>
                                        <a:pt x="328888" y="73234"/>
                                        <a:pt x="593436" y="0"/>
                                      </a:cubicBezTo>
                                      <a:cubicBezTo>
                                        <a:pt x="891349" y="-76000"/>
                                        <a:pt x="878301" y="26892"/>
                                        <a:pt x="991038" y="0"/>
                                      </a:cubicBezTo>
                                      <a:cubicBezTo>
                                        <a:pt x="1138575" y="-9010"/>
                                        <a:pt x="1321289" y="49391"/>
                                        <a:pt x="1388641" y="0"/>
                                      </a:cubicBezTo>
                                      <a:cubicBezTo>
                                        <a:pt x="1517936" y="-82030"/>
                                        <a:pt x="1610806" y="67261"/>
                                        <a:pt x="1786243" y="0"/>
                                      </a:cubicBezTo>
                                      <a:cubicBezTo>
                                        <a:pt x="1963385" y="-59232"/>
                                        <a:pt x="2024151" y="61715"/>
                                        <a:pt x="2183845" y="0"/>
                                      </a:cubicBezTo>
                                      <a:cubicBezTo>
                                        <a:pt x="2371417" y="-122873"/>
                                        <a:pt x="2579684" y="80203"/>
                                        <a:pt x="2842560" y="0"/>
                                      </a:cubicBezTo>
                                      <a:cubicBezTo>
                                        <a:pt x="3156367" y="-17063"/>
                                        <a:pt x="3078001" y="89387"/>
                                        <a:pt x="3305440" y="0"/>
                                      </a:cubicBezTo>
                                      <a:cubicBezTo>
                                        <a:pt x="3598757" y="-66797"/>
                                        <a:pt x="3709708" y="-54066"/>
                                        <a:pt x="3898876" y="0"/>
                                      </a:cubicBezTo>
                                      <a:cubicBezTo>
                                        <a:pt x="4064862" y="-94373"/>
                                        <a:pt x="4400051" y="105866"/>
                                        <a:pt x="4557591" y="0"/>
                                      </a:cubicBezTo>
                                      <a:cubicBezTo>
                                        <a:pt x="4742874" y="-36887"/>
                                        <a:pt x="4896733" y="70076"/>
                                        <a:pt x="5085749" y="0"/>
                                      </a:cubicBezTo>
                                      <a:cubicBezTo>
                                        <a:pt x="5288702" y="-36794"/>
                                        <a:pt x="5339763" y="61347"/>
                                        <a:pt x="5483352" y="0"/>
                                      </a:cubicBezTo>
                                      <a:cubicBezTo>
                                        <a:pt x="5670824" y="-10553"/>
                                        <a:pt x="5803097" y="80789"/>
                                        <a:pt x="6011510" y="0"/>
                                      </a:cubicBezTo>
                                      <a:cubicBezTo>
                                        <a:pt x="6307221" y="-53190"/>
                                        <a:pt x="6407442" y="65136"/>
                                        <a:pt x="6527800" y="0"/>
                                      </a:cubicBezTo>
                                      <a:cubicBezTo>
                                        <a:pt x="6622923" y="147968"/>
                                        <a:pt x="6457210" y="271051"/>
                                        <a:pt x="6527800" y="469264"/>
                                      </a:cubicBezTo>
                                      <a:cubicBezTo>
                                        <a:pt x="6474991" y="697724"/>
                                        <a:pt x="6524640" y="884931"/>
                                        <a:pt x="6527800" y="1091312"/>
                                      </a:cubicBezTo>
                                      <a:cubicBezTo>
                                        <a:pt x="6483084" y="1241673"/>
                                        <a:pt x="6471768" y="1461944"/>
                                        <a:pt x="6527800" y="1522380"/>
                                      </a:cubicBezTo>
                                      <a:cubicBezTo>
                                        <a:pt x="6611547" y="1636809"/>
                                        <a:pt x="6497033" y="1850948"/>
                                        <a:pt x="6527800" y="1991645"/>
                                      </a:cubicBezTo>
                                      <a:cubicBezTo>
                                        <a:pt x="6506334" y="2171594"/>
                                        <a:pt x="6480331" y="2298798"/>
                                        <a:pt x="6527800" y="2613693"/>
                                      </a:cubicBezTo>
                                      <a:cubicBezTo>
                                        <a:pt x="6645165" y="2911877"/>
                                        <a:pt x="6469489" y="2946678"/>
                                        <a:pt x="6527800" y="3159350"/>
                                      </a:cubicBezTo>
                                      <a:cubicBezTo>
                                        <a:pt x="6630267" y="3326957"/>
                                        <a:pt x="6543541" y="3604746"/>
                                        <a:pt x="6527800" y="3819594"/>
                                      </a:cubicBezTo>
                                      <a:cubicBezTo>
                                        <a:pt x="6383096" y="3909989"/>
                                        <a:pt x="6155013" y="3796780"/>
                                        <a:pt x="5999641" y="3819594"/>
                                      </a:cubicBezTo>
                                      <a:cubicBezTo>
                                        <a:pt x="5755598" y="3807528"/>
                                        <a:pt x="5472892" y="3841410"/>
                                        <a:pt x="5275649" y="3819594"/>
                                      </a:cubicBezTo>
                                      <a:cubicBezTo>
                                        <a:pt x="5103839" y="3908789"/>
                                        <a:pt x="4957188" y="3725611"/>
                                        <a:pt x="4747490" y="3819594"/>
                                      </a:cubicBezTo>
                                      <a:cubicBezTo>
                                        <a:pt x="4550665" y="3924704"/>
                                        <a:pt x="4250764" y="3889070"/>
                                        <a:pt x="4023498" y="3819594"/>
                                      </a:cubicBezTo>
                                      <a:cubicBezTo>
                                        <a:pt x="3715829" y="3915517"/>
                                        <a:pt x="3600835" y="3675502"/>
                                        <a:pt x="3430061" y="3819594"/>
                                      </a:cubicBezTo>
                                      <a:cubicBezTo>
                                        <a:pt x="3321452" y="3935979"/>
                                        <a:pt x="3017198" y="3829472"/>
                                        <a:pt x="2706069" y="3819594"/>
                                      </a:cubicBezTo>
                                      <a:cubicBezTo>
                                        <a:pt x="2417037" y="3855174"/>
                                        <a:pt x="2233797" y="3788890"/>
                                        <a:pt x="2112633" y="3819594"/>
                                      </a:cubicBezTo>
                                      <a:cubicBezTo>
                                        <a:pt x="1894505" y="3931577"/>
                                        <a:pt x="1815571" y="3718098"/>
                                        <a:pt x="1519196" y="3819594"/>
                                      </a:cubicBezTo>
                                      <a:cubicBezTo>
                                        <a:pt x="1272466" y="3846755"/>
                                        <a:pt x="1273355" y="3825113"/>
                                        <a:pt x="1121594" y="3819594"/>
                                      </a:cubicBezTo>
                                      <a:cubicBezTo>
                                        <a:pt x="1015402" y="3558968"/>
                                        <a:pt x="654680" y="3614578"/>
                                        <a:pt x="0" y="3819594"/>
                                      </a:cubicBezTo>
                                      <a:cubicBezTo>
                                        <a:pt x="-73154" y="3568085"/>
                                        <a:pt x="61966" y="3412214"/>
                                        <a:pt x="0" y="3235741"/>
                                      </a:cubicBezTo>
                                      <a:cubicBezTo>
                                        <a:pt x="-59286" y="3036052"/>
                                        <a:pt x="34817" y="2974223"/>
                                        <a:pt x="0" y="2766477"/>
                                      </a:cubicBezTo>
                                      <a:cubicBezTo>
                                        <a:pt x="39300" y="2670518"/>
                                        <a:pt x="96524" y="2315694"/>
                                        <a:pt x="0" y="2144429"/>
                                      </a:cubicBezTo>
                                      <a:cubicBezTo>
                                        <a:pt x="-15996" y="1929323"/>
                                        <a:pt x="10075" y="1853296"/>
                                        <a:pt x="0" y="1675164"/>
                                      </a:cubicBezTo>
                                      <a:cubicBezTo>
                                        <a:pt x="28610" y="1492181"/>
                                        <a:pt x="41693" y="1261214"/>
                                        <a:pt x="0" y="1129508"/>
                                      </a:cubicBezTo>
                                      <a:cubicBezTo>
                                        <a:pt x="122537" y="988952"/>
                                        <a:pt x="32741" y="656501"/>
                                        <a:pt x="0" y="507460"/>
                                      </a:cubicBezTo>
                                      <a:cubicBezTo>
                                        <a:pt x="-33194" y="378168"/>
                                        <a:pt x="-38161" y="196407"/>
                                        <a:pt x="0" y="0"/>
                                      </a:cubicBezTo>
                                      <a:close/>
                                    </a:path>
                                    <a:path w="6527800" h="3819594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83001" y="-45017"/>
                                        <a:pt x="289710" y="117236"/>
                                        <a:pt x="593436" y="0"/>
                                      </a:cubicBezTo>
                                      <a:cubicBezTo>
                                        <a:pt x="855272" y="-41356"/>
                                        <a:pt x="883483" y="10547"/>
                                        <a:pt x="991038" y="0"/>
                                      </a:cubicBezTo>
                                      <a:cubicBezTo>
                                        <a:pt x="1131094" y="-28238"/>
                                        <a:pt x="1286507" y="35934"/>
                                        <a:pt x="1388641" y="0"/>
                                      </a:cubicBezTo>
                                      <a:cubicBezTo>
                                        <a:pt x="1516765" y="-39981"/>
                                        <a:pt x="1605180" y="24790"/>
                                        <a:pt x="1786243" y="0"/>
                                      </a:cubicBezTo>
                                      <a:cubicBezTo>
                                        <a:pt x="1969952" y="29850"/>
                                        <a:pt x="2089368" y="80731"/>
                                        <a:pt x="2183845" y="0"/>
                                      </a:cubicBezTo>
                                      <a:cubicBezTo>
                                        <a:pt x="2310729" y="-20502"/>
                                        <a:pt x="2616815" y="-23544"/>
                                        <a:pt x="2842560" y="0"/>
                                      </a:cubicBezTo>
                                      <a:cubicBezTo>
                                        <a:pt x="3090777" y="-41282"/>
                                        <a:pt x="3101601" y="56629"/>
                                        <a:pt x="3305440" y="0"/>
                                      </a:cubicBezTo>
                                      <a:cubicBezTo>
                                        <a:pt x="3524376" y="-17255"/>
                                        <a:pt x="3736037" y="16187"/>
                                        <a:pt x="3898876" y="0"/>
                                      </a:cubicBezTo>
                                      <a:cubicBezTo>
                                        <a:pt x="4136246" y="63472"/>
                                        <a:pt x="4333974" y="95735"/>
                                        <a:pt x="4557591" y="0"/>
                                      </a:cubicBezTo>
                                      <a:cubicBezTo>
                                        <a:pt x="4781965" y="-98339"/>
                                        <a:pt x="4951458" y="87237"/>
                                        <a:pt x="5085749" y="0"/>
                                      </a:cubicBezTo>
                                      <a:cubicBezTo>
                                        <a:pt x="5236424" y="-34203"/>
                                        <a:pt x="5304156" y="10367"/>
                                        <a:pt x="5483352" y="0"/>
                                      </a:cubicBezTo>
                                      <a:cubicBezTo>
                                        <a:pt x="5628980" y="-46004"/>
                                        <a:pt x="5769999" y="23615"/>
                                        <a:pt x="6011510" y="0"/>
                                      </a:cubicBezTo>
                                      <a:cubicBezTo>
                                        <a:pt x="6283721" y="-73758"/>
                                        <a:pt x="6458021" y="-5292"/>
                                        <a:pt x="6527800" y="0"/>
                                      </a:cubicBezTo>
                                      <a:cubicBezTo>
                                        <a:pt x="6595722" y="245458"/>
                                        <a:pt x="6537810" y="341438"/>
                                        <a:pt x="6527800" y="469264"/>
                                      </a:cubicBezTo>
                                      <a:cubicBezTo>
                                        <a:pt x="6585159" y="652248"/>
                                        <a:pt x="6566936" y="869395"/>
                                        <a:pt x="6527800" y="1091312"/>
                                      </a:cubicBezTo>
                                      <a:cubicBezTo>
                                        <a:pt x="6590259" y="1254890"/>
                                        <a:pt x="6497254" y="1400045"/>
                                        <a:pt x="6527800" y="1522380"/>
                                      </a:cubicBezTo>
                                      <a:cubicBezTo>
                                        <a:pt x="6586897" y="1689784"/>
                                        <a:pt x="6554688" y="1822000"/>
                                        <a:pt x="6527800" y="1991645"/>
                                      </a:cubicBezTo>
                                      <a:cubicBezTo>
                                        <a:pt x="6534741" y="2217874"/>
                                        <a:pt x="6471085" y="2332587"/>
                                        <a:pt x="6527800" y="2613693"/>
                                      </a:cubicBezTo>
                                      <a:cubicBezTo>
                                        <a:pt x="6591020" y="2909665"/>
                                        <a:pt x="6461361" y="2982228"/>
                                        <a:pt x="6527800" y="3159350"/>
                                      </a:cubicBezTo>
                                      <a:cubicBezTo>
                                        <a:pt x="6609337" y="3276422"/>
                                        <a:pt x="6474158" y="3530495"/>
                                        <a:pt x="6527800" y="3819594"/>
                                      </a:cubicBezTo>
                                      <a:cubicBezTo>
                                        <a:pt x="6300976" y="3862164"/>
                                        <a:pt x="6117260" y="3786254"/>
                                        <a:pt x="5999641" y="3819594"/>
                                      </a:cubicBezTo>
                                      <a:cubicBezTo>
                                        <a:pt x="5814183" y="3871857"/>
                                        <a:pt x="5480134" y="3795130"/>
                                        <a:pt x="5275649" y="3819594"/>
                                      </a:cubicBezTo>
                                      <a:cubicBezTo>
                                        <a:pt x="5144913" y="3839412"/>
                                        <a:pt x="4917284" y="3785179"/>
                                        <a:pt x="4747490" y="3819594"/>
                                      </a:cubicBezTo>
                                      <a:cubicBezTo>
                                        <a:pt x="4616242" y="3892101"/>
                                        <a:pt x="4210647" y="3826758"/>
                                        <a:pt x="4023498" y="3819594"/>
                                      </a:cubicBezTo>
                                      <a:cubicBezTo>
                                        <a:pt x="3752974" y="3818482"/>
                                        <a:pt x="3647972" y="3741107"/>
                                        <a:pt x="3430061" y="3819594"/>
                                      </a:cubicBezTo>
                                      <a:cubicBezTo>
                                        <a:pt x="3206444" y="3876562"/>
                                        <a:pt x="2957347" y="3900374"/>
                                        <a:pt x="2706069" y="3819594"/>
                                      </a:cubicBezTo>
                                      <a:cubicBezTo>
                                        <a:pt x="2404084" y="3853098"/>
                                        <a:pt x="2240160" y="3784478"/>
                                        <a:pt x="2112633" y="3819594"/>
                                      </a:cubicBezTo>
                                      <a:cubicBezTo>
                                        <a:pt x="1848038" y="3884493"/>
                                        <a:pt x="1818739" y="3760968"/>
                                        <a:pt x="1519196" y="3819594"/>
                                      </a:cubicBezTo>
                                      <a:cubicBezTo>
                                        <a:pt x="1279847" y="3862285"/>
                                        <a:pt x="1251000" y="3824414"/>
                                        <a:pt x="1121594" y="3819594"/>
                                      </a:cubicBezTo>
                                      <a:cubicBezTo>
                                        <a:pt x="1129878" y="3772899"/>
                                        <a:pt x="498948" y="3651145"/>
                                        <a:pt x="0" y="3819594"/>
                                      </a:cubicBezTo>
                                      <a:cubicBezTo>
                                        <a:pt x="-5163" y="3582807"/>
                                        <a:pt x="72807" y="3483679"/>
                                        <a:pt x="0" y="3235741"/>
                                      </a:cubicBezTo>
                                      <a:cubicBezTo>
                                        <a:pt x="-96716" y="2967105"/>
                                        <a:pt x="69395" y="2948771"/>
                                        <a:pt x="0" y="2766477"/>
                                      </a:cubicBezTo>
                                      <a:cubicBezTo>
                                        <a:pt x="35861" y="2601987"/>
                                        <a:pt x="71824" y="2370476"/>
                                        <a:pt x="0" y="2144429"/>
                                      </a:cubicBezTo>
                                      <a:cubicBezTo>
                                        <a:pt x="11958" y="1933782"/>
                                        <a:pt x="740" y="1862654"/>
                                        <a:pt x="0" y="1675164"/>
                                      </a:cubicBezTo>
                                      <a:cubicBezTo>
                                        <a:pt x="27005" y="1553276"/>
                                        <a:pt x="-19684" y="1345552"/>
                                        <a:pt x="0" y="1129508"/>
                                      </a:cubicBezTo>
                                      <a:cubicBezTo>
                                        <a:pt x="63734" y="972750"/>
                                        <a:pt x="36275" y="736747"/>
                                        <a:pt x="0" y="507460"/>
                                      </a:cubicBezTo>
                                      <a:cubicBezTo>
                                        <a:pt x="-66479" y="311449"/>
                                        <a:pt x="48456" y="200599"/>
                                        <a:pt x="0" y="0"/>
                                      </a:cubicBezTo>
                                      <a:close/>
                                    </a:path>
                                    <a:path w="6527800" h="3819594" fill="none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308414" y="-14282"/>
                                        <a:pt x="286106" y="86427"/>
                                        <a:pt x="593436" y="0"/>
                                      </a:cubicBezTo>
                                      <a:cubicBezTo>
                                        <a:pt x="842095" y="-33589"/>
                                        <a:pt x="884546" y="21297"/>
                                        <a:pt x="991038" y="0"/>
                                      </a:cubicBezTo>
                                      <a:cubicBezTo>
                                        <a:pt x="1094042" y="-50110"/>
                                        <a:pt x="1284342" y="53774"/>
                                        <a:pt x="1388641" y="0"/>
                                      </a:cubicBezTo>
                                      <a:cubicBezTo>
                                        <a:pt x="1537787" y="-30982"/>
                                        <a:pt x="1601943" y="59539"/>
                                        <a:pt x="1786243" y="0"/>
                                      </a:cubicBezTo>
                                      <a:cubicBezTo>
                                        <a:pt x="1996158" y="10240"/>
                                        <a:pt x="2060381" y="29885"/>
                                        <a:pt x="2183845" y="0"/>
                                      </a:cubicBezTo>
                                      <a:cubicBezTo>
                                        <a:pt x="2339544" y="40755"/>
                                        <a:pt x="2647367" y="48721"/>
                                        <a:pt x="2842560" y="0"/>
                                      </a:cubicBezTo>
                                      <a:cubicBezTo>
                                        <a:pt x="3105251" y="-23766"/>
                                        <a:pt x="3085367" y="47014"/>
                                        <a:pt x="3305440" y="0"/>
                                      </a:cubicBezTo>
                                      <a:cubicBezTo>
                                        <a:pt x="3502082" y="50937"/>
                                        <a:pt x="3757046" y="59288"/>
                                        <a:pt x="3898876" y="0"/>
                                      </a:cubicBezTo>
                                      <a:cubicBezTo>
                                        <a:pt x="4163284" y="16181"/>
                                        <a:pt x="4375992" y="5651"/>
                                        <a:pt x="4557591" y="0"/>
                                      </a:cubicBezTo>
                                      <a:cubicBezTo>
                                        <a:pt x="4750730" y="-138516"/>
                                        <a:pt x="4963993" y="124199"/>
                                        <a:pt x="5085749" y="0"/>
                                      </a:cubicBezTo>
                                      <a:cubicBezTo>
                                        <a:pt x="5247147" y="-56442"/>
                                        <a:pt x="5303375" y="45952"/>
                                        <a:pt x="5483352" y="0"/>
                                      </a:cubicBezTo>
                                      <a:cubicBezTo>
                                        <a:pt x="5592095" y="-32331"/>
                                        <a:pt x="5783158" y="35268"/>
                                        <a:pt x="6011510" y="0"/>
                                      </a:cubicBezTo>
                                      <a:cubicBezTo>
                                        <a:pt x="6289004" y="-33268"/>
                                        <a:pt x="6419388" y="-14034"/>
                                        <a:pt x="6527800" y="0"/>
                                      </a:cubicBezTo>
                                      <a:cubicBezTo>
                                        <a:pt x="6624620" y="227720"/>
                                        <a:pt x="6544235" y="316497"/>
                                        <a:pt x="6527800" y="469264"/>
                                      </a:cubicBezTo>
                                      <a:cubicBezTo>
                                        <a:pt x="6600253" y="658360"/>
                                        <a:pt x="6573047" y="806003"/>
                                        <a:pt x="6527800" y="1091312"/>
                                      </a:cubicBezTo>
                                      <a:cubicBezTo>
                                        <a:pt x="6571412" y="1285771"/>
                                        <a:pt x="6541265" y="1392310"/>
                                        <a:pt x="6527800" y="1522380"/>
                                      </a:cubicBezTo>
                                      <a:cubicBezTo>
                                        <a:pt x="6581971" y="1709653"/>
                                        <a:pt x="6561175" y="1854610"/>
                                        <a:pt x="6527800" y="1991645"/>
                                      </a:cubicBezTo>
                                      <a:cubicBezTo>
                                        <a:pt x="6511752" y="2252985"/>
                                        <a:pt x="6447256" y="2340211"/>
                                        <a:pt x="6527800" y="2613693"/>
                                      </a:cubicBezTo>
                                      <a:cubicBezTo>
                                        <a:pt x="6659789" y="2910862"/>
                                        <a:pt x="6499341" y="3013786"/>
                                        <a:pt x="6527800" y="3159350"/>
                                      </a:cubicBezTo>
                                      <a:cubicBezTo>
                                        <a:pt x="6714763" y="3327076"/>
                                        <a:pt x="6432901" y="3491844"/>
                                        <a:pt x="6527800" y="3819594"/>
                                      </a:cubicBezTo>
                                      <a:cubicBezTo>
                                        <a:pt x="6351704" y="3843866"/>
                                        <a:pt x="6127957" y="3758624"/>
                                        <a:pt x="5999641" y="3819594"/>
                                      </a:cubicBezTo>
                                      <a:cubicBezTo>
                                        <a:pt x="5818986" y="3839960"/>
                                        <a:pt x="5454936" y="3808481"/>
                                        <a:pt x="5275649" y="3819594"/>
                                      </a:cubicBezTo>
                                      <a:cubicBezTo>
                                        <a:pt x="5101327" y="3853751"/>
                                        <a:pt x="4910768" y="3816714"/>
                                        <a:pt x="4747490" y="3819594"/>
                                      </a:cubicBezTo>
                                      <a:cubicBezTo>
                                        <a:pt x="4602895" y="3954627"/>
                                        <a:pt x="4268980" y="3759121"/>
                                        <a:pt x="4023498" y="3819594"/>
                                      </a:cubicBezTo>
                                      <a:cubicBezTo>
                                        <a:pt x="3757523" y="3846825"/>
                                        <a:pt x="3588411" y="3719952"/>
                                        <a:pt x="3430061" y="3819594"/>
                                      </a:cubicBezTo>
                                      <a:cubicBezTo>
                                        <a:pt x="3176208" y="3819926"/>
                                        <a:pt x="2960980" y="3925798"/>
                                        <a:pt x="2706069" y="3819594"/>
                                      </a:cubicBezTo>
                                      <a:cubicBezTo>
                                        <a:pt x="2418410" y="3829340"/>
                                        <a:pt x="2287491" y="3777699"/>
                                        <a:pt x="2112633" y="3819594"/>
                                      </a:cubicBezTo>
                                      <a:cubicBezTo>
                                        <a:pt x="1848705" y="3956586"/>
                                        <a:pt x="1765103" y="3678677"/>
                                        <a:pt x="1519196" y="3819594"/>
                                      </a:cubicBezTo>
                                      <a:cubicBezTo>
                                        <a:pt x="1301113" y="3859107"/>
                                        <a:pt x="1253936" y="3817049"/>
                                        <a:pt x="1121594" y="3819594"/>
                                      </a:cubicBezTo>
                                      <a:cubicBezTo>
                                        <a:pt x="1016801" y="3835211"/>
                                        <a:pt x="425112" y="3566115"/>
                                        <a:pt x="0" y="3819594"/>
                                      </a:cubicBezTo>
                                      <a:cubicBezTo>
                                        <a:pt x="8347" y="3569184"/>
                                        <a:pt x="86085" y="3499347"/>
                                        <a:pt x="0" y="3235741"/>
                                      </a:cubicBezTo>
                                      <a:cubicBezTo>
                                        <a:pt x="-67380" y="2951369"/>
                                        <a:pt x="60816" y="2968543"/>
                                        <a:pt x="0" y="2766477"/>
                                      </a:cubicBezTo>
                                      <a:cubicBezTo>
                                        <a:pt x="8666" y="2607999"/>
                                        <a:pt x="78376" y="2356729"/>
                                        <a:pt x="0" y="2144429"/>
                                      </a:cubicBezTo>
                                      <a:cubicBezTo>
                                        <a:pt x="6924" y="1978939"/>
                                        <a:pt x="3319" y="1855840"/>
                                        <a:pt x="0" y="1675164"/>
                                      </a:cubicBezTo>
                                      <a:cubicBezTo>
                                        <a:pt x="11020" y="1542466"/>
                                        <a:pt x="32643" y="1327440"/>
                                        <a:pt x="0" y="1129508"/>
                                      </a:cubicBezTo>
                                      <a:cubicBezTo>
                                        <a:pt x="73916" y="987895"/>
                                        <a:pt x="59413" y="769032"/>
                                        <a:pt x="0" y="507460"/>
                                      </a:cubicBezTo>
                                      <a:cubicBezTo>
                                        <a:pt x="-71776" y="297353"/>
                                        <a:pt x="-7726" y="225151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Scribbl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5D251305" w14:textId="77777777" w:rsidR="00527480" w:rsidRDefault="005274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CD64D" id="Text Box 4" o:spid="_x0000_s1028" style="position:absolute;margin-left:-25.6pt;margin-top:11.45pt;width:514pt;height:300.7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6527800,381959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" adj="-11796480,,5400" path="m,nfc306635,-34556,270065,96886,593436,,848834,-31012,885234,31395,991038,v77742,-45507,236865,78099,397603,c1542261,-36414,1593702,61706,1786243,v231075,16933,266476,24945,397602,c2384110,123314,2648450,137522,2842560,v260818,-20492,241693,41414,462880,c3443788,51102,3764139,142870,3898876,v333296,44305,481989,-52012,658715,c4712618,-150776,4959442,125381,5085749,v143025,-61516,198224,33714,397603,c5537292,-12570,5816954,17205,6011510,v281849,-19551,389472,-21031,516290,c6634723,234114,6522719,305174,6527800,469264v125795,150763,11323,366988,,622048c6576680,1309628,6574505,1382665,6527800,1522380v29675,220618,38619,337534,,469265c6512127,2237678,6494659,2372485,6527800,2613693v137163,323469,-13973,407472,,545657c6679225,3396084,6366256,3538345,6527800,3819594v-154432,-14992,-348178,-80810,-528159,c5859625,3913792,5474763,3803966,5275649,3819594v-191340,-2830,-374446,29424,-528159,c4601378,3920197,4267231,3747051,4023498,3819594v-267351,-58250,-459276,-76925,-593437,c3154618,3798244,2986017,3904886,2706069,3819594v-322048,-15726,-431550,-51638,-593436,c1883381,3984142,1763944,3698052,1519196,3819594v-228471,33402,-260926,-14344,-397602,c1080955,3852732,275346,3596746,,3819594,17494,3573720,111512,3518821,,3235741,-76983,2974370,94526,2989016,,2766477,25623,2615630,43446,2329845,,2144429,37482,2006838,-55037,1809273,,1675164v-4337,-95154,41290,-344760,,-545656c61439,1006645,84124,720422,,507460,-74075,274822,-20006,242697,,xem,nsc133798,-119256,478233,-11526,658714,v313178,-44521,464246,16396,528158,c1351646,-21774,1646848,51515,1715030,v90638,-115668,280862,77909,462881,c2365567,21175,2406340,53642,2575514,v162880,30411,414208,42261,462880,c3220697,86798,3353986,105848,3697108,v206312,-105512,518088,-5301,658715,c4596592,-11884,4587827,4981,4753425,v134535,-6386,203716,81666,397602,c5299232,-40217,5646965,-12185,5744463,v213237,-153439,560297,163073,783337,c6662964,152831,6512171,398206,6527800,545656v-12235,130559,41838,432648,,545656c6533859,1193493,6482772,1487267,6527800,1636968v18926,108004,41062,290785,,583853c6564729,2349644,6480722,2554797,6527800,2728281v65144,217754,-23924,228650,,431069c6579520,3280923,6387909,3598600,6527800,3819594v-171600,23619,-187141,-8591,-397603,c5873915,3766460,5642223,3817731,5406205,3819594v-269469,13244,-303668,-56536,-462880,c4812182,3805687,4382676,3747208,4284610,3819594v-165160,5269,-223040,-33913,-397602,c3697618,3957453,3501420,3830959,3358849,3819594v-308979,48702,-449494,-206765,-723992,c2345674,3951254,2169188,3843412,2041421,3819594v-72800,79776,-573498,-15824,-658714,c1267296,3837717,1200758,3756816,985103,3819594v-209176,3640,-315084,3190,-397602,c446478,3871872,156426,3684001,,3819594,41401,3566600,-36985,3459024,,3312133,-147473,3098071,30782,2915865,,2766477,-112138,2628247,-23571,2280059,,2182625,7110,2002584,-52480,1907191,,1751556,-32563,1529057,-8423,1280878,,1129508,-5418,931386,-55919,659171,,507460,-22485,236008,23071,224527,,xem,nfnsc237894,-11514,328888,73234,593436,,891349,-76000,878301,26892,991038,v147537,-9010,330251,49391,397603,c1517936,-82030,1610806,67261,1786243,v177142,-59232,237908,61715,397602,c2371417,-122873,2579684,80203,2842560,v313807,-17063,235441,89387,462880,c3598757,-66797,3709708,-54066,3898876,v165986,-94373,501175,105866,658715,c4742874,-36887,4896733,70076,5085749,v202953,-36794,254014,61347,397603,c5670824,-10553,5803097,80789,6011510,v295711,-53190,395932,65136,516290,c6622923,147968,6457210,271051,6527800,469264v-52809,228460,-3160,415667,,622048c6483084,1241673,6471768,1461944,6527800,1522380v83747,114429,-30767,328568,,469265c6506334,2171594,6480331,2298798,6527800,2613693v117365,298184,-58311,332985,,545657c6630267,3326957,6543541,3604746,6527800,3819594v-144704,90395,-372787,-22814,-528159,c5755598,3807528,5472892,3841410,5275649,3819594v-171810,89195,-318461,-93983,-528159,c4550665,3924704,4250764,3889070,4023498,3819594v-307669,95923,-422663,-144092,-593437,c3321452,3935979,3017198,3829472,2706069,3819594v-289032,35580,-472272,-30704,-593436,c1894505,3931577,1815571,3718098,1519196,3819594v-246730,27161,-245841,5519,-397602,c1015402,3558968,654680,3614578,,3819594,-73154,3568085,61966,3412214,,3235741,-59286,3036052,34817,2974223,,2766477v39300,-95959,96524,-450783,,-622048c-15996,1929323,10075,1853296,,1675164,28610,1492181,41693,1261214,,1129508,122537,988952,32741,656501,,507460,-33194,378168,-38161,196407,,xem,nfnsc283001,-45017,289710,117236,593436,,855272,-41356,883483,10547,991038,v140056,-28238,295469,35934,397603,c1516765,-39981,1605180,24790,1786243,v183709,29850,303125,80731,397602,c2310729,-20502,2616815,-23544,2842560,v248217,-41282,259041,56629,462880,c3524376,-17255,3736037,16187,3898876,v237370,63472,435098,95735,658715,c4781965,-98339,4951458,87237,5085749,v150675,-34203,218407,10367,397603,c5628980,-46004,5769999,23615,6011510,v272211,-73758,446511,-5292,516290,c6595722,245458,6537810,341438,6527800,469264v57359,182984,39136,400131,,622048c6590259,1254890,6497254,1400045,6527800,1522380v59097,167404,26888,299620,,469265c6534741,2217874,6471085,2332587,6527800,2613693v63220,295972,-66439,368535,,545657c6609337,3276422,6474158,3530495,6527800,3819594v-226824,42570,-410540,-33340,-528159,c5814183,3871857,5480134,3795130,5275649,3819594v-130736,19818,-358365,-34415,-528159,c4616242,3892101,4210647,3826758,4023498,3819594v-270524,-1112,-375526,-78487,-593437,c3206444,3876562,2957347,3900374,2706069,3819594v-301985,33504,-465909,-35116,-593436,c1848038,3884493,1818739,3760968,1519196,3819594v-239349,42691,-268196,4820,-397602,c1129878,3772899,498948,3651145,,3819594,-5163,3582807,72807,3483679,,3235741,-96716,2967105,69395,2948771,,2766477,35861,2601987,71824,2370476,,2144429,11958,1933782,740,1862654,,1675164,27005,1553276,-19684,1345552,,1129508,63734,972750,36275,736747,,507460,-66479,311449,48456,200599,,xem,nfnsc308414,-14282,286106,86427,593436,,842095,-33589,884546,21297,991038,v103004,-50110,293304,53774,397603,c1537787,-30982,1601943,59539,1786243,v209915,10240,274138,29885,397602,c2339544,40755,2647367,48721,2842560,v262691,-23766,242807,47014,462880,c3502082,50937,3757046,59288,3898876,v264408,16181,477116,5651,658715,c4750730,-138516,4963993,124199,5085749,v161398,-56442,217626,45952,397603,c5592095,-32331,5783158,35268,6011510,v277494,-33268,407878,-14034,516290,c6624620,227720,6544235,316497,6527800,469264v72453,189096,45247,336739,,622048c6571412,1285771,6541265,1392310,6527800,1522380v54171,187273,33375,332230,,469265c6511752,2252985,6447256,2340211,6527800,2613693v131989,297169,-28459,400093,,545657c6714763,3327076,6432901,3491844,6527800,3819594v-176096,24272,-399843,-60970,-528159,c5818986,3839960,5454936,3808481,5275649,3819594v-174322,34157,-364881,-2880,-528159,c4602895,3954627,4268980,3759121,4023498,3819594v-265975,27231,-435087,-99642,-593437,c3176208,3819926,2960980,3925798,2706069,3819594v-287659,9746,-418578,-41895,-593436,c1848705,3956586,1765103,3678677,1519196,3819594v-218083,39513,-265260,-2545,-397602,c1016801,3835211,425112,3566115,,3819594,8347,3569184,86085,3499347,,3235741,-67380,2951369,60816,2968543,,2766477,8666,2607999,78376,2356729,,2144429,6924,1978939,3319,1855840,,1675164,11020,1542466,32643,1327440,,1129508,73916,987895,59413,769032,,507460,-71776,297353,-7726,225151,,xe" fillcolor="white [3212]" strokeweight="3pt">
                <v:stroke joinstyle="miter"/>
                <v:formulas/>
                <v:path arrowok="t" o:extrusionok="f" o:connecttype="custom" o:connectlocs="0,0;593436,0;991038,0;1388641,0;1786243,0;2183845,0;2842560,0;3305440,0;3898876,0;4557591,0;5085749,0;5483352,0;6011510,0;6527800,0;6527800,469264;6527800,1091312;6527800,1522380;6527800,1991645;6527800,2613693;6527800,3159350;6527800,3819594;5999641,3819594;5275649,3819594;4747490,3819594;4023498,3819594;3430061,3819594;2706069,3819594;2112633,3819594;1519196,3819594;1121594,3819594;0,3819594;0,3235741;0,2766477;0,2144429;0,1675164;0,1129508;0,507460;0,0" o:connectangles="0,0,0,0,0,0,0,0,0,0,0,0,0,0,0,0,0,0,0,0,0,0,0,0,0,0,0,0,0,0,0,0,0,0,0,0,0,0" textboxrect="0,0,6527800,3819594"/>
                <v:textbox>
                  <w:txbxContent>
                    <w:p w14:paraId="5D251305" w14:textId="77777777" w:rsidR="00527480" w:rsidRDefault="00527480"/>
                  </w:txbxContent>
                </v:textbox>
              </v:shape>
            </w:pict>
          </mc:Fallback>
        </mc:AlternateContent>
      </w:r>
    </w:p>
    <w:p w14:paraId="21A351A0" w14:textId="46B4F8B4" w:rsidR="00B204CA" w:rsidRDefault="00B147D5" w:rsidP="005A782B">
      <w:pPr>
        <w:pStyle w:val="Heading2"/>
      </w:pPr>
      <w:r>
        <w:rPr>
          <w:noProof/>
        </w:rPr>
        <w:object w:dxaOrig="1440" w:dyaOrig="1440" w14:anchorId="5370E9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margin-left:-17.35pt;margin-top:19.9pt;width:481.4pt;height:269.6pt;z-index:251659264;mso-wrap-edited:f;mso-width-percent:0;mso-height-percent:0;mso-position-horizontal-relative:text;mso-position-vertical-relative:text;mso-width-percent:0;mso-height-percent:0">
            <v:imagedata r:id="rId16" o:title=""/>
          </v:shape>
          <o:OLEObject Type="Embed" ProgID="PowerPoint.Show.12" ShapeID="_x0000_s1026" DrawAspect="Content" ObjectID="_1682093605" r:id="rId17"/>
        </w:object>
      </w:r>
    </w:p>
    <w:p w14:paraId="58C122DA" w14:textId="02B95A61" w:rsidR="00B204CA" w:rsidRDefault="00B204CA" w:rsidP="005A782B">
      <w:pPr>
        <w:pStyle w:val="Heading2"/>
      </w:pPr>
    </w:p>
    <w:p w14:paraId="60FEE356" w14:textId="77777777" w:rsidR="00B204CA" w:rsidRDefault="00B204CA" w:rsidP="005A782B">
      <w:pPr>
        <w:pStyle w:val="Heading2"/>
      </w:pPr>
    </w:p>
    <w:p w14:paraId="79374F66" w14:textId="577648E4" w:rsidR="00B204CA" w:rsidRDefault="00B204CA" w:rsidP="005A782B">
      <w:pPr>
        <w:pStyle w:val="Heading2"/>
      </w:pPr>
    </w:p>
    <w:p w14:paraId="1A8E7ABE" w14:textId="77777777" w:rsidR="00B204CA" w:rsidRDefault="00B204CA" w:rsidP="005A782B">
      <w:pPr>
        <w:pStyle w:val="Heading2"/>
      </w:pPr>
    </w:p>
    <w:p w14:paraId="27AC0DBB" w14:textId="77777777" w:rsidR="00B204CA" w:rsidRDefault="00B204CA" w:rsidP="005A782B">
      <w:pPr>
        <w:pStyle w:val="Heading2"/>
      </w:pPr>
    </w:p>
    <w:p w14:paraId="66FDEA6C" w14:textId="5E550E1D" w:rsidR="00B204CA" w:rsidRDefault="00B204CA" w:rsidP="005A782B">
      <w:pPr>
        <w:pStyle w:val="Heading2"/>
      </w:pPr>
    </w:p>
    <w:p w14:paraId="2EB176D3" w14:textId="77777777" w:rsidR="00B204CA" w:rsidRDefault="00B204CA" w:rsidP="005A782B">
      <w:pPr>
        <w:pStyle w:val="Heading2"/>
      </w:pPr>
    </w:p>
    <w:p w14:paraId="4829B85F" w14:textId="3CCCD635" w:rsidR="00B204CA" w:rsidRDefault="00B204CA" w:rsidP="005A782B">
      <w:pPr>
        <w:pStyle w:val="Heading2"/>
      </w:pPr>
    </w:p>
    <w:p w14:paraId="38A90F07" w14:textId="77777777" w:rsidR="00B204CA" w:rsidRDefault="00B204CA" w:rsidP="005A782B">
      <w:pPr>
        <w:pStyle w:val="Heading2"/>
      </w:pPr>
    </w:p>
    <w:p w14:paraId="7E9FE4D0" w14:textId="1A1679C5" w:rsidR="00B204CA" w:rsidRDefault="00B204CA" w:rsidP="005A782B">
      <w:pPr>
        <w:pStyle w:val="Heading2"/>
      </w:pPr>
    </w:p>
    <w:p w14:paraId="1881D5E4" w14:textId="42C94188" w:rsidR="00B204CA" w:rsidRDefault="00B204CA" w:rsidP="005A782B">
      <w:pPr>
        <w:pStyle w:val="Heading2"/>
      </w:pPr>
    </w:p>
    <w:p w14:paraId="74A5F519" w14:textId="77777777" w:rsidR="00B204CA" w:rsidRDefault="00B204CA" w:rsidP="005A782B">
      <w:pPr>
        <w:pStyle w:val="Heading2"/>
      </w:pPr>
    </w:p>
    <w:p w14:paraId="526AF110" w14:textId="0E88D83C" w:rsidR="00B204CA" w:rsidRDefault="00B204CA" w:rsidP="005A782B">
      <w:pPr>
        <w:pStyle w:val="Heading2"/>
      </w:pPr>
    </w:p>
    <w:p w14:paraId="2DE4FDB6" w14:textId="5A262182" w:rsidR="00B204CA" w:rsidRDefault="00EE3356" w:rsidP="005A782B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596318F" wp14:editId="0D939AA3">
                <wp:simplePos x="0" y="0"/>
                <wp:positionH relativeFrom="column">
                  <wp:posOffset>-661035</wp:posOffset>
                </wp:positionH>
                <wp:positionV relativeFrom="paragraph">
                  <wp:posOffset>475615</wp:posOffset>
                </wp:positionV>
                <wp:extent cx="7153275" cy="875665"/>
                <wp:effectExtent l="0" t="0" r="28575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3275" cy="875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27580" w14:textId="77777777" w:rsidR="00EE3356" w:rsidRPr="005E54F0" w:rsidRDefault="004850A8" w:rsidP="00EE3356">
                            <w:pPr>
                              <w:jc w:val="center"/>
                            </w:pPr>
                            <w:r w:rsidRPr="005E54F0">
                              <w:t>This particular resource, is designed and created for educators to assist bilingual children with the challenging process of toilet training.</w:t>
                            </w:r>
                            <w:r w:rsidR="00EE3356" w:rsidRPr="005E54F0">
                              <w:t xml:space="preserve"> </w:t>
                            </w:r>
                          </w:p>
                          <w:p w14:paraId="10E92E10" w14:textId="136CCD38" w:rsidR="00EE3356" w:rsidRPr="005E54F0" w:rsidRDefault="00EE3356" w:rsidP="00EE3356">
                            <w:pPr>
                              <w:jc w:val="center"/>
                            </w:pPr>
                            <w:r w:rsidRPr="005E54F0">
                              <w:t xml:space="preserve">Double click on the image above to hear the translation from English to </w:t>
                            </w:r>
                            <w:proofErr w:type="spellStart"/>
                            <w:r w:rsidRPr="005E54F0">
                              <w:t>Vietnemese</w:t>
                            </w:r>
                            <w:proofErr w:type="spellEnd"/>
                            <w:r w:rsidRPr="005E54F0">
                              <w:t xml:space="preserve"> for these key words during toilet training process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96318F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52.05pt;margin-top:37.45pt;width:563.25pt;height:68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">
                <v:textbox>
                  <w:txbxContent>
                    <w:p w14:paraId="17727580" w14:textId="77777777" w:rsidR="00EE3356" w:rsidRPr="005E54F0" w:rsidRDefault="004850A8" w:rsidP="00EE3356">
                      <w:pPr>
                        <w:jc w:val="center"/>
                      </w:pPr>
                      <w:r w:rsidRPr="005E54F0">
                        <w:t>This particular resource, is designed and created for educators to assist bilingual children with the challenging process of toilet training.</w:t>
                      </w:r>
                      <w:r w:rsidR="00EE3356" w:rsidRPr="005E54F0">
                        <w:t xml:space="preserve"> </w:t>
                      </w:r>
                    </w:p>
                    <w:p w14:paraId="10E92E10" w14:textId="136CCD38" w:rsidR="00EE3356" w:rsidRPr="005E54F0" w:rsidRDefault="00EE3356" w:rsidP="00EE3356">
                      <w:pPr>
                        <w:jc w:val="center"/>
                      </w:pPr>
                      <w:r w:rsidRPr="005E54F0">
                        <w:t xml:space="preserve">Double click on the image above to hear the translation from English to </w:t>
                      </w:r>
                      <w:proofErr w:type="spellStart"/>
                      <w:r w:rsidRPr="005E54F0">
                        <w:t>Vietnemese</w:t>
                      </w:r>
                      <w:proofErr w:type="spellEnd"/>
                      <w:r w:rsidRPr="005E54F0">
                        <w:t xml:space="preserve"> for these key words during toilet training processe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947748" w14:textId="5924E930" w:rsidR="005E54F0" w:rsidRPr="007B5958" w:rsidRDefault="00C5099D" w:rsidP="005E54F0">
      <w:pPr>
        <w:spacing w:line="360" w:lineRule="auto"/>
        <w:ind w:left="720" w:hanging="720"/>
        <w:rPr>
          <w:rStyle w:val="httpswwwpracticalparentingcomauhow-the-vietnamese-potty-train-their-kids"/>
          <w:color w:val="333333"/>
        </w:rPr>
      </w:pPr>
      <w:r w:rsidRPr="007B5958">
        <w:rPr>
          <w:rStyle w:val="httpstoilettrainingeducatorscomau"/>
          <w:color w:val="333333"/>
        </w:rPr>
        <w:t xml:space="preserve"> </w:t>
      </w:r>
    </w:p>
    <w:sectPr w:rsidR="005E54F0" w:rsidRPr="007B595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79AED" w14:textId="77777777" w:rsidR="00570B3E" w:rsidRDefault="00570B3E" w:rsidP="00527480">
      <w:r>
        <w:separator/>
      </w:r>
    </w:p>
  </w:endnote>
  <w:endnote w:type="continuationSeparator" w:id="0">
    <w:p w14:paraId="3C87E275" w14:textId="77777777" w:rsidR="00570B3E" w:rsidRDefault="00570B3E" w:rsidP="00527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Modern Love Caps">
    <w:charset w:val="00"/>
    <w:family w:val="decorative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B465F" w14:textId="77777777" w:rsidR="00527480" w:rsidRDefault="005274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2D087" w14:textId="77777777" w:rsidR="00527480" w:rsidRDefault="005274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D9DC8" w14:textId="77777777" w:rsidR="00527480" w:rsidRDefault="005274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DED7B" w14:textId="77777777" w:rsidR="00570B3E" w:rsidRDefault="00570B3E" w:rsidP="00527480">
      <w:r>
        <w:separator/>
      </w:r>
    </w:p>
  </w:footnote>
  <w:footnote w:type="continuationSeparator" w:id="0">
    <w:p w14:paraId="68B9182D" w14:textId="77777777" w:rsidR="00570B3E" w:rsidRDefault="00570B3E" w:rsidP="00527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806F8" w14:textId="77777777" w:rsidR="00527480" w:rsidRDefault="00527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6B3E6" w14:textId="77777777" w:rsidR="00527480" w:rsidRDefault="005274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15963" w14:textId="77777777" w:rsidR="00527480" w:rsidRDefault="005274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6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jUyMjI1Nzc2NjZS0lEKTi0uzszPAykwrAUAiSZKHywAAAA="/>
  </w:docVars>
  <w:rsids>
    <w:rsidRoot w:val="00534132"/>
    <w:rsid w:val="001A5006"/>
    <w:rsid w:val="00327FC2"/>
    <w:rsid w:val="0033115B"/>
    <w:rsid w:val="003D021E"/>
    <w:rsid w:val="004850A8"/>
    <w:rsid w:val="00527480"/>
    <w:rsid w:val="00534132"/>
    <w:rsid w:val="00570B3E"/>
    <w:rsid w:val="005A782B"/>
    <w:rsid w:val="005E54F0"/>
    <w:rsid w:val="006477D7"/>
    <w:rsid w:val="006B5D99"/>
    <w:rsid w:val="00715F89"/>
    <w:rsid w:val="00795F3C"/>
    <w:rsid w:val="007B0084"/>
    <w:rsid w:val="007B5958"/>
    <w:rsid w:val="007E018D"/>
    <w:rsid w:val="007F694B"/>
    <w:rsid w:val="0090536C"/>
    <w:rsid w:val="009E598A"/>
    <w:rsid w:val="00A12899"/>
    <w:rsid w:val="00B147D5"/>
    <w:rsid w:val="00B204CA"/>
    <w:rsid w:val="00BE6897"/>
    <w:rsid w:val="00C253E0"/>
    <w:rsid w:val="00C5099D"/>
    <w:rsid w:val="00C9251F"/>
    <w:rsid w:val="00DA20A8"/>
    <w:rsid w:val="00DB4959"/>
    <w:rsid w:val="00E43B2D"/>
    <w:rsid w:val="00E908E4"/>
    <w:rsid w:val="00EE3356"/>
    <w:rsid w:val="00EF76C6"/>
    <w:rsid w:val="00F341E2"/>
    <w:rsid w:val="00F823AC"/>
    <w:rsid w:val="00F840E6"/>
    <w:rsid w:val="00FB79F6"/>
    <w:rsid w:val="00FC1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83A700"/>
  <w15:chartTrackingRefBased/>
  <w15:docId w15:val="{DE5C59A7-7B92-4E70-8A2E-65EED953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8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78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E43B2D"/>
  </w:style>
  <w:style w:type="character" w:styleId="Hyperlink">
    <w:name w:val="Hyperlink"/>
    <w:basedOn w:val="DefaultParagraphFont"/>
    <w:uiPriority w:val="99"/>
    <w:unhideWhenUsed/>
    <w:rsid w:val="00E43B2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4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480"/>
  </w:style>
  <w:style w:type="paragraph" w:styleId="Footer">
    <w:name w:val="footer"/>
    <w:basedOn w:val="Normal"/>
    <w:link w:val="FooterChar"/>
    <w:uiPriority w:val="99"/>
    <w:unhideWhenUsed/>
    <w:rsid w:val="005274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480"/>
  </w:style>
  <w:style w:type="character" w:styleId="FollowedHyperlink">
    <w:name w:val="FollowedHyperlink"/>
    <w:basedOn w:val="DefaultParagraphFont"/>
    <w:uiPriority w:val="99"/>
    <w:semiHidden/>
    <w:unhideWhenUsed/>
    <w:rsid w:val="006477D7"/>
    <w:rPr>
      <w:color w:val="954F72" w:themeColor="followedHyperlink"/>
      <w:u w:val="single"/>
    </w:rPr>
  </w:style>
  <w:style w:type="character" w:customStyle="1" w:styleId="httpswwwpracticalparentingcomauhow-the-vietnamese-potty-train-their-kids">
    <w:name w:val="https://www.practicalparenting.com.au/how-the-vietnamese-potty-train-their-kids"/>
    <w:basedOn w:val="DefaultParagraphFont"/>
    <w:rsid w:val="005E54F0"/>
  </w:style>
  <w:style w:type="character" w:styleId="UnresolvedMention">
    <w:name w:val="Unresolved Mention"/>
    <w:basedOn w:val="DefaultParagraphFont"/>
    <w:uiPriority w:val="99"/>
    <w:semiHidden/>
    <w:unhideWhenUsed/>
    <w:rsid w:val="005E54F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E54F0"/>
    <w:rPr>
      <w:i/>
      <w:iCs/>
    </w:rPr>
  </w:style>
  <w:style w:type="character" w:customStyle="1" w:styleId="httpswwwhealthtranslationsvicgovaubhcv2bhchtnsfpresentmultilingualresourcebytopicopenxparentingsdinka">
    <w:name w:val="https://www.healthtranslations.vic.gov.au/bhcv2/bhcht.nsf/presentmultilingualresourcebytopic?open&amp;x=parenting&amp;s=dinka"/>
    <w:basedOn w:val="DefaultParagraphFont"/>
    <w:rsid w:val="005E54F0"/>
  </w:style>
  <w:style w:type="character" w:customStyle="1" w:styleId="httpstoilettrainingeducatorscomau">
    <w:name w:val="https://toilettrainingeducators.com.au/"/>
    <w:basedOn w:val="DefaultParagraphFont"/>
    <w:rsid w:val="005E54F0"/>
  </w:style>
  <w:style w:type="character" w:customStyle="1" w:styleId="httpschilddevelopmentcomauareas-of-concernself-caretoileting">
    <w:name w:val="https://childdevelopment.com.au/areas-of-concern/self-care/toileting/"/>
    <w:basedOn w:val="DefaultParagraphFont"/>
    <w:rsid w:val="00C5099D"/>
  </w:style>
  <w:style w:type="character" w:customStyle="1" w:styleId="httpswwwacecqagovausitesdefaultfilesacecqafilesqualityinformationsheetsqualityarea2effectivetoiletingandnappychangingprocedurepdf">
    <w:name w:val="https://www.acecqa.gov.au/sites/default/files/acecqa/files/qualityinformationsheets/qualityarea2/effectivetoiletingandnappychangingprocedure.pdf"/>
    <w:basedOn w:val="DefaultParagraphFont"/>
    <w:rsid w:val="007B5958"/>
  </w:style>
  <w:style w:type="character" w:customStyle="1" w:styleId="httpsdoiorg1043249780203938584-7">
    <w:name w:val="https://doi.org/10.4324/9780203938584-7"/>
    <w:basedOn w:val="DefaultParagraphFont"/>
    <w:rsid w:val="00FC16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3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64790">
          <w:marLeft w:val="24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4519">
          <w:marLeft w:val="0"/>
          <w:marRight w:val="0"/>
          <w:marTop w:val="0"/>
          <w:marBottom w:val="0"/>
          <w:divBdr>
            <w:top w:val="single" w:sz="6" w:space="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497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06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68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ilettrainingeducators.com.au/" TargetMode="External"/><Relationship Id="rId13" Type="http://schemas.openxmlformats.org/officeDocument/2006/relationships/hyperlink" Target="https://toilettrainingeducators.com.au/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hyperlink" Target="https://www.healthtranslations.vic.gov.au/bhcv2/bhcht.nsf/PresentMultilingualResourceByTopic?Open&amp;x=Parenting&amp;s=Dinka" TargetMode="External"/><Relationship Id="rId12" Type="http://schemas.openxmlformats.org/officeDocument/2006/relationships/hyperlink" Target="https://www.healthtranslations.vic.gov.au/bhcv2/bhcht.nsf/PresentMultilingualResourceByTopic?Open&amp;x=Parenting&amp;s=Dinka" TargetMode="External"/><Relationship Id="rId17" Type="http://schemas.openxmlformats.org/officeDocument/2006/relationships/package" Target="embeddings/Microsoft_PowerPoint_Presentation.pptx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.emf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s://www.practicalparenting.com.au/how-the-vietnamese-potty-train-their-kids-by-9-months-old" TargetMode="External"/><Relationship Id="rId11" Type="http://schemas.openxmlformats.org/officeDocument/2006/relationships/hyperlink" Target="https://www.practicalparenting.com.au/how-the-vietnamese-potty-train-their-kids-by-9-months-old" TargetMode="Externa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www.acecqa.gov.au/sites/default/files/acecqa/files/QualityInformationSheets/QualityArea2/EffectiveToiletingandNappyChangingProcedure.pdf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acecqa.gov.au/sites/default/files/acecqa/files/QualityInformationSheets/QualityArea2/EffectiveToiletingandNappyChangingProcedure.pdf" TargetMode="External"/><Relationship Id="rId19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yperlink" Target="https://childdevelopment.com.au/areas-of-concern/self-care/toileting/" TargetMode="External"/><Relationship Id="rId14" Type="http://schemas.openxmlformats.org/officeDocument/2006/relationships/hyperlink" Target="https://childdevelopment.com.au/areas-of-concern/self-care/toileting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Rousseau</dc:creator>
  <cp:keywords/>
  <dc:description/>
  <cp:lastModifiedBy>Eseta Tualaulelei</cp:lastModifiedBy>
  <cp:revision>2</cp:revision>
  <dcterms:created xsi:type="dcterms:W3CDTF">2021-05-09T09:27:00Z</dcterms:created>
  <dcterms:modified xsi:type="dcterms:W3CDTF">2021-05-09T09:27:00Z</dcterms:modified>
</cp:coreProperties>
</file>